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CA826A" w14:textId="3726D036" w:rsidR="005F5B2F" w:rsidRDefault="005F5B2F" w:rsidP="005F5B2F">
      <w:pPr>
        <w:pStyle w:val="Title"/>
      </w:pPr>
      <w:r>
        <w:t>Exploring t</w:t>
      </w:r>
      <w:r w:rsidR="000648E4">
        <w:t>he mechanism of active noice can</w:t>
      </w:r>
      <w:r>
        <w:t>celation</w:t>
      </w:r>
    </w:p>
    <w:p w14:paraId="5B64EB1C" w14:textId="7C49D974" w:rsidR="005F5B2F" w:rsidRDefault="005F5B2F" w:rsidP="000648E4">
      <w:pPr>
        <w:pStyle w:val="Subtitle"/>
      </w:pPr>
      <w:r>
        <w:rPr>
          <w:rFonts w:hint="eastAsia"/>
        </w:rPr>
        <w:t>M</w:t>
      </w:r>
      <w:r>
        <w:t>athematical Exploration</w:t>
      </w:r>
    </w:p>
    <w:p w14:paraId="149097EC" w14:textId="0A21022B" w:rsidR="005F5B2F" w:rsidRDefault="005F5B2F" w:rsidP="005F5B2F">
      <w:pPr>
        <w:jc w:val="center"/>
      </w:pPr>
    </w:p>
    <w:p w14:paraId="2F5CDF66" w14:textId="18F3133D" w:rsidR="005F5B2F" w:rsidRDefault="005F5B2F" w:rsidP="005F5B2F">
      <w:pPr>
        <w:jc w:val="center"/>
      </w:pPr>
    </w:p>
    <w:p w14:paraId="4035D411" w14:textId="77777777" w:rsidR="005F5B2F" w:rsidRDefault="005F5B2F" w:rsidP="005F5B2F">
      <w:pPr>
        <w:jc w:val="center"/>
      </w:pPr>
    </w:p>
    <w:p w14:paraId="5189B879" w14:textId="6C155FE6" w:rsidR="005F5B2F" w:rsidRDefault="005F5B2F" w:rsidP="005F5B2F">
      <w:pPr>
        <w:jc w:val="center"/>
      </w:pPr>
    </w:p>
    <w:p w14:paraId="0B0CDE96" w14:textId="3B385402" w:rsidR="005F5B2F" w:rsidRDefault="005F5B2F" w:rsidP="005F5B2F">
      <w:pPr>
        <w:jc w:val="center"/>
      </w:pPr>
    </w:p>
    <w:p w14:paraId="7AFB9429" w14:textId="206FD505" w:rsidR="000648E4" w:rsidRDefault="000648E4" w:rsidP="005F5B2F">
      <w:pPr>
        <w:jc w:val="center"/>
      </w:pPr>
    </w:p>
    <w:p w14:paraId="7D4BD87C" w14:textId="61BD0BAD" w:rsidR="000648E4" w:rsidRDefault="000648E4" w:rsidP="005F5B2F">
      <w:pPr>
        <w:jc w:val="center"/>
      </w:pPr>
    </w:p>
    <w:p w14:paraId="2C75C4CA" w14:textId="77777777" w:rsidR="000648E4" w:rsidRDefault="000648E4" w:rsidP="005F5B2F">
      <w:pPr>
        <w:jc w:val="center"/>
      </w:pPr>
    </w:p>
    <w:p w14:paraId="017C022E" w14:textId="6C568DED" w:rsidR="005F5B2F" w:rsidRDefault="005F5B2F" w:rsidP="000648E4">
      <w:pPr>
        <w:jc w:val="center"/>
        <w:rPr>
          <w:rStyle w:val="SubtleEmphasis"/>
        </w:rPr>
      </w:pPr>
      <w:r>
        <w:rPr>
          <w:rStyle w:val="SubtleEmphasis"/>
          <w:rFonts w:hint="eastAsia"/>
        </w:rPr>
        <w:t>L</w:t>
      </w:r>
      <w:r>
        <w:rPr>
          <w:rStyle w:val="SubtleEmphasis"/>
        </w:rPr>
        <w:t>eo Chai</w:t>
      </w:r>
    </w:p>
    <w:p w14:paraId="32C1BB83" w14:textId="22425D1E" w:rsidR="003A754F" w:rsidRDefault="005F5B2F" w:rsidP="000648E4">
      <w:pPr>
        <w:jc w:val="center"/>
        <w:rPr>
          <w:rStyle w:val="SubtleEmphasis"/>
        </w:rPr>
      </w:pPr>
      <w:r>
        <w:rPr>
          <w:rStyle w:val="SubtleEmphasis"/>
          <w:rFonts w:hint="eastAsia"/>
        </w:rPr>
        <w:t>W</w:t>
      </w:r>
      <w:r>
        <w:rPr>
          <w:rStyle w:val="SubtleEmphasis"/>
        </w:rPr>
        <w:t>hite Oaks Secondary School</w:t>
      </w:r>
    </w:p>
    <w:p w14:paraId="66FB167F" w14:textId="77777777" w:rsidR="003A754F" w:rsidRDefault="003A754F">
      <w:pPr>
        <w:spacing w:line="300" w:lineRule="auto"/>
        <w:rPr>
          <w:rStyle w:val="SubtleEmphasis"/>
        </w:rPr>
      </w:pPr>
      <w:r>
        <w:rPr>
          <w:rStyle w:val="SubtleEmphasis"/>
        </w:rPr>
        <w:br w:type="page"/>
      </w:r>
    </w:p>
    <w:p w14:paraId="359904AA" w14:textId="0E1C3026" w:rsidR="005F5B2F" w:rsidRDefault="005F5B2F" w:rsidP="005F5B2F">
      <w:pPr>
        <w:pStyle w:val="Heading1"/>
      </w:pPr>
      <w:r>
        <w:rPr>
          <w:rFonts w:hint="eastAsia"/>
        </w:rPr>
        <w:lastRenderedPageBreak/>
        <w:t>I</w:t>
      </w:r>
      <w:r>
        <w:t>ntroduction</w:t>
      </w:r>
    </w:p>
    <w:p w14:paraId="6D346539" w14:textId="6D839853" w:rsidR="005F5B2F" w:rsidRPr="000648E4" w:rsidRDefault="005F5B2F" w:rsidP="00831DCA">
      <w:r w:rsidRPr="000648E4">
        <w:tab/>
        <w:t>I have always found music inspiring, and I</w:t>
      </w:r>
      <w:r w:rsidR="00D8026C">
        <w:t xml:space="preserve"> always carried</w:t>
      </w:r>
      <w:r w:rsidRPr="000648E4">
        <w:t xml:space="preserve"> around a Walkman with me where ever I go</w:t>
      </w:r>
      <w:r w:rsidR="00D8026C">
        <w:t xml:space="preserve"> when I was young</w:t>
      </w:r>
      <w:r w:rsidRPr="000648E4">
        <w:t xml:space="preserve">. </w:t>
      </w:r>
      <w:r w:rsidR="00DB2418" w:rsidRPr="000648E4">
        <w:t>I grew up in a crowded city, and loud noises in public, such as the subway station and the sidewalk, have always bothered me when I listen to music. This is why when my parents bought me my first active noise canceling</w:t>
      </w:r>
      <w:r w:rsidR="00D521D5" w:rsidRPr="000648E4">
        <w:t xml:space="preserve"> (ANC)</w:t>
      </w:r>
      <w:r w:rsidR="00DB2418" w:rsidRPr="000648E4">
        <w:t xml:space="preserve"> headphone</w:t>
      </w:r>
      <w:r w:rsidR="000648E4" w:rsidRPr="000648E4">
        <w:t>s</w:t>
      </w:r>
      <w:r w:rsidR="00DB2418" w:rsidRPr="000648E4">
        <w:t xml:space="preserve"> when I was in middle school, I was convinced </w:t>
      </w:r>
      <w:r w:rsidR="00DB2418" w:rsidRPr="00831DCA">
        <w:t>that</w:t>
      </w:r>
      <w:r w:rsidR="00DB2418" w:rsidRPr="000648E4">
        <w:t xml:space="preserve"> it functioned on magic. </w:t>
      </w:r>
    </w:p>
    <w:p w14:paraId="75545B5E" w14:textId="0838BEA1" w:rsidR="000648E4" w:rsidRDefault="000648E4" w:rsidP="000648E4">
      <w:pPr>
        <w:keepNext/>
        <w:spacing w:after="0"/>
      </w:pPr>
      <w:r>
        <w:rPr>
          <w:noProof/>
          <w:lang w:val="en-CA"/>
        </w:rPr>
        <mc:AlternateContent>
          <mc:Choice Requires="wps">
            <w:drawing>
              <wp:anchor distT="0" distB="0" distL="114300" distR="114300" simplePos="0" relativeHeight="251658240" behindDoc="1" locked="0" layoutInCell="1" allowOverlap="1" wp14:anchorId="3BE17D9B" wp14:editId="3867E5F8">
                <wp:simplePos x="0" y="0"/>
                <wp:positionH relativeFrom="margin">
                  <wp:align>right</wp:align>
                </wp:positionH>
                <wp:positionV relativeFrom="paragraph">
                  <wp:posOffset>1577975</wp:posOffset>
                </wp:positionV>
                <wp:extent cx="2811145" cy="1025525"/>
                <wp:effectExtent l="0" t="0" r="8255" b="3175"/>
                <wp:wrapTight wrapText="bothSides">
                  <wp:wrapPolygon edited="0">
                    <wp:start x="0" y="0"/>
                    <wp:lineTo x="0" y="21266"/>
                    <wp:lineTo x="21517" y="21266"/>
                    <wp:lineTo x="21517" y="0"/>
                    <wp:lineTo x="0" y="0"/>
                  </wp:wrapPolygon>
                </wp:wrapTight>
                <wp:docPr id="2" name="Text Box 2"/>
                <wp:cNvGraphicFramePr/>
                <a:graphic xmlns:a="http://schemas.openxmlformats.org/drawingml/2006/main">
                  <a:graphicData uri="http://schemas.microsoft.com/office/word/2010/wordprocessingShape">
                    <wps:wsp>
                      <wps:cNvSpPr txBox="1"/>
                      <wps:spPr>
                        <a:xfrm>
                          <a:off x="0" y="0"/>
                          <a:ext cx="2811145" cy="1025525"/>
                        </a:xfrm>
                        <a:prstGeom prst="rect">
                          <a:avLst/>
                        </a:prstGeom>
                        <a:solidFill>
                          <a:prstClr val="white"/>
                        </a:solidFill>
                        <a:ln>
                          <a:noFill/>
                        </a:ln>
                      </wps:spPr>
                      <wps:txbx>
                        <w:txbxContent>
                          <w:p w14:paraId="2FDE8CDC" w14:textId="422E1702" w:rsidR="00334DAE" w:rsidRPr="00831DCA" w:rsidRDefault="00334DAE" w:rsidP="000648E4">
                            <w:pPr>
                              <w:pStyle w:val="Caption"/>
                              <w:jc w:val="center"/>
                              <w:rPr>
                                <w:b w:val="0"/>
                                <w:noProof/>
                                <w:sz w:val="22"/>
                                <w:szCs w:val="22"/>
                              </w:rPr>
                            </w:pPr>
                            <w:r w:rsidRPr="00831DCA">
                              <w:rPr>
                                <w:b w:val="0"/>
                                <w:sz w:val="22"/>
                                <w:szCs w:val="22"/>
                              </w:rPr>
                              <w:t xml:space="preserve">Figure </w:t>
                            </w:r>
                            <w:r w:rsidRPr="00831DCA">
                              <w:rPr>
                                <w:b w:val="0"/>
                                <w:sz w:val="22"/>
                                <w:szCs w:val="22"/>
                              </w:rPr>
                              <w:fldChar w:fldCharType="begin"/>
                            </w:r>
                            <w:r w:rsidRPr="00831DCA">
                              <w:rPr>
                                <w:b w:val="0"/>
                                <w:sz w:val="22"/>
                                <w:szCs w:val="22"/>
                              </w:rPr>
                              <w:instrText xml:space="preserve"> SEQ Figure \* ARABIC </w:instrText>
                            </w:r>
                            <w:r w:rsidRPr="00831DCA">
                              <w:rPr>
                                <w:b w:val="0"/>
                                <w:sz w:val="22"/>
                                <w:szCs w:val="22"/>
                              </w:rPr>
                              <w:fldChar w:fldCharType="separate"/>
                            </w:r>
                            <w:r>
                              <w:rPr>
                                <w:b w:val="0"/>
                                <w:noProof/>
                                <w:sz w:val="22"/>
                                <w:szCs w:val="22"/>
                              </w:rPr>
                              <w:t>1</w:t>
                            </w:r>
                            <w:r w:rsidRPr="00831DCA">
                              <w:rPr>
                                <w:b w:val="0"/>
                                <w:sz w:val="22"/>
                                <w:szCs w:val="22"/>
                              </w:rPr>
                              <w:fldChar w:fldCharType="end"/>
                            </w:r>
                            <w:r w:rsidRPr="00831DCA">
                              <w:rPr>
                                <w:b w:val="0"/>
                                <w:sz w:val="22"/>
                                <w:szCs w:val="22"/>
                              </w:rPr>
                              <w:t>. Each dot on the top represent a air molecule, allowing the first graph to represent what a soundwave look like in real life. The second graph shows the air pressure at different points in the sound wav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E17D9B" id="_x0000_t202" coordsize="21600,21600" o:spt="202" path="m,l,21600r21600,l21600,xe">
                <v:stroke joinstyle="miter"/>
                <v:path gradientshapeok="t" o:connecttype="rect"/>
              </v:shapetype>
              <v:shape id="Text Box 2" o:spid="_x0000_s1026" type="#_x0000_t202" style="position:absolute;margin-left:170.15pt;margin-top:124.25pt;width:221.35pt;height:80.7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" stroked="f">
                <v:textbox inset="0,0,0,0">
                  <w:txbxContent>
                    <w:p w14:paraId="2FDE8CDC" w14:textId="422E1702" w:rsidR="00334DAE" w:rsidRPr="00831DCA" w:rsidRDefault="00334DAE" w:rsidP="000648E4">
                      <w:pPr>
                        <w:pStyle w:val="Caption"/>
                        <w:jc w:val="center"/>
                        <w:rPr>
                          <w:b w:val="0"/>
                          <w:noProof/>
                          <w:sz w:val="22"/>
                          <w:szCs w:val="22"/>
                        </w:rPr>
                      </w:pPr>
                      <w:r w:rsidRPr="00831DCA">
                        <w:rPr>
                          <w:b w:val="0"/>
                          <w:sz w:val="22"/>
                          <w:szCs w:val="22"/>
                        </w:rPr>
                        <w:t xml:space="preserve">Figure </w:t>
                      </w:r>
                      <w:r w:rsidRPr="00831DCA">
                        <w:rPr>
                          <w:b w:val="0"/>
                          <w:sz w:val="22"/>
                          <w:szCs w:val="22"/>
                        </w:rPr>
                        <w:fldChar w:fldCharType="begin"/>
                      </w:r>
                      <w:r w:rsidRPr="00831DCA">
                        <w:rPr>
                          <w:b w:val="0"/>
                          <w:sz w:val="22"/>
                          <w:szCs w:val="22"/>
                        </w:rPr>
                        <w:instrText xml:space="preserve"> SEQ Figure \* ARABIC </w:instrText>
                      </w:r>
                      <w:r w:rsidRPr="00831DCA">
                        <w:rPr>
                          <w:b w:val="0"/>
                          <w:sz w:val="22"/>
                          <w:szCs w:val="22"/>
                        </w:rPr>
                        <w:fldChar w:fldCharType="separate"/>
                      </w:r>
                      <w:r>
                        <w:rPr>
                          <w:b w:val="0"/>
                          <w:noProof/>
                          <w:sz w:val="22"/>
                          <w:szCs w:val="22"/>
                        </w:rPr>
                        <w:t>1</w:t>
                      </w:r>
                      <w:r w:rsidRPr="00831DCA">
                        <w:rPr>
                          <w:b w:val="0"/>
                          <w:sz w:val="22"/>
                          <w:szCs w:val="22"/>
                        </w:rPr>
                        <w:fldChar w:fldCharType="end"/>
                      </w:r>
                      <w:r w:rsidRPr="00831DCA">
                        <w:rPr>
                          <w:b w:val="0"/>
                          <w:sz w:val="22"/>
                          <w:szCs w:val="22"/>
                        </w:rPr>
                        <w:t>. Each dot on the top represent a air molecule, allowing the first graph to represent what a soundwave look like in real life. The second graph shows the air pressure at different points in the sound wave.</w:t>
                      </w:r>
                    </w:p>
                  </w:txbxContent>
                </v:textbox>
                <w10:wrap type="tight" anchorx="margin"/>
              </v:shape>
            </w:pict>
          </mc:Fallback>
        </mc:AlternateContent>
      </w:r>
      <w:r>
        <w:rPr>
          <w:noProof/>
          <w:lang w:val="en-CA"/>
        </w:rPr>
        <w:drawing>
          <wp:anchor distT="0" distB="0" distL="114300" distR="114300" simplePos="0" relativeHeight="251656192" behindDoc="1" locked="0" layoutInCell="1" allowOverlap="1" wp14:anchorId="1D6F9A91" wp14:editId="04EE3E4E">
            <wp:simplePos x="0" y="0"/>
            <wp:positionH relativeFrom="margin">
              <wp:align>right</wp:align>
            </wp:positionH>
            <wp:positionV relativeFrom="paragraph">
              <wp:posOffset>5080</wp:posOffset>
            </wp:positionV>
            <wp:extent cx="2771775" cy="1630045"/>
            <wp:effectExtent l="0" t="0" r="9525" b="8255"/>
            <wp:wrapTight wrapText="bothSides">
              <wp:wrapPolygon edited="0">
                <wp:start x="0" y="0"/>
                <wp:lineTo x="0" y="21457"/>
                <wp:lineTo x="21526" y="21457"/>
                <wp:lineTo x="2152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school-stuff\2018-2019\math\resources\loudspeaker-waveform.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2771775" cy="16300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B2418">
        <w:tab/>
        <w:t>I learn</w:t>
      </w:r>
      <w:r>
        <w:t>ed</w:t>
      </w:r>
      <w:r w:rsidR="00DB2418">
        <w:t xml:space="preserve"> the principals which </w:t>
      </w:r>
      <w:r w:rsidR="00D521D5">
        <w:t>ANC</w:t>
      </w:r>
      <w:r w:rsidR="00DB2418">
        <w:t xml:space="preserve"> function on last year</w:t>
      </w:r>
      <w:r w:rsidR="00D521D5">
        <w:t xml:space="preserve"> in my SL physics course. </w:t>
      </w:r>
      <w:r>
        <w:t>Sound is</w:t>
      </w:r>
      <w:r w:rsidR="00D521D5">
        <w:t xml:space="preserve"> a pressure </w:t>
      </w:r>
      <w:r>
        <w:t>wave of air</w:t>
      </w:r>
      <w:r w:rsidR="00D521D5">
        <w:t xml:space="preserve"> with propagating </w:t>
      </w:r>
      <w:r>
        <w:t>numbers</w:t>
      </w:r>
      <w:r w:rsidR="00D521D5">
        <w:t xml:space="preserve"> of air molecules </w:t>
      </w:r>
      <w:r>
        <w:t>as moving across the sound wave. There are points of compression created where there are more air molecules present with higher pressure, and points of rarefaction where there are fewer air molecules present with lower pressure.</w:t>
      </w:r>
    </w:p>
    <w:p w14:paraId="758E0C44" w14:textId="2AAAFD7B" w:rsidR="000648E4" w:rsidRDefault="000648E4" w:rsidP="000648E4">
      <w:pPr>
        <w:keepNext/>
        <w:spacing w:after="0"/>
      </w:pPr>
      <w:r>
        <w:tab/>
      </w:r>
      <w:r w:rsidR="00831DCA">
        <w:t xml:space="preserve">Figure one includes a graph that represents the shown sound wave in the form of a sine function. While most sound waves cannot be represented by a single sine function, this shows soundwave’s function like characteristic as each point in space only have one air pressure. </w:t>
      </w:r>
    </w:p>
    <w:p w14:paraId="25AEAE0D" w14:textId="0C30712D" w:rsidR="00831DCA" w:rsidRDefault="00831DCA" w:rsidP="00831DCA">
      <w:pPr>
        <w:keepNext/>
        <w:spacing w:after="0"/>
      </w:pPr>
      <w:r>
        <w:tab/>
      </w:r>
      <w:commentRangeStart w:id="0"/>
      <w:r>
        <w:t xml:space="preserve">The graph in figure one denoted soundwaves by graphing distance against air pressure to better math with the visual representation of soundwave above, but this is not how soundwaves are usually recorded. Microphone record sound through the use of a diaphragm, which vibrates along the air molecule in the air as sound pass by. The microphone records the change in the physical location of the diaphragm, which is caused by the different air pressure on the soundwave passing by, allowing the computer to note down the change in air pressure over the change in time. </w:t>
      </w:r>
      <w:commentRangeEnd w:id="0"/>
      <w:r>
        <w:rPr>
          <w:rStyle w:val="CommentReference"/>
        </w:rPr>
        <w:commentReference w:id="0"/>
      </w:r>
    </w:p>
    <w:p w14:paraId="26A822C4" w14:textId="1E353778" w:rsidR="00D4379D" w:rsidRDefault="00831DCA" w:rsidP="00D4379D">
      <w:pPr>
        <w:keepNext/>
        <w:spacing w:after="0"/>
      </w:pPr>
      <w:r>
        <w:tab/>
        <w:t>When two different soundwaves overlap, they interfere with each other. By viewing soundwave as a function of the change of air pressure over the change in time, it is intuitive that the result of two functions overlapping can be found by adding the two functions together. The graph shows the result of the interference, h(x), of the two functions f(x) and g(x).</w:t>
      </w:r>
      <w:r w:rsidR="00D4379D">
        <w:t xml:space="preserve"> In the green boxes, because of that both soundwaves have the same sign, they interfere constructively, causing the amplitude of the resulting wave h(x) to be greater than either f(x) or g(x) in those regions. In boxes highlighted by red, the soundwaves interfere destructively, as their difference signs causes the two sound waves to cancel each other out. Consequentially, the resulting wave h(x) has a smaller amplitude than either f(x) or g(x) in these regions. </w:t>
      </w:r>
      <w:r w:rsidR="00D4379D">
        <w:br w:type="page"/>
      </w:r>
    </w:p>
    <w:p w14:paraId="72B4EC30" w14:textId="42E76C46" w:rsidR="00831DCA" w:rsidRDefault="00D4379D" w:rsidP="000C03E8">
      <w:pPr>
        <w:keepNext/>
        <w:spacing w:after="0"/>
      </w:pPr>
      <w:r>
        <w:rPr>
          <w:noProof/>
          <w:lang w:val="en-CA"/>
        </w:rPr>
        <mc:AlternateContent>
          <mc:Choice Requires="wpg">
            <w:drawing>
              <wp:anchor distT="0" distB="0" distL="114300" distR="114300" simplePos="0" relativeHeight="251667456" behindDoc="0" locked="0" layoutInCell="1" allowOverlap="1" wp14:anchorId="589D902F" wp14:editId="42D8D655">
                <wp:simplePos x="0" y="0"/>
                <wp:positionH relativeFrom="column">
                  <wp:posOffset>146050</wp:posOffset>
                </wp:positionH>
                <wp:positionV relativeFrom="paragraph">
                  <wp:posOffset>565150</wp:posOffset>
                </wp:positionV>
                <wp:extent cx="5207635" cy="1136650"/>
                <wp:effectExtent l="0" t="0" r="12065" b="25400"/>
                <wp:wrapNone/>
                <wp:docPr id="10" name="Group 10"/>
                <wp:cNvGraphicFramePr/>
                <a:graphic xmlns:a="http://schemas.openxmlformats.org/drawingml/2006/main">
                  <a:graphicData uri="http://schemas.microsoft.com/office/word/2010/wordprocessingGroup">
                    <wpg:wgp>
                      <wpg:cNvGrpSpPr/>
                      <wpg:grpSpPr>
                        <a:xfrm>
                          <a:off x="0" y="0"/>
                          <a:ext cx="5207635" cy="1136650"/>
                          <a:chOff x="0" y="0"/>
                          <a:chExt cx="5207635" cy="1136650"/>
                        </a:xfrm>
                      </wpg:grpSpPr>
                      <wps:wsp>
                        <wps:cNvPr id="6" name="Rectangle 6"/>
                        <wps:cNvSpPr/>
                        <wps:spPr>
                          <a:xfrm>
                            <a:off x="0" y="0"/>
                            <a:ext cx="876300" cy="1136650"/>
                          </a:xfrm>
                          <a:prstGeom prst="rect">
                            <a:avLst/>
                          </a:prstGeom>
                          <a:solidFill>
                            <a:srgbClr val="00B050">
                              <a:alpha val="20000"/>
                            </a:srgbClr>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3"/>
                        <wps:cNvSpPr/>
                        <wps:spPr>
                          <a:xfrm>
                            <a:off x="1758950" y="0"/>
                            <a:ext cx="1715135" cy="1136650"/>
                          </a:xfrm>
                          <a:prstGeom prst="rect">
                            <a:avLst/>
                          </a:prstGeom>
                          <a:solidFill>
                            <a:srgbClr val="00B050">
                              <a:alpha val="20000"/>
                            </a:srgbClr>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7"/>
                        <wps:cNvSpPr/>
                        <wps:spPr>
                          <a:xfrm>
                            <a:off x="889000" y="0"/>
                            <a:ext cx="855345" cy="1134555"/>
                          </a:xfrm>
                          <a:prstGeom prst="rect">
                            <a:avLst/>
                          </a:prstGeom>
                          <a:solidFill>
                            <a:srgbClr val="FF0000">
                              <a:alpha val="20000"/>
                            </a:srgbClr>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Rectangle 8"/>
                        <wps:cNvSpPr/>
                        <wps:spPr>
                          <a:xfrm>
                            <a:off x="3486150" y="0"/>
                            <a:ext cx="884555" cy="1134555"/>
                          </a:xfrm>
                          <a:prstGeom prst="rect">
                            <a:avLst/>
                          </a:prstGeom>
                          <a:solidFill>
                            <a:srgbClr val="FF0000">
                              <a:alpha val="20000"/>
                            </a:srgbClr>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4375150" y="0"/>
                            <a:ext cx="832485" cy="1134555"/>
                          </a:xfrm>
                          <a:prstGeom prst="rect">
                            <a:avLst/>
                          </a:prstGeom>
                          <a:solidFill>
                            <a:srgbClr val="00B050">
                              <a:alpha val="20000"/>
                            </a:srgbClr>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6B94928" id="Group 10" o:spid="_x0000_s1026" style="position:absolute;margin-left:11.5pt;margin-top:44.5pt;width:410.05pt;height:89.5pt;z-index:251667456" coordsize="52076,113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">
                <v:rect id="Rectangle 6" o:spid="_x0000_s1027" style="position:absolute;width:8763;height:11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" fillcolor="#00b050" strokecolor="#00b050" strokeweight="1pt">
                  <v:fill opacity="13107f"/>
                </v:rect>
                <v:rect id="Rectangle 3" o:spid="_x0000_s1028" style="position:absolute;left:17589;width:17151;height:113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" fillcolor="#00b050" strokecolor="#00b050" strokeweight="1pt">
                  <v:fill opacity="13107f"/>
                </v:rect>
                <v:rect id="Rectangle 7" o:spid="_x0000_s1029" style="position:absolute;left:8890;width:8553;height:113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" fillcolor="red" strokecolor="red" strokeweight="1pt">
                  <v:fill opacity="13107f"/>
                </v:rect>
                <v:rect id="Rectangle 8" o:spid="_x0000_s1030" style="position:absolute;left:34861;width:8846;height:113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" fillcolor="red" strokecolor="red" strokeweight="1pt">
                  <v:fill opacity="13107f"/>
                </v:rect>
                <v:rect id="Rectangle 9" o:spid="_x0000_s1031" style="position:absolute;left:43751;width:8325;height:113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" fillcolor="#00b050" strokecolor="#00b050" strokeweight="1pt">
                  <v:fill opacity="13107f"/>
                </v:rect>
              </v:group>
            </w:pict>
          </mc:Fallback>
        </mc:AlternateContent>
      </w:r>
      <w:r w:rsidR="00831DCA">
        <w:rPr>
          <w:noProof/>
          <w:lang w:val="en-CA"/>
        </w:rPr>
        <w:drawing>
          <wp:inline distT="0" distB="0" distL="0" distR="0" wp14:anchorId="4A658AF2" wp14:editId="13A343DD">
            <wp:extent cx="5486400" cy="2051050"/>
            <wp:effectExtent l="0" t="0" r="0" b="635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2AB254F6" w14:textId="4C017C28" w:rsidR="00590896" w:rsidRDefault="00C92452" w:rsidP="00831DCA">
      <w:pPr>
        <w:keepNext/>
        <w:spacing w:after="0"/>
      </w:pPr>
      <w:r>
        <w:rPr>
          <w:noProof/>
          <w:lang w:val="en-CA"/>
        </w:rPr>
        <mc:AlternateContent>
          <mc:Choice Requires="wpg">
            <w:drawing>
              <wp:anchor distT="0" distB="0" distL="114300" distR="114300" simplePos="0" relativeHeight="251671552" behindDoc="0" locked="0" layoutInCell="1" allowOverlap="1" wp14:anchorId="7004EA83" wp14:editId="26ED31DC">
                <wp:simplePos x="0" y="0"/>
                <wp:positionH relativeFrom="margin">
                  <wp:posOffset>2796540</wp:posOffset>
                </wp:positionH>
                <wp:positionV relativeFrom="paragraph">
                  <wp:posOffset>624840</wp:posOffset>
                </wp:positionV>
                <wp:extent cx="2689860" cy="2293620"/>
                <wp:effectExtent l="0" t="0" r="0" b="0"/>
                <wp:wrapSquare wrapText="bothSides"/>
                <wp:docPr id="11" name="Group 11"/>
                <wp:cNvGraphicFramePr/>
                <a:graphic xmlns:a="http://schemas.openxmlformats.org/drawingml/2006/main">
                  <a:graphicData uri="http://schemas.microsoft.com/office/word/2010/wordprocessingGroup">
                    <wpg:wgp>
                      <wpg:cNvGrpSpPr/>
                      <wpg:grpSpPr>
                        <a:xfrm>
                          <a:off x="0" y="0"/>
                          <a:ext cx="2689860" cy="2293620"/>
                          <a:chOff x="0" y="0"/>
                          <a:chExt cx="2689860" cy="2293620"/>
                        </a:xfrm>
                      </wpg:grpSpPr>
                      <pic:pic xmlns:pic="http://schemas.openxmlformats.org/drawingml/2006/picture">
                        <pic:nvPicPr>
                          <pic:cNvPr id="13" name="Picture 13"/>
                          <pic:cNvPicPr>
                            <a:picLocks noChangeAspect="1"/>
                          </pic:cNvPicPr>
                        </pic:nvPicPr>
                        <pic:blipFill rotWithShape="1">
                          <a:blip r:embed="rId12" cstate="print">
                            <a:extLst>
                              <a:ext uri="{28A0092B-C50C-407E-A947-70E740481C1C}">
                                <a14:useLocalDpi xmlns:a14="http://schemas.microsoft.com/office/drawing/2010/main" val="0"/>
                              </a:ext>
                            </a:extLst>
                          </a:blip>
                          <a:srcRect t="18980" b="21813"/>
                          <a:stretch/>
                        </pic:blipFill>
                        <pic:spPr bwMode="auto">
                          <a:xfrm>
                            <a:off x="0" y="0"/>
                            <a:ext cx="2689860" cy="1592580"/>
                          </a:xfrm>
                          <a:prstGeom prst="rect">
                            <a:avLst/>
                          </a:prstGeom>
                          <a:noFill/>
                          <a:ln>
                            <a:noFill/>
                          </a:ln>
                          <a:extLst>
                            <a:ext uri="{53640926-AAD7-44D8-BBD7-CCE9431645EC}">
                              <a14:shadowObscured xmlns:a14="http://schemas.microsoft.com/office/drawing/2010/main"/>
                            </a:ext>
                          </a:extLst>
                        </pic:spPr>
                      </pic:pic>
                      <wps:wsp>
                        <wps:cNvPr id="4" name="Text Box 4"/>
                        <wps:cNvSpPr txBox="1"/>
                        <wps:spPr>
                          <a:xfrm>
                            <a:off x="0" y="1501140"/>
                            <a:ext cx="2689860" cy="792480"/>
                          </a:xfrm>
                          <a:prstGeom prst="rect">
                            <a:avLst/>
                          </a:prstGeom>
                          <a:solidFill>
                            <a:prstClr val="white"/>
                          </a:solidFill>
                          <a:ln>
                            <a:noFill/>
                          </a:ln>
                        </wps:spPr>
                        <wps:txbx>
                          <w:txbxContent>
                            <w:p w14:paraId="55F72BEF" w14:textId="290AB49D" w:rsidR="00334DAE" w:rsidRPr="00C92452" w:rsidRDefault="00334DAE" w:rsidP="00C92452">
                              <w:pPr>
                                <w:pStyle w:val="Caption"/>
                                <w:spacing w:after="0" w:line="168" w:lineRule="auto"/>
                                <w:rPr>
                                  <w:b w:val="0"/>
                                  <w:bCs w:val="0"/>
                                  <w:noProof/>
                                  <w:sz w:val="20"/>
                                  <w:szCs w:val="20"/>
                                </w:rPr>
                              </w:pPr>
                              <w:r w:rsidRPr="00C92452">
                                <w:rPr>
                                  <w:b w:val="0"/>
                                  <w:bCs w:val="0"/>
                                  <w:sz w:val="20"/>
                                  <w:szCs w:val="20"/>
                                </w:rPr>
                                <w:t xml:space="preserve">Figure </w:t>
                              </w:r>
                              <w:r w:rsidRPr="00C92452">
                                <w:rPr>
                                  <w:b w:val="0"/>
                                  <w:bCs w:val="0"/>
                                  <w:sz w:val="20"/>
                                  <w:szCs w:val="20"/>
                                </w:rPr>
                                <w:fldChar w:fldCharType="begin"/>
                              </w:r>
                              <w:r w:rsidRPr="00C92452">
                                <w:rPr>
                                  <w:b w:val="0"/>
                                  <w:bCs w:val="0"/>
                                  <w:sz w:val="20"/>
                                  <w:szCs w:val="20"/>
                                </w:rPr>
                                <w:instrText xml:space="preserve"> SEQ Figure \* ARABIC </w:instrText>
                              </w:r>
                              <w:r w:rsidRPr="00C92452">
                                <w:rPr>
                                  <w:b w:val="0"/>
                                  <w:bCs w:val="0"/>
                                  <w:sz w:val="20"/>
                                  <w:szCs w:val="20"/>
                                </w:rPr>
                                <w:fldChar w:fldCharType="separate"/>
                              </w:r>
                              <w:r w:rsidRPr="00C92452">
                                <w:rPr>
                                  <w:b w:val="0"/>
                                  <w:bCs w:val="0"/>
                                  <w:noProof/>
                                  <w:sz w:val="20"/>
                                  <w:szCs w:val="20"/>
                                </w:rPr>
                                <w:t>2</w:t>
                              </w:r>
                              <w:r w:rsidRPr="00C92452">
                                <w:rPr>
                                  <w:b w:val="0"/>
                                  <w:bCs w:val="0"/>
                                  <w:sz w:val="20"/>
                                  <w:szCs w:val="20"/>
                                </w:rPr>
                                <w:fldChar w:fldCharType="end"/>
                              </w:r>
                              <w:r w:rsidRPr="00C92452">
                                <w:rPr>
                                  <w:b w:val="0"/>
                                  <w:bCs w:val="0"/>
                                  <w:sz w:val="20"/>
                                  <w:szCs w:val="20"/>
                                </w:rPr>
                                <w:t xml:space="preserve"> The black line represents the noise from outside. The blue line is the noise heard by the ears without ANC on, and the red line is the sound coming out from the speakers.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7004EA83" id="Group 11" o:spid="_x0000_s1027" style="position:absolute;margin-left:220.2pt;margin-top:49.2pt;width:211.8pt;height:180.6pt;z-index:251671552;mso-position-horizontal-relative:margin;mso-width-relative:margin;mso-height-relative:margin" coordsize="26898,229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28" type="#_x0000_t75" style="position:absolute;width:26898;height:159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">
                  <v:imagedata r:id="rId13" o:title="" croptop="12439f" cropbottom="14295f"/>
                </v:shape>
                <v:shape id="Text Box 4" o:spid="_x0000_s1029" type="#_x0000_t202" style="position:absolute;top:15011;width:26898;height:79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" stroked="f">
                  <v:textbox style="mso-fit-shape-to-text:t" inset="0,0,0,0">
                    <w:txbxContent>
                      <w:p w14:paraId="55F72BEF" w14:textId="290AB49D" w:rsidR="00334DAE" w:rsidRPr="00C92452" w:rsidRDefault="00334DAE" w:rsidP="00C92452">
                        <w:pPr>
                          <w:pStyle w:val="Caption"/>
                          <w:spacing w:after="0" w:line="168" w:lineRule="auto"/>
                          <w:rPr>
                            <w:b w:val="0"/>
                            <w:bCs w:val="0"/>
                            <w:noProof/>
                            <w:sz w:val="20"/>
                            <w:szCs w:val="20"/>
                          </w:rPr>
                        </w:pPr>
                        <w:r w:rsidRPr="00C92452">
                          <w:rPr>
                            <w:b w:val="0"/>
                            <w:bCs w:val="0"/>
                            <w:sz w:val="20"/>
                            <w:szCs w:val="20"/>
                          </w:rPr>
                          <w:t xml:space="preserve">Figure </w:t>
                        </w:r>
                        <w:r w:rsidRPr="00C92452">
                          <w:rPr>
                            <w:b w:val="0"/>
                            <w:bCs w:val="0"/>
                            <w:sz w:val="20"/>
                            <w:szCs w:val="20"/>
                          </w:rPr>
                          <w:fldChar w:fldCharType="begin"/>
                        </w:r>
                        <w:r w:rsidRPr="00C92452">
                          <w:rPr>
                            <w:b w:val="0"/>
                            <w:bCs w:val="0"/>
                            <w:sz w:val="20"/>
                            <w:szCs w:val="20"/>
                          </w:rPr>
                          <w:instrText xml:space="preserve"> SEQ Figure \* ARABIC </w:instrText>
                        </w:r>
                        <w:r w:rsidRPr="00C92452">
                          <w:rPr>
                            <w:b w:val="0"/>
                            <w:bCs w:val="0"/>
                            <w:sz w:val="20"/>
                            <w:szCs w:val="20"/>
                          </w:rPr>
                          <w:fldChar w:fldCharType="separate"/>
                        </w:r>
                        <w:r w:rsidRPr="00C92452">
                          <w:rPr>
                            <w:b w:val="0"/>
                            <w:bCs w:val="0"/>
                            <w:noProof/>
                            <w:sz w:val="20"/>
                            <w:szCs w:val="20"/>
                          </w:rPr>
                          <w:t>2</w:t>
                        </w:r>
                        <w:r w:rsidRPr="00C92452">
                          <w:rPr>
                            <w:b w:val="0"/>
                            <w:bCs w:val="0"/>
                            <w:sz w:val="20"/>
                            <w:szCs w:val="20"/>
                          </w:rPr>
                          <w:fldChar w:fldCharType="end"/>
                        </w:r>
                        <w:r w:rsidRPr="00C92452">
                          <w:rPr>
                            <w:b w:val="0"/>
                            <w:bCs w:val="0"/>
                            <w:sz w:val="20"/>
                            <w:szCs w:val="20"/>
                          </w:rPr>
                          <w:t xml:space="preserve"> The black line represents the noise from outside. The blue line is the noise heard by the ears without ANC on, and the red line is the sound coming out from the speakers. </w:t>
                        </w:r>
                      </w:p>
                    </w:txbxContent>
                  </v:textbox>
                </v:shape>
                <w10:wrap type="square" anchorx="margin"/>
              </v:group>
            </w:pict>
          </mc:Fallback>
        </mc:AlternateContent>
      </w:r>
      <w:r w:rsidR="006878B5">
        <w:tab/>
        <w:t>ANC headphones uses the interference of soundwaves to block out the noise</w:t>
      </w:r>
      <w:r w:rsidR="001F5275">
        <w:t>s f</w:t>
      </w:r>
      <w:r w:rsidR="00FA7721">
        <w:t>rom th</w:t>
      </w:r>
      <w:r w:rsidR="000C03E8">
        <w:t xml:space="preserve">e outside environment. The headphone’s tight seal on the ears act as a physical barrier of sound, but there will still be some noise getting in to the headphone. </w:t>
      </w:r>
      <w:r w:rsidR="00892B06">
        <w:t xml:space="preserve">The headphone then uses multiple different microphones to record the noise that was not blocked out by the headphone, and flips the </w:t>
      </w:r>
      <w:r w:rsidR="00E7548F">
        <w:t>signal to completely cancel it.</w:t>
      </w:r>
    </w:p>
    <w:p w14:paraId="0777135E" w14:textId="3BA6B278" w:rsidR="00E7548F" w:rsidRDefault="00A374FF" w:rsidP="00831DCA">
      <w:pPr>
        <w:keepNext/>
        <w:spacing w:after="0"/>
      </w:pPr>
      <w:r>
        <w:tab/>
      </w:r>
      <w:r w:rsidR="00FF2ECB">
        <w:t xml:space="preserve">However, different frequencies of sound are blocked out by different amounts by the earphones themselves. Since there will always be a barrier between the microphone and the speakers, such as circuit boards even when the speaker is placed inside the earphones, </w:t>
      </w:r>
      <w:r w:rsidR="004D7AC3">
        <w:t xml:space="preserve">the earphone needs to adjust the amplitude of different frequencies of sound. </w:t>
      </w:r>
    </w:p>
    <w:p w14:paraId="5B39A201" w14:textId="749E85CF" w:rsidR="00C92452" w:rsidRDefault="00C92452" w:rsidP="00C92452">
      <w:pPr>
        <w:pStyle w:val="Heading1"/>
      </w:pPr>
      <w:r>
        <w:t>The Fourier Series</w:t>
      </w:r>
    </w:p>
    <w:p w14:paraId="3DC639C3" w14:textId="4C45CC95" w:rsidR="00C92452" w:rsidRDefault="009D10F7" w:rsidP="00A23F8B">
      <w:pPr>
        <w:ind w:firstLine="420"/>
      </w:pPr>
      <w:r>
        <w:t>In order to be able to manipulate the amplitude of different frequencies of sound, the headphone must separate the different frequencies of sounds first. Jean-Baptiste Joseph Fourier, a French mathematician and physicist, have tackled this problem. His Fourier theorem states that</w:t>
      </w:r>
      <w:r w:rsidR="00A23F8B">
        <w:t xml:space="preserve"> any periodical function can be composed of a Fourier Series. </w:t>
      </w:r>
    </w:p>
    <w:p w14:paraId="58222C18" w14:textId="01C0F778" w:rsidR="002E5310" w:rsidRDefault="001D4B8B" w:rsidP="002E5310">
      <w:pPr>
        <w:ind w:firstLine="420"/>
      </w:pPr>
      <w:r>
        <w:t xml:space="preserve">A Fourier Series is a summation function of an infinite amount of sine and cosine functions of different frequencies. </w:t>
      </w:r>
      <w:commentRangeStart w:id="1"/>
      <w:r>
        <w:t xml:space="preserve">Since the Fourier theorem is commonly regarded as an intuitive assumption in math, and its proof goes beyond the scope of this essay, I will be providing an example to show the theorem’s affect instead of </w:t>
      </w:r>
      <w:r w:rsidR="00BA1532">
        <w:t>going through a tedious proving process.</w:t>
      </w:r>
      <w:r>
        <w:t xml:space="preserve"> </w:t>
      </w:r>
      <w:commentRangeEnd w:id="1"/>
      <w:r w:rsidR="00BA1532">
        <w:rPr>
          <w:rStyle w:val="CommentReference"/>
        </w:rPr>
        <w:commentReference w:id="1"/>
      </w:r>
    </w:p>
    <w:p w14:paraId="65486BBE" w14:textId="77777777" w:rsidR="002E5310" w:rsidRPr="002E5310" w:rsidRDefault="00DC5DB3" w:rsidP="00A23F8B">
      <w:pPr>
        <w:ind w:firstLine="420"/>
      </w:pPr>
      <m:oMathPara>
        <m:oMath>
          <m:sSub>
            <m:sSubPr>
              <m:ctrlPr>
                <w:rPr>
                  <w:rFonts w:ascii="Cambria Math" w:hAnsi="Cambria Math"/>
                  <w:i/>
                </w:rPr>
              </m:ctrlPr>
            </m:sSubPr>
            <m:e>
              <m:r>
                <w:rPr>
                  <w:rFonts w:ascii="Cambria Math" w:hAnsi="Cambria Math"/>
                </w:rPr>
                <m:t>f</m:t>
              </m:r>
            </m:e>
            <m:sub>
              <m:r>
                <w:rPr>
                  <w:rFonts w:ascii="Cambria Math" w:hAnsi="Cambria Math"/>
                </w:rPr>
                <m:t>n</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func>
            <m:funcPr>
              <m:ctrlPr>
                <w:rPr>
                  <w:rFonts w:ascii="Cambria Math" w:hAnsi="Cambria Math"/>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x</m:t>
                  </m:r>
                </m:e>
              </m:d>
            </m:e>
          </m:func>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2x</m:t>
                  </m:r>
                </m:e>
              </m:d>
            </m:e>
          </m:func>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3</m:t>
              </m:r>
            </m:sub>
          </m:sSub>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3x</m:t>
                  </m:r>
                </m:e>
              </m:d>
            </m:e>
          </m:func>
          <m:r>
            <w:rPr>
              <w:rFonts w:ascii="Cambria Math" w:hAnsi="Cambria Math"/>
            </w:rPr>
            <m:t>+…</m:t>
          </m:r>
        </m:oMath>
      </m:oMathPara>
    </w:p>
    <w:p w14:paraId="57255286" w14:textId="6FEF37E9" w:rsidR="002E5310" w:rsidRPr="00336E65" w:rsidRDefault="002E5310" w:rsidP="00A23F8B">
      <w:pPr>
        <w:ind w:firstLine="420"/>
      </w:pPr>
      <m:oMathPara>
        <m:oMath>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1</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x</m:t>
                  </m:r>
                </m:e>
              </m:d>
            </m:e>
          </m:func>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2</m:t>
              </m:r>
            </m:sub>
          </m:sSub>
          <m:func>
            <m:funcPr>
              <m:ctrlPr>
                <w:rPr>
                  <w:rFonts w:ascii="Cambria Math" w:hAnsi="Cambria Math"/>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2x</m:t>
                  </m:r>
                </m:e>
              </m:d>
            </m:e>
          </m:func>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3</m:t>
              </m:r>
            </m:sub>
          </m:sSub>
          <m:func>
            <m:funcPr>
              <m:ctrlPr>
                <w:rPr>
                  <w:rFonts w:ascii="Cambria Math" w:hAnsi="Cambria Math"/>
                  <w:i/>
                </w:rPr>
              </m:ctrlPr>
            </m:funcPr>
            <m:fName>
              <m:r>
                <m:rPr>
                  <m:sty m:val="p"/>
                </m:rPr>
                <w:rPr>
                  <w:rFonts w:ascii="Cambria Math" w:hAnsi="Cambria Math"/>
                </w:rPr>
                <m:t>sin</m:t>
              </m:r>
            </m:fName>
            <m:e>
              <m:d>
                <m:dPr>
                  <m:ctrlPr>
                    <w:rPr>
                      <w:rFonts w:ascii="Cambria Math" w:hAnsi="Cambria Math"/>
                      <w:i/>
                    </w:rPr>
                  </m:ctrlPr>
                </m:dPr>
                <m:e>
                  <m:r>
                    <w:rPr>
                      <w:rFonts w:ascii="Cambria Math" w:hAnsi="Cambria Math"/>
                    </w:rPr>
                    <m:t>3x</m:t>
                  </m:r>
                </m:e>
              </m:d>
            </m:e>
          </m:func>
          <m:r>
            <w:rPr>
              <w:rFonts w:ascii="Cambria Math" w:hAnsi="Cambria Math"/>
            </w:rPr>
            <m:t>+…</m:t>
          </m:r>
        </m:oMath>
      </m:oMathPara>
    </w:p>
    <w:p w14:paraId="6A78024E" w14:textId="63C915A1" w:rsidR="00E11CEF" w:rsidRDefault="007523B2" w:rsidP="00697CAB">
      <w:bookmarkStart w:id="2" w:name="_GoBack"/>
      <w:r>
        <w:rPr>
          <w:noProof/>
        </w:rPr>
        <w:drawing>
          <wp:inline distT="0" distB="0" distL="0" distR="0" wp14:anchorId="2B9EB290" wp14:editId="3360642D">
            <wp:extent cx="5486400" cy="3200400"/>
            <wp:effectExtent l="0" t="0" r="0" b="0"/>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bookmarkEnd w:id="2"/>
      <w:r w:rsidR="004C31F9">
        <w:tab/>
        <w:t xml:space="preserve">This </w:t>
      </w:r>
      <w:r w:rsidR="00E11CEF">
        <w:t xml:space="preserve">graph illustrates the function </w:t>
      </w:r>
      <m:oMath>
        <m:sSub>
          <m:sSubPr>
            <m:ctrlPr>
              <w:rPr>
                <w:rFonts w:ascii="Cambria Math" w:hAnsi="Cambria Math"/>
                <w:i/>
              </w:rPr>
            </m:ctrlPr>
          </m:sSubPr>
          <m:e>
            <m:r>
              <w:rPr>
                <w:rFonts w:ascii="Cambria Math" w:hAnsi="Cambria Math"/>
              </w:rPr>
              <m:t>f</m:t>
            </m:r>
          </m:e>
          <m:sub>
            <m:r>
              <w:rPr>
                <w:rFonts w:ascii="Cambria Math" w:hAnsi="Cambria Math"/>
              </w:rPr>
              <m:t>n</m:t>
            </m:r>
          </m:sub>
        </m:sSub>
        <m:d>
          <m:dPr>
            <m:ctrlPr>
              <w:rPr>
                <w:rFonts w:ascii="Cambria Math" w:hAnsi="Cambria Math"/>
                <w:i/>
              </w:rPr>
            </m:ctrlPr>
          </m:dPr>
          <m:e>
            <m:r>
              <w:rPr>
                <w:rFonts w:ascii="Cambria Math" w:hAnsi="Cambria Math"/>
              </w:rPr>
              <m:t>x</m:t>
            </m:r>
          </m:e>
        </m:d>
        <m:r>
          <w:rPr>
            <w:rFonts w:ascii="Cambria Math" w:hAnsi="Cambria Math"/>
          </w:rPr>
          <m:t xml:space="preserve">=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f>
              <m:fPr>
                <m:ctrlPr>
                  <w:rPr>
                    <w:rFonts w:ascii="Cambria Math" w:hAnsi="Cambria Math"/>
                    <w:i/>
                  </w:rPr>
                </m:ctrlPr>
              </m:fPr>
              <m:num>
                <m:r>
                  <m:rPr>
                    <m:sty m:val="p"/>
                  </m:rPr>
                  <w:rPr>
                    <w:rFonts w:ascii="Cambria Math" w:hAnsi="Cambria Math"/>
                  </w:rPr>
                  <m:t>sin⁡</m:t>
                </m:r>
                <m:r>
                  <w:rPr>
                    <w:rFonts w:ascii="Cambria Math" w:hAnsi="Cambria Math"/>
                  </w:rPr>
                  <m:t>(ix)</m:t>
                </m:r>
              </m:num>
              <m:den>
                <m:r>
                  <w:rPr>
                    <w:rFonts w:ascii="Cambria Math" w:hAnsi="Cambria Math"/>
                  </w:rPr>
                  <m:t>i</m:t>
                </m:r>
              </m:den>
            </m:f>
          </m:e>
        </m:nary>
      </m:oMath>
      <w:r w:rsidR="00E11CEF">
        <w:t>. As n increases from 1 to infinity, the graph approaches the desired shape of the function which it is trying to construct. If a recording of sound was imagined as a self-repeating function, it could also be expressed as a Fourier Series</w:t>
      </w:r>
      <w:r w:rsidR="00DC5DB3">
        <w:t>.</w:t>
      </w:r>
    </w:p>
    <w:p w14:paraId="344FA837" w14:textId="0BD1BEE2" w:rsidR="00DC5DB3" w:rsidRPr="00E11CEF" w:rsidRDefault="00334DAE" w:rsidP="00697CAB">
      <w:r>
        <w:tab/>
        <w:t xml:space="preserve">By expressing soundwaves in the form of a Fourier </w:t>
      </w:r>
    </w:p>
    <w:p w14:paraId="4740D849" w14:textId="5B1B0DD0" w:rsidR="00336E65" w:rsidRPr="002E5310" w:rsidRDefault="00E11CEF" w:rsidP="00697CAB">
      <w:r>
        <w:tab/>
      </w:r>
      <w:r w:rsidR="006328B6">
        <w:br w:type="textWrapping" w:clear="all"/>
      </w:r>
    </w:p>
    <w:sectPr w:rsidR="00336E65" w:rsidRPr="002E5310" w:rsidSect="000648E4">
      <w:pgSz w:w="12240" w:h="15840" w:code="1"/>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Leo Chai" w:date="2020-02-04T05:05:00Z" w:initials="LC">
    <w:p w14:paraId="2D46BC0B" w14:textId="0E6C783C" w:rsidR="00334DAE" w:rsidRDefault="00334DAE">
      <w:pPr>
        <w:pStyle w:val="CommentText"/>
      </w:pPr>
      <w:r>
        <w:rPr>
          <w:rStyle w:val="CommentReference"/>
        </w:rPr>
        <w:annotationRef/>
      </w:r>
      <w:r>
        <w:t xml:space="preserve">Is this physics description too hard to understand for random people that do not understand how </w:t>
      </w:r>
      <w:proofErr w:type="spellStart"/>
      <w:r>
        <w:t>differentce</w:t>
      </w:r>
      <w:proofErr w:type="spellEnd"/>
      <w:r>
        <w:t xml:space="preserve"> in pressure generates force? Is it even necessary?</w:t>
      </w:r>
    </w:p>
  </w:comment>
  <w:comment w:id="1" w:author="Leo Chai" w:date="2020-02-06T04:57:00Z" w:initials="LC">
    <w:p w14:paraId="18948FA3" w14:textId="732E8056" w:rsidR="00334DAE" w:rsidRDefault="00334DAE">
      <w:pPr>
        <w:pStyle w:val="CommentText"/>
      </w:pPr>
      <w:r>
        <w:rPr>
          <w:rStyle w:val="CommentReference"/>
        </w:rPr>
        <w:annotationRef/>
      </w:r>
      <w:r>
        <w:t>Should I even say this, and is “tedious” too persona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D46BC0B" w15:done="0"/>
  <w15:commentEx w15:paraId="18948FA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D46BC0B" w16cid:durableId="21E64701"/>
  <w16cid:commentId w16cid:paraId="18948FA3" w16cid:durableId="21E6470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575160" w14:textId="77777777" w:rsidR="00F63240" w:rsidRDefault="00F63240" w:rsidP="00697CAB">
      <w:pPr>
        <w:spacing w:after="0"/>
      </w:pPr>
      <w:r>
        <w:separator/>
      </w:r>
    </w:p>
  </w:endnote>
  <w:endnote w:type="continuationSeparator" w:id="0">
    <w:p w14:paraId="76E2E589" w14:textId="77777777" w:rsidR="00F63240" w:rsidRDefault="00F63240" w:rsidP="00697C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44EEC4" w14:textId="77777777" w:rsidR="00F63240" w:rsidRDefault="00F63240" w:rsidP="00697CAB">
      <w:pPr>
        <w:spacing w:after="0"/>
      </w:pPr>
      <w:r>
        <w:separator/>
      </w:r>
    </w:p>
  </w:footnote>
  <w:footnote w:type="continuationSeparator" w:id="0">
    <w:p w14:paraId="0A4911DB" w14:textId="77777777" w:rsidR="00F63240" w:rsidRDefault="00F63240" w:rsidP="00697CAB">
      <w:pPr>
        <w:spacing w:after="0"/>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eo Chai">
    <w15:presenceInfo w15:providerId="Windows Live" w15:userId="cac0c19a00c7ca3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bordersDoNotSurroundHeader/>
  <w:bordersDoNotSurroundFooter/>
  <w:proofState w:spelling="clean"/>
  <w:defaultTabStop w:val="420"/>
  <w:drawingGridHorizontalSpacing w:val="110"/>
  <w:drawingGridVerticalSpacing w:val="156"/>
  <w:displayHorizontalDrawingGridEvery w:val="0"/>
  <w:displayVerticalDrawingGridEvery w:val="2"/>
  <w:characterSpacingControl w:val="compressPunctuation"/>
  <w:savePreviewPicture/>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yN7MwMTI0MbM0MjFV0lEKTi0uzszPAymwqAUAtCe8gSwAAAA="/>
  </w:docVars>
  <w:rsids>
    <w:rsidRoot w:val="005F5B2F"/>
    <w:rsid w:val="000648E4"/>
    <w:rsid w:val="000C03E8"/>
    <w:rsid w:val="00196D59"/>
    <w:rsid w:val="001D4B8B"/>
    <w:rsid w:val="001F5275"/>
    <w:rsid w:val="002172FA"/>
    <w:rsid w:val="00224B77"/>
    <w:rsid w:val="002B0010"/>
    <w:rsid w:val="002E5310"/>
    <w:rsid w:val="002F27E1"/>
    <w:rsid w:val="00334DAE"/>
    <w:rsid w:val="003366B1"/>
    <w:rsid w:val="00336E65"/>
    <w:rsid w:val="003629CC"/>
    <w:rsid w:val="003A754F"/>
    <w:rsid w:val="003C4D65"/>
    <w:rsid w:val="003D41E5"/>
    <w:rsid w:val="00487A8A"/>
    <w:rsid w:val="004C31F9"/>
    <w:rsid w:val="004D7AC3"/>
    <w:rsid w:val="00590896"/>
    <w:rsid w:val="005B4982"/>
    <w:rsid w:val="005C3C66"/>
    <w:rsid w:val="005F5B2F"/>
    <w:rsid w:val="00602AE8"/>
    <w:rsid w:val="006328B6"/>
    <w:rsid w:val="006878B5"/>
    <w:rsid w:val="00697CAB"/>
    <w:rsid w:val="0070609A"/>
    <w:rsid w:val="00721D55"/>
    <w:rsid w:val="007523B2"/>
    <w:rsid w:val="00831DCA"/>
    <w:rsid w:val="00892B06"/>
    <w:rsid w:val="00907AF3"/>
    <w:rsid w:val="009B1630"/>
    <w:rsid w:val="009D10F7"/>
    <w:rsid w:val="00A23F8B"/>
    <w:rsid w:val="00A374FF"/>
    <w:rsid w:val="00A81408"/>
    <w:rsid w:val="00B63749"/>
    <w:rsid w:val="00BA1532"/>
    <w:rsid w:val="00C92452"/>
    <w:rsid w:val="00D4379D"/>
    <w:rsid w:val="00D51AFA"/>
    <w:rsid w:val="00D521D5"/>
    <w:rsid w:val="00D8026C"/>
    <w:rsid w:val="00DB2418"/>
    <w:rsid w:val="00DC5DB3"/>
    <w:rsid w:val="00E11CEF"/>
    <w:rsid w:val="00E70E72"/>
    <w:rsid w:val="00E7548F"/>
    <w:rsid w:val="00E81B39"/>
    <w:rsid w:val="00F63240"/>
    <w:rsid w:val="00F742E6"/>
    <w:rsid w:val="00FA7721"/>
    <w:rsid w:val="00FF2EC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1CBC71"/>
  <w15:chartTrackingRefBased/>
  <w15:docId w15:val="{2D3389AE-FC83-48C3-93A2-DA506598BD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zh-CN" w:bidi="ar-SA"/>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1DCA"/>
    <w:pPr>
      <w:spacing w:line="240" w:lineRule="auto"/>
    </w:pPr>
    <w:rPr>
      <w:rFonts w:ascii="Calibri" w:hAnsi="Calibri" w:cstheme="minorHAnsi"/>
      <w:sz w:val="22"/>
      <w:szCs w:val="22"/>
    </w:rPr>
  </w:style>
  <w:style w:type="paragraph" w:styleId="Heading1">
    <w:name w:val="heading 1"/>
    <w:basedOn w:val="Normal"/>
    <w:next w:val="Normal"/>
    <w:link w:val="Heading1Char"/>
    <w:uiPriority w:val="9"/>
    <w:qFormat/>
    <w:rsid w:val="005F5B2F"/>
    <w:pPr>
      <w:keepNext/>
      <w:keepLines/>
      <w:spacing w:before="320" w:after="80"/>
      <w:jc w:val="center"/>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5F5B2F"/>
    <w:pPr>
      <w:keepNext/>
      <w:keepLines/>
      <w:spacing w:before="160" w:after="40"/>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semiHidden/>
    <w:unhideWhenUsed/>
    <w:qFormat/>
    <w:rsid w:val="005F5B2F"/>
    <w:pPr>
      <w:keepNext/>
      <w:keepLines/>
      <w:spacing w:before="160" w:after="0"/>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semiHidden/>
    <w:unhideWhenUsed/>
    <w:qFormat/>
    <w:rsid w:val="005F5B2F"/>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5F5B2F"/>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5F5B2F"/>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5F5B2F"/>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5F5B2F"/>
    <w:pPr>
      <w:keepNext/>
      <w:keepLines/>
      <w:spacing w:before="40" w:after="0"/>
      <w:outlineLvl w:val="7"/>
    </w:pPr>
    <w:rPr>
      <w:rFonts w:asciiTheme="majorHAnsi" w:eastAsiaTheme="majorEastAsia" w:hAnsiTheme="majorHAnsi" w:cstheme="majorBidi"/>
      <w:i/>
      <w:iCs/>
    </w:rPr>
  </w:style>
  <w:style w:type="paragraph" w:styleId="Heading9">
    <w:name w:val="heading 9"/>
    <w:basedOn w:val="Normal"/>
    <w:next w:val="Normal"/>
    <w:link w:val="Heading9Char"/>
    <w:uiPriority w:val="9"/>
    <w:semiHidden/>
    <w:unhideWhenUsed/>
    <w:qFormat/>
    <w:rsid w:val="005F5B2F"/>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F5B2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5F5B2F"/>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semiHidden/>
    <w:rsid w:val="005F5B2F"/>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semiHidden/>
    <w:rsid w:val="005F5B2F"/>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5F5B2F"/>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5F5B2F"/>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5F5B2F"/>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5F5B2F"/>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5F5B2F"/>
    <w:rPr>
      <w:b/>
      <w:bCs/>
      <w:i/>
      <w:iCs/>
    </w:rPr>
  </w:style>
  <w:style w:type="paragraph" w:styleId="Caption">
    <w:name w:val="caption"/>
    <w:basedOn w:val="Normal"/>
    <w:next w:val="Normal"/>
    <w:uiPriority w:val="35"/>
    <w:unhideWhenUsed/>
    <w:qFormat/>
    <w:rsid w:val="005F5B2F"/>
    <w:rPr>
      <w:b/>
      <w:bCs/>
      <w:color w:val="404040" w:themeColor="text1" w:themeTint="BF"/>
      <w:sz w:val="16"/>
      <w:szCs w:val="16"/>
    </w:rPr>
  </w:style>
  <w:style w:type="paragraph" w:styleId="Title">
    <w:name w:val="Title"/>
    <w:basedOn w:val="Normal"/>
    <w:next w:val="Normal"/>
    <w:link w:val="TitleChar"/>
    <w:uiPriority w:val="10"/>
    <w:qFormat/>
    <w:rsid w:val="005F5B2F"/>
    <w:pPr>
      <w:pBdr>
        <w:top w:val="single" w:sz="6" w:space="8" w:color="A5A5A5" w:themeColor="accent3"/>
        <w:bottom w:val="single" w:sz="6" w:space="8" w:color="A5A5A5" w:themeColor="accent3"/>
      </w:pBdr>
      <w:spacing w:after="400"/>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TitleChar">
    <w:name w:val="Title Char"/>
    <w:basedOn w:val="DefaultParagraphFont"/>
    <w:link w:val="Title"/>
    <w:uiPriority w:val="10"/>
    <w:rsid w:val="005F5B2F"/>
    <w:rPr>
      <w:rFonts w:asciiTheme="majorHAnsi" w:eastAsiaTheme="majorEastAsia" w:hAnsiTheme="majorHAnsi" w:cstheme="majorBidi"/>
      <w:caps/>
      <w:color w:val="44546A" w:themeColor="text2"/>
      <w:spacing w:val="30"/>
      <w:sz w:val="72"/>
      <w:szCs w:val="72"/>
    </w:rPr>
  </w:style>
  <w:style w:type="paragraph" w:styleId="Subtitle">
    <w:name w:val="Subtitle"/>
    <w:basedOn w:val="Normal"/>
    <w:next w:val="Normal"/>
    <w:link w:val="SubtitleChar"/>
    <w:uiPriority w:val="11"/>
    <w:qFormat/>
    <w:rsid w:val="005F5B2F"/>
    <w:pPr>
      <w:numPr>
        <w:ilvl w:val="1"/>
      </w:numPr>
      <w:jc w:val="center"/>
    </w:pPr>
    <w:rPr>
      <w:color w:val="44546A" w:themeColor="text2"/>
      <w:sz w:val="28"/>
      <w:szCs w:val="28"/>
    </w:rPr>
  </w:style>
  <w:style w:type="character" w:customStyle="1" w:styleId="SubtitleChar">
    <w:name w:val="Subtitle Char"/>
    <w:basedOn w:val="DefaultParagraphFont"/>
    <w:link w:val="Subtitle"/>
    <w:uiPriority w:val="11"/>
    <w:rsid w:val="005F5B2F"/>
    <w:rPr>
      <w:color w:val="44546A" w:themeColor="text2"/>
      <w:sz w:val="28"/>
      <w:szCs w:val="28"/>
    </w:rPr>
  </w:style>
  <w:style w:type="character" w:styleId="Strong">
    <w:name w:val="Strong"/>
    <w:basedOn w:val="DefaultParagraphFont"/>
    <w:uiPriority w:val="22"/>
    <w:qFormat/>
    <w:rsid w:val="005F5B2F"/>
    <w:rPr>
      <w:b/>
      <w:bCs/>
    </w:rPr>
  </w:style>
  <w:style w:type="character" w:styleId="Emphasis">
    <w:name w:val="Emphasis"/>
    <w:basedOn w:val="DefaultParagraphFont"/>
    <w:uiPriority w:val="20"/>
    <w:qFormat/>
    <w:rsid w:val="005F5B2F"/>
    <w:rPr>
      <w:i/>
      <w:iCs/>
      <w:color w:val="000000" w:themeColor="text1"/>
    </w:rPr>
  </w:style>
  <w:style w:type="paragraph" w:styleId="NoSpacing">
    <w:name w:val="No Spacing"/>
    <w:uiPriority w:val="1"/>
    <w:qFormat/>
    <w:rsid w:val="005F5B2F"/>
    <w:pPr>
      <w:spacing w:after="0" w:line="240" w:lineRule="auto"/>
    </w:pPr>
  </w:style>
  <w:style w:type="paragraph" w:styleId="Quote">
    <w:name w:val="Quote"/>
    <w:basedOn w:val="Normal"/>
    <w:next w:val="Normal"/>
    <w:link w:val="QuoteChar"/>
    <w:uiPriority w:val="29"/>
    <w:qFormat/>
    <w:rsid w:val="005F5B2F"/>
    <w:pPr>
      <w:spacing w:before="160"/>
      <w:ind w:left="720" w:right="720"/>
      <w:jc w:val="center"/>
    </w:pPr>
    <w:rPr>
      <w:i/>
      <w:iCs/>
      <w:color w:val="7B7B7B" w:themeColor="accent3" w:themeShade="BF"/>
      <w:sz w:val="24"/>
      <w:szCs w:val="24"/>
    </w:rPr>
  </w:style>
  <w:style w:type="character" w:customStyle="1" w:styleId="QuoteChar">
    <w:name w:val="Quote Char"/>
    <w:basedOn w:val="DefaultParagraphFont"/>
    <w:link w:val="Quote"/>
    <w:uiPriority w:val="29"/>
    <w:rsid w:val="005F5B2F"/>
    <w:rPr>
      <w:i/>
      <w:iCs/>
      <w:color w:val="7B7B7B" w:themeColor="accent3" w:themeShade="BF"/>
      <w:sz w:val="24"/>
      <w:szCs w:val="24"/>
    </w:rPr>
  </w:style>
  <w:style w:type="paragraph" w:styleId="IntenseQuote">
    <w:name w:val="Intense Quote"/>
    <w:basedOn w:val="Normal"/>
    <w:next w:val="Normal"/>
    <w:link w:val="IntenseQuoteChar"/>
    <w:uiPriority w:val="30"/>
    <w:qFormat/>
    <w:rsid w:val="005F5B2F"/>
    <w:pPr>
      <w:spacing w:before="160" w:line="276" w:lineRule="auto"/>
      <w:ind w:left="936" w:right="936"/>
      <w:jc w:val="center"/>
    </w:pPr>
    <w:rPr>
      <w:rFonts w:asciiTheme="majorHAnsi" w:eastAsiaTheme="majorEastAsia" w:hAnsiTheme="majorHAnsi" w:cstheme="majorBidi"/>
      <w:caps/>
      <w:color w:val="2F5496" w:themeColor="accent1" w:themeShade="BF"/>
      <w:sz w:val="28"/>
      <w:szCs w:val="28"/>
    </w:rPr>
  </w:style>
  <w:style w:type="character" w:customStyle="1" w:styleId="IntenseQuoteChar">
    <w:name w:val="Intense Quote Char"/>
    <w:basedOn w:val="DefaultParagraphFont"/>
    <w:link w:val="IntenseQuote"/>
    <w:uiPriority w:val="30"/>
    <w:rsid w:val="005F5B2F"/>
    <w:rPr>
      <w:rFonts w:asciiTheme="majorHAnsi" w:eastAsiaTheme="majorEastAsia" w:hAnsiTheme="majorHAnsi" w:cstheme="majorBidi"/>
      <w:caps/>
      <w:color w:val="2F5496" w:themeColor="accent1" w:themeShade="BF"/>
      <w:sz w:val="28"/>
      <w:szCs w:val="28"/>
    </w:rPr>
  </w:style>
  <w:style w:type="character" w:styleId="SubtleEmphasis">
    <w:name w:val="Subtle Emphasis"/>
    <w:basedOn w:val="DefaultParagraphFont"/>
    <w:uiPriority w:val="19"/>
    <w:qFormat/>
    <w:rsid w:val="005F5B2F"/>
    <w:rPr>
      <w:i/>
      <w:iCs/>
      <w:color w:val="595959" w:themeColor="text1" w:themeTint="A6"/>
    </w:rPr>
  </w:style>
  <w:style w:type="character" w:styleId="IntenseEmphasis">
    <w:name w:val="Intense Emphasis"/>
    <w:basedOn w:val="DefaultParagraphFont"/>
    <w:uiPriority w:val="21"/>
    <w:qFormat/>
    <w:rsid w:val="005F5B2F"/>
    <w:rPr>
      <w:b/>
      <w:bCs/>
      <w:i/>
      <w:iCs/>
      <w:color w:val="auto"/>
    </w:rPr>
  </w:style>
  <w:style w:type="character" w:styleId="SubtleReference">
    <w:name w:val="Subtle Reference"/>
    <w:basedOn w:val="DefaultParagraphFont"/>
    <w:uiPriority w:val="31"/>
    <w:qFormat/>
    <w:rsid w:val="005F5B2F"/>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5F5B2F"/>
    <w:rPr>
      <w:b/>
      <w:bCs/>
      <w:caps w:val="0"/>
      <w:smallCaps/>
      <w:color w:val="auto"/>
      <w:spacing w:val="0"/>
      <w:u w:val="single"/>
    </w:rPr>
  </w:style>
  <w:style w:type="character" w:styleId="BookTitle">
    <w:name w:val="Book Title"/>
    <w:basedOn w:val="DefaultParagraphFont"/>
    <w:uiPriority w:val="33"/>
    <w:qFormat/>
    <w:rsid w:val="005F5B2F"/>
    <w:rPr>
      <w:b/>
      <w:bCs/>
      <w:caps w:val="0"/>
      <w:smallCaps/>
      <w:spacing w:val="0"/>
    </w:rPr>
  </w:style>
  <w:style w:type="paragraph" w:styleId="TOCHeading">
    <w:name w:val="TOC Heading"/>
    <w:basedOn w:val="Heading1"/>
    <w:next w:val="Normal"/>
    <w:uiPriority w:val="39"/>
    <w:semiHidden/>
    <w:unhideWhenUsed/>
    <w:qFormat/>
    <w:rsid w:val="005F5B2F"/>
    <w:pPr>
      <w:outlineLvl w:val="9"/>
    </w:pPr>
  </w:style>
  <w:style w:type="character" w:styleId="CommentReference">
    <w:name w:val="annotation reference"/>
    <w:basedOn w:val="DefaultParagraphFont"/>
    <w:uiPriority w:val="99"/>
    <w:semiHidden/>
    <w:unhideWhenUsed/>
    <w:rsid w:val="00831DCA"/>
    <w:rPr>
      <w:sz w:val="16"/>
      <w:szCs w:val="16"/>
    </w:rPr>
  </w:style>
  <w:style w:type="paragraph" w:styleId="CommentText">
    <w:name w:val="annotation text"/>
    <w:basedOn w:val="Normal"/>
    <w:link w:val="CommentTextChar"/>
    <w:uiPriority w:val="99"/>
    <w:semiHidden/>
    <w:unhideWhenUsed/>
    <w:rsid w:val="00831DCA"/>
    <w:rPr>
      <w:sz w:val="20"/>
      <w:szCs w:val="20"/>
    </w:rPr>
  </w:style>
  <w:style w:type="character" w:customStyle="1" w:styleId="CommentTextChar">
    <w:name w:val="Comment Text Char"/>
    <w:basedOn w:val="DefaultParagraphFont"/>
    <w:link w:val="CommentText"/>
    <w:uiPriority w:val="99"/>
    <w:semiHidden/>
    <w:rsid w:val="00831DCA"/>
    <w:rPr>
      <w:rFonts w:ascii="Calibri" w:hAnsi="Calibri" w:cstheme="minorHAnsi"/>
      <w:sz w:val="20"/>
      <w:szCs w:val="20"/>
    </w:rPr>
  </w:style>
  <w:style w:type="paragraph" w:styleId="CommentSubject">
    <w:name w:val="annotation subject"/>
    <w:basedOn w:val="CommentText"/>
    <w:next w:val="CommentText"/>
    <w:link w:val="CommentSubjectChar"/>
    <w:uiPriority w:val="99"/>
    <w:semiHidden/>
    <w:unhideWhenUsed/>
    <w:rsid w:val="00831DCA"/>
    <w:rPr>
      <w:b/>
      <w:bCs/>
    </w:rPr>
  </w:style>
  <w:style w:type="character" w:customStyle="1" w:styleId="CommentSubjectChar">
    <w:name w:val="Comment Subject Char"/>
    <w:basedOn w:val="CommentTextChar"/>
    <w:link w:val="CommentSubject"/>
    <w:uiPriority w:val="99"/>
    <w:semiHidden/>
    <w:rsid w:val="00831DCA"/>
    <w:rPr>
      <w:rFonts w:ascii="Calibri" w:hAnsi="Calibri" w:cstheme="minorHAnsi"/>
      <w:b/>
      <w:bCs/>
      <w:sz w:val="20"/>
      <w:szCs w:val="20"/>
    </w:rPr>
  </w:style>
  <w:style w:type="paragraph" w:styleId="BalloonText">
    <w:name w:val="Balloon Text"/>
    <w:basedOn w:val="Normal"/>
    <w:link w:val="BalloonTextChar"/>
    <w:uiPriority w:val="99"/>
    <w:semiHidden/>
    <w:unhideWhenUsed/>
    <w:rsid w:val="00831DCA"/>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1DCA"/>
    <w:rPr>
      <w:rFonts w:ascii="Segoe UI" w:hAnsi="Segoe UI" w:cs="Segoe UI"/>
      <w:sz w:val="18"/>
      <w:szCs w:val="18"/>
    </w:rPr>
  </w:style>
  <w:style w:type="character" w:styleId="PlaceholderText">
    <w:name w:val="Placeholder Text"/>
    <w:basedOn w:val="DefaultParagraphFont"/>
    <w:uiPriority w:val="99"/>
    <w:semiHidden/>
    <w:rsid w:val="00E81B39"/>
    <w:rPr>
      <w:color w:val="808080"/>
    </w:rPr>
  </w:style>
  <w:style w:type="paragraph" w:styleId="Header">
    <w:name w:val="header"/>
    <w:basedOn w:val="Normal"/>
    <w:link w:val="HeaderChar"/>
    <w:uiPriority w:val="99"/>
    <w:unhideWhenUsed/>
    <w:rsid w:val="00697CAB"/>
    <w:pPr>
      <w:tabs>
        <w:tab w:val="center" w:pos="4320"/>
        <w:tab w:val="right" w:pos="8640"/>
      </w:tabs>
      <w:spacing w:after="0"/>
    </w:pPr>
  </w:style>
  <w:style w:type="character" w:customStyle="1" w:styleId="HeaderChar">
    <w:name w:val="Header Char"/>
    <w:basedOn w:val="DefaultParagraphFont"/>
    <w:link w:val="Header"/>
    <w:uiPriority w:val="99"/>
    <w:rsid w:val="00697CAB"/>
    <w:rPr>
      <w:rFonts w:ascii="Calibri" w:hAnsi="Calibri" w:cstheme="minorHAnsi"/>
      <w:sz w:val="22"/>
      <w:szCs w:val="22"/>
    </w:rPr>
  </w:style>
  <w:style w:type="paragraph" w:styleId="Footer">
    <w:name w:val="footer"/>
    <w:basedOn w:val="Normal"/>
    <w:link w:val="FooterChar"/>
    <w:uiPriority w:val="99"/>
    <w:unhideWhenUsed/>
    <w:rsid w:val="00697CAB"/>
    <w:pPr>
      <w:tabs>
        <w:tab w:val="center" w:pos="4320"/>
        <w:tab w:val="right" w:pos="8640"/>
      </w:tabs>
      <w:spacing w:after="0"/>
    </w:pPr>
  </w:style>
  <w:style w:type="character" w:customStyle="1" w:styleId="FooterChar">
    <w:name w:val="Footer Char"/>
    <w:basedOn w:val="DefaultParagraphFont"/>
    <w:link w:val="Footer"/>
    <w:uiPriority w:val="99"/>
    <w:rsid w:val="00697CAB"/>
    <w:rPr>
      <w:rFonts w:ascii="Calibri" w:hAnsi="Calibri" w:cstheme="minorHAns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chart" Target="charts/chart1.xml"/><Relationship Id="rId5" Type="http://schemas.openxmlformats.org/officeDocument/2006/relationships/footnotes" Target="footnotes.xml"/><Relationship Id="rId15" Type="http://schemas.openxmlformats.org/officeDocument/2006/relationships/fontTable" Target="fontTable.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chart" Target="charts/chart2.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NULL"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a:t>Graph 1:</a:t>
            </a:r>
            <a:r>
              <a:rPr lang="en-CA" baseline="0"/>
              <a:t> Interferemce of two different waves</a:t>
            </a:r>
            <a:endParaRPr lang="en-CA"/>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1!$B$1</c:f>
              <c:strCache>
                <c:ptCount val="1"/>
                <c:pt idx="0">
                  <c:v>f(x)</c:v>
                </c:pt>
              </c:strCache>
            </c:strRef>
          </c:tx>
          <c:spPr>
            <a:ln w="28575" cap="rnd">
              <a:solidFill>
                <a:schemeClr val="accent1"/>
              </a:solidFill>
              <a:round/>
            </a:ln>
            <a:effectLst/>
          </c:spPr>
          <c:marker>
            <c:symbol val="none"/>
          </c:marker>
          <c:cat>
            <c:numRef>
              <c:f>Sheet1!$A$2:$A$240</c:f>
              <c:numCache>
                <c:formatCode>General</c:formatCode>
                <c:ptCount val="239"/>
                <c:pt idx="0">
                  <c:v>0</c:v>
                </c:pt>
                <c:pt idx="1">
                  <c:v>2.6179938779915E-2</c:v>
                </c:pt>
                <c:pt idx="2">
                  <c:v>5.2359877559830001E-2</c:v>
                </c:pt>
                <c:pt idx="3">
                  <c:v>7.8539816339744994E-2</c:v>
                </c:pt>
                <c:pt idx="4">
                  <c:v>0.10471975511966</c:v>
                </c:pt>
                <c:pt idx="5">
                  <c:v>0.13089969389957501</c:v>
                </c:pt>
                <c:pt idx="6">
                  <c:v>0.15707963267948999</c:v>
                </c:pt>
                <c:pt idx="7">
                  <c:v>0.183259571459405</c:v>
                </c:pt>
                <c:pt idx="8">
                  <c:v>0.20943951023932</c:v>
                </c:pt>
                <c:pt idx="9">
                  <c:v>0.23561944901923501</c:v>
                </c:pt>
                <c:pt idx="10">
                  <c:v>0.26179938779915002</c:v>
                </c:pt>
                <c:pt idx="11">
                  <c:v>0.287979326579065</c:v>
                </c:pt>
                <c:pt idx="12">
                  <c:v>0.31415926535897998</c:v>
                </c:pt>
                <c:pt idx="13">
                  <c:v>0.34033920413889501</c:v>
                </c:pt>
                <c:pt idx="14">
                  <c:v>0.36651914291880999</c:v>
                </c:pt>
                <c:pt idx="15">
                  <c:v>0.39269908169872503</c:v>
                </c:pt>
                <c:pt idx="16">
                  <c:v>0.41887902047864001</c:v>
                </c:pt>
                <c:pt idx="17">
                  <c:v>0.44505895925855499</c:v>
                </c:pt>
                <c:pt idx="18">
                  <c:v>0.47123889803847002</c:v>
                </c:pt>
                <c:pt idx="19">
                  <c:v>0.497418836818385</c:v>
                </c:pt>
                <c:pt idx="20">
                  <c:v>0.52359877559830004</c:v>
                </c:pt>
                <c:pt idx="21">
                  <c:v>0.54977871437821502</c:v>
                </c:pt>
                <c:pt idx="22">
                  <c:v>0.57595865315813</c:v>
                </c:pt>
                <c:pt idx="23">
                  <c:v>0.60213859193804498</c:v>
                </c:pt>
                <c:pt idx="24">
                  <c:v>0.62831853071795996</c:v>
                </c:pt>
                <c:pt idx="25">
                  <c:v>0.65449846949787505</c:v>
                </c:pt>
                <c:pt idx="26">
                  <c:v>0.68067840827779003</c:v>
                </c:pt>
                <c:pt idx="27">
                  <c:v>0.70685834705770501</c:v>
                </c:pt>
                <c:pt idx="28">
                  <c:v>0.73303828583761999</c:v>
                </c:pt>
                <c:pt idx="29">
                  <c:v>0.75921822461753496</c:v>
                </c:pt>
                <c:pt idx="30">
                  <c:v>0.78539816339745006</c:v>
                </c:pt>
                <c:pt idx="31">
                  <c:v>0.81157810217736503</c:v>
                </c:pt>
                <c:pt idx="32">
                  <c:v>0.83775804095728001</c:v>
                </c:pt>
                <c:pt idx="33">
                  <c:v>0.86393797973719499</c:v>
                </c:pt>
                <c:pt idx="34">
                  <c:v>0.89011791851710997</c:v>
                </c:pt>
                <c:pt idx="35">
                  <c:v>0.91629785729702506</c:v>
                </c:pt>
                <c:pt idx="36">
                  <c:v>0.94247779607694004</c:v>
                </c:pt>
                <c:pt idx="37">
                  <c:v>0.96865773485685502</c:v>
                </c:pt>
                <c:pt idx="38">
                  <c:v>0.99483767363677</c:v>
                </c:pt>
                <c:pt idx="39">
                  <c:v>1.021017612416685</c:v>
                </c:pt>
                <c:pt idx="40">
                  <c:v>1.0471975511966001</c:v>
                </c:pt>
                <c:pt idx="41">
                  <c:v>1.0733774899765149</c:v>
                </c:pt>
                <c:pt idx="42">
                  <c:v>1.09955742875643</c:v>
                </c:pt>
                <c:pt idx="43">
                  <c:v>1.1257373675363451</c:v>
                </c:pt>
                <c:pt idx="44">
                  <c:v>1.15191730631626</c:v>
                </c:pt>
                <c:pt idx="45">
                  <c:v>1.1780972450961751</c:v>
                </c:pt>
                <c:pt idx="46">
                  <c:v>1.20427718387609</c:v>
                </c:pt>
                <c:pt idx="47">
                  <c:v>1.230457122656005</c:v>
                </c:pt>
                <c:pt idx="48">
                  <c:v>1.2566370614359199</c:v>
                </c:pt>
                <c:pt idx="49">
                  <c:v>1.282817000215835</c:v>
                </c:pt>
                <c:pt idx="50">
                  <c:v>1.3089969389957501</c:v>
                </c:pt>
                <c:pt idx="51">
                  <c:v>1.335176877775665</c:v>
                </c:pt>
                <c:pt idx="52">
                  <c:v>1.3613568165555801</c:v>
                </c:pt>
                <c:pt idx="53">
                  <c:v>1.3875367553354949</c:v>
                </c:pt>
                <c:pt idx="54">
                  <c:v>1.41371669411541</c:v>
                </c:pt>
                <c:pt idx="55">
                  <c:v>1.4398966328953251</c:v>
                </c:pt>
                <c:pt idx="56">
                  <c:v>1.46607657167524</c:v>
                </c:pt>
                <c:pt idx="57">
                  <c:v>1.4922565104551551</c:v>
                </c:pt>
                <c:pt idx="58">
                  <c:v>1.5184364492350699</c:v>
                </c:pt>
                <c:pt idx="59">
                  <c:v>1.544616388014985</c:v>
                </c:pt>
                <c:pt idx="60">
                  <c:v>1.5707963267949001</c:v>
                </c:pt>
                <c:pt idx="61">
                  <c:v>1.596976265574815</c:v>
                </c:pt>
                <c:pt idx="62">
                  <c:v>1.6231562043547301</c:v>
                </c:pt>
                <c:pt idx="63">
                  <c:v>1.6493361431346449</c:v>
                </c:pt>
                <c:pt idx="64">
                  <c:v>1.67551608191456</c:v>
                </c:pt>
                <c:pt idx="65">
                  <c:v>1.7016960206944751</c:v>
                </c:pt>
                <c:pt idx="66">
                  <c:v>1.72787595947439</c:v>
                </c:pt>
                <c:pt idx="67">
                  <c:v>1.7540558982543051</c:v>
                </c:pt>
                <c:pt idx="68">
                  <c:v>1.7802358370342199</c:v>
                </c:pt>
                <c:pt idx="69">
                  <c:v>1.806415775814135</c:v>
                </c:pt>
                <c:pt idx="70">
                  <c:v>1.8325957145940501</c:v>
                </c:pt>
                <c:pt idx="71">
                  <c:v>1.858775653373965</c:v>
                </c:pt>
                <c:pt idx="72">
                  <c:v>1.8849555921538801</c:v>
                </c:pt>
                <c:pt idx="73">
                  <c:v>1.911135530933795</c:v>
                </c:pt>
                <c:pt idx="74">
                  <c:v>1.93731546971371</c:v>
                </c:pt>
                <c:pt idx="75">
                  <c:v>1.9634954084936251</c:v>
                </c:pt>
                <c:pt idx="76">
                  <c:v>1.98967534727354</c:v>
                </c:pt>
                <c:pt idx="77">
                  <c:v>2.0158552860534549</c:v>
                </c:pt>
                <c:pt idx="78">
                  <c:v>2.04203522483337</c:v>
                </c:pt>
                <c:pt idx="79">
                  <c:v>2.0682151636132851</c:v>
                </c:pt>
                <c:pt idx="80">
                  <c:v>2.0943951023932001</c:v>
                </c:pt>
                <c:pt idx="81">
                  <c:v>2.1205750411731152</c:v>
                </c:pt>
                <c:pt idx="82">
                  <c:v>2.1467549799530299</c:v>
                </c:pt>
                <c:pt idx="83">
                  <c:v>2.172934918732945</c:v>
                </c:pt>
                <c:pt idx="84">
                  <c:v>2.1991148575128601</c:v>
                </c:pt>
                <c:pt idx="85">
                  <c:v>2.2252947962927752</c:v>
                </c:pt>
                <c:pt idx="86">
                  <c:v>2.2514747350726902</c:v>
                </c:pt>
                <c:pt idx="87">
                  <c:v>2.2776546738526049</c:v>
                </c:pt>
                <c:pt idx="88">
                  <c:v>2.30383461263252</c:v>
                </c:pt>
                <c:pt idx="89">
                  <c:v>2.3300145514124351</c:v>
                </c:pt>
                <c:pt idx="90">
                  <c:v>2.3561944901923502</c:v>
                </c:pt>
                <c:pt idx="91">
                  <c:v>2.3823744289722653</c:v>
                </c:pt>
                <c:pt idx="92">
                  <c:v>2.4085543677521799</c:v>
                </c:pt>
                <c:pt idx="93">
                  <c:v>2.434734306532095</c:v>
                </c:pt>
                <c:pt idx="94">
                  <c:v>2.4609142453120101</c:v>
                </c:pt>
                <c:pt idx="95">
                  <c:v>2.4870941840919252</c:v>
                </c:pt>
                <c:pt idx="96">
                  <c:v>2.5132741228718398</c:v>
                </c:pt>
                <c:pt idx="97">
                  <c:v>2.5394540616517549</c:v>
                </c:pt>
                <c:pt idx="98">
                  <c:v>2.56563400043167</c:v>
                </c:pt>
                <c:pt idx="99">
                  <c:v>2.5918139392115851</c:v>
                </c:pt>
                <c:pt idx="100">
                  <c:v>2.6179938779915002</c:v>
                </c:pt>
                <c:pt idx="101">
                  <c:v>2.6441738167714148</c:v>
                </c:pt>
                <c:pt idx="102">
                  <c:v>2.6703537555513299</c:v>
                </c:pt>
                <c:pt idx="103">
                  <c:v>2.696533694331245</c:v>
                </c:pt>
                <c:pt idx="104">
                  <c:v>2.7227136331111601</c:v>
                </c:pt>
                <c:pt idx="105">
                  <c:v>2.7488935718910752</c:v>
                </c:pt>
                <c:pt idx="106">
                  <c:v>2.7750735106709898</c:v>
                </c:pt>
                <c:pt idx="107">
                  <c:v>2.8012534494509049</c:v>
                </c:pt>
                <c:pt idx="108">
                  <c:v>2.82743338823082</c:v>
                </c:pt>
                <c:pt idx="109">
                  <c:v>2.8536133270107351</c:v>
                </c:pt>
                <c:pt idx="110">
                  <c:v>2.8797932657906502</c:v>
                </c:pt>
                <c:pt idx="111">
                  <c:v>2.9059732045705648</c:v>
                </c:pt>
                <c:pt idx="112">
                  <c:v>2.9321531433504799</c:v>
                </c:pt>
                <c:pt idx="113">
                  <c:v>2.958333082130395</c:v>
                </c:pt>
                <c:pt idx="114">
                  <c:v>2.9845130209103101</c:v>
                </c:pt>
                <c:pt idx="115">
                  <c:v>3.0106929596902252</c:v>
                </c:pt>
                <c:pt idx="116">
                  <c:v>3.0368728984701399</c:v>
                </c:pt>
                <c:pt idx="117">
                  <c:v>3.0630528372500549</c:v>
                </c:pt>
                <c:pt idx="118">
                  <c:v>3.08923277602997</c:v>
                </c:pt>
                <c:pt idx="119">
                  <c:v>3.1154127148098851</c:v>
                </c:pt>
                <c:pt idx="120">
                  <c:v>3.1415926535898002</c:v>
                </c:pt>
                <c:pt idx="121">
                  <c:v>3.1677725923697149</c:v>
                </c:pt>
                <c:pt idx="122">
                  <c:v>3.19395253114963</c:v>
                </c:pt>
                <c:pt idx="123">
                  <c:v>3.220132469929545</c:v>
                </c:pt>
                <c:pt idx="124">
                  <c:v>3.2463124087094601</c:v>
                </c:pt>
                <c:pt idx="125">
                  <c:v>3.2724923474893752</c:v>
                </c:pt>
                <c:pt idx="126">
                  <c:v>3.2986722862692899</c:v>
                </c:pt>
                <c:pt idx="127">
                  <c:v>3.324852225049205</c:v>
                </c:pt>
                <c:pt idx="128">
                  <c:v>3.3510321638291201</c:v>
                </c:pt>
                <c:pt idx="129">
                  <c:v>3.3772121026090351</c:v>
                </c:pt>
                <c:pt idx="130">
                  <c:v>3.4033920413889502</c:v>
                </c:pt>
                <c:pt idx="131">
                  <c:v>3.4295719801688649</c:v>
                </c:pt>
                <c:pt idx="132">
                  <c:v>3.45575191894878</c:v>
                </c:pt>
                <c:pt idx="133">
                  <c:v>3.4819318577286951</c:v>
                </c:pt>
                <c:pt idx="134">
                  <c:v>3.5081117965086102</c:v>
                </c:pt>
                <c:pt idx="135">
                  <c:v>3.5342917352885252</c:v>
                </c:pt>
                <c:pt idx="136">
                  <c:v>3.5604716740684399</c:v>
                </c:pt>
                <c:pt idx="137">
                  <c:v>3.586651612848355</c:v>
                </c:pt>
                <c:pt idx="138">
                  <c:v>3.6128315516282701</c:v>
                </c:pt>
                <c:pt idx="139">
                  <c:v>3.6390114904081852</c:v>
                </c:pt>
                <c:pt idx="140">
                  <c:v>3.6651914291881003</c:v>
                </c:pt>
                <c:pt idx="141">
                  <c:v>3.6913713679680149</c:v>
                </c:pt>
                <c:pt idx="142">
                  <c:v>3.71755130674793</c:v>
                </c:pt>
                <c:pt idx="143">
                  <c:v>3.7437312455278451</c:v>
                </c:pt>
                <c:pt idx="144">
                  <c:v>3.7699111843077602</c:v>
                </c:pt>
                <c:pt idx="145">
                  <c:v>3.7960911230876753</c:v>
                </c:pt>
                <c:pt idx="146">
                  <c:v>3.8222710618675899</c:v>
                </c:pt>
                <c:pt idx="147">
                  <c:v>3.848451000647505</c:v>
                </c:pt>
                <c:pt idx="148">
                  <c:v>3.8746309394274201</c:v>
                </c:pt>
                <c:pt idx="149">
                  <c:v>3.9008108782073352</c:v>
                </c:pt>
                <c:pt idx="150">
                  <c:v>3.9269908169872503</c:v>
                </c:pt>
                <c:pt idx="151">
                  <c:v>3.9531707557671649</c:v>
                </c:pt>
                <c:pt idx="152">
                  <c:v>3.97935069454708</c:v>
                </c:pt>
                <c:pt idx="153">
                  <c:v>4.0055306333269947</c:v>
                </c:pt>
                <c:pt idx="154">
                  <c:v>4.0317105721069098</c:v>
                </c:pt>
                <c:pt idx="155">
                  <c:v>4.0578905108868248</c:v>
                </c:pt>
                <c:pt idx="156">
                  <c:v>4.0840704496667399</c:v>
                </c:pt>
                <c:pt idx="157">
                  <c:v>4.110250388446655</c:v>
                </c:pt>
                <c:pt idx="158">
                  <c:v>4.1364303272265701</c:v>
                </c:pt>
                <c:pt idx="159">
                  <c:v>4.1626102660064852</c:v>
                </c:pt>
                <c:pt idx="160">
                  <c:v>4.1887902047864003</c:v>
                </c:pt>
                <c:pt idx="161">
                  <c:v>4.2149701435663154</c:v>
                </c:pt>
                <c:pt idx="162">
                  <c:v>4.2411500823462305</c:v>
                </c:pt>
                <c:pt idx="163">
                  <c:v>4.2673300211261447</c:v>
                </c:pt>
                <c:pt idx="164">
                  <c:v>4.2935099599060598</c:v>
                </c:pt>
                <c:pt idx="165">
                  <c:v>4.3196898986859749</c:v>
                </c:pt>
                <c:pt idx="166">
                  <c:v>4.34586983746589</c:v>
                </c:pt>
                <c:pt idx="167">
                  <c:v>4.372049776245805</c:v>
                </c:pt>
                <c:pt idx="168">
                  <c:v>4.3982297150257201</c:v>
                </c:pt>
                <c:pt idx="169">
                  <c:v>4.4244096538056352</c:v>
                </c:pt>
                <c:pt idx="170">
                  <c:v>4.4505895925855503</c:v>
                </c:pt>
                <c:pt idx="171">
                  <c:v>4.4767695313654654</c:v>
                </c:pt>
                <c:pt idx="172">
                  <c:v>4.5029494701453805</c:v>
                </c:pt>
                <c:pt idx="173">
                  <c:v>4.5291294089252947</c:v>
                </c:pt>
                <c:pt idx="174">
                  <c:v>4.5553093477052098</c:v>
                </c:pt>
                <c:pt idx="175">
                  <c:v>4.5814892864851249</c:v>
                </c:pt>
                <c:pt idx="176">
                  <c:v>4.60766922526504</c:v>
                </c:pt>
                <c:pt idx="177">
                  <c:v>4.6338491640449551</c:v>
                </c:pt>
                <c:pt idx="178">
                  <c:v>4.6600291028248702</c:v>
                </c:pt>
                <c:pt idx="179">
                  <c:v>4.6862090416047852</c:v>
                </c:pt>
                <c:pt idx="180">
                  <c:v>4.7123889803847003</c:v>
                </c:pt>
                <c:pt idx="181">
                  <c:v>4.7385689191646154</c:v>
                </c:pt>
                <c:pt idx="182">
                  <c:v>4.7647488579445305</c:v>
                </c:pt>
                <c:pt idx="183">
                  <c:v>4.7909287967244447</c:v>
                </c:pt>
                <c:pt idx="184">
                  <c:v>4.8171087355043598</c:v>
                </c:pt>
                <c:pt idx="185">
                  <c:v>4.8432886742842749</c:v>
                </c:pt>
                <c:pt idx="186">
                  <c:v>4.86946861306419</c:v>
                </c:pt>
                <c:pt idx="187">
                  <c:v>4.8956485518441051</c:v>
                </c:pt>
                <c:pt idx="188">
                  <c:v>4.9218284906240202</c:v>
                </c:pt>
                <c:pt idx="189">
                  <c:v>4.9480084294039353</c:v>
                </c:pt>
                <c:pt idx="190">
                  <c:v>4.9741883681838504</c:v>
                </c:pt>
                <c:pt idx="191">
                  <c:v>5.0003683069637654</c:v>
                </c:pt>
                <c:pt idx="192">
                  <c:v>5.0265482457436796</c:v>
                </c:pt>
                <c:pt idx="193">
                  <c:v>5.0527281845235947</c:v>
                </c:pt>
                <c:pt idx="194">
                  <c:v>5.0789081233035098</c:v>
                </c:pt>
                <c:pt idx="195">
                  <c:v>5.1050880620834249</c:v>
                </c:pt>
                <c:pt idx="196">
                  <c:v>5.13126800086334</c:v>
                </c:pt>
                <c:pt idx="197">
                  <c:v>5.1574479396432551</c:v>
                </c:pt>
                <c:pt idx="198">
                  <c:v>5.1836278784231702</c:v>
                </c:pt>
                <c:pt idx="199">
                  <c:v>5.2098078172030853</c:v>
                </c:pt>
                <c:pt idx="200">
                  <c:v>5.2359877559830004</c:v>
                </c:pt>
                <c:pt idx="201">
                  <c:v>5.2621676947629155</c:v>
                </c:pt>
                <c:pt idx="202">
                  <c:v>5.2883476335428297</c:v>
                </c:pt>
                <c:pt idx="203">
                  <c:v>5.3145275723227448</c:v>
                </c:pt>
                <c:pt idx="204">
                  <c:v>5.3407075111026598</c:v>
                </c:pt>
                <c:pt idx="205">
                  <c:v>5.3668874498825749</c:v>
                </c:pt>
                <c:pt idx="206">
                  <c:v>5.39306738866249</c:v>
                </c:pt>
                <c:pt idx="207">
                  <c:v>5.4192473274424051</c:v>
                </c:pt>
                <c:pt idx="208">
                  <c:v>5.4454272662223202</c:v>
                </c:pt>
                <c:pt idx="209">
                  <c:v>5.4716072050022353</c:v>
                </c:pt>
                <c:pt idx="210">
                  <c:v>5.4977871437821504</c:v>
                </c:pt>
                <c:pt idx="211">
                  <c:v>5.5239670825620655</c:v>
                </c:pt>
                <c:pt idx="212">
                  <c:v>5.5501470213419797</c:v>
                </c:pt>
                <c:pt idx="213">
                  <c:v>5.5763269601218948</c:v>
                </c:pt>
                <c:pt idx="214">
                  <c:v>5.6025068989018099</c:v>
                </c:pt>
                <c:pt idx="215">
                  <c:v>5.628686837681725</c:v>
                </c:pt>
                <c:pt idx="216">
                  <c:v>5.65486677646164</c:v>
                </c:pt>
                <c:pt idx="217">
                  <c:v>5.6810467152415551</c:v>
                </c:pt>
                <c:pt idx="218">
                  <c:v>5.7072266540214702</c:v>
                </c:pt>
                <c:pt idx="219">
                  <c:v>5.7334065928013853</c:v>
                </c:pt>
                <c:pt idx="220">
                  <c:v>5.7595865315813004</c:v>
                </c:pt>
                <c:pt idx="221">
                  <c:v>5.7857664703612155</c:v>
                </c:pt>
                <c:pt idx="222">
                  <c:v>5.8119464091411297</c:v>
                </c:pt>
                <c:pt idx="223">
                  <c:v>5.8381263479210448</c:v>
                </c:pt>
                <c:pt idx="224">
                  <c:v>5.8643062867009599</c:v>
                </c:pt>
                <c:pt idx="225">
                  <c:v>5.890486225480875</c:v>
                </c:pt>
                <c:pt idx="226">
                  <c:v>5.9166661642607901</c:v>
                </c:pt>
                <c:pt idx="227">
                  <c:v>5.9428461030407052</c:v>
                </c:pt>
                <c:pt idx="228">
                  <c:v>5.9690260418206202</c:v>
                </c:pt>
                <c:pt idx="229">
                  <c:v>5.9952059806005353</c:v>
                </c:pt>
                <c:pt idx="230">
                  <c:v>6.0213859193804504</c:v>
                </c:pt>
                <c:pt idx="231">
                  <c:v>6.0475658581603655</c:v>
                </c:pt>
                <c:pt idx="232">
                  <c:v>6.0737457969402797</c:v>
                </c:pt>
                <c:pt idx="233">
                  <c:v>6.0999257357201948</c:v>
                </c:pt>
                <c:pt idx="234">
                  <c:v>6.1261056745001099</c:v>
                </c:pt>
                <c:pt idx="235">
                  <c:v>6.152285613280025</c:v>
                </c:pt>
                <c:pt idx="236">
                  <c:v>6.1784655520599401</c:v>
                </c:pt>
                <c:pt idx="237">
                  <c:v>6.2046454908398552</c:v>
                </c:pt>
                <c:pt idx="238">
                  <c:v>6.2308254296197703</c:v>
                </c:pt>
              </c:numCache>
            </c:numRef>
          </c:cat>
          <c:val>
            <c:numRef>
              <c:f>Sheet1!$B$2:$B$240</c:f>
              <c:numCache>
                <c:formatCode>General</c:formatCode>
                <c:ptCount val="239"/>
                <c:pt idx="0">
                  <c:v>0</c:v>
                </c:pt>
                <c:pt idx="1">
                  <c:v>2.6176948307873208E-2</c:v>
                </c:pt>
                <c:pt idx="2">
                  <c:v>5.2335956242943946E-2</c:v>
                </c:pt>
                <c:pt idx="3">
                  <c:v>7.845909572784511E-2</c:v>
                </c:pt>
                <c:pt idx="4">
                  <c:v>0.10452846326765369</c:v>
                </c:pt>
                <c:pt idx="5">
                  <c:v>0.13052619222005188</c:v>
                </c:pt>
                <c:pt idx="6">
                  <c:v>0.1564344650402312</c:v>
                </c:pt>
                <c:pt idx="7">
                  <c:v>0.18223552549214783</c:v>
                </c:pt>
                <c:pt idx="8">
                  <c:v>0.20791169081775979</c:v>
                </c:pt>
                <c:pt idx="9">
                  <c:v>0.23344536385590592</c:v>
                </c:pt>
                <c:pt idx="10">
                  <c:v>0.25881904510252135</c:v>
                </c:pt>
                <c:pt idx="11">
                  <c:v>0.2840153447039232</c:v>
                </c:pt>
                <c:pt idx="12">
                  <c:v>0.30901699437494806</c:v>
                </c:pt>
                <c:pt idx="13">
                  <c:v>0.33380685923377162</c:v>
                </c:pt>
                <c:pt idx="14">
                  <c:v>0.35836794954530099</c:v>
                </c:pt>
                <c:pt idx="15">
                  <c:v>0.38268343236509056</c:v>
                </c:pt>
                <c:pt idx="16">
                  <c:v>0.40673664307580104</c:v>
                </c:pt>
                <c:pt idx="17">
                  <c:v>0.43051109680829602</c:v>
                </c:pt>
                <c:pt idx="18">
                  <c:v>0.45399049973954769</c:v>
                </c:pt>
                <c:pt idx="19">
                  <c:v>0.47715876025960935</c:v>
                </c:pt>
                <c:pt idx="20">
                  <c:v>0.500000000000001</c:v>
                </c:pt>
                <c:pt idx="21">
                  <c:v>0.52249856471594991</c:v>
                </c:pt>
                <c:pt idx="22">
                  <c:v>0.54463903501502808</c:v>
                </c:pt>
                <c:pt idx="23">
                  <c:v>0.56640623692483383</c:v>
                </c:pt>
                <c:pt idx="24">
                  <c:v>0.58778525229247414</c:v>
                </c:pt>
                <c:pt idx="25">
                  <c:v>0.60876142900872177</c:v>
                </c:pt>
                <c:pt idx="26">
                  <c:v>0.62932039104983861</c:v>
                </c:pt>
                <c:pt idx="27">
                  <c:v>0.64944804833018477</c:v>
                </c:pt>
                <c:pt idx="28">
                  <c:v>0.66913060635885935</c:v>
                </c:pt>
                <c:pt idx="29">
                  <c:v>0.68835457569375513</c:v>
                </c:pt>
                <c:pt idx="30">
                  <c:v>0.70710678118654879</c:v>
                </c:pt>
                <c:pt idx="31">
                  <c:v>0.72537437101228885</c:v>
                </c:pt>
                <c:pt idx="32">
                  <c:v>0.74314482547739547</c:v>
                </c:pt>
                <c:pt idx="33">
                  <c:v>0.76040596560003215</c:v>
                </c:pt>
                <c:pt idx="34">
                  <c:v>0.77714596145697212</c:v>
                </c:pt>
                <c:pt idx="35">
                  <c:v>0.79335334029123639</c:v>
                </c:pt>
                <c:pt idx="36">
                  <c:v>0.80901699437494867</c:v>
                </c:pt>
                <c:pt idx="37">
                  <c:v>0.82412618862201681</c:v>
                </c:pt>
                <c:pt idx="38">
                  <c:v>0.83867056794542516</c:v>
                </c:pt>
                <c:pt idx="39">
                  <c:v>0.8526401643540934</c:v>
                </c:pt>
                <c:pt idx="40">
                  <c:v>0.86602540378443982</c:v>
                </c:pt>
                <c:pt idx="41">
                  <c:v>0.87881711266196649</c:v>
                </c:pt>
                <c:pt idx="42">
                  <c:v>0.8910065241883689</c:v>
                </c:pt>
                <c:pt idx="43">
                  <c:v>0.90258528434986174</c:v>
                </c:pt>
                <c:pt idx="44">
                  <c:v>0.91354545764260187</c:v>
                </c:pt>
                <c:pt idx="45">
                  <c:v>0.92387953251128774</c:v>
                </c:pt>
                <c:pt idx="46">
                  <c:v>0.93358042649720263</c:v>
                </c:pt>
                <c:pt idx="47">
                  <c:v>0.94264149109217932</c:v>
                </c:pt>
                <c:pt idx="48">
                  <c:v>0.95105651629515442</c:v>
                </c:pt>
                <c:pt idx="49">
                  <c:v>0.95881973486819383</c:v>
                </c:pt>
                <c:pt idx="50">
                  <c:v>0.96592582628906909</c:v>
                </c:pt>
                <c:pt idx="51">
                  <c:v>0.97236992039767722</c:v>
                </c:pt>
                <c:pt idx="52">
                  <c:v>0.97814760073380624</c:v>
                </c:pt>
                <c:pt idx="53">
                  <c:v>0.98325490756395506</c:v>
                </c:pt>
                <c:pt idx="54">
                  <c:v>0.98768834059513821</c:v>
                </c:pt>
                <c:pt idx="55">
                  <c:v>0.99144486137381083</c:v>
                </c:pt>
                <c:pt idx="56">
                  <c:v>0.99452189536827362</c:v>
                </c:pt>
                <c:pt idx="57">
                  <c:v>0.99691733373312819</c:v>
                </c:pt>
                <c:pt idx="58">
                  <c:v>0.99862953475457406</c:v>
                </c:pt>
                <c:pt idx="59">
                  <c:v>0.99965732497555737</c:v>
                </c:pt>
                <c:pt idx="60">
                  <c:v>1</c:v>
                </c:pt>
                <c:pt idx="61">
                  <c:v>0.99965732497555715</c:v>
                </c:pt>
                <c:pt idx="62">
                  <c:v>0.99862953475457372</c:v>
                </c:pt>
                <c:pt idx="63">
                  <c:v>0.99691733373312774</c:v>
                </c:pt>
                <c:pt idx="64">
                  <c:v>0.99452189536827296</c:v>
                </c:pt>
                <c:pt idx="65">
                  <c:v>0.99144486137380994</c:v>
                </c:pt>
                <c:pt idx="66">
                  <c:v>0.9876883405951371</c:v>
                </c:pt>
                <c:pt idx="67">
                  <c:v>0.98325490756395384</c:v>
                </c:pt>
                <c:pt idx="68">
                  <c:v>0.9781476007338048</c:v>
                </c:pt>
                <c:pt idx="69">
                  <c:v>0.97236992039767567</c:v>
                </c:pt>
                <c:pt idx="70">
                  <c:v>0.9659258262890672</c:v>
                </c:pt>
                <c:pt idx="71">
                  <c:v>0.95881973486819194</c:v>
                </c:pt>
                <c:pt idx="72">
                  <c:v>0.95105651629515231</c:v>
                </c:pt>
                <c:pt idx="73">
                  <c:v>0.94264149109217699</c:v>
                </c:pt>
                <c:pt idx="74">
                  <c:v>0.93358042649720019</c:v>
                </c:pt>
                <c:pt idx="75">
                  <c:v>0.92387953251128507</c:v>
                </c:pt>
                <c:pt idx="76">
                  <c:v>0.9135454576425992</c:v>
                </c:pt>
                <c:pt idx="77">
                  <c:v>0.90258528434985874</c:v>
                </c:pt>
                <c:pt idx="78">
                  <c:v>0.8910065241883659</c:v>
                </c:pt>
                <c:pt idx="79">
                  <c:v>0.87881711266196327</c:v>
                </c:pt>
                <c:pt idx="80">
                  <c:v>0.86602540378443627</c:v>
                </c:pt>
                <c:pt idx="81">
                  <c:v>0.85264016435408974</c:v>
                </c:pt>
                <c:pt idx="82">
                  <c:v>0.83867056794542161</c:v>
                </c:pt>
                <c:pt idx="83">
                  <c:v>0.82412618862201303</c:v>
                </c:pt>
                <c:pt idx="84">
                  <c:v>0.80901699437494456</c:v>
                </c:pt>
                <c:pt idx="85">
                  <c:v>0.79335334029123217</c:v>
                </c:pt>
                <c:pt idx="86">
                  <c:v>0.77714596145696768</c:v>
                </c:pt>
                <c:pt idx="87">
                  <c:v>0.76040596560002782</c:v>
                </c:pt>
                <c:pt idx="88">
                  <c:v>0.74314482547739091</c:v>
                </c:pt>
                <c:pt idx="89">
                  <c:v>0.72537437101228408</c:v>
                </c:pt>
                <c:pt idx="90">
                  <c:v>0.7071067811865438</c:v>
                </c:pt>
                <c:pt idx="91">
                  <c:v>0.68835457569375003</c:v>
                </c:pt>
                <c:pt idx="92">
                  <c:v>0.66913060635885446</c:v>
                </c:pt>
                <c:pt idx="93">
                  <c:v>0.64944804833017966</c:v>
                </c:pt>
                <c:pt idx="94">
                  <c:v>0.62932039104983328</c:v>
                </c:pt>
                <c:pt idx="95">
                  <c:v>0.60876142900871621</c:v>
                </c:pt>
                <c:pt idx="96">
                  <c:v>0.58778525229246892</c:v>
                </c:pt>
                <c:pt idx="97">
                  <c:v>0.56640623692482839</c:v>
                </c:pt>
                <c:pt idx="98">
                  <c:v>0.54463903501502242</c:v>
                </c:pt>
                <c:pt idx="99">
                  <c:v>0.52249856471594402</c:v>
                </c:pt>
                <c:pt idx="100">
                  <c:v>0.49999999999999495</c:v>
                </c:pt>
                <c:pt idx="101">
                  <c:v>0.47715876025960358</c:v>
                </c:pt>
                <c:pt idx="102">
                  <c:v>0.45399049973954175</c:v>
                </c:pt>
                <c:pt idx="103">
                  <c:v>0.43051109680828992</c:v>
                </c:pt>
                <c:pt idx="104">
                  <c:v>0.40673664307579477</c:v>
                </c:pt>
                <c:pt idx="105">
                  <c:v>0.38268343236508412</c:v>
                </c:pt>
                <c:pt idx="106">
                  <c:v>0.35836794954529483</c:v>
                </c:pt>
                <c:pt idx="107">
                  <c:v>0.3338068592337653</c:v>
                </c:pt>
                <c:pt idx="108">
                  <c:v>0.30901699437494162</c:v>
                </c:pt>
                <c:pt idx="109">
                  <c:v>0.28401534470391659</c:v>
                </c:pt>
                <c:pt idx="110">
                  <c:v>0.25881904510251458</c:v>
                </c:pt>
                <c:pt idx="111">
                  <c:v>0.23344536385589948</c:v>
                </c:pt>
                <c:pt idx="112">
                  <c:v>0.20791169081775324</c:v>
                </c:pt>
                <c:pt idx="113">
                  <c:v>0.18223552549214117</c:v>
                </c:pt>
                <c:pt idx="114">
                  <c:v>0.1564344650402244</c:v>
                </c:pt>
                <c:pt idx="115">
                  <c:v>0.13052619222004497</c:v>
                </c:pt>
                <c:pt idx="116">
                  <c:v>0.10452846326764711</c:v>
                </c:pt>
                <c:pt idx="117">
                  <c:v>7.8459095727838421E-2</c:v>
                </c:pt>
                <c:pt idx="118">
                  <c:v>5.2335956242937152E-2</c:v>
                </c:pt>
                <c:pt idx="119">
                  <c:v>2.6176948307866318E-2</c:v>
                </c:pt>
                <c:pt idx="120">
                  <c:v>-6.9829125121101399E-15</c:v>
                </c:pt>
                <c:pt idx="121">
                  <c:v>-2.6176948307879835E-2</c:v>
                </c:pt>
                <c:pt idx="122">
                  <c:v>-5.2335956242950656E-2</c:v>
                </c:pt>
                <c:pt idx="123">
                  <c:v>-7.845909572785191E-2</c:v>
                </c:pt>
                <c:pt idx="124">
                  <c:v>-0.10452846326766056</c:v>
                </c:pt>
                <c:pt idx="125">
                  <c:v>-0.13052619222005879</c:v>
                </c:pt>
                <c:pt idx="126">
                  <c:v>-0.15643446504023775</c:v>
                </c:pt>
                <c:pt idx="127">
                  <c:v>-0.18223552549215447</c:v>
                </c:pt>
                <c:pt idx="128">
                  <c:v>-0.20791169081776645</c:v>
                </c:pt>
                <c:pt idx="129">
                  <c:v>-0.23344536385591264</c:v>
                </c:pt>
                <c:pt idx="130">
                  <c:v>-0.25881904510252807</c:v>
                </c:pt>
                <c:pt idx="131">
                  <c:v>-0.28401534470392958</c:v>
                </c:pt>
                <c:pt idx="132">
                  <c:v>-0.3090169943749545</c:v>
                </c:pt>
                <c:pt idx="133">
                  <c:v>-0.33380685923377806</c:v>
                </c:pt>
                <c:pt idx="134">
                  <c:v>-0.35836794954530748</c:v>
                </c:pt>
                <c:pt idx="135">
                  <c:v>-0.38268343236509705</c:v>
                </c:pt>
                <c:pt idx="136">
                  <c:v>-0.40673664307580709</c:v>
                </c:pt>
                <c:pt idx="137">
                  <c:v>-0.43051109680830207</c:v>
                </c:pt>
                <c:pt idx="138">
                  <c:v>-0.4539904997395538</c:v>
                </c:pt>
                <c:pt idx="139">
                  <c:v>-0.47715876025961546</c:v>
                </c:pt>
                <c:pt idx="140">
                  <c:v>-0.50000000000000711</c:v>
                </c:pt>
                <c:pt idx="141">
                  <c:v>-0.52249856471595557</c:v>
                </c:pt>
                <c:pt idx="142">
                  <c:v>-0.54463903501503375</c:v>
                </c:pt>
                <c:pt idx="143">
                  <c:v>-0.56640623692483949</c:v>
                </c:pt>
                <c:pt idx="144">
                  <c:v>-0.5877852522924798</c:v>
                </c:pt>
                <c:pt idx="145">
                  <c:v>-0.60876142900872732</c:v>
                </c:pt>
                <c:pt idx="146">
                  <c:v>-0.62932039104984383</c:v>
                </c:pt>
                <c:pt idx="147">
                  <c:v>-0.64944804833018999</c:v>
                </c:pt>
                <c:pt idx="148">
                  <c:v>-0.66913060635886445</c:v>
                </c:pt>
                <c:pt idx="149">
                  <c:v>-0.68835457569376024</c:v>
                </c:pt>
                <c:pt idx="150">
                  <c:v>-0.70710678118655368</c:v>
                </c:pt>
                <c:pt idx="151">
                  <c:v>-0.72537437101229341</c:v>
                </c:pt>
                <c:pt idx="152">
                  <c:v>-0.74314482547740002</c:v>
                </c:pt>
                <c:pt idx="153">
                  <c:v>-0.76040596560003637</c:v>
                </c:pt>
                <c:pt idx="154">
                  <c:v>-0.77714596145697623</c:v>
                </c:pt>
                <c:pt idx="155">
                  <c:v>-0.79335334029124038</c:v>
                </c:pt>
                <c:pt idx="156">
                  <c:v>-0.80901699437495256</c:v>
                </c:pt>
                <c:pt idx="157">
                  <c:v>-0.82412618862202069</c:v>
                </c:pt>
                <c:pt idx="158">
                  <c:v>-0.83867056794542894</c:v>
                </c:pt>
                <c:pt idx="159">
                  <c:v>-0.85264016435409706</c:v>
                </c:pt>
                <c:pt idx="160">
                  <c:v>-0.86602540378444326</c:v>
                </c:pt>
                <c:pt idx="161">
                  <c:v>-0.87881711266196993</c:v>
                </c:pt>
                <c:pt idx="162">
                  <c:v>-0.89100652418837223</c:v>
                </c:pt>
                <c:pt idx="163">
                  <c:v>-0.9025852843498644</c:v>
                </c:pt>
                <c:pt idx="164">
                  <c:v>-0.91354545764260453</c:v>
                </c:pt>
                <c:pt idx="165">
                  <c:v>-0.92387953251129029</c:v>
                </c:pt>
                <c:pt idx="166">
                  <c:v>-0.93358042649720507</c:v>
                </c:pt>
                <c:pt idx="167">
                  <c:v>-0.94264149109218154</c:v>
                </c:pt>
                <c:pt idx="168">
                  <c:v>-0.95105651629515653</c:v>
                </c:pt>
                <c:pt idx="169">
                  <c:v>-0.95881973486819583</c:v>
                </c:pt>
                <c:pt idx="170">
                  <c:v>-0.96592582628907087</c:v>
                </c:pt>
                <c:pt idx="171">
                  <c:v>-0.972369920397679</c:v>
                </c:pt>
                <c:pt idx="172">
                  <c:v>-0.9781476007338078</c:v>
                </c:pt>
                <c:pt idx="173">
                  <c:v>-0.98325490756395628</c:v>
                </c:pt>
                <c:pt idx="174">
                  <c:v>-0.98768834059513921</c:v>
                </c:pt>
                <c:pt idx="175">
                  <c:v>-0.99144486137381171</c:v>
                </c:pt>
                <c:pt idx="176">
                  <c:v>-0.9945218953682744</c:v>
                </c:pt>
                <c:pt idx="177">
                  <c:v>-0.99691733373312874</c:v>
                </c:pt>
                <c:pt idx="178">
                  <c:v>-0.99862953475457439</c:v>
                </c:pt>
                <c:pt idx="179">
                  <c:v>-0.99965732497555759</c:v>
                </c:pt>
                <c:pt idx="180">
                  <c:v>-1</c:v>
                </c:pt>
                <c:pt idx="181">
                  <c:v>-0.99965732497555704</c:v>
                </c:pt>
                <c:pt idx="182">
                  <c:v>-0.99862953475457328</c:v>
                </c:pt>
                <c:pt idx="183">
                  <c:v>-0.99691733373312719</c:v>
                </c:pt>
                <c:pt idx="184">
                  <c:v>-0.99452189536827229</c:v>
                </c:pt>
                <c:pt idx="185">
                  <c:v>-0.99144486137380905</c:v>
                </c:pt>
                <c:pt idx="186">
                  <c:v>-0.98768834059513611</c:v>
                </c:pt>
                <c:pt idx="187">
                  <c:v>-0.98325490756395262</c:v>
                </c:pt>
                <c:pt idx="188">
                  <c:v>-0.97814760073380336</c:v>
                </c:pt>
                <c:pt idx="189">
                  <c:v>-0.972369920397674</c:v>
                </c:pt>
                <c:pt idx="190">
                  <c:v>-0.96592582628906543</c:v>
                </c:pt>
                <c:pt idx="191">
                  <c:v>-0.95881973486818983</c:v>
                </c:pt>
                <c:pt idx="192">
                  <c:v>-0.95105651629515031</c:v>
                </c:pt>
                <c:pt idx="193">
                  <c:v>-0.94264149109217488</c:v>
                </c:pt>
                <c:pt idx="194">
                  <c:v>-0.93358042649719786</c:v>
                </c:pt>
                <c:pt idx="195">
                  <c:v>-0.92387953251128263</c:v>
                </c:pt>
                <c:pt idx="196">
                  <c:v>-0.91354545764259643</c:v>
                </c:pt>
                <c:pt idx="197">
                  <c:v>-0.90258528434985574</c:v>
                </c:pt>
                <c:pt idx="198">
                  <c:v>-0.89100652418836268</c:v>
                </c:pt>
                <c:pt idx="199">
                  <c:v>-0.87881711266195994</c:v>
                </c:pt>
                <c:pt idx="200">
                  <c:v>-0.86602540378443282</c:v>
                </c:pt>
                <c:pt idx="201">
                  <c:v>-0.85264016435408607</c:v>
                </c:pt>
                <c:pt idx="202">
                  <c:v>-0.83867056794541806</c:v>
                </c:pt>
                <c:pt idx="203">
                  <c:v>-0.82412618862200937</c:v>
                </c:pt>
                <c:pt idx="204">
                  <c:v>-0.80901699437494079</c:v>
                </c:pt>
                <c:pt idx="205">
                  <c:v>-0.79335334029122817</c:v>
                </c:pt>
                <c:pt idx="206">
                  <c:v>-0.77714596145696357</c:v>
                </c:pt>
                <c:pt idx="207">
                  <c:v>-0.76040596560002327</c:v>
                </c:pt>
                <c:pt idx="208">
                  <c:v>-0.74314482547738625</c:v>
                </c:pt>
                <c:pt idx="209">
                  <c:v>-0.72537437101227931</c:v>
                </c:pt>
                <c:pt idx="210">
                  <c:v>-0.70710678118653891</c:v>
                </c:pt>
                <c:pt idx="211">
                  <c:v>-0.68835457569374503</c:v>
                </c:pt>
                <c:pt idx="212">
                  <c:v>-0.66913060635884958</c:v>
                </c:pt>
                <c:pt idx="213">
                  <c:v>-0.64944804833017467</c:v>
                </c:pt>
                <c:pt idx="214">
                  <c:v>-0.62932039104982818</c:v>
                </c:pt>
                <c:pt idx="215">
                  <c:v>-0.60876142900871111</c:v>
                </c:pt>
                <c:pt idx="216">
                  <c:v>-0.58778525229246326</c:v>
                </c:pt>
                <c:pt idx="217">
                  <c:v>-0.56640623692482261</c:v>
                </c:pt>
                <c:pt idx="218">
                  <c:v>-0.54463903501501654</c:v>
                </c:pt>
                <c:pt idx="219">
                  <c:v>-0.52249856471593803</c:v>
                </c:pt>
                <c:pt idx="220">
                  <c:v>-0.4999999999999889</c:v>
                </c:pt>
                <c:pt idx="221">
                  <c:v>-0.47715876025959703</c:v>
                </c:pt>
                <c:pt idx="222">
                  <c:v>-0.45399049973953592</c:v>
                </c:pt>
                <c:pt idx="223">
                  <c:v>-0.43051109680828398</c:v>
                </c:pt>
                <c:pt idx="224">
                  <c:v>-0.40673664307578877</c:v>
                </c:pt>
                <c:pt idx="225">
                  <c:v>-0.38268343236507807</c:v>
                </c:pt>
                <c:pt idx="226">
                  <c:v>-0.35836794954528833</c:v>
                </c:pt>
                <c:pt idx="227">
                  <c:v>-0.33380685923375875</c:v>
                </c:pt>
                <c:pt idx="228">
                  <c:v>-0.30901699437493496</c:v>
                </c:pt>
                <c:pt idx="229">
                  <c:v>-0.28401534470390993</c:v>
                </c:pt>
                <c:pt idx="230">
                  <c:v>-0.25881904510250786</c:v>
                </c:pt>
                <c:pt idx="231">
                  <c:v>-0.23344536385589226</c:v>
                </c:pt>
                <c:pt idx="232">
                  <c:v>-0.20791169081774682</c:v>
                </c:pt>
                <c:pt idx="233">
                  <c:v>-0.18223552549213473</c:v>
                </c:pt>
                <c:pt idx="234">
                  <c:v>-0.15643446504021793</c:v>
                </c:pt>
                <c:pt idx="235">
                  <c:v>-0.13052619222003847</c:v>
                </c:pt>
                <c:pt idx="236">
                  <c:v>-0.10452846326764016</c:v>
                </c:pt>
                <c:pt idx="237">
                  <c:v>-7.8459095727831468E-2</c:v>
                </c:pt>
                <c:pt idx="238">
                  <c:v>-5.2335956242930179E-2</c:v>
                </c:pt>
              </c:numCache>
            </c:numRef>
          </c:val>
          <c:smooth val="0"/>
          <c:extLst>
            <c:ext xmlns:c16="http://schemas.microsoft.com/office/drawing/2014/chart" uri="{C3380CC4-5D6E-409C-BE32-E72D297353CC}">
              <c16:uniqueId val="{00000000-BFA5-4CC0-B7C0-6B6137C53BA0}"/>
            </c:ext>
          </c:extLst>
        </c:ser>
        <c:ser>
          <c:idx val="1"/>
          <c:order val="1"/>
          <c:tx>
            <c:strRef>
              <c:f>Sheet1!$C$1</c:f>
              <c:strCache>
                <c:ptCount val="1"/>
                <c:pt idx="0">
                  <c:v>g(x)</c:v>
                </c:pt>
              </c:strCache>
            </c:strRef>
          </c:tx>
          <c:spPr>
            <a:ln w="28575" cap="rnd">
              <a:solidFill>
                <a:srgbClr val="FF0000"/>
              </a:solidFill>
              <a:round/>
            </a:ln>
            <a:effectLst/>
          </c:spPr>
          <c:marker>
            <c:symbol val="none"/>
          </c:marker>
          <c:cat>
            <c:numRef>
              <c:f>Sheet1!$A$2:$A$240</c:f>
              <c:numCache>
                <c:formatCode>General</c:formatCode>
                <c:ptCount val="239"/>
                <c:pt idx="0">
                  <c:v>0</c:v>
                </c:pt>
                <c:pt idx="1">
                  <c:v>2.6179938779915E-2</c:v>
                </c:pt>
                <c:pt idx="2">
                  <c:v>5.2359877559830001E-2</c:v>
                </c:pt>
                <c:pt idx="3">
                  <c:v>7.8539816339744994E-2</c:v>
                </c:pt>
                <c:pt idx="4">
                  <c:v>0.10471975511966</c:v>
                </c:pt>
                <c:pt idx="5">
                  <c:v>0.13089969389957501</c:v>
                </c:pt>
                <c:pt idx="6">
                  <c:v>0.15707963267948999</c:v>
                </c:pt>
                <c:pt idx="7">
                  <c:v>0.183259571459405</c:v>
                </c:pt>
                <c:pt idx="8">
                  <c:v>0.20943951023932</c:v>
                </c:pt>
                <c:pt idx="9">
                  <c:v>0.23561944901923501</c:v>
                </c:pt>
                <c:pt idx="10">
                  <c:v>0.26179938779915002</c:v>
                </c:pt>
                <c:pt idx="11">
                  <c:v>0.287979326579065</c:v>
                </c:pt>
                <c:pt idx="12">
                  <c:v>0.31415926535897998</c:v>
                </c:pt>
                <c:pt idx="13">
                  <c:v>0.34033920413889501</c:v>
                </c:pt>
                <c:pt idx="14">
                  <c:v>0.36651914291880999</c:v>
                </c:pt>
                <c:pt idx="15">
                  <c:v>0.39269908169872503</c:v>
                </c:pt>
                <c:pt idx="16">
                  <c:v>0.41887902047864001</c:v>
                </c:pt>
                <c:pt idx="17">
                  <c:v>0.44505895925855499</c:v>
                </c:pt>
                <c:pt idx="18">
                  <c:v>0.47123889803847002</c:v>
                </c:pt>
                <c:pt idx="19">
                  <c:v>0.497418836818385</c:v>
                </c:pt>
                <c:pt idx="20">
                  <c:v>0.52359877559830004</c:v>
                </c:pt>
                <c:pt idx="21">
                  <c:v>0.54977871437821502</c:v>
                </c:pt>
                <c:pt idx="22">
                  <c:v>0.57595865315813</c:v>
                </c:pt>
                <c:pt idx="23">
                  <c:v>0.60213859193804498</c:v>
                </c:pt>
                <c:pt idx="24">
                  <c:v>0.62831853071795996</c:v>
                </c:pt>
                <c:pt idx="25">
                  <c:v>0.65449846949787505</c:v>
                </c:pt>
                <c:pt idx="26">
                  <c:v>0.68067840827779003</c:v>
                </c:pt>
                <c:pt idx="27">
                  <c:v>0.70685834705770501</c:v>
                </c:pt>
                <c:pt idx="28">
                  <c:v>0.73303828583761999</c:v>
                </c:pt>
                <c:pt idx="29">
                  <c:v>0.75921822461753496</c:v>
                </c:pt>
                <c:pt idx="30">
                  <c:v>0.78539816339745006</c:v>
                </c:pt>
                <c:pt idx="31">
                  <c:v>0.81157810217736503</c:v>
                </c:pt>
                <c:pt idx="32">
                  <c:v>0.83775804095728001</c:v>
                </c:pt>
                <c:pt idx="33">
                  <c:v>0.86393797973719499</c:v>
                </c:pt>
                <c:pt idx="34">
                  <c:v>0.89011791851710997</c:v>
                </c:pt>
                <c:pt idx="35">
                  <c:v>0.91629785729702506</c:v>
                </c:pt>
                <c:pt idx="36">
                  <c:v>0.94247779607694004</c:v>
                </c:pt>
                <c:pt idx="37">
                  <c:v>0.96865773485685502</c:v>
                </c:pt>
                <c:pt idx="38">
                  <c:v>0.99483767363677</c:v>
                </c:pt>
                <c:pt idx="39">
                  <c:v>1.021017612416685</c:v>
                </c:pt>
                <c:pt idx="40">
                  <c:v>1.0471975511966001</c:v>
                </c:pt>
                <c:pt idx="41">
                  <c:v>1.0733774899765149</c:v>
                </c:pt>
                <c:pt idx="42">
                  <c:v>1.09955742875643</c:v>
                </c:pt>
                <c:pt idx="43">
                  <c:v>1.1257373675363451</c:v>
                </c:pt>
                <c:pt idx="44">
                  <c:v>1.15191730631626</c:v>
                </c:pt>
                <c:pt idx="45">
                  <c:v>1.1780972450961751</c:v>
                </c:pt>
                <c:pt idx="46">
                  <c:v>1.20427718387609</c:v>
                </c:pt>
                <c:pt idx="47">
                  <c:v>1.230457122656005</c:v>
                </c:pt>
                <c:pt idx="48">
                  <c:v>1.2566370614359199</c:v>
                </c:pt>
                <c:pt idx="49">
                  <c:v>1.282817000215835</c:v>
                </c:pt>
                <c:pt idx="50">
                  <c:v>1.3089969389957501</c:v>
                </c:pt>
                <c:pt idx="51">
                  <c:v>1.335176877775665</c:v>
                </c:pt>
                <c:pt idx="52">
                  <c:v>1.3613568165555801</c:v>
                </c:pt>
                <c:pt idx="53">
                  <c:v>1.3875367553354949</c:v>
                </c:pt>
                <c:pt idx="54">
                  <c:v>1.41371669411541</c:v>
                </c:pt>
                <c:pt idx="55">
                  <c:v>1.4398966328953251</c:v>
                </c:pt>
                <c:pt idx="56">
                  <c:v>1.46607657167524</c:v>
                </c:pt>
                <c:pt idx="57">
                  <c:v>1.4922565104551551</c:v>
                </c:pt>
                <c:pt idx="58">
                  <c:v>1.5184364492350699</c:v>
                </c:pt>
                <c:pt idx="59">
                  <c:v>1.544616388014985</c:v>
                </c:pt>
                <c:pt idx="60">
                  <c:v>1.5707963267949001</c:v>
                </c:pt>
                <c:pt idx="61">
                  <c:v>1.596976265574815</c:v>
                </c:pt>
                <c:pt idx="62">
                  <c:v>1.6231562043547301</c:v>
                </c:pt>
                <c:pt idx="63">
                  <c:v>1.6493361431346449</c:v>
                </c:pt>
                <c:pt idx="64">
                  <c:v>1.67551608191456</c:v>
                </c:pt>
                <c:pt idx="65">
                  <c:v>1.7016960206944751</c:v>
                </c:pt>
                <c:pt idx="66">
                  <c:v>1.72787595947439</c:v>
                </c:pt>
                <c:pt idx="67">
                  <c:v>1.7540558982543051</c:v>
                </c:pt>
                <c:pt idx="68">
                  <c:v>1.7802358370342199</c:v>
                </c:pt>
                <c:pt idx="69">
                  <c:v>1.806415775814135</c:v>
                </c:pt>
                <c:pt idx="70">
                  <c:v>1.8325957145940501</c:v>
                </c:pt>
                <c:pt idx="71">
                  <c:v>1.858775653373965</c:v>
                </c:pt>
                <c:pt idx="72">
                  <c:v>1.8849555921538801</c:v>
                </c:pt>
                <c:pt idx="73">
                  <c:v>1.911135530933795</c:v>
                </c:pt>
                <c:pt idx="74">
                  <c:v>1.93731546971371</c:v>
                </c:pt>
                <c:pt idx="75">
                  <c:v>1.9634954084936251</c:v>
                </c:pt>
                <c:pt idx="76">
                  <c:v>1.98967534727354</c:v>
                </c:pt>
                <c:pt idx="77">
                  <c:v>2.0158552860534549</c:v>
                </c:pt>
                <c:pt idx="78">
                  <c:v>2.04203522483337</c:v>
                </c:pt>
                <c:pt idx="79">
                  <c:v>2.0682151636132851</c:v>
                </c:pt>
                <c:pt idx="80">
                  <c:v>2.0943951023932001</c:v>
                </c:pt>
                <c:pt idx="81">
                  <c:v>2.1205750411731152</c:v>
                </c:pt>
                <c:pt idx="82">
                  <c:v>2.1467549799530299</c:v>
                </c:pt>
                <c:pt idx="83">
                  <c:v>2.172934918732945</c:v>
                </c:pt>
                <c:pt idx="84">
                  <c:v>2.1991148575128601</c:v>
                </c:pt>
                <c:pt idx="85">
                  <c:v>2.2252947962927752</c:v>
                </c:pt>
                <c:pt idx="86">
                  <c:v>2.2514747350726902</c:v>
                </c:pt>
                <c:pt idx="87">
                  <c:v>2.2776546738526049</c:v>
                </c:pt>
                <c:pt idx="88">
                  <c:v>2.30383461263252</c:v>
                </c:pt>
                <c:pt idx="89">
                  <c:v>2.3300145514124351</c:v>
                </c:pt>
                <c:pt idx="90">
                  <c:v>2.3561944901923502</c:v>
                </c:pt>
                <c:pt idx="91">
                  <c:v>2.3823744289722653</c:v>
                </c:pt>
                <c:pt idx="92">
                  <c:v>2.4085543677521799</c:v>
                </c:pt>
                <c:pt idx="93">
                  <c:v>2.434734306532095</c:v>
                </c:pt>
                <c:pt idx="94">
                  <c:v>2.4609142453120101</c:v>
                </c:pt>
                <c:pt idx="95">
                  <c:v>2.4870941840919252</c:v>
                </c:pt>
                <c:pt idx="96">
                  <c:v>2.5132741228718398</c:v>
                </c:pt>
                <c:pt idx="97">
                  <c:v>2.5394540616517549</c:v>
                </c:pt>
                <c:pt idx="98">
                  <c:v>2.56563400043167</c:v>
                </c:pt>
                <c:pt idx="99">
                  <c:v>2.5918139392115851</c:v>
                </c:pt>
                <c:pt idx="100">
                  <c:v>2.6179938779915002</c:v>
                </c:pt>
                <c:pt idx="101">
                  <c:v>2.6441738167714148</c:v>
                </c:pt>
                <c:pt idx="102">
                  <c:v>2.6703537555513299</c:v>
                </c:pt>
                <c:pt idx="103">
                  <c:v>2.696533694331245</c:v>
                </c:pt>
                <c:pt idx="104">
                  <c:v>2.7227136331111601</c:v>
                </c:pt>
                <c:pt idx="105">
                  <c:v>2.7488935718910752</c:v>
                </c:pt>
                <c:pt idx="106">
                  <c:v>2.7750735106709898</c:v>
                </c:pt>
                <c:pt idx="107">
                  <c:v>2.8012534494509049</c:v>
                </c:pt>
                <c:pt idx="108">
                  <c:v>2.82743338823082</c:v>
                </c:pt>
                <c:pt idx="109">
                  <c:v>2.8536133270107351</c:v>
                </c:pt>
                <c:pt idx="110">
                  <c:v>2.8797932657906502</c:v>
                </c:pt>
                <c:pt idx="111">
                  <c:v>2.9059732045705648</c:v>
                </c:pt>
                <c:pt idx="112">
                  <c:v>2.9321531433504799</c:v>
                </c:pt>
                <c:pt idx="113">
                  <c:v>2.958333082130395</c:v>
                </c:pt>
                <c:pt idx="114">
                  <c:v>2.9845130209103101</c:v>
                </c:pt>
                <c:pt idx="115">
                  <c:v>3.0106929596902252</c:v>
                </c:pt>
                <c:pt idx="116">
                  <c:v>3.0368728984701399</c:v>
                </c:pt>
                <c:pt idx="117">
                  <c:v>3.0630528372500549</c:v>
                </c:pt>
                <c:pt idx="118">
                  <c:v>3.08923277602997</c:v>
                </c:pt>
                <c:pt idx="119">
                  <c:v>3.1154127148098851</c:v>
                </c:pt>
                <c:pt idx="120">
                  <c:v>3.1415926535898002</c:v>
                </c:pt>
                <c:pt idx="121">
                  <c:v>3.1677725923697149</c:v>
                </c:pt>
                <c:pt idx="122">
                  <c:v>3.19395253114963</c:v>
                </c:pt>
                <c:pt idx="123">
                  <c:v>3.220132469929545</c:v>
                </c:pt>
                <c:pt idx="124">
                  <c:v>3.2463124087094601</c:v>
                </c:pt>
                <c:pt idx="125">
                  <c:v>3.2724923474893752</c:v>
                </c:pt>
                <c:pt idx="126">
                  <c:v>3.2986722862692899</c:v>
                </c:pt>
                <c:pt idx="127">
                  <c:v>3.324852225049205</c:v>
                </c:pt>
                <c:pt idx="128">
                  <c:v>3.3510321638291201</c:v>
                </c:pt>
                <c:pt idx="129">
                  <c:v>3.3772121026090351</c:v>
                </c:pt>
                <c:pt idx="130">
                  <c:v>3.4033920413889502</c:v>
                </c:pt>
                <c:pt idx="131">
                  <c:v>3.4295719801688649</c:v>
                </c:pt>
                <c:pt idx="132">
                  <c:v>3.45575191894878</c:v>
                </c:pt>
                <c:pt idx="133">
                  <c:v>3.4819318577286951</c:v>
                </c:pt>
                <c:pt idx="134">
                  <c:v>3.5081117965086102</c:v>
                </c:pt>
                <c:pt idx="135">
                  <c:v>3.5342917352885252</c:v>
                </c:pt>
                <c:pt idx="136">
                  <c:v>3.5604716740684399</c:v>
                </c:pt>
                <c:pt idx="137">
                  <c:v>3.586651612848355</c:v>
                </c:pt>
                <c:pt idx="138">
                  <c:v>3.6128315516282701</c:v>
                </c:pt>
                <c:pt idx="139">
                  <c:v>3.6390114904081852</c:v>
                </c:pt>
                <c:pt idx="140">
                  <c:v>3.6651914291881003</c:v>
                </c:pt>
                <c:pt idx="141">
                  <c:v>3.6913713679680149</c:v>
                </c:pt>
                <c:pt idx="142">
                  <c:v>3.71755130674793</c:v>
                </c:pt>
                <c:pt idx="143">
                  <c:v>3.7437312455278451</c:v>
                </c:pt>
                <c:pt idx="144">
                  <c:v>3.7699111843077602</c:v>
                </c:pt>
                <c:pt idx="145">
                  <c:v>3.7960911230876753</c:v>
                </c:pt>
                <c:pt idx="146">
                  <c:v>3.8222710618675899</c:v>
                </c:pt>
                <c:pt idx="147">
                  <c:v>3.848451000647505</c:v>
                </c:pt>
                <c:pt idx="148">
                  <c:v>3.8746309394274201</c:v>
                </c:pt>
                <c:pt idx="149">
                  <c:v>3.9008108782073352</c:v>
                </c:pt>
                <c:pt idx="150">
                  <c:v>3.9269908169872503</c:v>
                </c:pt>
                <c:pt idx="151">
                  <c:v>3.9531707557671649</c:v>
                </c:pt>
                <c:pt idx="152">
                  <c:v>3.97935069454708</c:v>
                </c:pt>
                <c:pt idx="153">
                  <c:v>4.0055306333269947</c:v>
                </c:pt>
                <c:pt idx="154">
                  <c:v>4.0317105721069098</c:v>
                </c:pt>
                <c:pt idx="155">
                  <c:v>4.0578905108868248</c:v>
                </c:pt>
                <c:pt idx="156">
                  <c:v>4.0840704496667399</c:v>
                </c:pt>
                <c:pt idx="157">
                  <c:v>4.110250388446655</c:v>
                </c:pt>
                <c:pt idx="158">
                  <c:v>4.1364303272265701</c:v>
                </c:pt>
                <c:pt idx="159">
                  <c:v>4.1626102660064852</c:v>
                </c:pt>
                <c:pt idx="160">
                  <c:v>4.1887902047864003</c:v>
                </c:pt>
                <c:pt idx="161">
                  <c:v>4.2149701435663154</c:v>
                </c:pt>
                <c:pt idx="162">
                  <c:v>4.2411500823462305</c:v>
                </c:pt>
                <c:pt idx="163">
                  <c:v>4.2673300211261447</c:v>
                </c:pt>
                <c:pt idx="164">
                  <c:v>4.2935099599060598</c:v>
                </c:pt>
                <c:pt idx="165">
                  <c:v>4.3196898986859749</c:v>
                </c:pt>
                <c:pt idx="166">
                  <c:v>4.34586983746589</c:v>
                </c:pt>
                <c:pt idx="167">
                  <c:v>4.372049776245805</c:v>
                </c:pt>
                <c:pt idx="168">
                  <c:v>4.3982297150257201</c:v>
                </c:pt>
                <c:pt idx="169">
                  <c:v>4.4244096538056352</c:v>
                </c:pt>
                <c:pt idx="170">
                  <c:v>4.4505895925855503</c:v>
                </c:pt>
                <c:pt idx="171">
                  <c:v>4.4767695313654654</c:v>
                </c:pt>
                <c:pt idx="172">
                  <c:v>4.5029494701453805</c:v>
                </c:pt>
                <c:pt idx="173">
                  <c:v>4.5291294089252947</c:v>
                </c:pt>
                <c:pt idx="174">
                  <c:v>4.5553093477052098</c:v>
                </c:pt>
                <c:pt idx="175">
                  <c:v>4.5814892864851249</c:v>
                </c:pt>
                <c:pt idx="176">
                  <c:v>4.60766922526504</c:v>
                </c:pt>
                <c:pt idx="177">
                  <c:v>4.6338491640449551</c:v>
                </c:pt>
                <c:pt idx="178">
                  <c:v>4.6600291028248702</c:v>
                </c:pt>
                <c:pt idx="179">
                  <c:v>4.6862090416047852</c:v>
                </c:pt>
                <c:pt idx="180">
                  <c:v>4.7123889803847003</c:v>
                </c:pt>
                <c:pt idx="181">
                  <c:v>4.7385689191646154</c:v>
                </c:pt>
                <c:pt idx="182">
                  <c:v>4.7647488579445305</c:v>
                </c:pt>
                <c:pt idx="183">
                  <c:v>4.7909287967244447</c:v>
                </c:pt>
                <c:pt idx="184">
                  <c:v>4.8171087355043598</c:v>
                </c:pt>
                <c:pt idx="185">
                  <c:v>4.8432886742842749</c:v>
                </c:pt>
                <c:pt idx="186">
                  <c:v>4.86946861306419</c:v>
                </c:pt>
                <c:pt idx="187">
                  <c:v>4.8956485518441051</c:v>
                </c:pt>
                <c:pt idx="188">
                  <c:v>4.9218284906240202</c:v>
                </c:pt>
                <c:pt idx="189">
                  <c:v>4.9480084294039353</c:v>
                </c:pt>
                <c:pt idx="190">
                  <c:v>4.9741883681838504</c:v>
                </c:pt>
                <c:pt idx="191">
                  <c:v>5.0003683069637654</c:v>
                </c:pt>
                <c:pt idx="192">
                  <c:v>5.0265482457436796</c:v>
                </c:pt>
                <c:pt idx="193">
                  <c:v>5.0527281845235947</c:v>
                </c:pt>
                <c:pt idx="194">
                  <c:v>5.0789081233035098</c:v>
                </c:pt>
                <c:pt idx="195">
                  <c:v>5.1050880620834249</c:v>
                </c:pt>
                <c:pt idx="196">
                  <c:v>5.13126800086334</c:v>
                </c:pt>
                <c:pt idx="197">
                  <c:v>5.1574479396432551</c:v>
                </c:pt>
                <c:pt idx="198">
                  <c:v>5.1836278784231702</c:v>
                </c:pt>
                <c:pt idx="199">
                  <c:v>5.2098078172030853</c:v>
                </c:pt>
                <c:pt idx="200">
                  <c:v>5.2359877559830004</c:v>
                </c:pt>
                <c:pt idx="201">
                  <c:v>5.2621676947629155</c:v>
                </c:pt>
                <c:pt idx="202">
                  <c:v>5.2883476335428297</c:v>
                </c:pt>
                <c:pt idx="203">
                  <c:v>5.3145275723227448</c:v>
                </c:pt>
                <c:pt idx="204">
                  <c:v>5.3407075111026598</c:v>
                </c:pt>
                <c:pt idx="205">
                  <c:v>5.3668874498825749</c:v>
                </c:pt>
                <c:pt idx="206">
                  <c:v>5.39306738866249</c:v>
                </c:pt>
                <c:pt idx="207">
                  <c:v>5.4192473274424051</c:v>
                </c:pt>
                <c:pt idx="208">
                  <c:v>5.4454272662223202</c:v>
                </c:pt>
                <c:pt idx="209">
                  <c:v>5.4716072050022353</c:v>
                </c:pt>
                <c:pt idx="210">
                  <c:v>5.4977871437821504</c:v>
                </c:pt>
                <c:pt idx="211">
                  <c:v>5.5239670825620655</c:v>
                </c:pt>
                <c:pt idx="212">
                  <c:v>5.5501470213419797</c:v>
                </c:pt>
                <c:pt idx="213">
                  <c:v>5.5763269601218948</c:v>
                </c:pt>
                <c:pt idx="214">
                  <c:v>5.6025068989018099</c:v>
                </c:pt>
                <c:pt idx="215">
                  <c:v>5.628686837681725</c:v>
                </c:pt>
                <c:pt idx="216">
                  <c:v>5.65486677646164</c:v>
                </c:pt>
                <c:pt idx="217">
                  <c:v>5.6810467152415551</c:v>
                </c:pt>
                <c:pt idx="218">
                  <c:v>5.7072266540214702</c:v>
                </c:pt>
                <c:pt idx="219">
                  <c:v>5.7334065928013853</c:v>
                </c:pt>
                <c:pt idx="220">
                  <c:v>5.7595865315813004</c:v>
                </c:pt>
                <c:pt idx="221">
                  <c:v>5.7857664703612155</c:v>
                </c:pt>
                <c:pt idx="222">
                  <c:v>5.8119464091411297</c:v>
                </c:pt>
                <c:pt idx="223">
                  <c:v>5.8381263479210448</c:v>
                </c:pt>
                <c:pt idx="224">
                  <c:v>5.8643062867009599</c:v>
                </c:pt>
                <c:pt idx="225">
                  <c:v>5.890486225480875</c:v>
                </c:pt>
                <c:pt idx="226">
                  <c:v>5.9166661642607901</c:v>
                </c:pt>
                <c:pt idx="227">
                  <c:v>5.9428461030407052</c:v>
                </c:pt>
                <c:pt idx="228">
                  <c:v>5.9690260418206202</c:v>
                </c:pt>
                <c:pt idx="229">
                  <c:v>5.9952059806005353</c:v>
                </c:pt>
                <c:pt idx="230">
                  <c:v>6.0213859193804504</c:v>
                </c:pt>
                <c:pt idx="231">
                  <c:v>6.0475658581603655</c:v>
                </c:pt>
                <c:pt idx="232">
                  <c:v>6.0737457969402797</c:v>
                </c:pt>
                <c:pt idx="233">
                  <c:v>6.0999257357201948</c:v>
                </c:pt>
                <c:pt idx="234">
                  <c:v>6.1261056745001099</c:v>
                </c:pt>
                <c:pt idx="235">
                  <c:v>6.152285613280025</c:v>
                </c:pt>
                <c:pt idx="236">
                  <c:v>6.1784655520599401</c:v>
                </c:pt>
                <c:pt idx="237">
                  <c:v>6.2046454908398552</c:v>
                </c:pt>
                <c:pt idx="238">
                  <c:v>6.2308254296197703</c:v>
                </c:pt>
              </c:numCache>
            </c:numRef>
          </c:cat>
          <c:val>
            <c:numRef>
              <c:f>Sheet1!$C$2:$C$240</c:f>
              <c:numCache>
                <c:formatCode>General</c:formatCode>
                <c:ptCount val="239"/>
                <c:pt idx="0">
                  <c:v>0</c:v>
                </c:pt>
                <c:pt idx="1">
                  <c:v>7.845909572784511E-2</c:v>
                </c:pt>
                <c:pt idx="2">
                  <c:v>0.1564344650402312</c:v>
                </c:pt>
                <c:pt idx="3">
                  <c:v>0.23344536385590589</c:v>
                </c:pt>
                <c:pt idx="4">
                  <c:v>0.30901699437494806</c:v>
                </c:pt>
                <c:pt idx="5">
                  <c:v>0.38268343236509056</c:v>
                </c:pt>
                <c:pt idx="6">
                  <c:v>0.45399049973954769</c:v>
                </c:pt>
                <c:pt idx="7">
                  <c:v>0.52249856471594991</c:v>
                </c:pt>
                <c:pt idx="8">
                  <c:v>0.58778525229247414</c:v>
                </c:pt>
                <c:pt idx="9">
                  <c:v>0.64944804833018477</c:v>
                </c:pt>
                <c:pt idx="10">
                  <c:v>0.70710678118654879</c:v>
                </c:pt>
                <c:pt idx="11">
                  <c:v>0.76040596560003215</c:v>
                </c:pt>
                <c:pt idx="12">
                  <c:v>0.80901699437494856</c:v>
                </c:pt>
                <c:pt idx="13">
                  <c:v>0.8526401643540934</c:v>
                </c:pt>
                <c:pt idx="14">
                  <c:v>0.8910065241883689</c:v>
                </c:pt>
                <c:pt idx="15">
                  <c:v>0.92387953251128774</c:v>
                </c:pt>
                <c:pt idx="16">
                  <c:v>0.95105651629515442</c:v>
                </c:pt>
                <c:pt idx="17">
                  <c:v>0.97236992039767722</c:v>
                </c:pt>
                <c:pt idx="18">
                  <c:v>0.98768834059513821</c:v>
                </c:pt>
                <c:pt idx="19">
                  <c:v>0.99691733373312819</c:v>
                </c:pt>
                <c:pt idx="20">
                  <c:v>1</c:v>
                </c:pt>
                <c:pt idx="21">
                  <c:v>0.99691733373312774</c:v>
                </c:pt>
                <c:pt idx="22">
                  <c:v>0.9876883405951371</c:v>
                </c:pt>
                <c:pt idx="23">
                  <c:v>0.97236992039767567</c:v>
                </c:pt>
                <c:pt idx="24">
                  <c:v>0.95105651629515231</c:v>
                </c:pt>
                <c:pt idx="25">
                  <c:v>0.92387953251128507</c:v>
                </c:pt>
                <c:pt idx="26">
                  <c:v>0.8910065241883659</c:v>
                </c:pt>
                <c:pt idx="27">
                  <c:v>0.85264016435408974</c:v>
                </c:pt>
                <c:pt idx="28">
                  <c:v>0.80901699437494456</c:v>
                </c:pt>
                <c:pt idx="29">
                  <c:v>0.76040596560002782</c:v>
                </c:pt>
                <c:pt idx="30">
                  <c:v>0.7071067811865438</c:v>
                </c:pt>
                <c:pt idx="31">
                  <c:v>0.64944804833017966</c:v>
                </c:pt>
                <c:pt idx="32">
                  <c:v>0.58778525229246892</c:v>
                </c:pt>
                <c:pt idx="33">
                  <c:v>0.52249856471594402</c:v>
                </c:pt>
                <c:pt idx="34">
                  <c:v>0.45399049973954175</c:v>
                </c:pt>
                <c:pt idx="35">
                  <c:v>0.38268343236508412</c:v>
                </c:pt>
                <c:pt idx="36">
                  <c:v>0.30901699437494162</c:v>
                </c:pt>
                <c:pt idx="37">
                  <c:v>0.23344536385589904</c:v>
                </c:pt>
                <c:pt idx="38">
                  <c:v>0.1564344650402244</c:v>
                </c:pt>
                <c:pt idx="39">
                  <c:v>7.8459095727838421E-2</c:v>
                </c:pt>
                <c:pt idx="40">
                  <c:v>-6.9829125121101399E-15</c:v>
                </c:pt>
                <c:pt idx="41">
                  <c:v>-7.8459095727851466E-2</c:v>
                </c:pt>
                <c:pt idx="42">
                  <c:v>-0.15643446504023775</c:v>
                </c:pt>
                <c:pt idx="43">
                  <c:v>-0.23344536385591264</c:v>
                </c:pt>
                <c:pt idx="44">
                  <c:v>-0.3090169943749545</c:v>
                </c:pt>
                <c:pt idx="45">
                  <c:v>-0.38268343236509705</c:v>
                </c:pt>
                <c:pt idx="46">
                  <c:v>-0.4539904997395538</c:v>
                </c:pt>
                <c:pt idx="47">
                  <c:v>-0.5224985647159559</c:v>
                </c:pt>
                <c:pt idx="48">
                  <c:v>-0.58778525229247947</c:v>
                </c:pt>
                <c:pt idx="49">
                  <c:v>-0.64944804833018999</c:v>
                </c:pt>
                <c:pt idx="50">
                  <c:v>-0.70710678118655368</c:v>
                </c:pt>
                <c:pt idx="51">
                  <c:v>-0.76040596560003637</c:v>
                </c:pt>
                <c:pt idx="52">
                  <c:v>-0.80901699437495256</c:v>
                </c:pt>
                <c:pt idx="53">
                  <c:v>-0.85264016435409706</c:v>
                </c:pt>
                <c:pt idx="54">
                  <c:v>-0.89100652418837223</c:v>
                </c:pt>
                <c:pt idx="55">
                  <c:v>-0.92387953251129062</c:v>
                </c:pt>
                <c:pt idx="56">
                  <c:v>-0.95105651629515653</c:v>
                </c:pt>
                <c:pt idx="57">
                  <c:v>-0.972369920397679</c:v>
                </c:pt>
                <c:pt idx="58">
                  <c:v>-0.98768834059513921</c:v>
                </c:pt>
                <c:pt idx="59">
                  <c:v>-0.99691733373312874</c:v>
                </c:pt>
                <c:pt idx="60">
                  <c:v>-1</c:v>
                </c:pt>
                <c:pt idx="61">
                  <c:v>-0.99691733373312719</c:v>
                </c:pt>
                <c:pt idx="62">
                  <c:v>-0.98768834059513611</c:v>
                </c:pt>
                <c:pt idx="63">
                  <c:v>-0.97236992039767423</c:v>
                </c:pt>
                <c:pt idx="64">
                  <c:v>-0.95105651629515031</c:v>
                </c:pt>
                <c:pt idx="65">
                  <c:v>-0.92387953251128263</c:v>
                </c:pt>
                <c:pt idx="66">
                  <c:v>-0.89100652418836268</c:v>
                </c:pt>
                <c:pt idx="67">
                  <c:v>-0.85264016435408607</c:v>
                </c:pt>
                <c:pt idx="68">
                  <c:v>-0.80901699437494079</c:v>
                </c:pt>
                <c:pt idx="69">
                  <c:v>-0.76040596560002327</c:v>
                </c:pt>
                <c:pt idx="70">
                  <c:v>-0.70710678118653891</c:v>
                </c:pt>
                <c:pt idx="71">
                  <c:v>-0.64944804833017467</c:v>
                </c:pt>
                <c:pt idx="72">
                  <c:v>-0.58778525229246326</c:v>
                </c:pt>
                <c:pt idx="73">
                  <c:v>-0.52249856471593803</c:v>
                </c:pt>
                <c:pt idx="74">
                  <c:v>-0.45399049973953515</c:v>
                </c:pt>
                <c:pt idx="75">
                  <c:v>-0.38268343236507729</c:v>
                </c:pt>
                <c:pt idx="76">
                  <c:v>-0.30901699437493496</c:v>
                </c:pt>
                <c:pt idx="77">
                  <c:v>-0.23344536385589312</c:v>
                </c:pt>
                <c:pt idx="78">
                  <c:v>-0.15643446504021793</c:v>
                </c:pt>
                <c:pt idx="79">
                  <c:v>-7.8459095727831468E-2</c:v>
                </c:pt>
                <c:pt idx="80">
                  <c:v>1.396582502422028E-14</c:v>
                </c:pt>
                <c:pt idx="81">
                  <c:v>7.8459095727859307E-2</c:v>
                </c:pt>
                <c:pt idx="82">
                  <c:v>0.15643446504024378</c:v>
                </c:pt>
                <c:pt idx="83">
                  <c:v>0.23344536385591855</c:v>
                </c:pt>
                <c:pt idx="84">
                  <c:v>0.30901699437496072</c:v>
                </c:pt>
                <c:pt idx="85">
                  <c:v>0.38268343236510305</c:v>
                </c:pt>
                <c:pt idx="86">
                  <c:v>0.45399049973956002</c:v>
                </c:pt>
                <c:pt idx="87">
                  <c:v>0.52249856471596112</c:v>
                </c:pt>
                <c:pt idx="88">
                  <c:v>0.58778525229248513</c:v>
                </c:pt>
                <c:pt idx="89">
                  <c:v>0.64944804833019532</c:v>
                </c:pt>
                <c:pt idx="90">
                  <c:v>0.70710678118655867</c:v>
                </c:pt>
                <c:pt idx="91">
                  <c:v>0.76040596560004148</c:v>
                </c:pt>
                <c:pt idx="92">
                  <c:v>0.80901699437495667</c:v>
                </c:pt>
                <c:pt idx="93">
                  <c:v>0.85264016435410062</c:v>
                </c:pt>
                <c:pt idx="94">
                  <c:v>0.89100652418837545</c:v>
                </c:pt>
                <c:pt idx="95">
                  <c:v>0.92387953251129329</c:v>
                </c:pt>
                <c:pt idx="96">
                  <c:v>0.95105651629515842</c:v>
                </c:pt>
                <c:pt idx="97">
                  <c:v>0.97236992039768033</c:v>
                </c:pt>
                <c:pt idx="98">
                  <c:v>0.98768834059514032</c:v>
                </c:pt>
                <c:pt idx="99">
                  <c:v>0.9969173337331293</c:v>
                </c:pt>
                <c:pt idx="100">
                  <c:v>1</c:v>
                </c:pt>
                <c:pt idx="101">
                  <c:v>0.99691733373312674</c:v>
                </c:pt>
                <c:pt idx="102">
                  <c:v>0.98768834059513511</c:v>
                </c:pt>
                <c:pt idx="103">
                  <c:v>0.97236992039767267</c:v>
                </c:pt>
                <c:pt idx="104">
                  <c:v>0.9510565162951482</c:v>
                </c:pt>
                <c:pt idx="105">
                  <c:v>0.92387953251127997</c:v>
                </c:pt>
                <c:pt idx="106">
                  <c:v>0.89100652418835957</c:v>
                </c:pt>
                <c:pt idx="107">
                  <c:v>0.85264016435408241</c:v>
                </c:pt>
                <c:pt idx="108">
                  <c:v>0.80901699437493613</c:v>
                </c:pt>
                <c:pt idx="109">
                  <c:v>0.76040596560001816</c:v>
                </c:pt>
                <c:pt idx="110">
                  <c:v>0.70710678118653336</c:v>
                </c:pt>
                <c:pt idx="111">
                  <c:v>0.64944804833016945</c:v>
                </c:pt>
                <c:pt idx="112">
                  <c:v>0.58778525229245759</c:v>
                </c:pt>
                <c:pt idx="113">
                  <c:v>0.52249856471593215</c:v>
                </c:pt>
                <c:pt idx="114">
                  <c:v>0.45399049973952887</c:v>
                </c:pt>
                <c:pt idx="115">
                  <c:v>0.3826834323650708</c:v>
                </c:pt>
                <c:pt idx="116">
                  <c:v>0.30901699437492919</c:v>
                </c:pt>
                <c:pt idx="117">
                  <c:v>0.23344536385588632</c:v>
                </c:pt>
                <c:pt idx="118">
                  <c:v>0.15643446504021105</c:v>
                </c:pt>
                <c:pt idx="119">
                  <c:v>7.8459095727824502E-2</c:v>
                </c:pt>
                <c:pt idx="120">
                  <c:v>-2.094873753633042E-14</c:v>
                </c:pt>
                <c:pt idx="121">
                  <c:v>-7.8459095727864497E-2</c:v>
                </c:pt>
                <c:pt idx="122">
                  <c:v>-0.15643446504025069</c:v>
                </c:pt>
                <c:pt idx="123">
                  <c:v>-0.23344536385592535</c:v>
                </c:pt>
                <c:pt idx="124">
                  <c:v>-0.30901699437496732</c:v>
                </c:pt>
                <c:pt idx="125">
                  <c:v>-0.38268343236510954</c:v>
                </c:pt>
                <c:pt idx="126">
                  <c:v>-0.45399049973956462</c:v>
                </c:pt>
                <c:pt idx="127">
                  <c:v>-0.52249856471596634</c:v>
                </c:pt>
                <c:pt idx="128">
                  <c:v>-0.58778525229249001</c:v>
                </c:pt>
                <c:pt idx="129">
                  <c:v>-0.64944804833019987</c:v>
                </c:pt>
                <c:pt idx="130">
                  <c:v>-0.70710678118656289</c:v>
                </c:pt>
                <c:pt idx="131">
                  <c:v>-0.76040596560004536</c:v>
                </c:pt>
                <c:pt idx="132">
                  <c:v>-0.80901699437496077</c:v>
                </c:pt>
                <c:pt idx="133">
                  <c:v>-0.85264016435410428</c:v>
                </c:pt>
                <c:pt idx="134">
                  <c:v>-0.89100652418837856</c:v>
                </c:pt>
                <c:pt idx="135">
                  <c:v>-0.92387953251129595</c:v>
                </c:pt>
                <c:pt idx="136">
                  <c:v>-0.95105651629516053</c:v>
                </c:pt>
                <c:pt idx="137">
                  <c:v>-0.972369920397682</c:v>
                </c:pt>
                <c:pt idx="138">
                  <c:v>-0.98768834059514143</c:v>
                </c:pt>
                <c:pt idx="139">
                  <c:v>-0.99691733373312985</c:v>
                </c:pt>
                <c:pt idx="140">
                  <c:v>-1</c:v>
                </c:pt>
                <c:pt idx="141">
                  <c:v>-0.99691733373312619</c:v>
                </c:pt>
                <c:pt idx="142">
                  <c:v>-0.987688340595134</c:v>
                </c:pt>
                <c:pt idx="143">
                  <c:v>-0.97236992039767101</c:v>
                </c:pt>
                <c:pt idx="144">
                  <c:v>-0.95105651629514598</c:v>
                </c:pt>
                <c:pt idx="145">
                  <c:v>-0.92387953251127719</c:v>
                </c:pt>
                <c:pt idx="146">
                  <c:v>-0.89100652418835635</c:v>
                </c:pt>
                <c:pt idx="147">
                  <c:v>-0.85264016435407874</c:v>
                </c:pt>
                <c:pt idx="148">
                  <c:v>-0.80901699437493202</c:v>
                </c:pt>
                <c:pt idx="149">
                  <c:v>-0.76040596560001361</c:v>
                </c:pt>
                <c:pt idx="150">
                  <c:v>-0.70710678118652837</c:v>
                </c:pt>
                <c:pt idx="151">
                  <c:v>-0.64944804833016412</c:v>
                </c:pt>
                <c:pt idx="152">
                  <c:v>-0.58778525229245193</c:v>
                </c:pt>
                <c:pt idx="153">
                  <c:v>-0.5224985647159277</c:v>
                </c:pt>
                <c:pt idx="154">
                  <c:v>-0.45399049973952427</c:v>
                </c:pt>
                <c:pt idx="155">
                  <c:v>-0.38268343236506602</c:v>
                </c:pt>
                <c:pt idx="156">
                  <c:v>-0.30901699437492253</c:v>
                </c:pt>
                <c:pt idx="157">
                  <c:v>-0.23344536385587955</c:v>
                </c:pt>
                <c:pt idx="158">
                  <c:v>-0.15643446504020414</c:v>
                </c:pt>
                <c:pt idx="159">
                  <c:v>-7.8459095727817535E-2</c:v>
                </c:pt>
                <c:pt idx="160">
                  <c:v>2.7931650048440559E-14</c:v>
                </c:pt>
                <c:pt idx="161">
                  <c:v>7.8459095727873227E-2</c:v>
                </c:pt>
                <c:pt idx="162">
                  <c:v>0.15643446504025932</c:v>
                </c:pt>
                <c:pt idx="163">
                  <c:v>0.2334453638559304</c:v>
                </c:pt>
                <c:pt idx="164">
                  <c:v>0.30901699437497226</c:v>
                </c:pt>
                <c:pt idx="165">
                  <c:v>0.38268343236511432</c:v>
                </c:pt>
                <c:pt idx="166">
                  <c:v>0.4539904997395709</c:v>
                </c:pt>
                <c:pt idx="167">
                  <c:v>0.52249856471597234</c:v>
                </c:pt>
                <c:pt idx="168">
                  <c:v>0.58778525229249567</c:v>
                </c:pt>
                <c:pt idx="169">
                  <c:v>0.6494480483302052</c:v>
                </c:pt>
                <c:pt idx="170">
                  <c:v>0.70710678118656789</c:v>
                </c:pt>
                <c:pt idx="171">
                  <c:v>0.76040596560004992</c:v>
                </c:pt>
                <c:pt idx="172">
                  <c:v>0.80901699437496488</c:v>
                </c:pt>
                <c:pt idx="173">
                  <c:v>0.85264016435410706</c:v>
                </c:pt>
                <c:pt idx="174">
                  <c:v>0.89100652418838089</c:v>
                </c:pt>
                <c:pt idx="175">
                  <c:v>0.92387953251129795</c:v>
                </c:pt>
                <c:pt idx="176">
                  <c:v>0.95105651629516275</c:v>
                </c:pt>
                <c:pt idx="177">
                  <c:v>0.97236992039768366</c:v>
                </c:pt>
                <c:pt idx="178">
                  <c:v>0.98768834059514254</c:v>
                </c:pt>
                <c:pt idx="179">
                  <c:v>0.99691733373313041</c:v>
                </c:pt>
                <c:pt idx="180">
                  <c:v>1</c:v>
                </c:pt>
                <c:pt idx="181">
                  <c:v>0.99691733373312552</c:v>
                </c:pt>
                <c:pt idx="182">
                  <c:v>0.98768834059513266</c:v>
                </c:pt>
                <c:pt idx="183">
                  <c:v>0.97236992039766934</c:v>
                </c:pt>
                <c:pt idx="184">
                  <c:v>0.95105651629514387</c:v>
                </c:pt>
                <c:pt idx="185">
                  <c:v>0.92387953251127453</c:v>
                </c:pt>
                <c:pt idx="186">
                  <c:v>0.89100652418835324</c:v>
                </c:pt>
                <c:pt idx="187">
                  <c:v>0.85264016435407508</c:v>
                </c:pt>
                <c:pt idx="188">
                  <c:v>0.80901699437492791</c:v>
                </c:pt>
                <c:pt idx="189">
                  <c:v>0.76040596560000906</c:v>
                </c:pt>
                <c:pt idx="190">
                  <c:v>0.70710678118652348</c:v>
                </c:pt>
                <c:pt idx="191">
                  <c:v>0.64944804833015746</c:v>
                </c:pt>
                <c:pt idx="192">
                  <c:v>0.58778525229244771</c:v>
                </c:pt>
                <c:pt idx="193">
                  <c:v>0.52249856471592171</c:v>
                </c:pt>
                <c:pt idx="194">
                  <c:v>0.45399049973951805</c:v>
                </c:pt>
                <c:pt idx="195">
                  <c:v>0.38268343236505953</c:v>
                </c:pt>
                <c:pt idx="196">
                  <c:v>0.30901699437491592</c:v>
                </c:pt>
                <c:pt idx="197">
                  <c:v>0.23344536385587275</c:v>
                </c:pt>
                <c:pt idx="198">
                  <c:v>0.15643446504019726</c:v>
                </c:pt>
                <c:pt idx="199">
                  <c:v>7.8459095727810582E-2</c:v>
                </c:pt>
                <c:pt idx="200">
                  <c:v>-3.4914562560550699E-14</c:v>
                </c:pt>
                <c:pt idx="201">
                  <c:v>-7.8459095727880193E-2</c:v>
                </c:pt>
                <c:pt idx="202">
                  <c:v>-0.1564344650402627</c:v>
                </c:pt>
                <c:pt idx="203">
                  <c:v>-0.2334453638559372</c:v>
                </c:pt>
                <c:pt idx="204">
                  <c:v>-0.30901699437497893</c:v>
                </c:pt>
                <c:pt idx="205">
                  <c:v>-0.38268343236512076</c:v>
                </c:pt>
                <c:pt idx="206">
                  <c:v>-0.45399049973957711</c:v>
                </c:pt>
                <c:pt idx="207">
                  <c:v>-0.52249856471597822</c:v>
                </c:pt>
                <c:pt idx="208">
                  <c:v>-0.58778525229250134</c:v>
                </c:pt>
                <c:pt idx="209">
                  <c:v>-0.64944804833021053</c:v>
                </c:pt>
                <c:pt idx="210">
                  <c:v>-0.70710678118657277</c:v>
                </c:pt>
                <c:pt idx="211">
                  <c:v>-0.76040596560005447</c:v>
                </c:pt>
                <c:pt idx="212">
                  <c:v>-0.80901699437496899</c:v>
                </c:pt>
                <c:pt idx="213">
                  <c:v>-0.85264016435410972</c:v>
                </c:pt>
                <c:pt idx="214">
                  <c:v>-0.89100652418838489</c:v>
                </c:pt>
                <c:pt idx="215">
                  <c:v>-0.92387953251129995</c:v>
                </c:pt>
                <c:pt idx="216">
                  <c:v>-0.95105651629516541</c:v>
                </c:pt>
                <c:pt idx="217">
                  <c:v>-0.97236992039768488</c:v>
                </c:pt>
                <c:pt idx="218">
                  <c:v>-0.98768834059514388</c:v>
                </c:pt>
                <c:pt idx="219">
                  <c:v>-0.99691733373313085</c:v>
                </c:pt>
                <c:pt idx="220">
                  <c:v>-1</c:v>
                </c:pt>
                <c:pt idx="221">
                  <c:v>-0.99691733373312508</c:v>
                </c:pt>
                <c:pt idx="222">
                  <c:v>-0.98768834059513189</c:v>
                </c:pt>
                <c:pt idx="223">
                  <c:v>-0.97236992039766779</c:v>
                </c:pt>
                <c:pt idx="224">
                  <c:v>-0.95105651629514176</c:v>
                </c:pt>
                <c:pt idx="225">
                  <c:v>-0.92387953251127186</c:v>
                </c:pt>
                <c:pt idx="226">
                  <c:v>-0.89100652418835002</c:v>
                </c:pt>
                <c:pt idx="227">
                  <c:v>-0.85264016435407142</c:v>
                </c:pt>
                <c:pt idx="228">
                  <c:v>-0.8090169943749238</c:v>
                </c:pt>
                <c:pt idx="229">
                  <c:v>-0.76040596560000462</c:v>
                </c:pt>
                <c:pt idx="230">
                  <c:v>-0.70710678118651848</c:v>
                </c:pt>
                <c:pt idx="231">
                  <c:v>-0.64944804833015213</c:v>
                </c:pt>
                <c:pt idx="232">
                  <c:v>-0.58778525229244205</c:v>
                </c:pt>
                <c:pt idx="233">
                  <c:v>-0.52249856471591583</c:v>
                </c:pt>
                <c:pt idx="234">
                  <c:v>-0.45399049973951183</c:v>
                </c:pt>
                <c:pt idx="235">
                  <c:v>-0.38268343236505309</c:v>
                </c:pt>
                <c:pt idx="236">
                  <c:v>-0.30901699437490926</c:v>
                </c:pt>
                <c:pt idx="237">
                  <c:v>-0.23344536385586595</c:v>
                </c:pt>
                <c:pt idx="238">
                  <c:v>-0.15643446504019035</c:v>
                </c:pt>
              </c:numCache>
            </c:numRef>
          </c:val>
          <c:smooth val="0"/>
          <c:extLst>
            <c:ext xmlns:c16="http://schemas.microsoft.com/office/drawing/2014/chart" uri="{C3380CC4-5D6E-409C-BE32-E72D297353CC}">
              <c16:uniqueId val="{00000001-BFA5-4CC0-B7C0-6B6137C53BA0}"/>
            </c:ext>
          </c:extLst>
        </c:ser>
        <c:ser>
          <c:idx val="2"/>
          <c:order val="2"/>
          <c:tx>
            <c:strRef>
              <c:f>Sheet1!$D$1</c:f>
              <c:strCache>
                <c:ptCount val="1"/>
                <c:pt idx="0">
                  <c:v>h(x)</c:v>
                </c:pt>
              </c:strCache>
            </c:strRef>
          </c:tx>
          <c:spPr>
            <a:ln w="28575" cap="rnd">
              <a:solidFill>
                <a:srgbClr val="7030A0"/>
              </a:solidFill>
              <a:round/>
            </a:ln>
            <a:effectLst/>
          </c:spPr>
          <c:marker>
            <c:symbol val="none"/>
          </c:marker>
          <c:cat>
            <c:numRef>
              <c:f>Sheet1!$A$2:$A$240</c:f>
              <c:numCache>
                <c:formatCode>General</c:formatCode>
                <c:ptCount val="239"/>
                <c:pt idx="0">
                  <c:v>0</c:v>
                </c:pt>
                <c:pt idx="1">
                  <c:v>2.6179938779915E-2</c:v>
                </c:pt>
                <c:pt idx="2">
                  <c:v>5.2359877559830001E-2</c:v>
                </c:pt>
                <c:pt idx="3">
                  <c:v>7.8539816339744994E-2</c:v>
                </c:pt>
                <c:pt idx="4">
                  <c:v>0.10471975511966</c:v>
                </c:pt>
                <c:pt idx="5">
                  <c:v>0.13089969389957501</c:v>
                </c:pt>
                <c:pt idx="6">
                  <c:v>0.15707963267948999</c:v>
                </c:pt>
                <c:pt idx="7">
                  <c:v>0.183259571459405</c:v>
                </c:pt>
                <c:pt idx="8">
                  <c:v>0.20943951023932</c:v>
                </c:pt>
                <c:pt idx="9">
                  <c:v>0.23561944901923501</c:v>
                </c:pt>
                <c:pt idx="10">
                  <c:v>0.26179938779915002</c:v>
                </c:pt>
                <c:pt idx="11">
                  <c:v>0.287979326579065</c:v>
                </c:pt>
                <c:pt idx="12">
                  <c:v>0.31415926535897998</c:v>
                </c:pt>
                <c:pt idx="13">
                  <c:v>0.34033920413889501</c:v>
                </c:pt>
                <c:pt idx="14">
                  <c:v>0.36651914291880999</c:v>
                </c:pt>
                <c:pt idx="15">
                  <c:v>0.39269908169872503</c:v>
                </c:pt>
                <c:pt idx="16">
                  <c:v>0.41887902047864001</c:v>
                </c:pt>
                <c:pt idx="17">
                  <c:v>0.44505895925855499</c:v>
                </c:pt>
                <c:pt idx="18">
                  <c:v>0.47123889803847002</c:v>
                </c:pt>
                <c:pt idx="19">
                  <c:v>0.497418836818385</c:v>
                </c:pt>
                <c:pt idx="20">
                  <c:v>0.52359877559830004</c:v>
                </c:pt>
                <c:pt idx="21">
                  <c:v>0.54977871437821502</c:v>
                </c:pt>
                <c:pt idx="22">
                  <c:v>0.57595865315813</c:v>
                </c:pt>
                <c:pt idx="23">
                  <c:v>0.60213859193804498</c:v>
                </c:pt>
                <c:pt idx="24">
                  <c:v>0.62831853071795996</c:v>
                </c:pt>
                <c:pt idx="25">
                  <c:v>0.65449846949787505</c:v>
                </c:pt>
                <c:pt idx="26">
                  <c:v>0.68067840827779003</c:v>
                </c:pt>
                <c:pt idx="27">
                  <c:v>0.70685834705770501</c:v>
                </c:pt>
                <c:pt idx="28">
                  <c:v>0.73303828583761999</c:v>
                </c:pt>
                <c:pt idx="29">
                  <c:v>0.75921822461753496</c:v>
                </c:pt>
                <c:pt idx="30">
                  <c:v>0.78539816339745006</c:v>
                </c:pt>
                <c:pt idx="31">
                  <c:v>0.81157810217736503</c:v>
                </c:pt>
                <c:pt idx="32">
                  <c:v>0.83775804095728001</c:v>
                </c:pt>
                <c:pt idx="33">
                  <c:v>0.86393797973719499</c:v>
                </c:pt>
                <c:pt idx="34">
                  <c:v>0.89011791851710997</c:v>
                </c:pt>
                <c:pt idx="35">
                  <c:v>0.91629785729702506</c:v>
                </c:pt>
                <c:pt idx="36">
                  <c:v>0.94247779607694004</c:v>
                </c:pt>
                <c:pt idx="37">
                  <c:v>0.96865773485685502</c:v>
                </c:pt>
                <c:pt idx="38">
                  <c:v>0.99483767363677</c:v>
                </c:pt>
                <c:pt idx="39">
                  <c:v>1.021017612416685</c:v>
                </c:pt>
                <c:pt idx="40">
                  <c:v>1.0471975511966001</c:v>
                </c:pt>
                <c:pt idx="41">
                  <c:v>1.0733774899765149</c:v>
                </c:pt>
                <c:pt idx="42">
                  <c:v>1.09955742875643</c:v>
                </c:pt>
                <c:pt idx="43">
                  <c:v>1.1257373675363451</c:v>
                </c:pt>
                <c:pt idx="44">
                  <c:v>1.15191730631626</c:v>
                </c:pt>
                <c:pt idx="45">
                  <c:v>1.1780972450961751</c:v>
                </c:pt>
                <c:pt idx="46">
                  <c:v>1.20427718387609</c:v>
                </c:pt>
                <c:pt idx="47">
                  <c:v>1.230457122656005</c:v>
                </c:pt>
                <c:pt idx="48">
                  <c:v>1.2566370614359199</c:v>
                </c:pt>
                <c:pt idx="49">
                  <c:v>1.282817000215835</c:v>
                </c:pt>
                <c:pt idx="50">
                  <c:v>1.3089969389957501</c:v>
                </c:pt>
                <c:pt idx="51">
                  <c:v>1.335176877775665</c:v>
                </c:pt>
                <c:pt idx="52">
                  <c:v>1.3613568165555801</c:v>
                </c:pt>
                <c:pt idx="53">
                  <c:v>1.3875367553354949</c:v>
                </c:pt>
                <c:pt idx="54">
                  <c:v>1.41371669411541</c:v>
                </c:pt>
                <c:pt idx="55">
                  <c:v>1.4398966328953251</c:v>
                </c:pt>
                <c:pt idx="56">
                  <c:v>1.46607657167524</c:v>
                </c:pt>
                <c:pt idx="57">
                  <c:v>1.4922565104551551</c:v>
                </c:pt>
                <c:pt idx="58">
                  <c:v>1.5184364492350699</c:v>
                </c:pt>
                <c:pt idx="59">
                  <c:v>1.544616388014985</c:v>
                </c:pt>
                <c:pt idx="60">
                  <c:v>1.5707963267949001</c:v>
                </c:pt>
                <c:pt idx="61">
                  <c:v>1.596976265574815</c:v>
                </c:pt>
                <c:pt idx="62">
                  <c:v>1.6231562043547301</c:v>
                </c:pt>
                <c:pt idx="63">
                  <c:v>1.6493361431346449</c:v>
                </c:pt>
                <c:pt idx="64">
                  <c:v>1.67551608191456</c:v>
                </c:pt>
                <c:pt idx="65">
                  <c:v>1.7016960206944751</c:v>
                </c:pt>
                <c:pt idx="66">
                  <c:v>1.72787595947439</c:v>
                </c:pt>
                <c:pt idx="67">
                  <c:v>1.7540558982543051</c:v>
                </c:pt>
                <c:pt idx="68">
                  <c:v>1.7802358370342199</c:v>
                </c:pt>
                <c:pt idx="69">
                  <c:v>1.806415775814135</c:v>
                </c:pt>
                <c:pt idx="70">
                  <c:v>1.8325957145940501</c:v>
                </c:pt>
                <c:pt idx="71">
                  <c:v>1.858775653373965</c:v>
                </c:pt>
                <c:pt idx="72">
                  <c:v>1.8849555921538801</c:v>
                </c:pt>
                <c:pt idx="73">
                  <c:v>1.911135530933795</c:v>
                </c:pt>
                <c:pt idx="74">
                  <c:v>1.93731546971371</c:v>
                </c:pt>
                <c:pt idx="75">
                  <c:v>1.9634954084936251</c:v>
                </c:pt>
                <c:pt idx="76">
                  <c:v>1.98967534727354</c:v>
                </c:pt>
                <c:pt idx="77">
                  <c:v>2.0158552860534549</c:v>
                </c:pt>
                <c:pt idx="78">
                  <c:v>2.04203522483337</c:v>
                </c:pt>
                <c:pt idx="79">
                  <c:v>2.0682151636132851</c:v>
                </c:pt>
                <c:pt idx="80">
                  <c:v>2.0943951023932001</c:v>
                </c:pt>
                <c:pt idx="81">
                  <c:v>2.1205750411731152</c:v>
                </c:pt>
                <c:pt idx="82">
                  <c:v>2.1467549799530299</c:v>
                </c:pt>
                <c:pt idx="83">
                  <c:v>2.172934918732945</c:v>
                </c:pt>
                <c:pt idx="84">
                  <c:v>2.1991148575128601</c:v>
                </c:pt>
                <c:pt idx="85">
                  <c:v>2.2252947962927752</c:v>
                </c:pt>
                <c:pt idx="86">
                  <c:v>2.2514747350726902</c:v>
                </c:pt>
                <c:pt idx="87">
                  <c:v>2.2776546738526049</c:v>
                </c:pt>
                <c:pt idx="88">
                  <c:v>2.30383461263252</c:v>
                </c:pt>
                <c:pt idx="89">
                  <c:v>2.3300145514124351</c:v>
                </c:pt>
                <c:pt idx="90">
                  <c:v>2.3561944901923502</c:v>
                </c:pt>
                <c:pt idx="91">
                  <c:v>2.3823744289722653</c:v>
                </c:pt>
                <c:pt idx="92">
                  <c:v>2.4085543677521799</c:v>
                </c:pt>
                <c:pt idx="93">
                  <c:v>2.434734306532095</c:v>
                </c:pt>
                <c:pt idx="94">
                  <c:v>2.4609142453120101</c:v>
                </c:pt>
                <c:pt idx="95">
                  <c:v>2.4870941840919252</c:v>
                </c:pt>
                <c:pt idx="96">
                  <c:v>2.5132741228718398</c:v>
                </c:pt>
                <c:pt idx="97">
                  <c:v>2.5394540616517549</c:v>
                </c:pt>
                <c:pt idx="98">
                  <c:v>2.56563400043167</c:v>
                </c:pt>
                <c:pt idx="99">
                  <c:v>2.5918139392115851</c:v>
                </c:pt>
                <c:pt idx="100">
                  <c:v>2.6179938779915002</c:v>
                </c:pt>
                <c:pt idx="101">
                  <c:v>2.6441738167714148</c:v>
                </c:pt>
                <c:pt idx="102">
                  <c:v>2.6703537555513299</c:v>
                </c:pt>
                <c:pt idx="103">
                  <c:v>2.696533694331245</c:v>
                </c:pt>
                <c:pt idx="104">
                  <c:v>2.7227136331111601</c:v>
                </c:pt>
                <c:pt idx="105">
                  <c:v>2.7488935718910752</c:v>
                </c:pt>
                <c:pt idx="106">
                  <c:v>2.7750735106709898</c:v>
                </c:pt>
                <c:pt idx="107">
                  <c:v>2.8012534494509049</c:v>
                </c:pt>
                <c:pt idx="108">
                  <c:v>2.82743338823082</c:v>
                </c:pt>
                <c:pt idx="109">
                  <c:v>2.8536133270107351</c:v>
                </c:pt>
                <c:pt idx="110">
                  <c:v>2.8797932657906502</c:v>
                </c:pt>
                <c:pt idx="111">
                  <c:v>2.9059732045705648</c:v>
                </c:pt>
                <c:pt idx="112">
                  <c:v>2.9321531433504799</c:v>
                </c:pt>
                <c:pt idx="113">
                  <c:v>2.958333082130395</c:v>
                </c:pt>
                <c:pt idx="114">
                  <c:v>2.9845130209103101</c:v>
                </c:pt>
                <c:pt idx="115">
                  <c:v>3.0106929596902252</c:v>
                </c:pt>
                <c:pt idx="116">
                  <c:v>3.0368728984701399</c:v>
                </c:pt>
                <c:pt idx="117">
                  <c:v>3.0630528372500549</c:v>
                </c:pt>
                <c:pt idx="118">
                  <c:v>3.08923277602997</c:v>
                </c:pt>
                <c:pt idx="119">
                  <c:v>3.1154127148098851</c:v>
                </c:pt>
                <c:pt idx="120">
                  <c:v>3.1415926535898002</c:v>
                </c:pt>
                <c:pt idx="121">
                  <c:v>3.1677725923697149</c:v>
                </c:pt>
                <c:pt idx="122">
                  <c:v>3.19395253114963</c:v>
                </c:pt>
                <c:pt idx="123">
                  <c:v>3.220132469929545</c:v>
                </c:pt>
                <c:pt idx="124">
                  <c:v>3.2463124087094601</c:v>
                </c:pt>
                <c:pt idx="125">
                  <c:v>3.2724923474893752</c:v>
                </c:pt>
                <c:pt idx="126">
                  <c:v>3.2986722862692899</c:v>
                </c:pt>
                <c:pt idx="127">
                  <c:v>3.324852225049205</c:v>
                </c:pt>
                <c:pt idx="128">
                  <c:v>3.3510321638291201</c:v>
                </c:pt>
                <c:pt idx="129">
                  <c:v>3.3772121026090351</c:v>
                </c:pt>
                <c:pt idx="130">
                  <c:v>3.4033920413889502</c:v>
                </c:pt>
                <c:pt idx="131">
                  <c:v>3.4295719801688649</c:v>
                </c:pt>
                <c:pt idx="132">
                  <c:v>3.45575191894878</c:v>
                </c:pt>
                <c:pt idx="133">
                  <c:v>3.4819318577286951</c:v>
                </c:pt>
                <c:pt idx="134">
                  <c:v>3.5081117965086102</c:v>
                </c:pt>
                <c:pt idx="135">
                  <c:v>3.5342917352885252</c:v>
                </c:pt>
                <c:pt idx="136">
                  <c:v>3.5604716740684399</c:v>
                </c:pt>
                <c:pt idx="137">
                  <c:v>3.586651612848355</c:v>
                </c:pt>
                <c:pt idx="138">
                  <c:v>3.6128315516282701</c:v>
                </c:pt>
                <c:pt idx="139">
                  <c:v>3.6390114904081852</c:v>
                </c:pt>
                <c:pt idx="140">
                  <c:v>3.6651914291881003</c:v>
                </c:pt>
                <c:pt idx="141">
                  <c:v>3.6913713679680149</c:v>
                </c:pt>
                <c:pt idx="142">
                  <c:v>3.71755130674793</c:v>
                </c:pt>
                <c:pt idx="143">
                  <c:v>3.7437312455278451</c:v>
                </c:pt>
                <c:pt idx="144">
                  <c:v>3.7699111843077602</c:v>
                </c:pt>
                <c:pt idx="145">
                  <c:v>3.7960911230876753</c:v>
                </c:pt>
                <c:pt idx="146">
                  <c:v>3.8222710618675899</c:v>
                </c:pt>
                <c:pt idx="147">
                  <c:v>3.848451000647505</c:v>
                </c:pt>
                <c:pt idx="148">
                  <c:v>3.8746309394274201</c:v>
                </c:pt>
                <c:pt idx="149">
                  <c:v>3.9008108782073352</c:v>
                </c:pt>
                <c:pt idx="150">
                  <c:v>3.9269908169872503</c:v>
                </c:pt>
                <c:pt idx="151">
                  <c:v>3.9531707557671649</c:v>
                </c:pt>
                <c:pt idx="152">
                  <c:v>3.97935069454708</c:v>
                </c:pt>
                <c:pt idx="153">
                  <c:v>4.0055306333269947</c:v>
                </c:pt>
                <c:pt idx="154">
                  <c:v>4.0317105721069098</c:v>
                </c:pt>
                <c:pt idx="155">
                  <c:v>4.0578905108868248</c:v>
                </c:pt>
                <c:pt idx="156">
                  <c:v>4.0840704496667399</c:v>
                </c:pt>
                <c:pt idx="157">
                  <c:v>4.110250388446655</c:v>
                </c:pt>
                <c:pt idx="158">
                  <c:v>4.1364303272265701</c:v>
                </c:pt>
                <c:pt idx="159">
                  <c:v>4.1626102660064852</c:v>
                </c:pt>
                <c:pt idx="160">
                  <c:v>4.1887902047864003</c:v>
                </c:pt>
                <c:pt idx="161">
                  <c:v>4.2149701435663154</c:v>
                </c:pt>
                <c:pt idx="162">
                  <c:v>4.2411500823462305</c:v>
                </c:pt>
                <c:pt idx="163">
                  <c:v>4.2673300211261447</c:v>
                </c:pt>
                <c:pt idx="164">
                  <c:v>4.2935099599060598</c:v>
                </c:pt>
                <c:pt idx="165">
                  <c:v>4.3196898986859749</c:v>
                </c:pt>
                <c:pt idx="166">
                  <c:v>4.34586983746589</c:v>
                </c:pt>
                <c:pt idx="167">
                  <c:v>4.372049776245805</c:v>
                </c:pt>
                <c:pt idx="168">
                  <c:v>4.3982297150257201</c:v>
                </c:pt>
                <c:pt idx="169">
                  <c:v>4.4244096538056352</c:v>
                </c:pt>
                <c:pt idx="170">
                  <c:v>4.4505895925855503</c:v>
                </c:pt>
                <c:pt idx="171">
                  <c:v>4.4767695313654654</c:v>
                </c:pt>
                <c:pt idx="172">
                  <c:v>4.5029494701453805</c:v>
                </c:pt>
                <c:pt idx="173">
                  <c:v>4.5291294089252947</c:v>
                </c:pt>
                <c:pt idx="174">
                  <c:v>4.5553093477052098</c:v>
                </c:pt>
                <c:pt idx="175">
                  <c:v>4.5814892864851249</c:v>
                </c:pt>
                <c:pt idx="176">
                  <c:v>4.60766922526504</c:v>
                </c:pt>
                <c:pt idx="177">
                  <c:v>4.6338491640449551</c:v>
                </c:pt>
                <c:pt idx="178">
                  <c:v>4.6600291028248702</c:v>
                </c:pt>
                <c:pt idx="179">
                  <c:v>4.6862090416047852</c:v>
                </c:pt>
                <c:pt idx="180">
                  <c:v>4.7123889803847003</c:v>
                </c:pt>
                <c:pt idx="181">
                  <c:v>4.7385689191646154</c:v>
                </c:pt>
                <c:pt idx="182">
                  <c:v>4.7647488579445305</c:v>
                </c:pt>
                <c:pt idx="183">
                  <c:v>4.7909287967244447</c:v>
                </c:pt>
                <c:pt idx="184">
                  <c:v>4.8171087355043598</c:v>
                </c:pt>
                <c:pt idx="185">
                  <c:v>4.8432886742842749</c:v>
                </c:pt>
                <c:pt idx="186">
                  <c:v>4.86946861306419</c:v>
                </c:pt>
                <c:pt idx="187">
                  <c:v>4.8956485518441051</c:v>
                </c:pt>
                <c:pt idx="188">
                  <c:v>4.9218284906240202</c:v>
                </c:pt>
                <c:pt idx="189">
                  <c:v>4.9480084294039353</c:v>
                </c:pt>
                <c:pt idx="190">
                  <c:v>4.9741883681838504</c:v>
                </c:pt>
                <c:pt idx="191">
                  <c:v>5.0003683069637654</c:v>
                </c:pt>
                <c:pt idx="192">
                  <c:v>5.0265482457436796</c:v>
                </c:pt>
                <c:pt idx="193">
                  <c:v>5.0527281845235947</c:v>
                </c:pt>
                <c:pt idx="194">
                  <c:v>5.0789081233035098</c:v>
                </c:pt>
                <c:pt idx="195">
                  <c:v>5.1050880620834249</c:v>
                </c:pt>
                <c:pt idx="196">
                  <c:v>5.13126800086334</c:v>
                </c:pt>
                <c:pt idx="197">
                  <c:v>5.1574479396432551</c:v>
                </c:pt>
                <c:pt idx="198">
                  <c:v>5.1836278784231702</c:v>
                </c:pt>
                <c:pt idx="199">
                  <c:v>5.2098078172030853</c:v>
                </c:pt>
                <c:pt idx="200">
                  <c:v>5.2359877559830004</c:v>
                </c:pt>
                <c:pt idx="201">
                  <c:v>5.2621676947629155</c:v>
                </c:pt>
                <c:pt idx="202">
                  <c:v>5.2883476335428297</c:v>
                </c:pt>
                <c:pt idx="203">
                  <c:v>5.3145275723227448</c:v>
                </c:pt>
                <c:pt idx="204">
                  <c:v>5.3407075111026598</c:v>
                </c:pt>
                <c:pt idx="205">
                  <c:v>5.3668874498825749</c:v>
                </c:pt>
                <c:pt idx="206">
                  <c:v>5.39306738866249</c:v>
                </c:pt>
                <c:pt idx="207">
                  <c:v>5.4192473274424051</c:v>
                </c:pt>
                <c:pt idx="208">
                  <c:v>5.4454272662223202</c:v>
                </c:pt>
                <c:pt idx="209">
                  <c:v>5.4716072050022353</c:v>
                </c:pt>
                <c:pt idx="210">
                  <c:v>5.4977871437821504</c:v>
                </c:pt>
                <c:pt idx="211">
                  <c:v>5.5239670825620655</c:v>
                </c:pt>
                <c:pt idx="212">
                  <c:v>5.5501470213419797</c:v>
                </c:pt>
                <c:pt idx="213">
                  <c:v>5.5763269601218948</c:v>
                </c:pt>
                <c:pt idx="214">
                  <c:v>5.6025068989018099</c:v>
                </c:pt>
                <c:pt idx="215">
                  <c:v>5.628686837681725</c:v>
                </c:pt>
                <c:pt idx="216">
                  <c:v>5.65486677646164</c:v>
                </c:pt>
                <c:pt idx="217">
                  <c:v>5.6810467152415551</c:v>
                </c:pt>
                <c:pt idx="218">
                  <c:v>5.7072266540214702</c:v>
                </c:pt>
                <c:pt idx="219">
                  <c:v>5.7334065928013853</c:v>
                </c:pt>
                <c:pt idx="220">
                  <c:v>5.7595865315813004</c:v>
                </c:pt>
                <c:pt idx="221">
                  <c:v>5.7857664703612155</c:v>
                </c:pt>
                <c:pt idx="222">
                  <c:v>5.8119464091411297</c:v>
                </c:pt>
                <c:pt idx="223">
                  <c:v>5.8381263479210448</c:v>
                </c:pt>
                <c:pt idx="224">
                  <c:v>5.8643062867009599</c:v>
                </c:pt>
                <c:pt idx="225">
                  <c:v>5.890486225480875</c:v>
                </c:pt>
                <c:pt idx="226">
                  <c:v>5.9166661642607901</c:v>
                </c:pt>
                <c:pt idx="227">
                  <c:v>5.9428461030407052</c:v>
                </c:pt>
                <c:pt idx="228">
                  <c:v>5.9690260418206202</c:v>
                </c:pt>
                <c:pt idx="229">
                  <c:v>5.9952059806005353</c:v>
                </c:pt>
                <c:pt idx="230">
                  <c:v>6.0213859193804504</c:v>
                </c:pt>
                <c:pt idx="231">
                  <c:v>6.0475658581603655</c:v>
                </c:pt>
                <c:pt idx="232">
                  <c:v>6.0737457969402797</c:v>
                </c:pt>
                <c:pt idx="233">
                  <c:v>6.0999257357201948</c:v>
                </c:pt>
                <c:pt idx="234">
                  <c:v>6.1261056745001099</c:v>
                </c:pt>
                <c:pt idx="235">
                  <c:v>6.152285613280025</c:v>
                </c:pt>
                <c:pt idx="236">
                  <c:v>6.1784655520599401</c:v>
                </c:pt>
                <c:pt idx="237">
                  <c:v>6.2046454908398552</c:v>
                </c:pt>
                <c:pt idx="238">
                  <c:v>6.2308254296197703</c:v>
                </c:pt>
              </c:numCache>
            </c:numRef>
          </c:cat>
          <c:val>
            <c:numRef>
              <c:f>Sheet1!$D$2:$D$240</c:f>
              <c:numCache>
                <c:formatCode>General</c:formatCode>
                <c:ptCount val="239"/>
                <c:pt idx="0">
                  <c:v>0</c:v>
                </c:pt>
                <c:pt idx="1">
                  <c:v>0.10463604403571831</c:v>
                </c:pt>
                <c:pt idx="2">
                  <c:v>0.20877042128317513</c:v>
                </c:pt>
                <c:pt idx="3">
                  <c:v>0.31190445958375101</c:v>
                </c:pt>
                <c:pt idx="4">
                  <c:v>0.41354545764260175</c:v>
                </c:pt>
                <c:pt idx="5">
                  <c:v>0.51320962458514241</c:v>
                </c:pt>
                <c:pt idx="6">
                  <c:v>0.61042496477977892</c:v>
                </c:pt>
                <c:pt idx="7">
                  <c:v>0.70473409020809774</c:v>
                </c:pt>
                <c:pt idx="8">
                  <c:v>0.79569694311023387</c:v>
                </c:pt>
                <c:pt idx="9">
                  <c:v>0.88289341218609074</c:v>
                </c:pt>
                <c:pt idx="10">
                  <c:v>0.9659258262890702</c:v>
                </c:pt>
                <c:pt idx="11">
                  <c:v>1.0444213103039552</c:v>
                </c:pt>
                <c:pt idx="12">
                  <c:v>1.1180339887498967</c:v>
                </c:pt>
                <c:pt idx="13">
                  <c:v>1.186447023587865</c:v>
                </c:pt>
                <c:pt idx="14">
                  <c:v>1.2493744737336698</c:v>
                </c:pt>
                <c:pt idx="15">
                  <c:v>1.3065629648763784</c:v>
                </c:pt>
                <c:pt idx="16">
                  <c:v>1.3577931593709556</c:v>
                </c:pt>
                <c:pt idx="17">
                  <c:v>1.4028810172059734</c:v>
                </c:pt>
                <c:pt idx="18">
                  <c:v>1.4416788403346859</c:v>
                </c:pt>
                <c:pt idx="19">
                  <c:v>1.4740760939927375</c:v>
                </c:pt>
                <c:pt idx="20">
                  <c:v>1.5000000000000009</c:v>
                </c:pt>
                <c:pt idx="21">
                  <c:v>1.5194158984490778</c:v>
                </c:pt>
                <c:pt idx="22">
                  <c:v>1.5323273756101652</c:v>
                </c:pt>
                <c:pt idx="23">
                  <c:v>1.5387761573225096</c:v>
                </c:pt>
                <c:pt idx="24">
                  <c:v>1.5388417685876266</c:v>
                </c:pt>
                <c:pt idx="25">
                  <c:v>1.532640961520007</c:v>
                </c:pt>
                <c:pt idx="26">
                  <c:v>1.5203269152382046</c:v>
                </c:pt>
                <c:pt idx="27">
                  <c:v>1.5020882126842745</c:v>
                </c:pt>
                <c:pt idx="28">
                  <c:v>1.4781476007338039</c:v>
                </c:pt>
                <c:pt idx="29">
                  <c:v>1.448760541293783</c:v>
                </c:pt>
                <c:pt idx="30">
                  <c:v>1.4142135623730927</c:v>
                </c:pt>
                <c:pt idx="31">
                  <c:v>1.3748224193424685</c:v>
                </c:pt>
                <c:pt idx="32">
                  <c:v>1.3309300777698643</c:v>
                </c:pt>
                <c:pt idx="33">
                  <c:v>1.2829045303159763</c:v>
                </c:pt>
                <c:pt idx="34">
                  <c:v>1.2311364611965139</c:v>
                </c:pt>
                <c:pt idx="35">
                  <c:v>1.1760367726563206</c:v>
                </c:pt>
                <c:pt idx="36">
                  <c:v>1.1180339887498902</c:v>
                </c:pt>
                <c:pt idx="37">
                  <c:v>1.0575715524779159</c:v>
                </c:pt>
                <c:pt idx="38">
                  <c:v>0.99510503298564956</c:v>
                </c:pt>
                <c:pt idx="39">
                  <c:v>0.93109926008193178</c:v>
                </c:pt>
                <c:pt idx="40">
                  <c:v>0.86602540378443282</c:v>
                </c:pt>
                <c:pt idx="41">
                  <c:v>0.80035801693411501</c:v>
                </c:pt>
                <c:pt idx="42">
                  <c:v>0.73457205914813117</c:v>
                </c:pt>
                <c:pt idx="43">
                  <c:v>0.6691399204939491</c:v>
                </c:pt>
                <c:pt idx="44">
                  <c:v>0.60452846326764731</c:v>
                </c:pt>
                <c:pt idx="45">
                  <c:v>0.54119610014619068</c:v>
                </c:pt>
                <c:pt idx="46">
                  <c:v>0.47958992675764883</c:v>
                </c:pt>
                <c:pt idx="47">
                  <c:v>0.42014292637622341</c:v>
                </c:pt>
                <c:pt idx="48">
                  <c:v>0.36327126400267495</c:v>
                </c:pt>
                <c:pt idx="49">
                  <c:v>0.30937168653800384</c:v>
                </c:pt>
                <c:pt idx="50">
                  <c:v>0.25881904510251541</c:v>
                </c:pt>
                <c:pt idx="51">
                  <c:v>0.21196395479764085</c:v>
                </c:pt>
                <c:pt idx="52">
                  <c:v>0.16913060635885369</c:v>
                </c:pt>
                <c:pt idx="53">
                  <c:v>0.130614743209858</c:v>
                </c:pt>
                <c:pt idx="54">
                  <c:v>9.6681816406765986E-2</c:v>
                </c:pt>
                <c:pt idx="55">
                  <c:v>6.7565328862520202E-2</c:v>
                </c:pt>
                <c:pt idx="56">
                  <c:v>4.3465379073117094E-2</c:v>
                </c:pt>
                <c:pt idx="57">
                  <c:v>2.4547413335449186E-2</c:v>
                </c:pt>
                <c:pt idx="58">
                  <c:v>1.0941194159434842E-2</c:v>
                </c:pt>
                <c:pt idx="59">
                  <c:v>2.7399912424286299E-3</c:v>
                </c:pt>
                <c:pt idx="60">
                  <c:v>0</c:v>
                </c:pt>
                <c:pt idx="61">
                  <c:v>2.7399912424299622E-3</c:v>
                </c:pt>
                <c:pt idx="62">
                  <c:v>1.0941194159437617E-2</c:v>
                </c:pt>
                <c:pt idx="63">
                  <c:v>2.4547413335453516E-2</c:v>
                </c:pt>
                <c:pt idx="64">
                  <c:v>4.3465379073122645E-2</c:v>
                </c:pt>
                <c:pt idx="65">
                  <c:v>6.7565328862527307E-2</c:v>
                </c:pt>
                <c:pt idx="66">
                  <c:v>9.6681816406774423E-2</c:v>
                </c:pt>
                <c:pt idx="67">
                  <c:v>0.13061474320986777</c:v>
                </c:pt>
                <c:pt idx="68">
                  <c:v>0.16913060635886401</c:v>
                </c:pt>
                <c:pt idx="69">
                  <c:v>0.2119639547976524</c:v>
                </c:pt>
                <c:pt idx="70">
                  <c:v>0.25881904510252829</c:v>
                </c:pt>
                <c:pt idx="71">
                  <c:v>0.30937168653801728</c:v>
                </c:pt>
                <c:pt idx="72">
                  <c:v>0.36327126400268905</c:v>
                </c:pt>
                <c:pt idx="73">
                  <c:v>0.42014292637623896</c:v>
                </c:pt>
                <c:pt idx="74">
                  <c:v>0.47958992675766504</c:v>
                </c:pt>
                <c:pt idx="75">
                  <c:v>0.54119610014620778</c:v>
                </c:pt>
                <c:pt idx="76">
                  <c:v>0.60452846326766418</c:v>
                </c:pt>
                <c:pt idx="77">
                  <c:v>0.66913992049396565</c:v>
                </c:pt>
                <c:pt idx="78">
                  <c:v>0.73457205914814794</c:v>
                </c:pt>
                <c:pt idx="79">
                  <c:v>0.80035801693413178</c:v>
                </c:pt>
                <c:pt idx="80">
                  <c:v>0.86602540378445025</c:v>
                </c:pt>
                <c:pt idx="81">
                  <c:v>0.93109926008194899</c:v>
                </c:pt>
                <c:pt idx="82">
                  <c:v>0.99510503298566544</c:v>
                </c:pt>
                <c:pt idx="83">
                  <c:v>1.0575715524779317</c:v>
                </c:pt>
                <c:pt idx="84">
                  <c:v>1.1180339887499053</c:v>
                </c:pt>
                <c:pt idx="85">
                  <c:v>1.1760367726563352</c:v>
                </c:pt>
                <c:pt idx="86">
                  <c:v>1.2311364611965276</c:v>
                </c:pt>
                <c:pt idx="87">
                  <c:v>1.2829045303159889</c:v>
                </c:pt>
                <c:pt idx="88">
                  <c:v>1.330930077769876</c:v>
                </c:pt>
                <c:pt idx="89">
                  <c:v>1.3748224193424794</c:v>
                </c:pt>
                <c:pt idx="90">
                  <c:v>1.4142135623731025</c:v>
                </c:pt>
                <c:pt idx="91">
                  <c:v>1.4487605412937916</c:v>
                </c:pt>
                <c:pt idx="92">
                  <c:v>1.478147600733811</c:v>
                </c:pt>
                <c:pt idx="93">
                  <c:v>1.5020882126842803</c:v>
                </c:pt>
                <c:pt idx="94">
                  <c:v>1.5203269152382086</c:v>
                </c:pt>
                <c:pt idx="95">
                  <c:v>1.5326409615200096</c:v>
                </c:pt>
                <c:pt idx="96">
                  <c:v>1.5388417685876274</c:v>
                </c:pt>
                <c:pt idx="97">
                  <c:v>1.5387761573225087</c:v>
                </c:pt>
                <c:pt idx="98">
                  <c:v>1.5323273756101627</c:v>
                </c:pt>
                <c:pt idx="99">
                  <c:v>1.5194158984490733</c:v>
                </c:pt>
                <c:pt idx="100">
                  <c:v>1.4999999999999949</c:v>
                </c:pt>
                <c:pt idx="101">
                  <c:v>1.4740760939927302</c:v>
                </c:pt>
                <c:pt idx="102">
                  <c:v>1.441678840334677</c:v>
                </c:pt>
                <c:pt idx="103">
                  <c:v>1.4028810172059627</c:v>
                </c:pt>
                <c:pt idx="104">
                  <c:v>1.3577931593709429</c:v>
                </c:pt>
                <c:pt idx="105">
                  <c:v>1.3065629648763641</c:v>
                </c:pt>
                <c:pt idx="106">
                  <c:v>1.2493744737336545</c:v>
                </c:pt>
                <c:pt idx="107">
                  <c:v>1.1864470235878477</c:v>
                </c:pt>
                <c:pt idx="108">
                  <c:v>1.1180339887498778</c:v>
                </c:pt>
                <c:pt idx="109">
                  <c:v>1.0444213103039348</c:v>
                </c:pt>
                <c:pt idx="110">
                  <c:v>0.965925826289048</c:v>
                </c:pt>
                <c:pt idx="111">
                  <c:v>0.88289341218606898</c:v>
                </c:pt>
                <c:pt idx="112">
                  <c:v>0.79569694311021077</c:v>
                </c:pt>
                <c:pt idx="113">
                  <c:v>0.70473409020807332</c:v>
                </c:pt>
                <c:pt idx="114">
                  <c:v>0.61042496477975328</c:v>
                </c:pt>
                <c:pt idx="115">
                  <c:v>0.51320962458511576</c:v>
                </c:pt>
                <c:pt idx="116">
                  <c:v>0.41354545764257633</c:v>
                </c:pt>
                <c:pt idx="117">
                  <c:v>0.31190445958372476</c:v>
                </c:pt>
                <c:pt idx="118">
                  <c:v>0.20877042128314821</c:v>
                </c:pt>
                <c:pt idx="119">
                  <c:v>0.10463604403569082</c:v>
                </c:pt>
                <c:pt idx="120">
                  <c:v>-2.7931650048440559E-14</c:v>
                </c:pt>
                <c:pt idx="121">
                  <c:v>-0.10463604403574434</c:v>
                </c:pt>
                <c:pt idx="122">
                  <c:v>-0.20877042128320134</c:v>
                </c:pt>
                <c:pt idx="123">
                  <c:v>-0.31190445958377727</c:v>
                </c:pt>
                <c:pt idx="124">
                  <c:v>-0.4135454576426279</c:v>
                </c:pt>
                <c:pt idx="125">
                  <c:v>-0.51320962458516828</c:v>
                </c:pt>
                <c:pt idx="126">
                  <c:v>-0.61042496477980235</c:v>
                </c:pt>
                <c:pt idx="127">
                  <c:v>-0.70473409020812083</c:v>
                </c:pt>
                <c:pt idx="128">
                  <c:v>-0.79569694311025652</c:v>
                </c:pt>
                <c:pt idx="129">
                  <c:v>-0.8828934121861125</c:v>
                </c:pt>
                <c:pt idx="130">
                  <c:v>-0.96592582628909096</c:v>
                </c:pt>
                <c:pt idx="131">
                  <c:v>-1.044421310303975</c:v>
                </c:pt>
                <c:pt idx="132">
                  <c:v>-1.1180339887499153</c:v>
                </c:pt>
                <c:pt idx="133">
                  <c:v>-1.1864470235878823</c:v>
                </c:pt>
                <c:pt idx="134">
                  <c:v>-1.249374473733686</c:v>
                </c:pt>
                <c:pt idx="135">
                  <c:v>-1.306562964876393</c:v>
                </c:pt>
                <c:pt idx="136">
                  <c:v>-1.3577931593709676</c:v>
                </c:pt>
                <c:pt idx="137">
                  <c:v>-1.402881017205984</c:v>
                </c:pt>
                <c:pt idx="138">
                  <c:v>-1.4416788403346952</c:v>
                </c:pt>
                <c:pt idx="139">
                  <c:v>-1.4740760939927453</c:v>
                </c:pt>
                <c:pt idx="140">
                  <c:v>-1.5000000000000071</c:v>
                </c:pt>
                <c:pt idx="141">
                  <c:v>-1.5194158984490818</c:v>
                </c:pt>
                <c:pt idx="142">
                  <c:v>-1.5323273756101679</c:v>
                </c:pt>
                <c:pt idx="143">
                  <c:v>-1.5387761573225105</c:v>
                </c:pt>
                <c:pt idx="144">
                  <c:v>-1.5388417685876257</c:v>
                </c:pt>
                <c:pt idx="145">
                  <c:v>-1.5326409615200045</c:v>
                </c:pt>
                <c:pt idx="146">
                  <c:v>-1.5203269152382002</c:v>
                </c:pt>
                <c:pt idx="147">
                  <c:v>-1.5020882126842687</c:v>
                </c:pt>
                <c:pt idx="148">
                  <c:v>-1.4781476007337964</c:v>
                </c:pt>
                <c:pt idx="149">
                  <c:v>-1.4487605412937739</c:v>
                </c:pt>
                <c:pt idx="150">
                  <c:v>-1.414213562373082</c:v>
                </c:pt>
                <c:pt idx="151">
                  <c:v>-1.3748224193424576</c:v>
                </c:pt>
                <c:pt idx="152">
                  <c:v>-1.3309300777698518</c:v>
                </c:pt>
                <c:pt idx="153">
                  <c:v>-1.2829045303159641</c:v>
                </c:pt>
                <c:pt idx="154">
                  <c:v>-1.2311364611965006</c:v>
                </c:pt>
                <c:pt idx="155">
                  <c:v>-1.1760367726563064</c:v>
                </c:pt>
                <c:pt idx="156">
                  <c:v>-1.1180339887498751</c:v>
                </c:pt>
                <c:pt idx="157">
                  <c:v>-1.0575715524779001</c:v>
                </c:pt>
                <c:pt idx="158">
                  <c:v>-0.99510503298563302</c:v>
                </c:pt>
                <c:pt idx="159">
                  <c:v>-0.93109926008191457</c:v>
                </c:pt>
                <c:pt idx="160">
                  <c:v>-0.86602540378441528</c:v>
                </c:pt>
                <c:pt idx="161">
                  <c:v>-0.80035801693409669</c:v>
                </c:pt>
                <c:pt idx="162">
                  <c:v>-0.73457205914811285</c:v>
                </c:pt>
                <c:pt idx="163">
                  <c:v>-0.669139920493934</c:v>
                </c:pt>
                <c:pt idx="164">
                  <c:v>-0.60452846326763221</c:v>
                </c:pt>
                <c:pt idx="165">
                  <c:v>-0.54119610014617603</c:v>
                </c:pt>
                <c:pt idx="166">
                  <c:v>-0.47958992675763418</c:v>
                </c:pt>
                <c:pt idx="167">
                  <c:v>-0.4201429263762092</c:v>
                </c:pt>
                <c:pt idx="168">
                  <c:v>-0.36327126400266085</c:v>
                </c:pt>
                <c:pt idx="169">
                  <c:v>-0.30937168653799063</c:v>
                </c:pt>
                <c:pt idx="170">
                  <c:v>-0.25881904510250298</c:v>
                </c:pt>
                <c:pt idx="171">
                  <c:v>-0.21196395479762908</c:v>
                </c:pt>
                <c:pt idx="172">
                  <c:v>-0.16913060635884292</c:v>
                </c:pt>
                <c:pt idx="173">
                  <c:v>-0.13061474320984923</c:v>
                </c:pt>
                <c:pt idx="174">
                  <c:v>-9.6681816406758325E-2</c:v>
                </c:pt>
                <c:pt idx="175">
                  <c:v>-6.7565328862513763E-2</c:v>
                </c:pt>
                <c:pt idx="176">
                  <c:v>-4.3465379073111654E-2</c:v>
                </c:pt>
                <c:pt idx="177">
                  <c:v>-2.4547413335445079E-2</c:v>
                </c:pt>
                <c:pt idx="178">
                  <c:v>-1.0941194159431844E-2</c:v>
                </c:pt>
                <c:pt idx="179">
                  <c:v>-2.7399912424271866E-3</c:v>
                </c:pt>
                <c:pt idx="180">
                  <c:v>0</c:v>
                </c:pt>
                <c:pt idx="181">
                  <c:v>-2.7399912424315165E-3</c:v>
                </c:pt>
                <c:pt idx="182">
                  <c:v>-1.0941194159440615E-2</c:v>
                </c:pt>
                <c:pt idx="183">
                  <c:v>-2.4547413335457846E-2</c:v>
                </c:pt>
                <c:pt idx="184">
                  <c:v>-4.3465379073128418E-2</c:v>
                </c:pt>
                <c:pt idx="185">
                  <c:v>-6.7565328862534524E-2</c:v>
                </c:pt>
                <c:pt idx="186">
                  <c:v>-9.6681816406782861E-2</c:v>
                </c:pt>
                <c:pt idx="187">
                  <c:v>-0.13061474320987754</c:v>
                </c:pt>
                <c:pt idx="188">
                  <c:v>-0.16913060635887545</c:v>
                </c:pt>
                <c:pt idx="189">
                  <c:v>-0.21196395479766494</c:v>
                </c:pt>
                <c:pt idx="190">
                  <c:v>-0.25881904510254194</c:v>
                </c:pt>
                <c:pt idx="191">
                  <c:v>-0.30937168653803238</c:v>
                </c:pt>
                <c:pt idx="192">
                  <c:v>-0.3632712640027026</c:v>
                </c:pt>
                <c:pt idx="193">
                  <c:v>-0.42014292637625317</c:v>
                </c:pt>
                <c:pt idx="194">
                  <c:v>-0.47958992675767981</c:v>
                </c:pt>
                <c:pt idx="195">
                  <c:v>-0.5411961001462231</c:v>
                </c:pt>
                <c:pt idx="196">
                  <c:v>-0.6045284632676805</c:v>
                </c:pt>
                <c:pt idx="197">
                  <c:v>-0.66913992049398296</c:v>
                </c:pt>
                <c:pt idx="198">
                  <c:v>-0.73457205914816548</c:v>
                </c:pt>
                <c:pt idx="199">
                  <c:v>-0.80035801693414932</c:v>
                </c:pt>
                <c:pt idx="200">
                  <c:v>-0.86602540378446768</c:v>
                </c:pt>
                <c:pt idx="201">
                  <c:v>-0.93109926008196631</c:v>
                </c:pt>
                <c:pt idx="202">
                  <c:v>-0.99510503298568076</c:v>
                </c:pt>
                <c:pt idx="203">
                  <c:v>-1.0575715524779465</c:v>
                </c:pt>
                <c:pt idx="204">
                  <c:v>-1.1180339887499198</c:v>
                </c:pt>
                <c:pt idx="205">
                  <c:v>-1.176036772656349</c:v>
                </c:pt>
                <c:pt idx="206">
                  <c:v>-1.2311364611965407</c:v>
                </c:pt>
                <c:pt idx="207">
                  <c:v>-1.2829045303160016</c:v>
                </c:pt>
                <c:pt idx="208">
                  <c:v>-1.3309300777698876</c:v>
                </c:pt>
                <c:pt idx="209">
                  <c:v>-1.3748224193424898</c:v>
                </c:pt>
                <c:pt idx="210">
                  <c:v>-1.4142135623731118</c:v>
                </c:pt>
                <c:pt idx="211">
                  <c:v>-1.4487605412937996</c:v>
                </c:pt>
                <c:pt idx="212">
                  <c:v>-1.4781476007338186</c:v>
                </c:pt>
                <c:pt idx="213">
                  <c:v>-1.5020882126842845</c:v>
                </c:pt>
                <c:pt idx="214">
                  <c:v>-1.5203269152382131</c:v>
                </c:pt>
                <c:pt idx="215">
                  <c:v>-1.5326409615200109</c:v>
                </c:pt>
                <c:pt idx="216">
                  <c:v>-1.5388417685876288</c:v>
                </c:pt>
                <c:pt idx="217">
                  <c:v>-1.5387761573225074</c:v>
                </c:pt>
                <c:pt idx="218">
                  <c:v>-1.5323273756101603</c:v>
                </c:pt>
                <c:pt idx="219">
                  <c:v>-1.5194158984490689</c:v>
                </c:pt>
                <c:pt idx="220">
                  <c:v>-1.4999999999999889</c:v>
                </c:pt>
                <c:pt idx="221">
                  <c:v>-1.4740760939927222</c:v>
                </c:pt>
                <c:pt idx="222">
                  <c:v>-1.4416788403346679</c:v>
                </c:pt>
                <c:pt idx="223">
                  <c:v>-1.4028810172059518</c:v>
                </c:pt>
                <c:pt idx="224">
                  <c:v>-1.3577931593709305</c:v>
                </c:pt>
                <c:pt idx="225">
                  <c:v>-1.3065629648763499</c:v>
                </c:pt>
                <c:pt idx="226">
                  <c:v>-1.2493744737336383</c:v>
                </c:pt>
                <c:pt idx="227">
                  <c:v>-1.1864470235878302</c:v>
                </c:pt>
                <c:pt idx="228">
                  <c:v>-1.1180339887498587</c:v>
                </c:pt>
                <c:pt idx="229">
                  <c:v>-1.0444213103039146</c:v>
                </c:pt>
                <c:pt idx="230">
                  <c:v>-0.96592582628902635</c:v>
                </c:pt>
                <c:pt idx="231">
                  <c:v>-0.88289341218604434</c:v>
                </c:pt>
                <c:pt idx="232">
                  <c:v>-0.7956969431101889</c:v>
                </c:pt>
                <c:pt idx="233">
                  <c:v>-0.70473409020805056</c:v>
                </c:pt>
                <c:pt idx="234">
                  <c:v>-0.61042496477972974</c:v>
                </c:pt>
                <c:pt idx="235">
                  <c:v>-0.51320962458509156</c:v>
                </c:pt>
                <c:pt idx="236">
                  <c:v>-0.41354545764254941</c:v>
                </c:pt>
                <c:pt idx="237">
                  <c:v>-0.31190445958369739</c:v>
                </c:pt>
                <c:pt idx="238">
                  <c:v>-0.20877042128312051</c:v>
                </c:pt>
              </c:numCache>
            </c:numRef>
          </c:val>
          <c:smooth val="0"/>
          <c:extLst>
            <c:ext xmlns:c16="http://schemas.microsoft.com/office/drawing/2014/chart" uri="{C3380CC4-5D6E-409C-BE32-E72D297353CC}">
              <c16:uniqueId val="{00000002-BFA5-4CC0-B7C0-6B6137C53BA0}"/>
            </c:ext>
          </c:extLst>
        </c:ser>
        <c:dLbls>
          <c:showLegendKey val="0"/>
          <c:showVal val="0"/>
          <c:showCatName val="0"/>
          <c:showSerName val="0"/>
          <c:showPercent val="0"/>
          <c:showBubbleSize val="0"/>
        </c:dLbls>
        <c:smooth val="0"/>
        <c:axId val="1283027872"/>
        <c:axId val="1283028704"/>
      </c:lineChart>
      <c:catAx>
        <c:axId val="1283027872"/>
        <c:scaling>
          <c:orientation val="minMax"/>
        </c:scaling>
        <c:delete val="1"/>
        <c:axPos val="b"/>
        <c:numFmt formatCode="General" sourceLinked="1"/>
        <c:majorTickMark val="none"/>
        <c:minorTickMark val="none"/>
        <c:tickLblPos val="nextTo"/>
        <c:crossAx val="1283028704"/>
        <c:crosses val="autoZero"/>
        <c:auto val="1"/>
        <c:lblAlgn val="ctr"/>
        <c:lblOffset val="100"/>
        <c:noMultiLvlLbl val="0"/>
      </c:catAx>
      <c:valAx>
        <c:axId val="1283028704"/>
        <c:scaling>
          <c:orientation val="minMax"/>
        </c:scaling>
        <c:delete val="1"/>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crossAx val="12830278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a:t>Graph 2: Fourier Series of a Square Wav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v>n=1</c:v>
          </c:tx>
          <c:spPr>
            <a:ln w="28575" cap="rnd">
              <a:solidFill>
                <a:schemeClr val="accent1"/>
              </a:solidFill>
              <a:round/>
            </a:ln>
            <a:effectLst/>
          </c:spPr>
          <c:marker>
            <c:symbol val="none"/>
          </c:marker>
          <c:cat>
            <c:numRef>
              <c:f>Sheet1!$A$2:$A$240</c:f>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f>Sheet1!$B$2:$B$240</c:f>
              <c:numCache>
                <c:formatCode>General</c:formatCode>
                <c:ptCount val="239"/>
                <c:pt idx="0">
                  <c:v>2.6176948307873208E-2</c:v>
                </c:pt>
                <c:pt idx="1">
                  <c:v>5.2335956242943946E-2</c:v>
                </c:pt>
                <c:pt idx="2">
                  <c:v>7.845909572784511E-2</c:v>
                </c:pt>
                <c:pt idx="3">
                  <c:v>0.10452846326765369</c:v>
                </c:pt>
                <c:pt idx="4">
                  <c:v>0.13052619222005188</c:v>
                </c:pt>
                <c:pt idx="5">
                  <c:v>0.15643446504023123</c:v>
                </c:pt>
                <c:pt idx="6">
                  <c:v>0.18223552549214786</c:v>
                </c:pt>
                <c:pt idx="7">
                  <c:v>0.20791169081775981</c:v>
                </c:pt>
                <c:pt idx="8">
                  <c:v>0.23344536385590595</c:v>
                </c:pt>
                <c:pt idx="9">
                  <c:v>0.25881904510252135</c:v>
                </c:pt>
                <c:pt idx="10">
                  <c:v>0.2840153447039232</c:v>
                </c:pt>
                <c:pt idx="11">
                  <c:v>0.30901699437494806</c:v>
                </c:pt>
                <c:pt idx="12">
                  <c:v>0.33380685923377157</c:v>
                </c:pt>
                <c:pt idx="13">
                  <c:v>0.35836794954530093</c:v>
                </c:pt>
                <c:pt idx="14">
                  <c:v>0.38268343236509045</c:v>
                </c:pt>
                <c:pt idx="15">
                  <c:v>0.40673664307580093</c:v>
                </c:pt>
                <c:pt idx="16">
                  <c:v>0.43051109680829591</c:v>
                </c:pt>
                <c:pt idx="17">
                  <c:v>0.45399049973954758</c:v>
                </c:pt>
                <c:pt idx="18">
                  <c:v>0.47715876025960924</c:v>
                </c:pt>
                <c:pt idx="19">
                  <c:v>0.50000000000000078</c:v>
                </c:pt>
                <c:pt idx="20">
                  <c:v>0.52249856471594969</c:v>
                </c:pt>
                <c:pt idx="21">
                  <c:v>0.54463903501502797</c:v>
                </c:pt>
                <c:pt idx="22">
                  <c:v>0.56640623692483372</c:v>
                </c:pt>
                <c:pt idx="23">
                  <c:v>0.58778525229247403</c:v>
                </c:pt>
                <c:pt idx="24">
                  <c:v>0.60876142900872154</c:v>
                </c:pt>
                <c:pt idx="25">
                  <c:v>0.62932039104983839</c:v>
                </c:pt>
                <c:pt idx="26">
                  <c:v>0.64944804833018455</c:v>
                </c:pt>
                <c:pt idx="27">
                  <c:v>0.66913060635885913</c:v>
                </c:pt>
                <c:pt idx="28">
                  <c:v>0.68835457569375491</c:v>
                </c:pt>
                <c:pt idx="29">
                  <c:v>0.70710678118654846</c:v>
                </c:pt>
                <c:pt idx="30">
                  <c:v>0.72537437101228852</c:v>
                </c:pt>
                <c:pt idx="31">
                  <c:v>0.74314482547739513</c:v>
                </c:pt>
                <c:pt idx="32">
                  <c:v>0.76040596560003182</c:v>
                </c:pt>
                <c:pt idx="33">
                  <c:v>0.77714596145697179</c:v>
                </c:pt>
                <c:pt idx="34">
                  <c:v>0.79335334029123605</c:v>
                </c:pt>
                <c:pt idx="35">
                  <c:v>0.80901699437494834</c:v>
                </c:pt>
                <c:pt idx="36">
                  <c:v>0.82412618862201659</c:v>
                </c:pt>
                <c:pt idx="37">
                  <c:v>0.83867056794542494</c:v>
                </c:pt>
                <c:pt idx="38">
                  <c:v>0.85264016435409318</c:v>
                </c:pt>
                <c:pt idx="39">
                  <c:v>0.8660254037844396</c:v>
                </c:pt>
                <c:pt idx="40">
                  <c:v>0.87881711266196638</c:v>
                </c:pt>
                <c:pt idx="41">
                  <c:v>0.8910065241883689</c:v>
                </c:pt>
                <c:pt idx="42">
                  <c:v>0.90258528434986163</c:v>
                </c:pt>
                <c:pt idx="43">
                  <c:v>0.91354545764260187</c:v>
                </c:pt>
                <c:pt idx="44">
                  <c:v>0.92387953251128774</c:v>
                </c:pt>
                <c:pt idx="45">
                  <c:v>0.93358042649720274</c:v>
                </c:pt>
                <c:pt idx="46">
                  <c:v>0.94264149109217932</c:v>
                </c:pt>
                <c:pt idx="47">
                  <c:v>0.95105651629515453</c:v>
                </c:pt>
                <c:pt idx="48">
                  <c:v>0.95881973486819394</c:v>
                </c:pt>
                <c:pt idx="49">
                  <c:v>0.9659258262890692</c:v>
                </c:pt>
                <c:pt idx="50">
                  <c:v>0.97236992039767745</c:v>
                </c:pt>
                <c:pt idx="51">
                  <c:v>0.97814760073380635</c:v>
                </c:pt>
                <c:pt idx="52">
                  <c:v>0.98325490756395528</c:v>
                </c:pt>
                <c:pt idx="53">
                  <c:v>0.98768834059513833</c:v>
                </c:pt>
                <c:pt idx="54">
                  <c:v>0.99144486137381094</c:v>
                </c:pt>
                <c:pt idx="55">
                  <c:v>0.99452189536827373</c:v>
                </c:pt>
                <c:pt idx="56">
                  <c:v>0.9969173337331283</c:v>
                </c:pt>
                <c:pt idx="57">
                  <c:v>0.99862953475457417</c:v>
                </c:pt>
                <c:pt idx="58">
                  <c:v>0.99965732497555737</c:v>
                </c:pt>
                <c:pt idx="59">
                  <c:v>1</c:v>
                </c:pt>
                <c:pt idx="60">
                  <c:v>0.99965732497555715</c:v>
                </c:pt>
                <c:pt idx="61">
                  <c:v>0.99862953475457361</c:v>
                </c:pt>
                <c:pt idx="62">
                  <c:v>0.99691733373312752</c:v>
                </c:pt>
                <c:pt idx="63">
                  <c:v>0.99452189536827273</c:v>
                </c:pt>
                <c:pt idx="64">
                  <c:v>0.99144486137380972</c:v>
                </c:pt>
                <c:pt idx="65">
                  <c:v>0.98768834059513688</c:v>
                </c:pt>
                <c:pt idx="66">
                  <c:v>0.98325490756395351</c:v>
                </c:pt>
                <c:pt idx="67">
                  <c:v>0.97814760073380436</c:v>
                </c:pt>
                <c:pt idx="68">
                  <c:v>0.97236992039767511</c:v>
                </c:pt>
                <c:pt idx="69">
                  <c:v>0.96592582628906665</c:v>
                </c:pt>
                <c:pt idx="70">
                  <c:v>0.95881973486819128</c:v>
                </c:pt>
                <c:pt idx="71">
                  <c:v>0.95105651629515153</c:v>
                </c:pt>
                <c:pt idx="72">
                  <c:v>0.9426414910921761</c:v>
                </c:pt>
                <c:pt idx="73">
                  <c:v>0.9335804264971993</c:v>
                </c:pt>
                <c:pt idx="74">
                  <c:v>0.92387953251128407</c:v>
                </c:pt>
                <c:pt idx="75">
                  <c:v>0.91354545764259798</c:v>
                </c:pt>
                <c:pt idx="76">
                  <c:v>0.90258528434985741</c:v>
                </c:pt>
                <c:pt idx="77">
                  <c:v>0.89100652418836446</c:v>
                </c:pt>
                <c:pt idx="78">
                  <c:v>0.87881711266196172</c:v>
                </c:pt>
                <c:pt idx="79">
                  <c:v>0.86602540378443471</c:v>
                </c:pt>
                <c:pt idx="80">
                  <c:v>0.85264016435408807</c:v>
                </c:pt>
                <c:pt idx="81">
                  <c:v>0.83867056794541961</c:v>
                </c:pt>
                <c:pt idx="82">
                  <c:v>0.82412618862201104</c:v>
                </c:pt>
                <c:pt idx="83">
                  <c:v>0.80901699437494257</c:v>
                </c:pt>
                <c:pt idx="84">
                  <c:v>0.79335334029122995</c:v>
                </c:pt>
                <c:pt idx="85">
                  <c:v>0.77714596145696546</c:v>
                </c:pt>
                <c:pt idx="86">
                  <c:v>0.76040596560002527</c:v>
                </c:pt>
                <c:pt idx="87">
                  <c:v>0.74314482547738825</c:v>
                </c:pt>
                <c:pt idx="88">
                  <c:v>0.72537437101228142</c:v>
                </c:pt>
                <c:pt idx="89">
                  <c:v>0.70710678118654102</c:v>
                </c:pt>
                <c:pt idx="90">
                  <c:v>0.68835457569374714</c:v>
                </c:pt>
                <c:pt idx="91">
                  <c:v>0.66913060635885113</c:v>
                </c:pt>
                <c:pt idx="92">
                  <c:v>0.64944804833017633</c:v>
                </c:pt>
                <c:pt idx="93">
                  <c:v>0.62932039104982984</c:v>
                </c:pt>
                <c:pt idx="94">
                  <c:v>0.60876142900871277</c:v>
                </c:pt>
                <c:pt idx="95">
                  <c:v>0.58778525229246492</c:v>
                </c:pt>
                <c:pt idx="96">
                  <c:v>0.56640623692482439</c:v>
                </c:pt>
                <c:pt idx="97">
                  <c:v>0.54463903501501831</c:v>
                </c:pt>
                <c:pt idx="98">
                  <c:v>0.52249856471593992</c:v>
                </c:pt>
                <c:pt idx="99">
                  <c:v>0.49999999999999073</c:v>
                </c:pt>
                <c:pt idx="100">
                  <c:v>0.47715876025959886</c:v>
                </c:pt>
                <c:pt idx="101">
                  <c:v>0.45399049973953698</c:v>
                </c:pt>
                <c:pt idx="102">
                  <c:v>0.43051109680828509</c:v>
                </c:pt>
                <c:pt idx="103">
                  <c:v>0.40673664307578988</c:v>
                </c:pt>
                <c:pt idx="104">
                  <c:v>0.38268343236507918</c:v>
                </c:pt>
                <c:pt idx="105">
                  <c:v>0.35836794954528944</c:v>
                </c:pt>
                <c:pt idx="106">
                  <c:v>0.33380685923375986</c:v>
                </c:pt>
                <c:pt idx="107">
                  <c:v>0.30901699437493613</c:v>
                </c:pt>
                <c:pt idx="108">
                  <c:v>0.2840153447039111</c:v>
                </c:pt>
                <c:pt idx="109">
                  <c:v>0.25881904510250903</c:v>
                </c:pt>
                <c:pt idx="110">
                  <c:v>0.23344536385589343</c:v>
                </c:pt>
                <c:pt idx="111">
                  <c:v>0.20791169081774713</c:v>
                </c:pt>
                <c:pt idx="112">
                  <c:v>0.18223552549213506</c:v>
                </c:pt>
                <c:pt idx="113">
                  <c:v>0.15643446504021827</c:v>
                </c:pt>
                <c:pt idx="114">
                  <c:v>0.13052619222003881</c:v>
                </c:pt>
                <c:pt idx="115">
                  <c:v>0.10452846326764048</c:v>
                </c:pt>
                <c:pt idx="116">
                  <c:v>7.8459095727831787E-2</c:v>
                </c:pt>
                <c:pt idx="117">
                  <c:v>5.2335956242930498E-2</c:v>
                </c:pt>
                <c:pt idx="118">
                  <c:v>2.617694830785966E-2</c:v>
                </c:pt>
                <c:pt idx="119">
                  <c:v>-1.3644250659861079E-14</c:v>
                </c:pt>
                <c:pt idx="120">
                  <c:v>-2.617694830788694E-2</c:v>
                </c:pt>
                <c:pt idx="121">
                  <c:v>-5.2335956242957754E-2</c:v>
                </c:pt>
                <c:pt idx="122">
                  <c:v>-7.8459095727858988E-2</c:v>
                </c:pt>
                <c:pt idx="123">
                  <c:v>-0.10452846326766763</c:v>
                </c:pt>
                <c:pt idx="124">
                  <c:v>-0.13052619222006584</c:v>
                </c:pt>
                <c:pt idx="125">
                  <c:v>-0.15643446504024522</c:v>
                </c:pt>
                <c:pt idx="126">
                  <c:v>-0.18223552549216188</c:v>
                </c:pt>
                <c:pt idx="127">
                  <c:v>-0.20791169081777383</c:v>
                </c:pt>
                <c:pt idx="128">
                  <c:v>-0.23344536385591996</c:v>
                </c:pt>
                <c:pt idx="129">
                  <c:v>-0.25881904510253534</c:v>
                </c:pt>
                <c:pt idx="130">
                  <c:v>-0.28401534470393724</c:v>
                </c:pt>
                <c:pt idx="131">
                  <c:v>-0.30901699437496205</c:v>
                </c:pt>
                <c:pt idx="132">
                  <c:v>-0.33380685923378561</c:v>
                </c:pt>
                <c:pt idx="133">
                  <c:v>-0.35836794954531492</c:v>
                </c:pt>
                <c:pt idx="134">
                  <c:v>-0.38268343236510444</c:v>
                </c:pt>
                <c:pt idx="135">
                  <c:v>-0.40673664307581481</c:v>
                </c:pt>
                <c:pt idx="136">
                  <c:v>-0.43051109680830973</c:v>
                </c:pt>
                <c:pt idx="137">
                  <c:v>-0.45399049973956129</c:v>
                </c:pt>
                <c:pt idx="138">
                  <c:v>-0.47715876025962284</c:v>
                </c:pt>
                <c:pt idx="139">
                  <c:v>-0.50000000000001432</c:v>
                </c:pt>
                <c:pt idx="140">
                  <c:v>-0.52249856471596312</c:v>
                </c:pt>
                <c:pt idx="141">
                  <c:v>-0.54463903501504118</c:v>
                </c:pt>
                <c:pt idx="142">
                  <c:v>-0.56640623692484682</c:v>
                </c:pt>
                <c:pt idx="143">
                  <c:v>-0.58778525229248701</c:v>
                </c:pt>
                <c:pt idx="144">
                  <c:v>-0.60876142900873442</c:v>
                </c:pt>
                <c:pt idx="145">
                  <c:v>-0.62932039104985105</c:v>
                </c:pt>
                <c:pt idx="146">
                  <c:v>-0.64944804833019709</c:v>
                </c:pt>
                <c:pt idx="147">
                  <c:v>-0.66913060635887145</c:v>
                </c:pt>
                <c:pt idx="148">
                  <c:v>-0.68835457569376701</c:v>
                </c:pt>
                <c:pt idx="149">
                  <c:v>-0.70710678118656034</c:v>
                </c:pt>
                <c:pt idx="150">
                  <c:v>-0.72537437101230018</c:v>
                </c:pt>
                <c:pt idx="151">
                  <c:v>-0.74314482547740657</c:v>
                </c:pt>
                <c:pt idx="152">
                  <c:v>-0.7604059656000427</c:v>
                </c:pt>
                <c:pt idx="153">
                  <c:v>-0.77714596145698234</c:v>
                </c:pt>
                <c:pt idx="154">
                  <c:v>-0.79335334029124638</c:v>
                </c:pt>
                <c:pt idx="155">
                  <c:v>-0.80901699437495833</c:v>
                </c:pt>
                <c:pt idx="156">
                  <c:v>-0.82412618862202625</c:v>
                </c:pt>
                <c:pt idx="157">
                  <c:v>-0.83867056794543426</c:v>
                </c:pt>
                <c:pt idx="158">
                  <c:v>-0.85264016435410206</c:v>
                </c:pt>
                <c:pt idx="159">
                  <c:v>-0.86602540378444814</c:v>
                </c:pt>
                <c:pt idx="160">
                  <c:v>-0.8788171126619746</c:v>
                </c:pt>
                <c:pt idx="161">
                  <c:v>-0.89100652418837667</c:v>
                </c:pt>
                <c:pt idx="162">
                  <c:v>-0.90258528434986907</c:v>
                </c:pt>
                <c:pt idx="163">
                  <c:v>-0.91354545764260886</c:v>
                </c:pt>
                <c:pt idx="164">
                  <c:v>-0.92387953251129429</c:v>
                </c:pt>
                <c:pt idx="165">
                  <c:v>-0.93358042649720885</c:v>
                </c:pt>
                <c:pt idx="166">
                  <c:v>-0.94264149109218509</c:v>
                </c:pt>
                <c:pt idx="167">
                  <c:v>-0.95105651629515986</c:v>
                </c:pt>
                <c:pt idx="168">
                  <c:v>-0.95881973486819883</c:v>
                </c:pt>
                <c:pt idx="169">
                  <c:v>-0.96592582628907364</c:v>
                </c:pt>
                <c:pt idx="170">
                  <c:v>-0.97236992039768144</c:v>
                </c:pt>
                <c:pt idx="171">
                  <c:v>-0.97814760073381002</c:v>
                </c:pt>
                <c:pt idx="172">
                  <c:v>-0.98325490756395839</c:v>
                </c:pt>
                <c:pt idx="173">
                  <c:v>-0.98768834059514099</c:v>
                </c:pt>
                <c:pt idx="174">
                  <c:v>-0.99144486137381316</c:v>
                </c:pt>
                <c:pt idx="175">
                  <c:v>-0.99452189536827562</c:v>
                </c:pt>
                <c:pt idx="176">
                  <c:v>-0.99691733373312963</c:v>
                </c:pt>
                <c:pt idx="177">
                  <c:v>-0.99862953475457505</c:v>
                </c:pt>
                <c:pt idx="178">
                  <c:v>-0.99965732497555781</c:v>
                </c:pt>
                <c:pt idx="179">
                  <c:v>-1</c:v>
                </c:pt>
                <c:pt idx="180">
                  <c:v>-0.9996573249755567</c:v>
                </c:pt>
                <c:pt idx="181">
                  <c:v>-0.99862953475457272</c:v>
                </c:pt>
                <c:pt idx="182">
                  <c:v>-0.99691733373312619</c:v>
                </c:pt>
                <c:pt idx="183">
                  <c:v>-0.99452189536827096</c:v>
                </c:pt>
                <c:pt idx="184">
                  <c:v>-0.9914448613738075</c:v>
                </c:pt>
                <c:pt idx="185">
                  <c:v>-0.98768834059513411</c:v>
                </c:pt>
                <c:pt idx="186">
                  <c:v>-0.9832549075639504</c:v>
                </c:pt>
                <c:pt idx="187">
                  <c:v>-0.9781476007338008</c:v>
                </c:pt>
                <c:pt idx="188">
                  <c:v>-0.97236992039767112</c:v>
                </c:pt>
                <c:pt idx="189">
                  <c:v>-0.96592582628906221</c:v>
                </c:pt>
                <c:pt idx="190">
                  <c:v>-0.95881973486818639</c:v>
                </c:pt>
                <c:pt idx="191">
                  <c:v>-0.9510565162951462</c:v>
                </c:pt>
                <c:pt idx="192">
                  <c:v>-0.94264149109217044</c:v>
                </c:pt>
                <c:pt idx="193">
                  <c:v>-0.93358042649719308</c:v>
                </c:pt>
                <c:pt idx="194">
                  <c:v>-0.92387953251127752</c:v>
                </c:pt>
                <c:pt idx="195">
                  <c:v>-0.91354545764259099</c:v>
                </c:pt>
                <c:pt idx="196">
                  <c:v>-0.90258528434985008</c:v>
                </c:pt>
                <c:pt idx="197">
                  <c:v>-0.89100652418835669</c:v>
                </c:pt>
                <c:pt idx="198">
                  <c:v>-0.8788171126619535</c:v>
                </c:pt>
                <c:pt idx="199">
                  <c:v>-0.86602540378442616</c:v>
                </c:pt>
                <c:pt idx="200">
                  <c:v>-0.85264016435407908</c:v>
                </c:pt>
                <c:pt idx="201">
                  <c:v>-0.83867056794541028</c:v>
                </c:pt>
                <c:pt idx="202">
                  <c:v>-0.82412618862200127</c:v>
                </c:pt>
                <c:pt idx="203">
                  <c:v>-0.80901699437493235</c:v>
                </c:pt>
                <c:pt idx="204">
                  <c:v>-0.79335334029121951</c:v>
                </c:pt>
                <c:pt idx="205">
                  <c:v>-0.77714596145695458</c:v>
                </c:pt>
                <c:pt idx="206">
                  <c:v>-0.76040596560001406</c:v>
                </c:pt>
                <c:pt idx="207">
                  <c:v>-0.7431448254773767</c:v>
                </c:pt>
                <c:pt idx="208">
                  <c:v>-0.72537437101226954</c:v>
                </c:pt>
                <c:pt idx="209">
                  <c:v>-0.70710678118652881</c:v>
                </c:pt>
                <c:pt idx="210">
                  <c:v>-0.6883545756937347</c:v>
                </c:pt>
                <c:pt idx="211">
                  <c:v>-0.66913060635883836</c:v>
                </c:pt>
                <c:pt idx="212">
                  <c:v>-0.64944804833016323</c:v>
                </c:pt>
                <c:pt idx="213">
                  <c:v>-0.62932039104981641</c:v>
                </c:pt>
                <c:pt idx="214">
                  <c:v>-0.60876142900869912</c:v>
                </c:pt>
                <c:pt idx="215">
                  <c:v>-0.58778525229245104</c:v>
                </c:pt>
                <c:pt idx="216">
                  <c:v>-0.56640623692481018</c:v>
                </c:pt>
                <c:pt idx="217">
                  <c:v>-0.54463903501500388</c:v>
                </c:pt>
                <c:pt idx="218">
                  <c:v>-0.52249856471592515</c:v>
                </c:pt>
                <c:pt idx="219">
                  <c:v>-0.49999999999997585</c:v>
                </c:pt>
                <c:pt idx="220">
                  <c:v>-0.47715876025958376</c:v>
                </c:pt>
                <c:pt idx="221">
                  <c:v>-0.45399049973952166</c:v>
                </c:pt>
                <c:pt idx="222">
                  <c:v>-0.43051109680826954</c:v>
                </c:pt>
                <c:pt idx="223">
                  <c:v>-0.40673664307577417</c:v>
                </c:pt>
                <c:pt idx="224">
                  <c:v>-0.3826834323650633</c:v>
                </c:pt>
                <c:pt idx="225">
                  <c:v>-0.3583679495452734</c:v>
                </c:pt>
                <c:pt idx="226">
                  <c:v>-0.33380685923374365</c:v>
                </c:pt>
                <c:pt idx="227">
                  <c:v>-0.30901699437491975</c:v>
                </c:pt>
                <c:pt idx="228">
                  <c:v>-0.28401534470389461</c:v>
                </c:pt>
                <c:pt idx="229">
                  <c:v>-0.25881904510249237</c:v>
                </c:pt>
                <c:pt idx="230">
                  <c:v>-0.23344536385587672</c:v>
                </c:pt>
                <c:pt idx="231">
                  <c:v>-0.20791169081773031</c:v>
                </c:pt>
                <c:pt idx="232">
                  <c:v>-0.18223552549211813</c:v>
                </c:pt>
                <c:pt idx="233">
                  <c:v>-0.15643446504020128</c:v>
                </c:pt>
                <c:pt idx="234">
                  <c:v>-0.13052619222002174</c:v>
                </c:pt>
                <c:pt idx="235">
                  <c:v>-0.10452846326762338</c:v>
                </c:pt>
                <c:pt idx="236">
                  <c:v>-7.8459095727814634E-2</c:v>
                </c:pt>
                <c:pt idx="237">
                  <c:v>-5.2335956242913324E-2</c:v>
                </c:pt>
                <c:pt idx="238">
                  <c:v>-2.6176948307842469E-2</c:v>
                </c:pt>
              </c:numCache>
            </c:numRef>
          </c:val>
          <c:smooth val="0"/>
          <c:extLst>
            <c:ext xmlns:c16="http://schemas.microsoft.com/office/drawing/2014/chart" uri="{C3380CC4-5D6E-409C-BE32-E72D297353CC}">
              <c16:uniqueId val="{00000000-E444-4F66-9F9A-9EBAD8B162C1}"/>
            </c:ext>
          </c:extLst>
        </c:ser>
        <c:ser>
          <c:idx val="2"/>
          <c:order val="2"/>
          <c:tx>
            <c:v>n=5</c:v>
          </c:tx>
          <c:spPr>
            <a:ln w="28575" cap="rnd">
              <a:solidFill>
                <a:schemeClr val="accent3"/>
              </a:solidFill>
              <a:round/>
            </a:ln>
            <a:effectLst/>
          </c:spPr>
          <c:marker>
            <c:symbol val="none"/>
          </c:marker>
          <c:cat>
            <c:numRef>
              <c:f>Sheet1!$A$2:$A$240</c:f>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f>Sheet1!$D$2:$D$240</c:f>
              <c:numCache>
                <c:formatCode>General</c:formatCode>
                <c:ptCount val="239"/>
                <c:pt idx="0">
                  <c:v>7.843521866116529E-2</c:v>
                </c:pt>
                <c:pt idx="1">
                  <c:v>0.15624458694352528</c:v>
                </c:pt>
                <c:pt idx="2">
                  <c:v>0.23281090348616518</c:v>
                </c:pt>
                <c:pt idx="3">
                  <c:v>0.30753412805930325</c:v>
                </c:pt>
                <c:pt idx="4">
                  <c:v>0.37983962214349309</c:v>
                </c:pt>
                <c:pt idx="5">
                  <c:v>0.44918598785739028</c:v>
                </c:pt>
                <c:pt idx="6">
                  <c:v>0.51507238178904513</c:v>
                </c:pt>
                <c:pt idx="7">
                  <c:v>0.57704518900547253</c:v>
                </c:pt>
                <c:pt idx="8">
                  <c:v>0.63470395313489181</c:v>
                </c:pt>
                <c:pt idx="9">
                  <c:v>0.68770647075585145</c:v>
                </c:pt>
                <c:pt idx="10">
                  <c:v>0.73577297217869608</c:v>
                </c:pt>
                <c:pt idx="11">
                  <c:v>0.77868932583326433</c:v>
                </c:pt>
                <c:pt idx="12">
                  <c:v>0.81630921962656466</c:v>
                </c:pt>
                <c:pt idx="13">
                  <c:v>0.84855528953257064</c:v>
                </c:pt>
                <c:pt idx="14">
                  <c:v>0.87541918303777677</c:v>
                </c:pt>
                <c:pt idx="15">
                  <c:v>0.89696056259773971</c:v>
                </c:pt>
                <c:pt idx="16">
                  <c:v>0.91330507166576824</c:v>
                </c:pt>
                <c:pt idx="17">
                  <c:v>0.92464130284190249</c:v>
                </c:pt>
                <c:pt idx="18">
                  <c:v>0.93121682397239536</c:v>
                </c:pt>
                <c:pt idx="19">
                  <c:v>0.93333333333333335</c:v>
                </c:pt>
                <c:pt idx="20">
                  <c:v>0.93134102910000927</c:v>
                </c:pt>
                <c:pt idx="21">
                  <c:v>0.92563229090057686</c:v>
                </c:pt>
                <c:pt idx="22">
                  <c:v>0.91663478216806826</c:v>
                </c:pt>
                <c:pt idx="23">
                  <c:v>0.9048040910575238</c:v>
                </c:pt>
                <c:pt idx="24">
                  <c:v>0.89061603473513873</c:v>
                </c:pt>
                <c:pt idx="25">
                  <c:v>0.87455875675878847</c:v>
                </c:pt>
                <c:pt idx="26">
                  <c:v>0.85712474997519572</c:v>
                </c:pt>
                <c:pt idx="27">
                  <c:v>0.83880293781717319</c:v>
                </c:pt>
                <c:pt idx="28">
                  <c:v>0.82007094509201928</c:v>
                </c:pt>
                <c:pt idx="29">
                  <c:v>0.80138768534475291</c:v>
                </c:pt>
                <c:pt idx="30">
                  <c:v>0.78318638573076749</c:v>
                </c:pt>
                <c:pt idx="31">
                  <c:v>0.76586816215132991</c:v>
                </c:pt>
                <c:pt idx="32">
                  <c:v>0.74979624733642225</c:v>
                </c:pt>
                <c:pt idx="33">
                  <c:v>0.73529096277900541</c:v>
                </c:pt>
                <c:pt idx="34">
                  <c:v>0.72262551213816906</c:v>
                </c:pt>
                <c:pt idx="35">
                  <c:v>0.71202265916659613</c:v>
                </c:pt>
                <c:pt idx="36">
                  <c:v>0.70365233763255497</c:v>
                </c:pt>
                <c:pt idx="37">
                  <c:v>0.69763022436768707</c:v>
                </c:pt>
                <c:pt idx="38">
                  <c:v>0.69401728976111632</c:v>
                </c:pt>
                <c:pt idx="39">
                  <c:v>0.69282032302755092</c:v>
                </c:pt>
                <c:pt idx="40">
                  <c:v>0.69399341269443693</c:v>
                </c:pt>
                <c:pt idx="41">
                  <c:v>0.69744034627098195</c:v>
                </c:pt>
                <c:pt idx="42">
                  <c:v>0.70301787726281528</c:v>
                </c:pt>
                <c:pt idx="43">
                  <c:v>0.71053979285095259</c:v>
                </c:pt>
                <c:pt idx="44">
                  <c:v>0.7197817019165732</c:v>
                </c:pt>
                <c:pt idx="45">
                  <c:v>0.73048645089684994</c:v>
                </c:pt>
                <c:pt idx="46">
                  <c:v>0.7423700644095198</c:v>
                </c:pt>
                <c:pt idx="47">
                  <c:v>0.75512809886433074</c:v>
                </c:pt>
                <c:pt idx="48">
                  <c:v>0.76844229053547719</c:v>
                </c:pt>
                <c:pt idx="49">
                  <c:v>0.78198737491405845</c:v>
                </c:pt>
                <c:pt idx="50">
                  <c:v>0.79543795167068621</c:v>
                </c:pt>
                <c:pt idx="51">
                  <c:v>0.80847526927549174</c:v>
                </c:pt>
                <c:pt idx="52">
                  <c:v>0.82079380524766987</c:v>
                </c:pt>
                <c:pt idx="53">
                  <c:v>0.83210752210299299</c:v>
                </c:pt>
                <c:pt idx="54">
                  <c:v>0.84215568526163009</c:v>
                </c:pt>
                <c:pt idx="55">
                  <c:v>0.85070813736011108</c:v>
                </c:pt>
                <c:pt idx="56">
                  <c:v>0.85756993343616084</c:v>
                </c:pt>
                <c:pt idx="57">
                  <c:v>0.86258525314734258</c:v>
                </c:pt>
                <c:pt idx="58">
                  <c:v>0.8656405193392771</c:v>
                </c:pt>
                <c:pt idx="59">
                  <c:v>0.8666666666666667</c:v>
                </c:pt>
                <c:pt idx="60">
                  <c:v>0.86564051933927622</c:v>
                </c:pt>
                <c:pt idx="61">
                  <c:v>0.8625852531473408</c:v>
                </c:pt>
                <c:pt idx="62">
                  <c:v>0.8575699334361585</c:v>
                </c:pt>
                <c:pt idx="63">
                  <c:v>0.8507081373601082</c:v>
                </c:pt>
                <c:pt idx="64">
                  <c:v>0.84215568526162643</c:v>
                </c:pt>
                <c:pt idx="65">
                  <c:v>0.83210752210298899</c:v>
                </c:pt>
                <c:pt idx="66">
                  <c:v>0.82079380524766521</c:v>
                </c:pt>
                <c:pt idx="67">
                  <c:v>0.80847526927548674</c:v>
                </c:pt>
                <c:pt idx="68">
                  <c:v>0.79543795167068088</c:v>
                </c:pt>
                <c:pt idx="69">
                  <c:v>0.78198737491405312</c:v>
                </c:pt>
                <c:pt idx="70">
                  <c:v>0.76844229053547197</c:v>
                </c:pt>
                <c:pt idx="71">
                  <c:v>0.75512809886432575</c:v>
                </c:pt>
                <c:pt idx="72">
                  <c:v>0.74237006440951492</c:v>
                </c:pt>
                <c:pt idx="73">
                  <c:v>0.7304864508968455</c:v>
                </c:pt>
                <c:pt idx="74">
                  <c:v>0.71978170191656932</c:v>
                </c:pt>
                <c:pt idx="75">
                  <c:v>0.71053979285094926</c:v>
                </c:pt>
                <c:pt idx="76">
                  <c:v>0.70301787726281251</c:v>
                </c:pt>
                <c:pt idx="77">
                  <c:v>0.69744034627097995</c:v>
                </c:pt>
                <c:pt idx="78">
                  <c:v>0.69399341269443582</c:v>
                </c:pt>
                <c:pt idx="79">
                  <c:v>0.6928203230275507</c:v>
                </c:pt>
                <c:pt idx="80">
                  <c:v>0.6940172897611171</c:v>
                </c:pt>
                <c:pt idx="81">
                  <c:v>0.69763022436768862</c:v>
                </c:pt>
                <c:pt idx="82">
                  <c:v>0.70365233763255752</c:v>
                </c:pt>
                <c:pt idx="83">
                  <c:v>0.71202265916659946</c:v>
                </c:pt>
                <c:pt idx="84">
                  <c:v>0.72262551213817328</c:v>
                </c:pt>
                <c:pt idx="85">
                  <c:v>0.73529096277901063</c:v>
                </c:pt>
                <c:pt idx="86">
                  <c:v>0.74979624733642836</c:v>
                </c:pt>
                <c:pt idx="87">
                  <c:v>0.76586816215133646</c:v>
                </c:pt>
                <c:pt idx="88">
                  <c:v>0.78318638573077459</c:v>
                </c:pt>
                <c:pt idx="89">
                  <c:v>0.80138768534476035</c:v>
                </c:pt>
                <c:pt idx="90">
                  <c:v>0.82007094509202694</c:v>
                </c:pt>
                <c:pt idx="91">
                  <c:v>0.83880293781718085</c:v>
                </c:pt>
                <c:pt idx="92">
                  <c:v>0.85712474997520316</c:v>
                </c:pt>
                <c:pt idx="93">
                  <c:v>0.87455875675879557</c:v>
                </c:pt>
                <c:pt idx="94">
                  <c:v>0.89061603473514506</c:v>
                </c:pt>
                <c:pt idx="95">
                  <c:v>0.90480409105752946</c:v>
                </c:pt>
                <c:pt idx="96">
                  <c:v>0.91663478216807293</c:v>
                </c:pt>
                <c:pt idx="97">
                  <c:v>0.92563229090058008</c:v>
                </c:pt>
                <c:pt idx="98">
                  <c:v>0.93134102910001115</c:v>
                </c:pt>
                <c:pt idx="99">
                  <c:v>0.93333333333333335</c:v>
                </c:pt>
                <c:pt idx="100">
                  <c:v>0.93121682397239347</c:v>
                </c:pt>
                <c:pt idx="101">
                  <c:v>0.9246413028418986</c:v>
                </c:pt>
                <c:pt idx="102">
                  <c:v>0.91330507166576202</c:v>
                </c:pt>
                <c:pt idx="103">
                  <c:v>0.89696056259773105</c:v>
                </c:pt>
                <c:pt idx="104">
                  <c:v>0.87541918303776556</c:v>
                </c:pt>
                <c:pt idx="105">
                  <c:v>0.84855528953255688</c:v>
                </c:pt>
                <c:pt idx="106">
                  <c:v>0.81630921962654823</c:v>
                </c:pt>
                <c:pt idx="107">
                  <c:v>0.77868932583324502</c:v>
                </c:pt>
                <c:pt idx="108">
                  <c:v>0.73577297217867421</c:v>
                </c:pt>
                <c:pt idx="109">
                  <c:v>0.68770647075582692</c:v>
                </c:pt>
                <c:pt idx="110">
                  <c:v>0.63470395313486472</c:v>
                </c:pt>
                <c:pt idx="111">
                  <c:v>0.57704518900544299</c:v>
                </c:pt>
                <c:pt idx="112">
                  <c:v>0.51507238178901327</c:v>
                </c:pt>
                <c:pt idx="113">
                  <c:v>0.44918598785735636</c:v>
                </c:pt>
                <c:pt idx="114">
                  <c:v>0.37983962214345746</c:v>
                </c:pt>
                <c:pt idx="115">
                  <c:v>0.30753412805926594</c:v>
                </c:pt>
                <c:pt idx="116">
                  <c:v>0.23281090348612657</c:v>
                </c:pt>
                <c:pt idx="117">
                  <c:v>0.15624458694348559</c:v>
                </c:pt>
                <c:pt idx="118">
                  <c:v>7.843521866112485E-2</c:v>
                </c:pt>
                <c:pt idx="119">
                  <c:v>-4.0873540084936566E-14</c:v>
                </c:pt>
                <c:pt idx="120">
                  <c:v>-7.8435218661206271E-2</c:v>
                </c:pt>
                <c:pt idx="121">
                  <c:v>-0.15624458694356602</c:v>
                </c:pt>
                <c:pt idx="122">
                  <c:v>-0.23281090348620506</c:v>
                </c:pt>
                <c:pt idx="123">
                  <c:v>-0.30753412805934222</c:v>
                </c:pt>
                <c:pt idx="124">
                  <c:v>-0.37983962214353095</c:v>
                </c:pt>
                <c:pt idx="125">
                  <c:v>-0.44918598785742653</c:v>
                </c:pt>
                <c:pt idx="126">
                  <c:v>-0.51507238178907966</c:v>
                </c:pt>
                <c:pt idx="127">
                  <c:v>-0.57704518900550505</c:v>
                </c:pt>
                <c:pt idx="128">
                  <c:v>-0.63470395313492212</c:v>
                </c:pt>
                <c:pt idx="129">
                  <c:v>-0.68770647075587932</c:v>
                </c:pt>
                <c:pt idx="130">
                  <c:v>-0.7357729721787214</c:v>
                </c:pt>
                <c:pt idx="131">
                  <c:v>-0.77868932583328676</c:v>
                </c:pt>
                <c:pt idx="132">
                  <c:v>-0.81630921962658443</c:v>
                </c:pt>
                <c:pt idx="133">
                  <c:v>-0.84855528953258763</c:v>
                </c:pt>
                <c:pt idx="134">
                  <c:v>-0.87541918303779076</c:v>
                </c:pt>
                <c:pt idx="135">
                  <c:v>-0.89696056259775081</c:v>
                </c:pt>
                <c:pt idx="136">
                  <c:v>-0.91330507166577635</c:v>
                </c:pt>
                <c:pt idx="137">
                  <c:v>-0.92464130284190782</c:v>
                </c:pt>
                <c:pt idx="138">
                  <c:v>-0.93121682397239802</c:v>
                </c:pt>
                <c:pt idx="139">
                  <c:v>-0.93333333333333357</c:v>
                </c:pt>
                <c:pt idx="140">
                  <c:v>-0.93134102910000716</c:v>
                </c:pt>
                <c:pt idx="141">
                  <c:v>-0.92563229090057253</c:v>
                </c:pt>
                <c:pt idx="142">
                  <c:v>-0.91663478216806205</c:v>
                </c:pt>
                <c:pt idx="143">
                  <c:v>-0.90480409105751614</c:v>
                </c:pt>
                <c:pt idx="144">
                  <c:v>-0.89061603473512951</c:v>
                </c:pt>
                <c:pt idx="145">
                  <c:v>-0.87455875675877826</c:v>
                </c:pt>
                <c:pt idx="146">
                  <c:v>-0.85712474997518473</c:v>
                </c:pt>
                <c:pt idx="147">
                  <c:v>-0.83880293781716175</c:v>
                </c:pt>
                <c:pt idx="148">
                  <c:v>-0.82007094509200762</c:v>
                </c:pt>
                <c:pt idx="149">
                  <c:v>-0.80138768534474136</c:v>
                </c:pt>
                <c:pt idx="150">
                  <c:v>-0.78318638573075638</c:v>
                </c:pt>
                <c:pt idx="151">
                  <c:v>-0.76586816215131948</c:v>
                </c:pt>
                <c:pt idx="152">
                  <c:v>-0.74979624733641281</c:v>
                </c:pt>
                <c:pt idx="153">
                  <c:v>-0.73529096277899697</c:v>
                </c:pt>
                <c:pt idx="154">
                  <c:v>-0.72262551213816184</c:v>
                </c:pt>
                <c:pt idx="155">
                  <c:v>-0.71202265916659013</c:v>
                </c:pt>
                <c:pt idx="156">
                  <c:v>-0.70365233763255064</c:v>
                </c:pt>
                <c:pt idx="157">
                  <c:v>-0.69763022436768418</c:v>
                </c:pt>
                <c:pt idx="158">
                  <c:v>-0.6940172897611151</c:v>
                </c:pt>
                <c:pt idx="159">
                  <c:v>-0.69282032302755125</c:v>
                </c:pt>
                <c:pt idx="160">
                  <c:v>-0.69399341269443893</c:v>
                </c:pt>
                <c:pt idx="161">
                  <c:v>-0.69744034627098517</c:v>
                </c:pt>
                <c:pt idx="162">
                  <c:v>-0.70301787726282006</c:v>
                </c:pt>
                <c:pt idx="163">
                  <c:v>-0.71053979285095847</c:v>
                </c:pt>
                <c:pt idx="164">
                  <c:v>-0.7197817019165802</c:v>
                </c:pt>
                <c:pt idx="165">
                  <c:v>-0.73048645089685771</c:v>
                </c:pt>
                <c:pt idx="166">
                  <c:v>-0.74237006440952846</c:v>
                </c:pt>
                <c:pt idx="167">
                  <c:v>-0.75512809886433974</c:v>
                </c:pt>
                <c:pt idx="168">
                  <c:v>-0.76844229053548629</c:v>
                </c:pt>
                <c:pt idx="169">
                  <c:v>-0.78198737491406756</c:v>
                </c:pt>
                <c:pt idx="170">
                  <c:v>-0.79543795167069509</c:v>
                </c:pt>
                <c:pt idx="171">
                  <c:v>-0.80847526927550029</c:v>
                </c:pt>
                <c:pt idx="172">
                  <c:v>-0.82079380524767764</c:v>
                </c:pt>
                <c:pt idx="173">
                  <c:v>-0.8321075221030001</c:v>
                </c:pt>
                <c:pt idx="174">
                  <c:v>-0.84215568526163631</c:v>
                </c:pt>
                <c:pt idx="175">
                  <c:v>-0.85070813736011641</c:v>
                </c:pt>
                <c:pt idx="176">
                  <c:v>-0.85756993343616483</c:v>
                </c:pt>
                <c:pt idx="177">
                  <c:v>-0.86258525314734524</c:v>
                </c:pt>
                <c:pt idx="178">
                  <c:v>-0.86564051933927844</c:v>
                </c:pt>
                <c:pt idx="179">
                  <c:v>-0.8666666666666667</c:v>
                </c:pt>
                <c:pt idx="180">
                  <c:v>-0.86564051933927488</c:v>
                </c:pt>
                <c:pt idx="181">
                  <c:v>-0.86258525314733814</c:v>
                </c:pt>
                <c:pt idx="182">
                  <c:v>-0.85756993343615462</c:v>
                </c:pt>
                <c:pt idx="183">
                  <c:v>-0.85070813736010309</c:v>
                </c:pt>
                <c:pt idx="184">
                  <c:v>-0.84215568526162021</c:v>
                </c:pt>
                <c:pt idx="185">
                  <c:v>-0.83210752210298167</c:v>
                </c:pt>
                <c:pt idx="186">
                  <c:v>-0.82079380524765733</c:v>
                </c:pt>
                <c:pt idx="187">
                  <c:v>-0.8084752692754783</c:v>
                </c:pt>
                <c:pt idx="188">
                  <c:v>-0.79543795167067199</c:v>
                </c:pt>
                <c:pt idx="189">
                  <c:v>-0.78198737491404402</c:v>
                </c:pt>
                <c:pt idx="190">
                  <c:v>-0.76844229053546298</c:v>
                </c:pt>
                <c:pt idx="191">
                  <c:v>-0.75512809886431687</c:v>
                </c:pt>
                <c:pt idx="192">
                  <c:v>-0.7423700644095067</c:v>
                </c:pt>
                <c:pt idx="193">
                  <c:v>-0.73048645089683772</c:v>
                </c:pt>
                <c:pt idx="194">
                  <c:v>-0.71978170191656254</c:v>
                </c:pt>
                <c:pt idx="195">
                  <c:v>-0.71053979285094349</c:v>
                </c:pt>
                <c:pt idx="196">
                  <c:v>-0.70301787726280818</c:v>
                </c:pt>
                <c:pt idx="197">
                  <c:v>-0.69744034627097673</c:v>
                </c:pt>
                <c:pt idx="198">
                  <c:v>-0.69399341269443404</c:v>
                </c:pt>
                <c:pt idx="199">
                  <c:v>-0.69282032302755048</c:v>
                </c:pt>
                <c:pt idx="200">
                  <c:v>-0.69401728976111843</c:v>
                </c:pt>
                <c:pt idx="201">
                  <c:v>-0.69763022436769162</c:v>
                </c:pt>
                <c:pt idx="202">
                  <c:v>-0.70365233763256207</c:v>
                </c:pt>
                <c:pt idx="203">
                  <c:v>-0.71202265916660545</c:v>
                </c:pt>
                <c:pt idx="204">
                  <c:v>-0.72262551213818083</c:v>
                </c:pt>
                <c:pt idx="205">
                  <c:v>-0.7352909627790194</c:v>
                </c:pt>
                <c:pt idx="206">
                  <c:v>-0.74979624733643835</c:v>
                </c:pt>
                <c:pt idx="207">
                  <c:v>-0.76586816215134745</c:v>
                </c:pt>
                <c:pt idx="208">
                  <c:v>-0.78318638573078625</c:v>
                </c:pt>
                <c:pt idx="209">
                  <c:v>-0.80138768534477245</c:v>
                </c:pt>
                <c:pt idx="210">
                  <c:v>-0.82007094509203915</c:v>
                </c:pt>
                <c:pt idx="211">
                  <c:v>-0.83880293781719306</c:v>
                </c:pt>
                <c:pt idx="212">
                  <c:v>-0.85712474997521493</c:v>
                </c:pt>
                <c:pt idx="213">
                  <c:v>-0.87455875675880657</c:v>
                </c:pt>
                <c:pt idx="214">
                  <c:v>-0.89061603473515516</c:v>
                </c:pt>
                <c:pt idx="215">
                  <c:v>-0.90480409105753812</c:v>
                </c:pt>
                <c:pt idx="216">
                  <c:v>-0.91663478216807981</c:v>
                </c:pt>
                <c:pt idx="217">
                  <c:v>-0.92563229090058508</c:v>
                </c:pt>
                <c:pt idx="218">
                  <c:v>-0.93134102910001382</c:v>
                </c:pt>
                <c:pt idx="219">
                  <c:v>-0.93333333333333346</c:v>
                </c:pt>
                <c:pt idx="220">
                  <c:v>-0.93121682397239081</c:v>
                </c:pt>
                <c:pt idx="221">
                  <c:v>-0.92464130284189283</c:v>
                </c:pt>
                <c:pt idx="222">
                  <c:v>-0.91330507166575292</c:v>
                </c:pt>
                <c:pt idx="223">
                  <c:v>-0.89696056259771884</c:v>
                </c:pt>
                <c:pt idx="224">
                  <c:v>-0.87541918303774968</c:v>
                </c:pt>
                <c:pt idx="225">
                  <c:v>-0.84855528953253756</c:v>
                </c:pt>
                <c:pt idx="226">
                  <c:v>-0.81630921962652536</c:v>
                </c:pt>
                <c:pt idx="227">
                  <c:v>-0.77868932583321859</c:v>
                </c:pt>
                <c:pt idx="228">
                  <c:v>-0.73577297217864435</c:v>
                </c:pt>
                <c:pt idx="229">
                  <c:v>-0.68770647075579361</c:v>
                </c:pt>
                <c:pt idx="230">
                  <c:v>-0.63470395313482841</c:v>
                </c:pt>
                <c:pt idx="231">
                  <c:v>-0.57704518900540369</c:v>
                </c:pt>
                <c:pt idx="232">
                  <c:v>-0.5150723817889713</c:v>
                </c:pt>
                <c:pt idx="233">
                  <c:v>-0.44918598785731195</c:v>
                </c:pt>
                <c:pt idx="234">
                  <c:v>-0.37983962214341088</c:v>
                </c:pt>
                <c:pt idx="235">
                  <c:v>-0.30753412805921765</c:v>
                </c:pt>
                <c:pt idx="236">
                  <c:v>-0.23281090348607686</c:v>
                </c:pt>
                <c:pt idx="237">
                  <c:v>-0.15624458694343488</c:v>
                </c:pt>
                <c:pt idx="238">
                  <c:v>-7.843521866107353E-2</c:v>
                </c:pt>
              </c:numCache>
            </c:numRef>
          </c:val>
          <c:smooth val="0"/>
          <c:extLst>
            <c:ext xmlns:c16="http://schemas.microsoft.com/office/drawing/2014/chart" uri="{C3380CC4-5D6E-409C-BE32-E72D297353CC}">
              <c16:uniqueId val="{00000002-E444-4F66-9F9A-9EBAD8B162C1}"/>
            </c:ext>
          </c:extLst>
        </c:ser>
        <c:ser>
          <c:idx val="19"/>
          <c:order val="19"/>
          <c:tx>
            <c:v>n=39</c:v>
          </c:tx>
          <c:spPr>
            <a:ln w="28575" cap="rnd">
              <a:solidFill>
                <a:schemeClr val="accent2">
                  <a:lumMod val="80000"/>
                </a:schemeClr>
              </a:solidFill>
              <a:round/>
            </a:ln>
            <a:effectLst/>
          </c:spPr>
          <c:marker>
            <c:symbol val="none"/>
          </c:marker>
          <c:cat>
            <c:numRef>
              <c:f>Sheet1!$A$2:$A$240</c:f>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f>Sheet1!$U$2:$U$240</c:f>
              <c:numCache>
                <c:formatCode>General</c:formatCode>
                <c:ptCount val="239"/>
                <c:pt idx="0">
                  <c:v>0.49274725745529063</c:v>
                </c:pt>
                <c:pt idx="1">
                  <c:v>0.8232936044813185</c:v>
                </c:pt>
                <c:pt idx="2">
                  <c:v>0.92613219679245407</c:v>
                </c:pt>
                <c:pt idx="3">
                  <c:v>0.86040917218065505</c:v>
                </c:pt>
                <c:pt idx="4">
                  <c:v>0.75363669923847132</c:v>
                </c:pt>
                <c:pt idx="5">
                  <c:v>0.70874773857174422</c:v>
                </c:pt>
                <c:pt idx="6">
                  <c:v>0.74485469277182281</c:v>
                </c:pt>
                <c:pt idx="7">
                  <c:v>0.80901859965838607</c:v>
                </c:pt>
                <c:pt idx="8">
                  <c:v>0.8378747527097552</c:v>
                </c:pt>
                <c:pt idx="9">
                  <c:v>0.81286541049392524</c:v>
                </c:pt>
                <c:pt idx="10">
                  <c:v>0.76678165768954853</c:v>
                </c:pt>
                <c:pt idx="11">
                  <c:v>0.74541879493308638</c:v>
                </c:pt>
                <c:pt idx="12">
                  <c:v>0.76464126059692583</c:v>
                </c:pt>
                <c:pt idx="13">
                  <c:v>0.80077180220619082</c:v>
                </c:pt>
                <c:pt idx="14">
                  <c:v>0.81781513109003012</c:v>
                </c:pt>
                <c:pt idx="15">
                  <c:v>0.80212558598073225</c:v>
                </c:pt>
                <c:pt idx="16">
                  <c:v>0.77225985583855206</c:v>
                </c:pt>
                <c:pt idx="17">
                  <c:v>0.75800965281661647</c:v>
                </c:pt>
                <c:pt idx="18">
                  <c:v>0.77133291013946725</c:v>
                </c:pt>
                <c:pt idx="19">
                  <c:v>0.79692028630079137</c:v>
                </c:pt>
                <c:pt idx="20">
                  <c:v>0.80922929180841019</c:v>
                </c:pt>
                <c:pt idx="21">
                  <c:v>0.79758963802782001</c:v>
                </c:pt>
                <c:pt idx="22">
                  <c:v>0.77508684275248885</c:v>
                </c:pt>
                <c:pt idx="23">
                  <c:v>0.764194398564773</c:v>
                </c:pt>
                <c:pt idx="24">
                  <c:v>0.77458514215928786</c:v>
                </c:pt>
                <c:pt idx="25">
                  <c:v>0.79477828019330654</c:v>
                </c:pt>
                <c:pt idx="26">
                  <c:v>0.80460090687655084</c:v>
                </c:pt>
                <c:pt idx="27">
                  <c:v>0.79516445990601547</c:v>
                </c:pt>
                <c:pt idx="28">
                  <c:v>0.77674793927565033</c:v>
                </c:pt>
                <c:pt idx="29">
                  <c:v>0.76775325719677179</c:v>
                </c:pt>
                <c:pt idx="30">
                  <c:v>0.77644505068368341</c:v>
                </c:pt>
                <c:pt idx="31">
                  <c:v>0.79346881165427408</c:v>
                </c:pt>
                <c:pt idx="32">
                  <c:v>0.80181172719851079</c:v>
                </c:pt>
                <c:pt idx="33">
                  <c:v>0.79370934428700912</c:v>
                </c:pt>
                <c:pt idx="34">
                  <c:v>0.7777912222908705</c:v>
                </c:pt>
                <c:pt idx="35">
                  <c:v>0.76996700886180436</c:v>
                </c:pt>
                <c:pt idx="36">
                  <c:v>0.77759891808758119</c:v>
                </c:pt>
                <c:pt idx="37">
                  <c:v>0.79263332252067598</c:v>
                </c:pt>
                <c:pt idx="38">
                  <c:v>0.80004257161371406</c:v>
                </c:pt>
                <c:pt idx="39">
                  <c:v>0.7927872131878565</c:v>
                </c:pt>
                <c:pt idx="40">
                  <c:v>0.77845985921678695</c:v>
                </c:pt>
                <c:pt idx="41">
                  <c:v>0.77138233133284628</c:v>
                </c:pt>
                <c:pt idx="42">
                  <c:v>0.77833741916830579</c:v>
                </c:pt>
                <c:pt idx="43">
                  <c:v>0.79210230779717028</c:v>
                </c:pt>
                <c:pt idx="44">
                  <c:v>0.79891676285616386</c:v>
                </c:pt>
                <c:pt idx="45">
                  <c:v>0.79219829914244633</c:v>
                </c:pt>
                <c:pt idx="46">
                  <c:v>0.77887432497579256</c:v>
                </c:pt>
                <c:pt idx="47">
                  <c:v>0.77226479284882421</c:v>
                </c:pt>
                <c:pt idx="48">
                  <c:v>0.77880118054097203</c:v>
                </c:pt>
                <c:pt idx="49">
                  <c:v>0.79178921133804803</c:v>
                </c:pt>
                <c:pt idx="50">
                  <c:v>0.79824442593606881</c:v>
                </c:pt>
                <c:pt idx="51">
                  <c:v>0.79184207112649974</c:v>
                </c:pt>
                <c:pt idx="52">
                  <c:v>0.77909680360489642</c:v>
                </c:pt>
                <c:pt idx="53">
                  <c:v>0.77275062803079053</c:v>
                </c:pt>
                <c:pt idx="54">
                  <c:v>0.77906247231684655</c:v>
                </c:pt>
                <c:pt idx="55">
                  <c:v>0.79165007705691293</c:v>
                </c:pt>
                <c:pt idx="56">
                  <c:v>0.79792890728776644</c:v>
                </c:pt>
                <c:pt idx="57">
                  <c:v>0.79166697832198341</c:v>
                </c:pt>
                <c:pt idx="58">
                  <c:v>0.77915698892378604</c:v>
                </c:pt>
                <c:pt idx="59">
                  <c:v>0.77290595166695997</c:v>
                </c:pt>
                <c:pt idx="60">
                  <c:v>0.77915698892379071</c:v>
                </c:pt>
                <c:pt idx="61">
                  <c:v>0.79166697832198807</c:v>
                </c:pt>
                <c:pt idx="62">
                  <c:v>0.797928907287767</c:v>
                </c:pt>
                <c:pt idx="63">
                  <c:v>0.79165007705690893</c:v>
                </c:pt>
                <c:pt idx="64">
                  <c:v>0.77906247231684222</c:v>
                </c:pt>
                <c:pt idx="65">
                  <c:v>0.77275062803079009</c:v>
                </c:pt>
                <c:pt idx="66">
                  <c:v>0.77909680360490008</c:v>
                </c:pt>
                <c:pt idx="67">
                  <c:v>0.79184207112650362</c:v>
                </c:pt>
                <c:pt idx="68">
                  <c:v>0.7982444259360677</c:v>
                </c:pt>
                <c:pt idx="69">
                  <c:v>0.79178921133804336</c:v>
                </c:pt>
                <c:pt idx="70">
                  <c:v>0.77880118054096714</c:v>
                </c:pt>
                <c:pt idx="71">
                  <c:v>0.77226479284882377</c:v>
                </c:pt>
                <c:pt idx="72">
                  <c:v>0.77887432497579701</c:v>
                </c:pt>
                <c:pt idx="73">
                  <c:v>0.79219829914245032</c:v>
                </c:pt>
                <c:pt idx="74">
                  <c:v>0.79891676285616353</c:v>
                </c:pt>
                <c:pt idx="75">
                  <c:v>0.79210230779716528</c:v>
                </c:pt>
                <c:pt idx="76">
                  <c:v>0.77833741916830079</c:v>
                </c:pt>
                <c:pt idx="77">
                  <c:v>0.77138233133284606</c:v>
                </c:pt>
                <c:pt idx="78">
                  <c:v>0.77845985921679173</c:v>
                </c:pt>
                <c:pt idx="79">
                  <c:v>0.79278721318786116</c:v>
                </c:pt>
                <c:pt idx="80">
                  <c:v>0.80004257161371373</c:v>
                </c:pt>
                <c:pt idx="81">
                  <c:v>0.79263332252067098</c:v>
                </c:pt>
                <c:pt idx="82">
                  <c:v>0.77759891808757597</c:v>
                </c:pt>
                <c:pt idx="83">
                  <c:v>0.76996700886180425</c:v>
                </c:pt>
                <c:pt idx="84">
                  <c:v>0.77779122229087649</c:v>
                </c:pt>
                <c:pt idx="85">
                  <c:v>0.79370934428701501</c:v>
                </c:pt>
                <c:pt idx="86">
                  <c:v>0.80181172719851102</c:v>
                </c:pt>
                <c:pt idx="87">
                  <c:v>0.79346881165426786</c:v>
                </c:pt>
                <c:pt idx="88">
                  <c:v>0.77644505068367653</c:v>
                </c:pt>
                <c:pt idx="89">
                  <c:v>0.76775325719677157</c:v>
                </c:pt>
                <c:pt idx="90">
                  <c:v>0.776747939275657</c:v>
                </c:pt>
                <c:pt idx="91">
                  <c:v>0.79516445990602247</c:v>
                </c:pt>
                <c:pt idx="92">
                  <c:v>0.80460090687655073</c:v>
                </c:pt>
                <c:pt idx="93">
                  <c:v>0.79477828019329899</c:v>
                </c:pt>
                <c:pt idx="94">
                  <c:v>0.77458514215927943</c:v>
                </c:pt>
                <c:pt idx="95">
                  <c:v>0.76419439856477356</c:v>
                </c:pt>
                <c:pt idx="96">
                  <c:v>0.77508684275249706</c:v>
                </c:pt>
                <c:pt idx="97">
                  <c:v>0.7975896380278289</c:v>
                </c:pt>
                <c:pt idx="98">
                  <c:v>0.80922929180841008</c:v>
                </c:pt>
                <c:pt idx="99">
                  <c:v>0.79692028630078049</c:v>
                </c:pt>
                <c:pt idx="100">
                  <c:v>0.77133291013945682</c:v>
                </c:pt>
                <c:pt idx="101">
                  <c:v>0.75800965281661592</c:v>
                </c:pt>
                <c:pt idx="102">
                  <c:v>0.7722598558385646</c:v>
                </c:pt>
                <c:pt idx="103">
                  <c:v>0.80212558598074524</c:v>
                </c:pt>
                <c:pt idx="104">
                  <c:v>0.81781513109003046</c:v>
                </c:pt>
                <c:pt idx="105">
                  <c:v>0.80077180220617605</c:v>
                </c:pt>
                <c:pt idx="106">
                  <c:v>0.7646412605969094</c:v>
                </c:pt>
                <c:pt idx="107">
                  <c:v>0.74541879493308694</c:v>
                </c:pt>
                <c:pt idx="108">
                  <c:v>0.76678165768956752</c:v>
                </c:pt>
                <c:pt idx="109">
                  <c:v>0.81286541049394767</c:v>
                </c:pt>
                <c:pt idx="110">
                  <c:v>0.8378747527097562</c:v>
                </c:pt>
                <c:pt idx="111">
                  <c:v>0.80901859965835954</c:v>
                </c:pt>
                <c:pt idx="112">
                  <c:v>0.74485469277179206</c:v>
                </c:pt>
                <c:pt idx="113">
                  <c:v>0.70874773857174389</c:v>
                </c:pt>
                <c:pt idx="114">
                  <c:v>0.75363669923851506</c:v>
                </c:pt>
                <c:pt idx="115">
                  <c:v>0.86040917218071</c:v>
                </c:pt>
                <c:pt idx="116">
                  <c:v>0.92613219679245418</c:v>
                </c:pt>
                <c:pt idx="117">
                  <c:v>0.82329360448120681</c:v>
                </c:pt>
                <c:pt idx="118">
                  <c:v>0.49274725745506714</c:v>
                </c:pt>
                <c:pt idx="119">
                  <c:v>-2.7319121906457442E-13</c:v>
                </c:pt>
                <c:pt idx="120">
                  <c:v>-0.4927472574555179</c:v>
                </c:pt>
                <c:pt idx="121">
                  <c:v>-0.82329360448143285</c:v>
                </c:pt>
                <c:pt idx="122">
                  <c:v>-0.92613219679245362</c:v>
                </c:pt>
                <c:pt idx="123">
                  <c:v>-0.86040917218059676</c:v>
                </c:pt>
                <c:pt idx="124">
                  <c:v>-0.75363669923842325</c:v>
                </c:pt>
                <c:pt idx="125">
                  <c:v>-0.708747738571744</c:v>
                </c:pt>
                <c:pt idx="126">
                  <c:v>-0.74485469277185734</c:v>
                </c:pt>
                <c:pt idx="127">
                  <c:v>-0.80901859965841516</c:v>
                </c:pt>
                <c:pt idx="128">
                  <c:v>-0.83787475270975631</c:v>
                </c:pt>
                <c:pt idx="129">
                  <c:v>-0.81286541049390004</c:v>
                </c:pt>
                <c:pt idx="130">
                  <c:v>-0.76678165768952533</c:v>
                </c:pt>
                <c:pt idx="131">
                  <c:v>-0.74541879493308671</c:v>
                </c:pt>
                <c:pt idx="132">
                  <c:v>-0.76464126059694471</c:v>
                </c:pt>
                <c:pt idx="133">
                  <c:v>-0.80077180220620947</c:v>
                </c:pt>
                <c:pt idx="134">
                  <c:v>-0.81781513109003057</c:v>
                </c:pt>
                <c:pt idx="135">
                  <c:v>-0.80212558598071582</c:v>
                </c:pt>
                <c:pt idx="136">
                  <c:v>-0.77225985583853707</c:v>
                </c:pt>
                <c:pt idx="137">
                  <c:v>-0.75800965281661659</c:v>
                </c:pt>
                <c:pt idx="138">
                  <c:v>-0.7713329101394808</c:v>
                </c:pt>
                <c:pt idx="139">
                  <c:v>-0.79692028630080569</c:v>
                </c:pt>
                <c:pt idx="140">
                  <c:v>-0.80922929180840963</c:v>
                </c:pt>
                <c:pt idx="141">
                  <c:v>-0.79758963802780858</c:v>
                </c:pt>
                <c:pt idx="142">
                  <c:v>-0.7750868427524763</c:v>
                </c:pt>
                <c:pt idx="143">
                  <c:v>-0.76419439856477356</c:v>
                </c:pt>
                <c:pt idx="144">
                  <c:v>-0.77458514215929963</c:v>
                </c:pt>
                <c:pt idx="145">
                  <c:v>-0.79477828019331809</c:v>
                </c:pt>
                <c:pt idx="146">
                  <c:v>-0.80460090687655039</c:v>
                </c:pt>
                <c:pt idx="147">
                  <c:v>-0.79516445990600504</c:v>
                </c:pt>
                <c:pt idx="148">
                  <c:v>-0.77674793927563968</c:v>
                </c:pt>
                <c:pt idx="149">
                  <c:v>-0.76775325719677212</c:v>
                </c:pt>
                <c:pt idx="150">
                  <c:v>-0.77644505068369385</c:v>
                </c:pt>
                <c:pt idx="151">
                  <c:v>-0.79346881165428507</c:v>
                </c:pt>
                <c:pt idx="152">
                  <c:v>-0.80181172719851124</c:v>
                </c:pt>
                <c:pt idx="153">
                  <c:v>-0.79370934428700035</c:v>
                </c:pt>
                <c:pt idx="154">
                  <c:v>-0.77779122229086084</c:v>
                </c:pt>
                <c:pt idx="155">
                  <c:v>-0.7699670088618038</c:v>
                </c:pt>
                <c:pt idx="156">
                  <c:v>-0.77759891808759019</c:v>
                </c:pt>
                <c:pt idx="157">
                  <c:v>-0.79263332252068619</c:v>
                </c:pt>
                <c:pt idx="158">
                  <c:v>-0.80004257161371439</c:v>
                </c:pt>
                <c:pt idx="159">
                  <c:v>-0.79278721318784839</c:v>
                </c:pt>
                <c:pt idx="160">
                  <c:v>-0.7784598592167794</c:v>
                </c:pt>
                <c:pt idx="161">
                  <c:v>-0.77138233133284606</c:v>
                </c:pt>
                <c:pt idx="162">
                  <c:v>-0.77833741916831534</c:v>
                </c:pt>
                <c:pt idx="163">
                  <c:v>-0.79210230779717872</c:v>
                </c:pt>
                <c:pt idx="164">
                  <c:v>-0.7989167628561652</c:v>
                </c:pt>
                <c:pt idx="165">
                  <c:v>-0.79219829914243889</c:v>
                </c:pt>
                <c:pt idx="166">
                  <c:v>-0.77887432497578635</c:v>
                </c:pt>
                <c:pt idx="167">
                  <c:v>-0.77226479284882366</c:v>
                </c:pt>
                <c:pt idx="168">
                  <c:v>-0.77880118054098091</c:v>
                </c:pt>
                <c:pt idx="169">
                  <c:v>-0.7917892113380568</c:v>
                </c:pt>
                <c:pt idx="170">
                  <c:v>-0.79824442593606848</c:v>
                </c:pt>
                <c:pt idx="171">
                  <c:v>-0.79184207112649274</c:v>
                </c:pt>
                <c:pt idx="172">
                  <c:v>-0.77909680360488831</c:v>
                </c:pt>
                <c:pt idx="173">
                  <c:v>-0.77275062803078931</c:v>
                </c:pt>
                <c:pt idx="174">
                  <c:v>-0.77906247231685399</c:v>
                </c:pt>
                <c:pt idx="175">
                  <c:v>-0.79165007705692092</c:v>
                </c:pt>
                <c:pt idx="176">
                  <c:v>-0.79792890728776555</c:v>
                </c:pt>
                <c:pt idx="177">
                  <c:v>-0.79166697832197663</c:v>
                </c:pt>
                <c:pt idx="178">
                  <c:v>-0.7791569889237786</c:v>
                </c:pt>
                <c:pt idx="179">
                  <c:v>-0.77290595166695997</c:v>
                </c:pt>
                <c:pt idx="180">
                  <c:v>-0.77915698892379748</c:v>
                </c:pt>
                <c:pt idx="181">
                  <c:v>-0.79166697832199617</c:v>
                </c:pt>
                <c:pt idx="182">
                  <c:v>-0.797928907287768</c:v>
                </c:pt>
                <c:pt idx="183">
                  <c:v>-0.79165007705690116</c:v>
                </c:pt>
                <c:pt idx="184">
                  <c:v>-0.77906247231683423</c:v>
                </c:pt>
                <c:pt idx="185">
                  <c:v>-0.7727506280307912</c:v>
                </c:pt>
                <c:pt idx="186">
                  <c:v>-0.77909680360490741</c:v>
                </c:pt>
                <c:pt idx="187">
                  <c:v>-0.79184207112651128</c:v>
                </c:pt>
                <c:pt idx="188">
                  <c:v>-0.79824442593606626</c:v>
                </c:pt>
                <c:pt idx="189">
                  <c:v>-0.79178921133803504</c:v>
                </c:pt>
                <c:pt idx="190">
                  <c:v>-0.77880118054095981</c:v>
                </c:pt>
                <c:pt idx="191">
                  <c:v>-0.77226479284882477</c:v>
                </c:pt>
                <c:pt idx="192">
                  <c:v>-0.778874324975804</c:v>
                </c:pt>
                <c:pt idx="193">
                  <c:v>-0.79219829914245798</c:v>
                </c:pt>
                <c:pt idx="194">
                  <c:v>-0.7989167628561632</c:v>
                </c:pt>
                <c:pt idx="195">
                  <c:v>-0.7921023077971584</c:v>
                </c:pt>
                <c:pt idx="196">
                  <c:v>-0.7783374191682928</c:v>
                </c:pt>
                <c:pt idx="197">
                  <c:v>-0.77138233133284539</c:v>
                </c:pt>
                <c:pt idx="198">
                  <c:v>-0.77845985921679961</c:v>
                </c:pt>
                <c:pt idx="199">
                  <c:v>-0.79278721318786882</c:v>
                </c:pt>
                <c:pt idx="200">
                  <c:v>-0.80004257161371428</c:v>
                </c:pt>
                <c:pt idx="201">
                  <c:v>-0.79263332252066132</c:v>
                </c:pt>
                <c:pt idx="202">
                  <c:v>-0.77759891808756709</c:v>
                </c:pt>
                <c:pt idx="203">
                  <c:v>-0.76996700886180502</c:v>
                </c:pt>
                <c:pt idx="204">
                  <c:v>-0.77779122229088504</c:v>
                </c:pt>
                <c:pt idx="205">
                  <c:v>-0.79370934428702355</c:v>
                </c:pt>
                <c:pt idx="206">
                  <c:v>-0.80181172719851102</c:v>
                </c:pt>
                <c:pt idx="207">
                  <c:v>-0.79346881165425909</c:v>
                </c:pt>
                <c:pt idx="208">
                  <c:v>-0.77644505068366665</c:v>
                </c:pt>
                <c:pt idx="209">
                  <c:v>-0.76775325719677179</c:v>
                </c:pt>
                <c:pt idx="210">
                  <c:v>-0.77674793927566788</c:v>
                </c:pt>
                <c:pt idx="211">
                  <c:v>-0.79516445990603324</c:v>
                </c:pt>
                <c:pt idx="212">
                  <c:v>-0.80460090687655239</c:v>
                </c:pt>
                <c:pt idx="213">
                  <c:v>-0.79477828019328634</c:v>
                </c:pt>
                <c:pt idx="214">
                  <c:v>-0.77458514215926655</c:v>
                </c:pt>
                <c:pt idx="215">
                  <c:v>-0.76419439856477434</c:v>
                </c:pt>
                <c:pt idx="216">
                  <c:v>-0.77508684275251061</c:v>
                </c:pt>
                <c:pt idx="217">
                  <c:v>-0.79758963802784277</c:v>
                </c:pt>
                <c:pt idx="218">
                  <c:v>-0.80922929180841052</c:v>
                </c:pt>
                <c:pt idx="219">
                  <c:v>-0.79692028630076672</c:v>
                </c:pt>
                <c:pt idx="220">
                  <c:v>-0.77133291013943972</c:v>
                </c:pt>
                <c:pt idx="221">
                  <c:v>-0.75800965281661681</c:v>
                </c:pt>
                <c:pt idx="222">
                  <c:v>-0.77225985583858048</c:v>
                </c:pt>
                <c:pt idx="223">
                  <c:v>-0.80212558598076389</c:v>
                </c:pt>
                <c:pt idx="224">
                  <c:v>-0.8178151310900299</c:v>
                </c:pt>
                <c:pt idx="225">
                  <c:v>-0.80077180220615518</c:v>
                </c:pt>
                <c:pt idx="226">
                  <c:v>-0.76464126059688631</c:v>
                </c:pt>
                <c:pt idx="227">
                  <c:v>-0.74541879493308738</c:v>
                </c:pt>
                <c:pt idx="228">
                  <c:v>-0.76678165768959461</c:v>
                </c:pt>
                <c:pt idx="229">
                  <c:v>-0.81286541049397465</c:v>
                </c:pt>
                <c:pt idx="230">
                  <c:v>-0.83787475270975309</c:v>
                </c:pt>
                <c:pt idx="231">
                  <c:v>-0.80901859965832379</c:v>
                </c:pt>
                <c:pt idx="232">
                  <c:v>-0.74485469277175165</c:v>
                </c:pt>
                <c:pt idx="233">
                  <c:v>-0.708747738571744</c:v>
                </c:pt>
                <c:pt idx="234">
                  <c:v>-0.75363669923857091</c:v>
                </c:pt>
                <c:pt idx="235">
                  <c:v>-0.86040917218078095</c:v>
                </c:pt>
                <c:pt idx="236">
                  <c:v>-0.92613219679245395</c:v>
                </c:pt>
                <c:pt idx="237">
                  <c:v>-0.82329360448106503</c:v>
                </c:pt>
                <c:pt idx="238">
                  <c:v>-0.49274725745478182</c:v>
                </c:pt>
              </c:numCache>
            </c:numRef>
          </c:val>
          <c:smooth val="0"/>
          <c:extLst>
            <c:ext xmlns:c16="http://schemas.microsoft.com/office/drawing/2014/chart" uri="{C3380CC4-5D6E-409C-BE32-E72D297353CC}">
              <c16:uniqueId val="{00000013-E444-4F66-9F9A-9EBAD8B162C1}"/>
            </c:ext>
          </c:extLst>
        </c:ser>
        <c:ser>
          <c:idx val="20"/>
          <c:order val="20"/>
          <c:tx>
            <c:v>n=infinity</c:v>
          </c:tx>
          <c:spPr>
            <a:ln w="28575" cap="rnd">
              <a:solidFill>
                <a:schemeClr val="accent3">
                  <a:lumMod val="80000"/>
                </a:schemeClr>
              </a:solidFill>
              <a:round/>
            </a:ln>
            <a:effectLst/>
          </c:spPr>
          <c:marker>
            <c:symbol val="none"/>
          </c:marker>
          <c:val>
            <c:numRef>
              <c:f>Sheet1!$V$2:$V$240</c:f>
              <c:numCache>
                <c:formatCode>General</c:formatCode>
                <c:ptCount val="239"/>
                <c:pt idx="0">
                  <c:v>1</c:v>
                </c:pt>
                <c:pt idx="1">
                  <c:v>1</c:v>
                </c:pt>
                <c:pt idx="2">
                  <c:v>1</c:v>
                </c:pt>
                <c:pt idx="3">
                  <c:v>1</c:v>
                </c:pt>
                <c:pt idx="4">
                  <c:v>1</c:v>
                </c:pt>
                <c:pt idx="5">
                  <c:v>1</c:v>
                </c:pt>
                <c:pt idx="6">
                  <c:v>1</c:v>
                </c:pt>
                <c:pt idx="7">
                  <c:v>1</c:v>
                </c:pt>
                <c:pt idx="8">
                  <c:v>1</c:v>
                </c:pt>
                <c:pt idx="9">
                  <c:v>1</c:v>
                </c:pt>
                <c:pt idx="10">
                  <c:v>1</c:v>
                </c:pt>
                <c:pt idx="11">
                  <c:v>1</c:v>
                </c:pt>
                <c:pt idx="12">
                  <c:v>1</c:v>
                </c:pt>
                <c:pt idx="13">
                  <c:v>1</c:v>
                </c:pt>
                <c:pt idx="14">
                  <c:v>1</c:v>
                </c:pt>
                <c:pt idx="15">
                  <c:v>1</c:v>
                </c:pt>
                <c:pt idx="16">
                  <c:v>1</c:v>
                </c:pt>
                <c:pt idx="17">
                  <c:v>1</c:v>
                </c:pt>
                <c:pt idx="18">
                  <c:v>1</c:v>
                </c:pt>
                <c:pt idx="19">
                  <c:v>1</c:v>
                </c:pt>
                <c:pt idx="20">
                  <c:v>1</c:v>
                </c:pt>
                <c:pt idx="21">
                  <c:v>1</c:v>
                </c:pt>
                <c:pt idx="22">
                  <c:v>1</c:v>
                </c:pt>
                <c:pt idx="23">
                  <c:v>1</c:v>
                </c:pt>
                <c:pt idx="24">
                  <c:v>1</c:v>
                </c:pt>
                <c:pt idx="25">
                  <c:v>1</c:v>
                </c:pt>
                <c:pt idx="26">
                  <c:v>1</c:v>
                </c:pt>
                <c:pt idx="27">
                  <c:v>1</c:v>
                </c:pt>
                <c:pt idx="28">
                  <c:v>1</c:v>
                </c:pt>
                <c:pt idx="29">
                  <c:v>1</c:v>
                </c:pt>
                <c:pt idx="30">
                  <c:v>1</c:v>
                </c:pt>
                <c:pt idx="31">
                  <c:v>1</c:v>
                </c:pt>
                <c:pt idx="32">
                  <c:v>1</c:v>
                </c:pt>
                <c:pt idx="33">
                  <c:v>1</c:v>
                </c:pt>
                <c:pt idx="34">
                  <c:v>1</c:v>
                </c:pt>
                <c:pt idx="35">
                  <c:v>1</c:v>
                </c:pt>
                <c:pt idx="36">
                  <c:v>1</c:v>
                </c:pt>
                <c:pt idx="37">
                  <c:v>1</c:v>
                </c:pt>
                <c:pt idx="38">
                  <c:v>1</c:v>
                </c:pt>
                <c:pt idx="39">
                  <c:v>1</c:v>
                </c:pt>
                <c:pt idx="40">
                  <c:v>1</c:v>
                </c:pt>
                <c:pt idx="41">
                  <c:v>1</c:v>
                </c:pt>
                <c:pt idx="42">
                  <c:v>1</c:v>
                </c:pt>
                <c:pt idx="43">
                  <c:v>1</c:v>
                </c:pt>
                <c:pt idx="44">
                  <c:v>1</c:v>
                </c:pt>
                <c:pt idx="45">
                  <c:v>1</c:v>
                </c:pt>
                <c:pt idx="46">
                  <c:v>1</c:v>
                </c:pt>
                <c:pt idx="47">
                  <c:v>1</c:v>
                </c:pt>
                <c:pt idx="48">
                  <c:v>1</c:v>
                </c:pt>
                <c:pt idx="49">
                  <c:v>1</c:v>
                </c:pt>
                <c:pt idx="50">
                  <c:v>1</c:v>
                </c:pt>
                <c:pt idx="51">
                  <c:v>1</c:v>
                </c:pt>
                <c:pt idx="52">
                  <c:v>1</c:v>
                </c:pt>
                <c:pt idx="53">
                  <c:v>1</c:v>
                </c:pt>
                <c:pt idx="54">
                  <c:v>1</c:v>
                </c:pt>
                <c:pt idx="55">
                  <c:v>1</c:v>
                </c:pt>
                <c:pt idx="56">
                  <c:v>1</c:v>
                </c:pt>
                <c:pt idx="57">
                  <c:v>1</c:v>
                </c:pt>
                <c:pt idx="58">
                  <c:v>1</c:v>
                </c:pt>
                <c:pt idx="59">
                  <c:v>1</c:v>
                </c:pt>
                <c:pt idx="60">
                  <c:v>1</c:v>
                </c:pt>
                <c:pt idx="61">
                  <c:v>1</c:v>
                </c:pt>
                <c:pt idx="62">
                  <c:v>1</c:v>
                </c:pt>
                <c:pt idx="63">
                  <c:v>1</c:v>
                </c:pt>
                <c:pt idx="64">
                  <c:v>1</c:v>
                </c:pt>
                <c:pt idx="65">
                  <c:v>1</c:v>
                </c:pt>
                <c:pt idx="66">
                  <c:v>1</c:v>
                </c:pt>
                <c:pt idx="67">
                  <c:v>1</c:v>
                </c:pt>
                <c:pt idx="68">
                  <c:v>1</c:v>
                </c:pt>
                <c:pt idx="69">
                  <c:v>1</c:v>
                </c:pt>
                <c:pt idx="70">
                  <c:v>1</c:v>
                </c:pt>
                <c:pt idx="71">
                  <c:v>1</c:v>
                </c:pt>
                <c:pt idx="72">
                  <c:v>1</c:v>
                </c:pt>
                <c:pt idx="73">
                  <c:v>1</c:v>
                </c:pt>
                <c:pt idx="74">
                  <c:v>1</c:v>
                </c:pt>
                <c:pt idx="75">
                  <c:v>1</c:v>
                </c:pt>
                <c:pt idx="76">
                  <c:v>1</c:v>
                </c:pt>
                <c:pt idx="77">
                  <c:v>1</c:v>
                </c:pt>
                <c:pt idx="78">
                  <c:v>1</c:v>
                </c:pt>
                <c:pt idx="79">
                  <c:v>1</c:v>
                </c:pt>
                <c:pt idx="80">
                  <c:v>1</c:v>
                </c:pt>
                <c:pt idx="81">
                  <c:v>1</c:v>
                </c:pt>
                <c:pt idx="82">
                  <c:v>1</c:v>
                </c:pt>
                <c:pt idx="83">
                  <c:v>1</c:v>
                </c:pt>
                <c:pt idx="84">
                  <c:v>1</c:v>
                </c:pt>
                <c:pt idx="85">
                  <c:v>1</c:v>
                </c:pt>
                <c:pt idx="86">
                  <c:v>1</c:v>
                </c:pt>
                <c:pt idx="87">
                  <c:v>1</c:v>
                </c:pt>
                <c:pt idx="88">
                  <c:v>1</c:v>
                </c:pt>
                <c:pt idx="89">
                  <c:v>1</c:v>
                </c:pt>
                <c:pt idx="90">
                  <c:v>1</c:v>
                </c:pt>
                <c:pt idx="91">
                  <c:v>1</c:v>
                </c:pt>
                <c:pt idx="92">
                  <c:v>1</c:v>
                </c:pt>
                <c:pt idx="93">
                  <c:v>1</c:v>
                </c:pt>
                <c:pt idx="94">
                  <c:v>1</c:v>
                </c:pt>
                <c:pt idx="95">
                  <c:v>1</c:v>
                </c:pt>
                <c:pt idx="96">
                  <c:v>1</c:v>
                </c:pt>
                <c:pt idx="97">
                  <c:v>1</c:v>
                </c:pt>
                <c:pt idx="98">
                  <c:v>1</c:v>
                </c:pt>
                <c:pt idx="99">
                  <c:v>1</c:v>
                </c:pt>
                <c:pt idx="100">
                  <c:v>1</c:v>
                </c:pt>
                <c:pt idx="101">
                  <c:v>1</c:v>
                </c:pt>
                <c:pt idx="102">
                  <c:v>1</c:v>
                </c:pt>
                <c:pt idx="103">
                  <c:v>1</c:v>
                </c:pt>
                <c:pt idx="104">
                  <c:v>1</c:v>
                </c:pt>
                <c:pt idx="105">
                  <c:v>1</c:v>
                </c:pt>
                <c:pt idx="106">
                  <c:v>1</c:v>
                </c:pt>
                <c:pt idx="107">
                  <c:v>1</c:v>
                </c:pt>
                <c:pt idx="108">
                  <c:v>1</c:v>
                </c:pt>
                <c:pt idx="109">
                  <c:v>1</c:v>
                </c:pt>
                <c:pt idx="110">
                  <c:v>1</c:v>
                </c:pt>
                <c:pt idx="111">
                  <c:v>1</c:v>
                </c:pt>
                <c:pt idx="112">
                  <c:v>1</c:v>
                </c:pt>
                <c:pt idx="113">
                  <c:v>1</c:v>
                </c:pt>
                <c:pt idx="114">
                  <c:v>1</c:v>
                </c:pt>
                <c:pt idx="115">
                  <c:v>1</c:v>
                </c:pt>
                <c:pt idx="116">
                  <c:v>1</c:v>
                </c:pt>
                <c:pt idx="117">
                  <c:v>1</c:v>
                </c:pt>
                <c:pt idx="118">
                  <c:v>1</c:v>
                </c:pt>
                <c:pt idx="119">
                  <c:v>0</c:v>
                </c:pt>
                <c:pt idx="120">
                  <c:v>-1</c:v>
                </c:pt>
                <c:pt idx="121">
                  <c:v>-1</c:v>
                </c:pt>
                <c:pt idx="122">
                  <c:v>-1</c:v>
                </c:pt>
                <c:pt idx="123">
                  <c:v>-1</c:v>
                </c:pt>
                <c:pt idx="124">
                  <c:v>-1</c:v>
                </c:pt>
                <c:pt idx="125">
                  <c:v>-1</c:v>
                </c:pt>
                <c:pt idx="126">
                  <c:v>-1</c:v>
                </c:pt>
                <c:pt idx="127">
                  <c:v>-1</c:v>
                </c:pt>
                <c:pt idx="128">
                  <c:v>-1</c:v>
                </c:pt>
                <c:pt idx="129">
                  <c:v>-1</c:v>
                </c:pt>
                <c:pt idx="130">
                  <c:v>-1</c:v>
                </c:pt>
                <c:pt idx="131">
                  <c:v>-1</c:v>
                </c:pt>
                <c:pt idx="132">
                  <c:v>-1</c:v>
                </c:pt>
                <c:pt idx="133">
                  <c:v>-1</c:v>
                </c:pt>
                <c:pt idx="134">
                  <c:v>-1</c:v>
                </c:pt>
                <c:pt idx="135">
                  <c:v>-1</c:v>
                </c:pt>
                <c:pt idx="136">
                  <c:v>-1</c:v>
                </c:pt>
                <c:pt idx="137">
                  <c:v>-1</c:v>
                </c:pt>
                <c:pt idx="138">
                  <c:v>-1</c:v>
                </c:pt>
                <c:pt idx="139">
                  <c:v>-1</c:v>
                </c:pt>
                <c:pt idx="140">
                  <c:v>-1</c:v>
                </c:pt>
                <c:pt idx="141">
                  <c:v>-1</c:v>
                </c:pt>
                <c:pt idx="142">
                  <c:v>-1</c:v>
                </c:pt>
                <c:pt idx="143">
                  <c:v>-1</c:v>
                </c:pt>
                <c:pt idx="144">
                  <c:v>-1</c:v>
                </c:pt>
                <c:pt idx="145">
                  <c:v>-1</c:v>
                </c:pt>
                <c:pt idx="146">
                  <c:v>-1</c:v>
                </c:pt>
                <c:pt idx="147">
                  <c:v>-1</c:v>
                </c:pt>
                <c:pt idx="148">
                  <c:v>-1</c:v>
                </c:pt>
                <c:pt idx="149">
                  <c:v>-1</c:v>
                </c:pt>
                <c:pt idx="150">
                  <c:v>-1</c:v>
                </c:pt>
                <c:pt idx="151">
                  <c:v>-1</c:v>
                </c:pt>
                <c:pt idx="152">
                  <c:v>-1</c:v>
                </c:pt>
                <c:pt idx="153">
                  <c:v>-1</c:v>
                </c:pt>
                <c:pt idx="154">
                  <c:v>-1</c:v>
                </c:pt>
                <c:pt idx="155">
                  <c:v>-1</c:v>
                </c:pt>
                <c:pt idx="156">
                  <c:v>-1</c:v>
                </c:pt>
                <c:pt idx="157">
                  <c:v>-1</c:v>
                </c:pt>
                <c:pt idx="158">
                  <c:v>-1</c:v>
                </c:pt>
                <c:pt idx="159">
                  <c:v>-1</c:v>
                </c:pt>
                <c:pt idx="160">
                  <c:v>-1</c:v>
                </c:pt>
                <c:pt idx="161">
                  <c:v>-1</c:v>
                </c:pt>
                <c:pt idx="162">
                  <c:v>-1</c:v>
                </c:pt>
                <c:pt idx="163">
                  <c:v>-1</c:v>
                </c:pt>
                <c:pt idx="164">
                  <c:v>-1</c:v>
                </c:pt>
                <c:pt idx="165">
                  <c:v>-1</c:v>
                </c:pt>
                <c:pt idx="166">
                  <c:v>-1</c:v>
                </c:pt>
                <c:pt idx="167">
                  <c:v>-1</c:v>
                </c:pt>
                <c:pt idx="168">
                  <c:v>-1</c:v>
                </c:pt>
                <c:pt idx="169">
                  <c:v>-1</c:v>
                </c:pt>
                <c:pt idx="170">
                  <c:v>-1</c:v>
                </c:pt>
                <c:pt idx="171">
                  <c:v>-1</c:v>
                </c:pt>
                <c:pt idx="172">
                  <c:v>-1</c:v>
                </c:pt>
                <c:pt idx="173">
                  <c:v>-1</c:v>
                </c:pt>
                <c:pt idx="174">
                  <c:v>-1</c:v>
                </c:pt>
                <c:pt idx="175">
                  <c:v>-1</c:v>
                </c:pt>
                <c:pt idx="176">
                  <c:v>-1</c:v>
                </c:pt>
                <c:pt idx="177">
                  <c:v>-1</c:v>
                </c:pt>
                <c:pt idx="178">
                  <c:v>-1</c:v>
                </c:pt>
                <c:pt idx="179">
                  <c:v>-1</c:v>
                </c:pt>
                <c:pt idx="180">
                  <c:v>-1</c:v>
                </c:pt>
                <c:pt idx="181">
                  <c:v>-1</c:v>
                </c:pt>
                <c:pt idx="182">
                  <c:v>-1</c:v>
                </c:pt>
                <c:pt idx="183">
                  <c:v>-1</c:v>
                </c:pt>
                <c:pt idx="184">
                  <c:v>-1</c:v>
                </c:pt>
                <c:pt idx="185">
                  <c:v>-1</c:v>
                </c:pt>
                <c:pt idx="186">
                  <c:v>-1</c:v>
                </c:pt>
                <c:pt idx="187">
                  <c:v>-1</c:v>
                </c:pt>
                <c:pt idx="188">
                  <c:v>-1</c:v>
                </c:pt>
                <c:pt idx="189">
                  <c:v>-1</c:v>
                </c:pt>
                <c:pt idx="190">
                  <c:v>-1</c:v>
                </c:pt>
                <c:pt idx="191">
                  <c:v>-1</c:v>
                </c:pt>
                <c:pt idx="192">
                  <c:v>-1</c:v>
                </c:pt>
                <c:pt idx="193">
                  <c:v>-1</c:v>
                </c:pt>
                <c:pt idx="194">
                  <c:v>-1</c:v>
                </c:pt>
                <c:pt idx="195">
                  <c:v>-1</c:v>
                </c:pt>
                <c:pt idx="196">
                  <c:v>-1</c:v>
                </c:pt>
                <c:pt idx="197">
                  <c:v>-1</c:v>
                </c:pt>
                <c:pt idx="198">
                  <c:v>-1</c:v>
                </c:pt>
                <c:pt idx="199">
                  <c:v>-1</c:v>
                </c:pt>
                <c:pt idx="200">
                  <c:v>-1</c:v>
                </c:pt>
                <c:pt idx="201">
                  <c:v>-1</c:v>
                </c:pt>
                <c:pt idx="202">
                  <c:v>-1</c:v>
                </c:pt>
                <c:pt idx="203">
                  <c:v>-1</c:v>
                </c:pt>
                <c:pt idx="204">
                  <c:v>-1</c:v>
                </c:pt>
                <c:pt idx="205">
                  <c:v>-1</c:v>
                </c:pt>
                <c:pt idx="206">
                  <c:v>-1</c:v>
                </c:pt>
                <c:pt idx="207">
                  <c:v>-1</c:v>
                </c:pt>
                <c:pt idx="208">
                  <c:v>-1</c:v>
                </c:pt>
                <c:pt idx="209">
                  <c:v>-1</c:v>
                </c:pt>
                <c:pt idx="210">
                  <c:v>-1</c:v>
                </c:pt>
                <c:pt idx="211">
                  <c:v>-1</c:v>
                </c:pt>
                <c:pt idx="212">
                  <c:v>-1</c:v>
                </c:pt>
                <c:pt idx="213">
                  <c:v>-1</c:v>
                </c:pt>
                <c:pt idx="214">
                  <c:v>-1</c:v>
                </c:pt>
                <c:pt idx="215">
                  <c:v>-1</c:v>
                </c:pt>
                <c:pt idx="216">
                  <c:v>-1</c:v>
                </c:pt>
                <c:pt idx="217">
                  <c:v>-1</c:v>
                </c:pt>
                <c:pt idx="218">
                  <c:v>-1</c:v>
                </c:pt>
                <c:pt idx="219">
                  <c:v>-1</c:v>
                </c:pt>
                <c:pt idx="220">
                  <c:v>-1</c:v>
                </c:pt>
                <c:pt idx="221">
                  <c:v>-1</c:v>
                </c:pt>
                <c:pt idx="222">
                  <c:v>-1</c:v>
                </c:pt>
                <c:pt idx="223">
                  <c:v>-1</c:v>
                </c:pt>
                <c:pt idx="224">
                  <c:v>-1</c:v>
                </c:pt>
                <c:pt idx="225">
                  <c:v>-1</c:v>
                </c:pt>
                <c:pt idx="226">
                  <c:v>-1</c:v>
                </c:pt>
                <c:pt idx="227">
                  <c:v>-1</c:v>
                </c:pt>
                <c:pt idx="228">
                  <c:v>-1</c:v>
                </c:pt>
                <c:pt idx="229">
                  <c:v>-1</c:v>
                </c:pt>
                <c:pt idx="230">
                  <c:v>-1</c:v>
                </c:pt>
                <c:pt idx="231">
                  <c:v>-1</c:v>
                </c:pt>
                <c:pt idx="232">
                  <c:v>-1</c:v>
                </c:pt>
                <c:pt idx="233">
                  <c:v>-1</c:v>
                </c:pt>
                <c:pt idx="234">
                  <c:v>-1</c:v>
                </c:pt>
                <c:pt idx="235">
                  <c:v>-1</c:v>
                </c:pt>
                <c:pt idx="236">
                  <c:v>-1</c:v>
                </c:pt>
                <c:pt idx="237">
                  <c:v>-1</c:v>
                </c:pt>
                <c:pt idx="238">
                  <c:v>-1</c:v>
                </c:pt>
              </c:numCache>
            </c:numRef>
          </c:val>
          <c:smooth val="0"/>
          <c:extLst>
            <c:ext xmlns:c16="http://schemas.microsoft.com/office/drawing/2014/chart" uri="{C3380CC4-5D6E-409C-BE32-E72D297353CC}">
              <c16:uniqueId val="{00000014-E444-4F66-9F9A-9EBAD8B162C1}"/>
            </c:ext>
          </c:extLst>
        </c:ser>
        <c:dLbls>
          <c:showLegendKey val="0"/>
          <c:showVal val="0"/>
          <c:showCatName val="0"/>
          <c:showSerName val="0"/>
          <c:showPercent val="0"/>
          <c:showBubbleSize val="0"/>
        </c:dLbls>
        <c:smooth val="0"/>
        <c:axId val="512767760"/>
        <c:axId val="512764240"/>
        <c:extLst>
          <c:ext xmlns:c15="http://schemas.microsoft.com/office/drawing/2012/chart" uri="{02D57815-91ED-43cb-92C2-25804820EDAC}">
            <c15:filteredLineSeries>
              <c15:ser>
                <c:idx val="1"/>
                <c:order val="1"/>
                <c:tx>
                  <c:strRef>
                    <c:extLst>
                      <c:ext uri="{02D57815-91ED-43cb-92C2-25804820EDAC}">
                        <c15:formulaRef>
                          <c15:sqref>Sheet1!$C$1</c15:sqref>
                        </c15:formulaRef>
                      </c:ext>
                    </c:extLst>
                    <c:strCache>
                      <c:ptCount val="1"/>
                      <c:pt idx="0">
                        <c:v>3</c:v>
                      </c:pt>
                    </c:strCache>
                  </c:strRef>
                </c:tx>
                <c:spPr>
                  <a:ln w="28575" cap="rnd">
                    <a:solidFill>
                      <a:schemeClr val="accent2"/>
                    </a:solidFill>
                    <a:round/>
                  </a:ln>
                  <a:effectLst/>
                </c:spPr>
                <c:marker>
                  <c:symbol val="none"/>
                </c:marker>
                <c:cat>
                  <c:numRef>
                    <c:extLst>
                      <c:ex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c:ext uri="{02D57815-91ED-43cb-92C2-25804820EDAC}">
                        <c15:formulaRef>
                          <c15:sqref>Sheet1!$C$2:$C$240</c15:sqref>
                        </c15:formulaRef>
                      </c:ext>
                    </c:extLst>
                    <c:numCache>
                      <c:formatCode>General</c:formatCode>
                      <c:ptCount val="239"/>
                      <c:pt idx="0">
                        <c:v>5.232998021715491E-2</c:v>
                      </c:pt>
                      <c:pt idx="1">
                        <c:v>0.10448077792302102</c:v>
                      </c:pt>
                      <c:pt idx="2">
                        <c:v>0.15627421701314709</c:v>
                      </c:pt>
                      <c:pt idx="3">
                        <c:v>0.20753412805930305</c:v>
                      </c:pt>
                      <c:pt idx="4">
                        <c:v>0.25808733634174874</c:v>
                      </c:pt>
                      <c:pt idx="5">
                        <c:v>0.3077646316200805</c:v>
                      </c:pt>
                      <c:pt idx="6">
                        <c:v>0.35640171373079788</c:v>
                      </c:pt>
                      <c:pt idx="7">
                        <c:v>0.40384010824858457</c:v>
                      </c:pt>
                      <c:pt idx="8">
                        <c:v>0.44992804663263425</c:v>
                      </c:pt>
                      <c:pt idx="9">
                        <c:v>0.49452130549803763</c:v>
                      </c:pt>
                      <c:pt idx="10">
                        <c:v>0.53748399990393392</c:v>
                      </c:pt>
                      <c:pt idx="11">
                        <c:v>0.57868932583326427</c:v>
                      </c:pt>
                      <c:pt idx="12">
                        <c:v>0.61802024735180272</c:v>
                      </c:pt>
                      <c:pt idx="13">
                        <c:v>0.65537012427475716</c:v>
                      </c:pt>
                      <c:pt idx="14">
                        <c:v>0.69064327653551971</c:v>
                      </c:pt>
                      <c:pt idx="15">
                        <c:v>0.72375548184085237</c:v>
                      </c:pt>
                      <c:pt idx="16">
                        <c:v>0.75463440360752165</c:v>
                      </c:pt>
                      <c:pt idx="17">
                        <c:v>0.7832199466045936</c:v>
                      </c:pt>
                      <c:pt idx="18">
                        <c:v>0.809464538170652</c:v>
                      </c:pt>
                      <c:pt idx="19">
                        <c:v>0.83333333333333415</c:v>
                      </c:pt>
                      <c:pt idx="20">
                        <c:v>0.85480434262699223</c:v>
                      </c:pt>
                      <c:pt idx="21">
                        <c:v>0.87386848188007371</c:v>
                      </c:pt>
                      <c:pt idx="22">
                        <c:v>0.89052954372405901</c:v>
                      </c:pt>
                      <c:pt idx="23">
                        <c:v>0.9048040910575248</c:v>
                      </c:pt>
                      <c:pt idx="24">
                        <c:v>0.91672127317915009</c:v>
                      </c:pt>
                      <c:pt idx="25">
                        <c:v>0.92632256577929373</c:v>
                      </c:pt>
                      <c:pt idx="26">
                        <c:v>0.93366143644821475</c:v>
                      </c:pt>
                      <c:pt idx="27">
                        <c:v>0.93880293781717428</c:v>
                      </c:pt>
                      <c:pt idx="28">
                        <c:v>0.94182323089376441</c:v>
                      </c:pt>
                      <c:pt idx="29">
                        <c:v>0.94280904158206336</c:v>
                      </c:pt>
                      <c:pt idx="30">
                        <c:v>0.94185705378901541</c:v>
                      </c:pt>
                      <c:pt idx="31">
                        <c:v>0.93907324290821836</c:v>
                      </c:pt>
                      <c:pt idx="32">
                        <c:v>0.9345721538386802</c:v>
                      </c:pt>
                      <c:pt idx="33">
                        <c:v>0.92847612803681945</c:v>
                      </c:pt>
                      <c:pt idx="34">
                        <c:v>0.92091448441293133</c:v>
                      </c:pt>
                      <c:pt idx="35">
                        <c:v>0.91202265916659608</c:v>
                      </c:pt>
                      <c:pt idx="36">
                        <c:v>0.9019413099073168</c:v>
                      </c:pt>
                      <c:pt idx="37">
                        <c:v>0.89081538962550033</c:v>
                      </c:pt>
                      <c:pt idx="38">
                        <c:v>0.87879319626337304</c:v>
                      </c:pt>
                      <c:pt idx="39">
                        <c:v>0.86602540378443771</c:v>
                      </c:pt>
                      <c:pt idx="40">
                        <c:v>0.85266408075268274</c:v>
                      </c:pt>
                      <c:pt idx="41">
                        <c:v>0.83886170250828984</c:v>
                      </c:pt>
                      <c:pt idx="42">
                        <c:v>0.82477016306455753</c:v>
                      </c:pt>
                      <c:pt idx="43">
                        <c:v>0.81053979285095035</c:v>
                      </c:pt>
                      <c:pt idx="44">
                        <c:v>0.79631838838958868</c:v>
                      </c:pt>
                      <c:pt idx="45">
                        <c:v>0.78225025991735131</c:v>
                      </c:pt>
                      <c:pt idx="46">
                        <c:v>0.76847530285352716</c:v>
                      </c:pt>
                      <c:pt idx="47">
                        <c:v>0.75512809886432763</c:v>
                      </c:pt>
                      <c:pt idx="48">
                        <c:v>0.74233705209146361</c:v>
                      </c:pt>
                      <c:pt idx="49">
                        <c:v>0.73022356589355097</c:v>
                      </c:pt>
                      <c:pt idx="50">
                        <c:v>0.71890126519766495</c:v>
                      </c:pt>
                      <c:pt idx="51">
                        <c:v>0.70847526927548854</c:v>
                      </c:pt>
                      <c:pt idx="52">
                        <c:v>0.69904151944592263</c:v>
                      </c:pt>
                      <c:pt idx="53">
                        <c:v>0.69068616586568066</c:v>
                      </c:pt>
                      <c:pt idx="54">
                        <c:v>0.68348501720338051</c:v>
                      </c:pt>
                      <c:pt idx="55">
                        <c:v>0.67750305660322119</c:v>
                      </c:pt>
                      <c:pt idx="56">
                        <c:v>0.67279402693390178</c:v>
                      </c:pt>
                      <c:pt idx="57">
                        <c:v>0.66940008788952765</c:v>
                      </c:pt>
                      <c:pt idx="58">
                        <c:v>0.66735154706451438</c:v>
                      </c:pt>
                      <c:pt idx="59">
                        <c:v>0.66666666666666674</c:v>
                      </c:pt>
                      <c:pt idx="60">
                        <c:v>0.66735154706451483</c:v>
                      </c:pt>
                      <c:pt idx="61">
                        <c:v>0.66940008788952854</c:v>
                      </c:pt>
                      <c:pt idx="62">
                        <c:v>0.67279402693390322</c:v>
                      </c:pt>
                      <c:pt idx="63">
                        <c:v>0.67750305660322319</c:v>
                      </c:pt>
                      <c:pt idx="64">
                        <c:v>0.68348501720338284</c:v>
                      </c:pt>
                      <c:pt idx="65">
                        <c:v>0.69068616586568354</c:v>
                      </c:pt>
                      <c:pt idx="66">
                        <c:v>0.69904151944592574</c:v>
                      </c:pt>
                      <c:pt idx="67">
                        <c:v>0.70847526927549198</c:v>
                      </c:pt>
                      <c:pt idx="68">
                        <c:v>0.71890126519766873</c:v>
                      </c:pt>
                      <c:pt idx="69">
                        <c:v>0.73022356589355519</c:v>
                      </c:pt>
                      <c:pt idx="70">
                        <c:v>0.74233705209146816</c:v>
                      </c:pt>
                      <c:pt idx="71">
                        <c:v>0.75512809886433241</c:v>
                      </c:pt>
                      <c:pt idx="72">
                        <c:v>0.76847530285353205</c:v>
                      </c:pt>
                      <c:pt idx="73">
                        <c:v>0.78225025991735642</c:v>
                      </c:pt>
                      <c:pt idx="74">
                        <c:v>0.7963183883895939</c:v>
                      </c:pt>
                      <c:pt idx="75">
                        <c:v>0.81053979285095556</c:v>
                      </c:pt>
                      <c:pt idx="76">
                        <c:v>0.82477016306456252</c:v>
                      </c:pt>
                      <c:pt idx="77">
                        <c:v>0.83886170250829473</c:v>
                      </c:pt>
                      <c:pt idx="78">
                        <c:v>0.85266408075268751</c:v>
                      </c:pt>
                      <c:pt idx="79">
                        <c:v>0.86602540378444237</c:v>
                      </c:pt>
                      <c:pt idx="80">
                        <c:v>0.87879319626337749</c:v>
                      </c:pt>
                      <c:pt idx="81">
                        <c:v>0.89081538962550433</c:v>
                      </c:pt>
                      <c:pt idx="82">
                        <c:v>0.90194130990732069</c:v>
                      </c:pt>
                      <c:pt idx="83">
                        <c:v>0.91202265916659953</c:v>
                      </c:pt>
                      <c:pt idx="84">
                        <c:v>0.92091448441293422</c:v>
                      </c:pt>
                      <c:pt idx="85">
                        <c:v>0.928476128036822</c:v>
                      </c:pt>
                      <c:pt idx="86">
                        <c:v>0.93457215383868231</c:v>
                      </c:pt>
                      <c:pt idx="87">
                        <c:v>0.9390732429082197</c:v>
                      </c:pt>
                      <c:pt idx="88">
                        <c:v>0.94185705378901607</c:v>
                      </c:pt>
                      <c:pt idx="89">
                        <c:v>0.94280904158206325</c:v>
                      </c:pt>
                      <c:pt idx="90">
                        <c:v>0.94182323089376352</c:v>
                      </c:pt>
                      <c:pt idx="91">
                        <c:v>0.9388029378171725</c:v>
                      </c:pt>
                      <c:pt idx="92">
                        <c:v>0.93366143644821209</c:v>
                      </c:pt>
                      <c:pt idx="93">
                        <c:v>0.92632256577929017</c:v>
                      </c:pt>
                      <c:pt idx="94">
                        <c:v>0.91672127317914542</c:v>
                      </c:pt>
                      <c:pt idx="95">
                        <c:v>0.90480409105751924</c:v>
                      </c:pt>
                      <c:pt idx="96">
                        <c:v>0.89052954372405235</c:v>
                      </c:pt>
                      <c:pt idx="97">
                        <c:v>0.87386848188006583</c:v>
                      </c:pt>
                      <c:pt idx="98">
                        <c:v>0.85480434262698335</c:v>
                      </c:pt>
                      <c:pt idx="99">
                        <c:v>0.83333333333332404</c:v>
                      </c:pt>
                      <c:pt idx="100">
                        <c:v>0.80946453817064068</c:v>
                      </c:pt>
                      <c:pt idx="101">
                        <c:v>0.78321994660458127</c:v>
                      </c:pt>
                      <c:pt idx="102">
                        <c:v>0.75463440360750811</c:v>
                      </c:pt>
                      <c:pt idx="103">
                        <c:v>0.7237554818408376</c:v>
                      </c:pt>
                      <c:pt idx="104">
                        <c:v>0.69064327653550373</c:v>
                      </c:pt>
                      <c:pt idx="105">
                        <c:v>0.65537012427474017</c:v>
                      </c:pt>
                      <c:pt idx="106">
                        <c:v>0.61802024735178462</c:v>
                      </c:pt>
                      <c:pt idx="107">
                        <c:v>0.57868932583324506</c:v>
                      </c:pt>
                      <c:pt idx="108">
                        <c:v>0.53748399990391371</c:v>
                      </c:pt>
                      <c:pt idx="109">
                        <c:v>0.49452130549801637</c:v>
                      </c:pt>
                      <c:pt idx="110">
                        <c:v>0.4499280466326121</c:v>
                      </c:pt>
                      <c:pt idx="111">
                        <c:v>0.40384010824856154</c:v>
                      </c:pt>
                      <c:pt idx="112">
                        <c:v>0.35640171373077401</c:v>
                      </c:pt>
                      <c:pt idx="113">
                        <c:v>0.30776463162005596</c:v>
                      </c:pt>
                      <c:pt idx="114">
                        <c:v>0.25808733634172365</c:v>
                      </c:pt>
                      <c:pt idx="115">
                        <c:v>0.20753412805927735</c:v>
                      </c:pt>
                      <c:pt idx="116">
                        <c:v>0.15627421701312089</c:v>
                      </c:pt>
                      <c:pt idx="117">
                        <c:v>0.10448077792299443</c:v>
                      </c:pt>
                      <c:pt idx="118">
                        <c:v>5.2329980217127994E-2</c:v>
                      </c:pt>
                      <c:pt idx="119">
                        <c:v>-2.7140471583105473E-14</c:v>
                      </c:pt>
                      <c:pt idx="120">
                        <c:v>-5.2329980217182187E-2</c:v>
                      </c:pt>
                      <c:pt idx="121">
                        <c:v>-0.10448077792304833</c:v>
                      </c:pt>
                      <c:pt idx="122">
                        <c:v>-0.15627421701317434</c:v>
                      </c:pt>
                      <c:pt idx="123">
                        <c:v>-0.20753412805933014</c:v>
                      </c:pt>
                      <c:pt idx="124">
                        <c:v>-0.25808733634177561</c:v>
                      </c:pt>
                      <c:pt idx="125">
                        <c:v>-0.30776463162010692</c:v>
                      </c:pt>
                      <c:pt idx="126">
                        <c:v>-0.35640171373082385</c:v>
                      </c:pt>
                      <c:pt idx="127">
                        <c:v>-0.40384010824861005</c:v>
                      </c:pt>
                      <c:pt idx="128">
                        <c:v>-0.44992804663265906</c:v>
                      </c:pt>
                      <c:pt idx="129">
                        <c:v>-0.49452130549806178</c:v>
                      </c:pt>
                      <c:pt idx="130">
                        <c:v>-0.53748399990395734</c:v>
                      </c:pt>
                      <c:pt idx="131">
                        <c:v>-0.57868932583328681</c:v>
                      </c:pt>
                      <c:pt idx="132">
                        <c:v>-0.61802024735182437</c:v>
                      </c:pt>
                      <c:pt idx="133">
                        <c:v>-0.65537012427477792</c:v>
                      </c:pt>
                      <c:pt idx="134">
                        <c:v>-0.69064327653553936</c:v>
                      </c:pt>
                      <c:pt idx="135">
                        <c:v>-0.72375548184087091</c:v>
                      </c:pt>
                      <c:pt idx="136">
                        <c:v>-0.75463440360753897</c:v>
                      </c:pt>
                      <c:pt idx="137">
                        <c:v>-0.7832199466046097</c:v>
                      </c:pt>
                      <c:pt idx="138">
                        <c:v>-0.80946453817066677</c:v>
                      </c:pt>
                      <c:pt idx="139">
                        <c:v>-0.83333333333334769</c:v>
                      </c:pt>
                      <c:pt idx="140">
                        <c:v>-0.85480434262700444</c:v>
                      </c:pt>
                      <c:pt idx="141">
                        <c:v>-0.87386848188008448</c:v>
                      </c:pt>
                      <c:pt idx="142">
                        <c:v>-0.89052954372406834</c:v>
                      </c:pt>
                      <c:pt idx="143">
                        <c:v>-0.90480409105753301</c:v>
                      </c:pt>
                      <c:pt idx="144">
                        <c:v>-0.91672127317915675</c:v>
                      </c:pt>
                      <c:pt idx="145">
                        <c:v>-0.92632256577929906</c:v>
                      </c:pt>
                      <c:pt idx="146">
                        <c:v>-0.93366143644821875</c:v>
                      </c:pt>
                      <c:pt idx="147">
                        <c:v>-0.93880293781717694</c:v>
                      </c:pt>
                      <c:pt idx="148">
                        <c:v>-0.94182323089376574</c:v>
                      </c:pt>
                      <c:pt idx="149">
                        <c:v>-0.94280904158206347</c:v>
                      </c:pt>
                      <c:pt idx="150">
                        <c:v>-0.9418570537890143</c:v>
                      </c:pt>
                      <c:pt idx="151">
                        <c:v>-0.93907324290821625</c:v>
                      </c:pt>
                      <c:pt idx="152">
                        <c:v>-0.9345721538386772</c:v>
                      </c:pt>
                      <c:pt idx="153">
                        <c:v>-0.92847612803681534</c:v>
                      </c:pt>
                      <c:pt idx="154">
                        <c:v>-0.92091448441292634</c:v>
                      </c:pt>
                      <c:pt idx="155">
                        <c:v>-0.9120226591665902</c:v>
                      </c:pt>
                      <c:pt idx="156">
                        <c:v>-0.90194130990731025</c:v>
                      </c:pt>
                      <c:pt idx="157">
                        <c:v>-0.890815389625493</c:v>
                      </c:pt>
                      <c:pt idx="158">
                        <c:v>-0.87879319626336516</c:v>
                      </c:pt>
                      <c:pt idx="159">
                        <c:v>-0.86602540378442938</c:v>
                      </c:pt>
                      <c:pt idx="160">
                        <c:v>-0.85266408075267408</c:v>
                      </c:pt>
                      <c:pt idx="161">
                        <c:v>-0.83886170250828085</c:v>
                      </c:pt>
                      <c:pt idx="162">
                        <c:v>-0.82477016306454853</c:v>
                      </c:pt>
                      <c:pt idx="163">
                        <c:v>-0.81053979285094124</c:v>
                      </c:pt>
                      <c:pt idx="164">
                        <c:v>-0.79631838838957969</c:v>
                      </c:pt>
                      <c:pt idx="165">
                        <c:v>-0.78225025991734243</c:v>
                      </c:pt>
                      <c:pt idx="166">
                        <c:v>-0.76847530285351862</c:v>
                      </c:pt>
                      <c:pt idx="167">
                        <c:v>-0.75512809886431931</c:v>
                      </c:pt>
                      <c:pt idx="168">
                        <c:v>-0.74233705209145562</c:v>
                      </c:pt>
                      <c:pt idx="169">
                        <c:v>-0.73022356589354342</c:v>
                      </c:pt>
                      <c:pt idx="170">
                        <c:v>-0.71890126519765785</c:v>
                      </c:pt>
                      <c:pt idx="171">
                        <c:v>-0.7084752692754821</c:v>
                      </c:pt>
                      <c:pt idx="172">
                        <c:v>-0.69904151944591675</c:v>
                      </c:pt>
                      <c:pt idx="173">
                        <c:v>-0.69068616586567555</c:v>
                      </c:pt>
                      <c:pt idx="174">
                        <c:v>-0.68348501720337618</c:v>
                      </c:pt>
                      <c:pt idx="175">
                        <c:v>-0.67750305660321786</c:v>
                      </c:pt>
                      <c:pt idx="176">
                        <c:v>-0.67279402693389911</c:v>
                      </c:pt>
                      <c:pt idx="177">
                        <c:v>-0.66940008788952587</c:v>
                      </c:pt>
                      <c:pt idx="178">
                        <c:v>-0.6673515470645135</c:v>
                      </c:pt>
                      <c:pt idx="179">
                        <c:v>-0.66666666666666674</c:v>
                      </c:pt>
                      <c:pt idx="180">
                        <c:v>-0.66735154706451572</c:v>
                      </c:pt>
                      <c:pt idx="181">
                        <c:v>-0.66940008788953032</c:v>
                      </c:pt>
                      <c:pt idx="182">
                        <c:v>-0.67279402693390589</c:v>
                      </c:pt>
                      <c:pt idx="183">
                        <c:v>-0.67750305660322674</c:v>
                      </c:pt>
                      <c:pt idx="184">
                        <c:v>-0.68348501720338717</c:v>
                      </c:pt>
                      <c:pt idx="185">
                        <c:v>-0.69068616586568843</c:v>
                      </c:pt>
                      <c:pt idx="186">
                        <c:v>-0.69904151944593163</c:v>
                      </c:pt>
                      <c:pt idx="187">
                        <c:v>-0.70847526927549853</c:v>
                      </c:pt>
                      <c:pt idx="188">
                        <c:v>-0.71890126519767583</c:v>
                      </c:pt>
                      <c:pt idx="189">
                        <c:v>-0.73022356589356274</c:v>
                      </c:pt>
                      <c:pt idx="190">
                        <c:v>-0.74233705209147627</c:v>
                      </c:pt>
                      <c:pt idx="191">
                        <c:v>-0.75512809886434085</c:v>
                      </c:pt>
                      <c:pt idx="192">
                        <c:v>-0.76847530285354093</c:v>
                      </c:pt>
                      <c:pt idx="193">
                        <c:v>-0.7822502599173653</c:v>
                      </c:pt>
                      <c:pt idx="194">
                        <c:v>-0.796318388389603</c:v>
                      </c:pt>
                      <c:pt idx="195">
                        <c:v>-0.81053979285096478</c:v>
                      </c:pt>
                      <c:pt idx="196">
                        <c:v>-0.82477016306457185</c:v>
                      </c:pt>
                      <c:pt idx="197">
                        <c:v>-0.83886170250830383</c:v>
                      </c:pt>
                      <c:pt idx="198">
                        <c:v>-0.85266408075269629</c:v>
                      </c:pt>
                      <c:pt idx="199">
                        <c:v>-0.86602540378445081</c:v>
                      </c:pt>
                      <c:pt idx="200">
                        <c:v>-0.87879319626338548</c:v>
                      </c:pt>
                      <c:pt idx="201">
                        <c:v>-0.89081538962551188</c:v>
                      </c:pt>
                      <c:pt idx="202">
                        <c:v>-0.90194130990732746</c:v>
                      </c:pt>
                      <c:pt idx="203">
                        <c:v>-0.91202265916660552</c:v>
                      </c:pt>
                      <c:pt idx="204">
                        <c:v>-0.92091448441293955</c:v>
                      </c:pt>
                      <c:pt idx="205">
                        <c:v>-0.92847612803682633</c:v>
                      </c:pt>
                      <c:pt idx="206">
                        <c:v>-0.93457215383868564</c:v>
                      </c:pt>
                      <c:pt idx="207">
                        <c:v>-0.93907324290822203</c:v>
                      </c:pt>
                      <c:pt idx="208">
                        <c:v>-0.94185705378901718</c:v>
                      </c:pt>
                      <c:pt idx="209">
                        <c:v>-0.94280904158206313</c:v>
                      </c:pt>
                      <c:pt idx="210">
                        <c:v>-0.94182323089376208</c:v>
                      </c:pt>
                      <c:pt idx="211">
                        <c:v>-0.93880293781716972</c:v>
                      </c:pt>
                      <c:pt idx="212">
                        <c:v>-0.93366143644820787</c:v>
                      </c:pt>
                      <c:pt idx="213">
                        <c:v>-0.9263225657792844</c:v>
                      </c:pt>
                      <c:pt idx="214">
                        <c:v>-0.91672127317913832</c:v>
                      </c:pt>
                      <c:pt idx="215">
                        <c:v>-0.90480409105751058</c:v>
                      </c:pt>
                      <c:pt idx="216">
                        <c:v>-0.89052954372404214</c:v>
                      </c:pt>
                      <c:pt idx="217">
                        <c:v>-0.87386848188005406</c:v>
                      </c:pt>
                      <c:pt idx="218">
                        <c:v>-0.85480434262697003</c:v>
                      </c:pt>
                      <c:pt idx="219">
                        <c:v>-0.83333333333330917</c:v>
                      </c:pt>
                      <c:pt idx="220">
                        <c:v>-0.80946453817062425</c:v>
                      </c:pt>
                      <c:pt idx="221">
                        <c:v>-0.78321994660456329</c:v>
                      </c:pt>
                      <c:pt idx="222">
                        <c:v>-0.75463440360748857</c:v>
                      </c:pt>
                      <c:pt idx="223">
                        <c:v>-0.72375548184081673</c:v>
                      </c:pt>
                      <c:pt idx="224">
                        <c:v>-0.6906432765354813</c:v>
                      </c:pt>
                      <c:pt idx="225">
                        <c:v>-0.65537012427471641</c:v>
                      </c:pt>
                      <c:pt idx="226">
                        <c:v>-0.61802024735175942</c:v>
                      </c:pt>
                      <c:pt idx="227">
                        <c:v>-0.57868932583321864</c:v>
                      </c:pt>
                      <c:pt idx="228">
                        <c:v>-0.53748399990388607</c:v>
                      </c:pt>
                      <c:pt idx="229">
                        <c:v>-0.49452130549798767</c:v>
                      </c:pt>
                      <c:pt idx="230">
                        <c:v>-0.4499280466325824</c:v>
                      </c:pt>
                      <c:pt idx="231">
                        <c:v>-0.40384010824853089</c:v>
                      </c:pt>
                      <c:pt idx="232">
                        <c:v>-0.35640171373074259</c:v>
                      </c:pt>
                      <c:pt idx="233">
                        <c:v>-0.30776463162002377</c:v>
                      </c:pt>
                      <c:pt idx="234">
                        <c:v>-0.25808733634169079</c:v>
                      </c:pt>
                      <c:pt idx="235">
                        <c:v>-0.20753412805924404</c:v>
                      </c:pt>
                      <c:pt idx="236">
                        <c:v>-0.15627421701308716</c:v>
                      </c:pt>
                      <c:pt idx="237">
                        <c:v>-0.1044807779229604</c:v>
                      </c:pt>
                      <c:pt idx="238">
                        <c:v>-5.2329980217093813E-2</c:v>
                      </c:pt>
                    </c:numCache>
                  </c:numRef>
                </c:val>
                <c:smooth val="0"/>
                <c:extLst>
                  <c:ext xmlns:c16="http://schemas.microsoft.com/office/drawing/2014/chart" uri="{C3380CC4-5D6E-409C-BE32-E72D297353CC}">
                    <c16:uniqueId val="{00000001-E444-4F66-9F9A-9EBAD8B162C1}"/>
                  </c:ext>
                </c:extLst>
              </c15:ser>
            </c15:filteredLineSeries>
            <c15:filteredLineSeries>
              <c15:ser>
                <c:idx val="3"/>
                <c:order val="3"/>
                <c:tx>
                  <c:strRef>
                    <c:extLst xmlns:c15="http://schemas.microsoft.com/office/drawing/2012/chart">
                      <c:ext xmlns:c15="http://schemas.microsoft.com/office/drawing/2012/chart" uri="{02D57815-91ED-43cb-92C2-25804820EDAC}">
                        <c15:formulaRef>
                          <c15:sqref>Sheet1!$E$1</c15:sqref>
                        </c15:formulaRef>
                      </c:ext>
                    </c:extLst>
                    <c:strCache>
                      <c:ptCount val="1"/>
                      <c:pt idx="0">
                        <c:v>7</c:v>
                      </c:pt>
                    </c:strCache>
                  </c:strRef>
                </c:tx>
                <c:spPr>
                  <a:ln w="28575" cap="rnd">
                    <a:solidFill>
                      <a:schemeClr val="accent4"/>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E$2:$E$240</c15:sqref>
                        </c15:formulaRef>
                      </c:ext>
                    </c:extLst>
                    <c:numCache>
                      <c:formatCode>General</c:formatCode>
                      <c:ptCount val="239"/>
                      <c:pt idx="0">
                        <c:v>0.10446886516004356</c:v>
                      </c:pt>
                      <c:pt idx="1">
                        <c:v>0.20744000830713971</c:v>
                      </c:pt>
                      <c:pt idx="2">
                        <c:v>0.30745355558844373</c:v>
                      </c:pt>
                      <c:pt idx="3">
                        <c:v>0.40312421468199744</c:v>
                      </c:pt>
                      <c:pt idx="4">
                        <c:v>0.49317581361366969</c:v>
                      </c:pt>
                      <c:pt idx="5">
                        <c:v>0.57647263417001438</c:v>
                      </c:pt>
                      <c:pt idx="6">
                        <c:v>0.6520466296273586</c:v>
                      </c:pt>
                      <c:pt idx="7">
                        <c:v>0.71911974548665447</c:v>
                      </c:pt>
                      <c:pt idx="8">
                        <c:v>0.77712071509676717</c:v>
                      </c:pt>
                      <c:pt idx="9">
                        <c:v>0.82569587451143245</c:v>
                      </c:pt>
                      <c:pt idx="10">
                        <c:v>0.86471372708581873</c:v>
                      </c:pt>
                      <c:pt idx="11">
                        <c:v>0.89426318217254219</c:v>
                      </c:pt>
                      <c:pt idx="12">
                        <c:v>0.91464558758281467</c:v>
                      </c:pt>
                      <c:pt idx="13">
                        <c:v>0.92636086596328815</c:v>
                      </c:pt>
                      <c:pt idx="14">
                        <c:v>0.93008824480421748</c:v>
                      </c:pt>
                      <c:pt idx="15">
                        <c:v>0.92666223271456161</c:v>
                      </c:pt>
                      <c:pt idx="16">
                        <c:v>0.91704463570974926</c:v>
                      </c:pt>
                      <c:pt idx="17">
                        <c:v>0.90229352212186864</c:v>
                      </c:pt>
                      <c:pt idx="18">
                        <c:v>0.88353012979614154</c:v>
                      </c:pt>
                      <c:pt idx="19">
                        <c:v>0.86190476190476117</c:v>
                      </c:pt>
                      <c:pt idx="20">
                        <c:v>0.83856273648141089</c:v>
                      </c:pt>
                      <c:pt idx="21">
                        <c:v>0.81461143926386614</c:v>
                      </c:pt>
                      <c:pt idx="22">
                        <c:v>0.79108948035921556</c:v>
                      </c:pt>
                      <c:pt idx="23">
                        <c:v>0.76893887444393005</c:v>
                      </c:pt>
                      <c:pt idx="24">
                        <c:v>0.74898105453887998</c:v>
                      </c:pt>
                      <c:pt idx="25">
                        <c:v>0.73189739465099224</c:v>
                      </c:pt>
                      <c:pt idx="26">
                        <c:v>0.7182147613469565</c:v>
                      </c:pt>
                      <c:pt idx="27">
                        <c:v>0.70829644386823065</c:v>
                      </c:pt>
                      <c:pt idx="28">
                        <c:v>0.702338632431732</c:v>
                      </c:pt>
                      <c:pt idx="29">
                        <c:v>0.70037243088953283</c:v>
                      </c:pt>
                      <c:pt idx="30">
                        <c:v>0.70227120902722107</c:v>
                      </c:pt>
                      <c:pt idx="31">
                        <c:v>0.70776292742621694</c:v>
                      </c:pt>
                      <c:pt idx="32">
                        <c:v>0.71644690964272284</c:v>
                      </c:pt>
                      <c:pt idx="33">
                        <c:v>0.7278143976014434</c:v>
                      </c:pt>
                      <c:pt idx="34">
                        <c:v>0.74127211102674928</c:v>
                      </c:pt>
                      <c:pt idx="35">
                        <c:v>0.75616794407730437</c:v>
                      </c:pt>
                      <c:pt idx="36">
                        <c:v>0.7718178748125003</c:v>
                      </c:pt>
                      <c:pt idx="37">
                        <c:v>0.7875331373748079</c:v>
                      </c:pt>
                      <c:pt idx="38">
                        <c:v>0.80264671341826466</c:v>
                      </c:pt>
                      <c:pt idx="39">
                        <c:v>0.81653823785390023</c:v>
                      </c:pt>
                      <c:pt idx="40">
                        <c:v>0.82865648285046301</c:v>
                      </c:pt>
                      <c:pt idx="41">
                        <c:v>0.83853868064171622</c:v>
                      </c:pt>
                      <c:pt idx="42">
                        <c:v>0.84582606654503767</c:v>
                      </c:pt>
                      <c:pt idx="43">
                        <c:v>0.85027516438435291</c:v>
                      </c:pt>
                      <c:pt idx="44">
                        <c:v>0.85176449227532747</c:v>
                      </c:pt>
                      <c:pt idx="45">
                        <c:v>0.85029653203190902</c:v>
                      </c:pt>
                      <c:pt idx="46">
                        <c:v>0.84599497455413031</c:v>
                      </c:pt>
                      <c:pt idx="47">
                        <c:v>0.83909742062039594</c:v>
                      </c:pt>
                      <c:pt idx="48">
                        <c:v>0.82994387579380224</c:v>
                      </c:pt>
                      <c:pt idx="49">
                        <c:v>0.81896152421441537</c:v>
                      </c:pt>
                      <c:pt idx="50">
                        <c:v>0.8066463939175178</c:v>
                      </c:pt>
                      <c:pt idx="51">
                        <c:v>0.79354263166582339</c:v>
                      </c:pt>
                      <c:pt idx="52">
                        <c:v>0.78022018457567732</c:v>
                      </c:pt>
                      <c:pt idx="53">
                        <c:v>0.76725173642591138</c:v>
                      </c:pt>
                      <c:pt idx="54">
                        <c:v>0.75518976683180972</c:v>
                      </c:pt>
                      <c:pt idx="55">
                        <c:v>0.74454459086333769</c:v>
                      </c:pt>
                      <c:pt idx="56">
                        <c:v>0.73576419567128826</c:v>
                      </c:pt>
                      <c:pt idx="57">
                        <c:v>0.7292166207905979</c:v>
                      </c:pt>
                      <c:pt idx="58">
                        <c:v>0.72517553254442557</c:v>
                      </c:pt>
                      <c:pt idx="59">
                        <c:v>0.7238095238095239</c:v>
                      </c:pt>
                      <c:pt idx="60">
                        <c:v>0.72517553254442646</c:v>
                      </c:pt>
                      <c:pt idx="61">
                        <c:v>0.72921662079059946</c:v>
                      </c:pt>
                      <c:pt idx="62">
                        <c:v>0.73576419567129092</c:v>
                      </c:pt>
                      <c:pt idx="63">
                        <c:v>0.74454459086334113</c:v>
                      </c:pt>
                      <c:pt idx="64">
                        <c:v>0.7551897668318136</c:v>
                      </c:pt>
                      <c:pt idx="65">
                        <c:v>0.76725173642591593</c:v>
                      </c:pt>
                      <c:pt idx="66">
                        <c:v>0.78022018457568176</c:v>
                      </c:pt>
                      <c:pt idx="67">
                        <c:v>0.79354263166582784</c:v>
                      </c:pt>
                      <c:pt idx="68">
                        <c:v>0.80664639391752191</c:v>
                      </c:pt>
                      <c:pt idx="69">
                        <c:v>0.81896152421441926</c:v>
                      </c:pt>
                      <c:pt idx="70">
                        <c:v>0.82994387579380557</c:v>
                      </c:pt>
                      <c:pt idx="71">
                        <c:v>0.8390974206203986</c:v>
                      </c:pt>
                      <c:pt idx="72">
                        <c:v>0.84599497455413208</c:v>
                      </c:pt>
                      <c:pt idx="73">
                        <c:v>0.8502965320319098</c:v>
                      </c:pt>
                      <c:pt idx="74">
                        <c:v>0.85176449227532725</c:v>
                      </c:pt>
                      <c:pt idx="75">
                        <c:v>0.85027516438435158</c:v>
                      </c:pt>
                      <c:pt idx="76">
                        <c:v>0.84582606654503523</c:v>
                      </c:pt>
                      <c:pt idx="77">
                        <c:v>0.83853868064171277</c:v>
                      </c:pt>
                      <c:pt idx="78">
                        <c:v>0.82865648285045879</c:v>
                      </c:pt>
                      <c:pt idx="79">
                        <c:v>0.81653823785389523</c:v>
                      </c:pt>
                      <c:pt idx="80">
                        <c:v>0.80264671341825933</c:v>
                      </c:pt>
                      <c:pt idx="81">
                        <c:v>0.78753313737480202</c:v>
                      </c:pt>
                      <c:pt idx="82">
                        <c:v>0.77181787481249442</c:v>
                      </c:pt>
                      <c:pt idx="83">
                        <c:v>0.75616794407729837</c:v>
                      </c:pt>
                      <c:pt idx="84">
                        <c:v>0.74127211102674373</c:v>
                      </c:pt>
                      <c:pt idx="85">
                        <c:v>0.72781439760143862</c:v>
                      </c:pt>
                      <c:pt idx="86">
                        <c:v>0.71644690964271907</c:v>
                      </c:pt>
                      <c:pt idx="87">
                        <c:v>0.70776292742621405</c:v>
                      </c:pt>
                      <c:pt idx="88">
                        <c:v>0.70227120902721962</c:v>
                      </c:pt>
                      <c:pt idx="89">
                        <c:v>0.70037243088953283</c:v>
                      </c:pt>
                      <c:pt idx="90">
                        <c:v>0.70233863243173367</c:v>
                      </c:pt>
                      <c:pt idx="91">
                        <c:v>0.70829644386823398</c:v>
                      </c:pt>
                      <c:pt idx="92">
                        <c:v>0.71821476134696138</c:v>
                      </c:pt>
                      <c:pt idx="93">
                        <c:v>0.73189739465099879</c:v>
                      </c:pt>
                      <c:pt idx="94">
                        <c:v>0.74898105453888775</c:v>
                      </c:pt>
                      <c:pt idx="95">
                        <c:v>0.76893887444393916</c:v>
                      </c:pt>
                      <c:pt idx="96">
                        <c:v>0.79108948035922566</c:v>
                      </c:pt>
                      <c:pt idx="97">
                        <c:v>0.81461143926387647</c:v>
                      </c:pt>
                      <c:pt idx="98">
                        <c:v>0.83856273648142143</c:v>
                      </c:pt>
                      <c:pt idx="99">
                        <c:v>0.86190476190477117</c:v>
                      </c:pt>
                      <c:pt idx="100">
                        <c:v>0.88353012979615064</c:v>
                      </c:pt>
                      <c:pt idx="101">
                        <c:v>0.90229352212187641</c:v>
                      </c:pt>
                      <c:pt idx="102">
                        <c:v>0.91704463570975503</c:v>
                      </c:pt>
                      <c:pt idx="103">
                        <c:v>0.92666223271456483</c:v>
                      </c:pt>
                      <c:pt idx="104">
                        <c:v>0.93008824480421748</c:v>
                      </c:pt>
                      <c:pt idx="105">
                        <c:v>0.92636086596328471</c:v>
                      </c:pt>
                      <c:pt idx="106">
                        <c:v>0.91464558758280723</c:v>
                      </c:pt>
                      <c:pt idx="107">
                        <c:v>0.8942631821725302</c:v>
                      </c:pt>
                      <c:pt idx="108">
                        <c:v>0.8647137270858023</c:v>
                      </c:pt>
                      <c:pt idx="109">
                        <c:v>0.82569587451141124</c:v>
                      </c:pt>
                      <c:pt idx="110">
                        <c:v>0.77712071509674108</c:v>
                      </c:pt>
                      <c:pt idx="111">
                        <c:v>0.71911974548662361</c:v>
                      </c:pt>
                      <c:pt idx="112">
                        <c:v>0.65204662962732296</c:v>
                      </c:pt>
                      <c:pt idx="113">
                        <c:v>0.57647263416997463</c:v>
                      </c:pt>
                      <c:pt idx="114">
                        <c:v>0.49317581361362606</c:v>
                      </c:pt>
                      <c:pt idx="115">
                        <c:v>0.40312421468195031</c:v>
                      </c:pt>
                      <c:pt idx="116">
                        <c:v>0.30745355558839377</c:v>
                      </c:pt>
                      <c:pt idx="117">
                        <c:v>0.2074400083070875</c:v>
                      </c:pt>
                      <c:pt idx="118">
                        <c:v>0.10446886515998985</c:v>
                      </c:pt>
                      <c:pt idx="119">
                        <c:v>-5.445434942910478E-14</c:v>
                      </c:pt>
                      <c:pt idx="120">
                        <c:v>-0.10446886516009798</c:v>
                      </c:pt>
                      <c:pt idx="121">
                        <c:v>-0.20744000830719331</c:v>
                      </c:pt>
                      <c:pt idx="122">
                        <c:v>-0.30745355558849541</c:v>
                      </c:pt>
                      <c:pt idx="123">
                        <c:v>-0.40312421468204679</c:v>
                      </c:pt>
                      <c:pt idx="124">
                        <c:v>-0.4931758136137161</c:v>
                      </c:pt>
                      <c:pt idx="125">
                        <c:v>-0.57647263417005712</c:v>
                      </c:pt>
                      <c:pt idx="126">
                        <c:v>-0.65204662962739712</c:v>
                      </c:pt>
                      <c:pt idx="127">
                        <c:v>-0.71911974548668844</c:v>
                      </c:pt>
                      <c:pt idx="128">
                        <c:v>-0.77712071509679637</c:v>
                      </c:pt>
                      <c:pt idx="129">
                        <c:v>-0.82569587451145665</c:v>
                      </c:pt>
                      <c:pt idx="130">
                        <c:v>-0.86471372708583782</c:v>
                      </c:pt>
                      <c:pt idx="131">
                        <c:v>-0.89426318217255596</c:v>
                      </c:pt>
                      <c:pt idx="132">
                        <c:v>-0.91464558758282377</c:v>
                      </c:pt>
                      <c:pt idx="133">
                        <c:v>-0.9263608659632927</c:v>
                      </c:pt>
                      <c:pt idx="134">
                        <c:v>-0.93008824480421759</c:v>
                      </c:pt>
                      <c:pt idx="135">
                        <c:v>-0.92666223271455794</c:v>
                      </c:pt>
                      <c:pt idx="136">
                        <c:v>-0.91704463570974215</c:v>
                      </c:pt>
                      <c:pt idx="137">
                        <c:v>-0.90229352212185876</c:v>
                      </c:pt>
                      <c:pt idx="138">
                        <c:v>-0.88353012979612955</c:v>
                      </c:pt>
                      <c:pt idx="139">
                        <c:v>-0.86190476190474785</c:v>
                      </c:pt>
                      <c:pt idx="140">
                        <c:v>-0.83856273648139679</c:v>
                      </c:pt>
                      <c:pt idx="141">
                        <c:v>-0.81461143926385182</c:v>
                      </c:pt>
                      <c:pt idx="142">
                        <c:v>-0.79108948035920179</c:v>
                      </c:pt>
                      <c:pt idx="143">
                        <c:v>-0.76893887444391751</c:v>
                      </c:pt>
                      <c:pt idx="144">
                        <c:v>-0.74898105453886865</c:v>
                      </c:pt>
                      <c:pt idx="145">
                        <c:v>-0.73189739465098291</c:v>
                      </c:pt>
                      <c:pt idx="146">
                        <c:v>-0.71821476134694928</c:v>
                      </c:pt>
                      <c:pt idx="147">
                        <c:v>-0.70829644386822599</c:v>
                      </c:pt>
                      <c:pt idx="148">
                        <c:v>-0.70233863243172978</c:v>
                      </c:pt>
                      <c:pt idx="149">
                        <c:v>-0.70037243088953305</c:v>
                      </c:pt>
                      <c:pt idx="150">
                        <c:v>-0.70227120902722373</c:v>
                      </c:pt>
                      <c:pt idx="151">
                        <c:v>-0.70776292742622182</c:v>
                      </c:pt>
                      <c:pt idx="152">
                        <c:v>-0.7164469096427295</c:v>
                      </c:pt>
                      <c:pt idx="153">
                        <c:v>-0.72781439760145161</c:v>
                      </c:pt>
                      <c:pt idx="154">
                        <c:v>-0.74127211102675872</c:v>
                      </c:pt>
                      <c:pt idx="155">
                        <c:v>-0.75616794407731436</c:v>
                      </c:pt>
                      <c:pt idx="156">
                        <c:v>-0.77181787481251096</c:v>
                      </c:pt>
                      <c:pt idx="157">
                        <c:v>-0.78753313737481834</c:v>
                      </c:pt>
                      <c:pt idx="158">
                        <c:v>-0.80264671341827454</c:v>
                      </c:pt>
                      <c:pt idx="159">
                        <c:v>-0.81653823785390911</c:v>
                      </c:pt>
                      <c:pt idx="160">
                        <c:v>-0.82865648285047078</c:v>
                      </c:pt>
                      <c:pt idx="161">
                        <c:v>-0.8385386806417221</c:v>
                      </c:pt>
                      <c:pt idx="162">
                        <c:v>-0.845826066545042</c:v>
                      </c:pt>
                      <c:pt idx="163">
                        <c:v>-0.85027516438435524</c:v>
                      </c:pt>
                      <c:pt idx="164">
                        <c:v>-0.85176449227532791</c:v>
                      </c:pt>
                      <c:pt idx="165">
                        <c:v>-0.85029653203190747</c:v>
                      </c:pt>
                      <c:pt idx="166">
                        <c:v>-0.8459949745541272</c:v>
                      </c:pt>
                      <c:pt idx="167">
                        <c:v>-0.83909742062039105</c:v>
                      </c:pt>
                      <c:pt idx="168">
                        <c:v>-0.82994387579379592</c:v>
                      </c:pt>
                      <c:pt idx="169">
                        <c:v>-0.81896152421440793</c:v>
                      </c:pt>
                      <c:pt idx="170">
                        <c:v>-0.80664639391750959</c:v>
                      </c:pt>
                      <c:pt idx="171">
                        <c:v>-0.79354263166581485</c:v>
                      </c:pt>
                      <c:pt idx="172">
                        <c:v>-0.78022018457566866</c:v>
                      </c:pt>
                      <c:pt idx="173">
                        <c:v>-0.76725173642590327</c:v>
                      </c:pt>
                      <c:pt idx="174">
                        <c:v>-0.75518976683180228</c:v>
                      </c:pt>
                      <c:pt idx="175">
                        <c:v>-0.74454459086333125</c:v>
                      </c:pt>
                      <c:pt idx="176">
                        <c:v>-0.73576419567128326</c:v>
                      </c:pt>
                      <c:pt idx="177">
                        <c:v>-0.72921662079059424</c:v>
                      </c:pt>
                      <c:pt idx="178">
                        <c:v>-0.7251755325444238</c:v>
                      </c:pt>
                      <c:pt idx="179">
                        <c:v>-0.7238095238095239</c:v>
                      </c:pt>
                      <c:pt idx="180">
                        <c:v>-0.72517553254442824</c:v>
                      </c:pt>
                      <c:pt idx="181">
                        <c:v>-0.72921662079060323</c:v>
                      </c:pt>
                      <c:pt idx="182">
                        <c:v>-0.73576419567129592</c:v>
                      </c:pt>
                      <c:pt idx="183">
                        <c:v>-0.7445445908633479</c:v>
                      </c:pt>
                      <c:pt idx="184">
                        <c:v>-0.75518976683182093</c:v>
                      </c:pt>
                      <c:pt idx="185">
                        <c:v>-0.76725173642592426</c:v>
                      </c:pt>
                      <c:pt idx="186">
                        <c:v>-0.78022018457569031</c:v>
                      </c:pt>
                      <c:pt idx="187">
                        <c:v>-0.79354263166583694</c:v>
                      </c:pt>
                      <c:pt idx="188">
                        <c:v>-0.80664639391753012</c:v>
                      </c:pt>
                      <c:pt idx="189">
                        <c:v>-0.81896152421442714</c:v>
                      </c:pt>
                      <c:pt idx="190">
                        <c:v>-0.82994387579381212</c:v>
                      </c:pt>
                      <c:pt idx="191">
                        <c:v>-0.83909742062040404</c:v>
                      </c:pt>
                      <c:pt idx="192">
                        <c:v>-0.84599497455413564</c:v>
                      </c:pt>
                      <c:pt idx="193">
                        <c:v>-0.85029653203191158</c:v>
                      </c:pt>
                      <c:pt idx="194">
                        <c:v>-0.85176449227532702</c:v>
                      </c:pt>
                      <c:pt idx="195">
                        <c:v>-0.85027516438434947</c:v>
                      </c:pt>
                      <c:pt idx="196">
                        <c:v>-0.84582606654503123</c:v>
                      </c:pt>
                      <c:pt idx="197">
                        <c:v>-0.83853868064170678</c:v>
                      </c:pt>
                      <c:pt idx="198">
                        <c:v>-0.82865648285045124</c:v>
                      </c:pt>
                      <c:pt idx="199">
                        <c:v>-0.81653823785388624</c:v>
                      </c:pt>
                      <c:pt idx="200">
                        <c:v>-0.80264671341824945</c:v>
                      </c:pt>
                      <c:pt idx="201">
                        <c:v>-0.78753313737479136</c:v>
                      </c:pt>
                      <c:pt idx="202">
                        <c:v>-0.77181787481248387</c:v>
                      </c:pt>
                      <c:pt idx="203">
                        <c:v>-0.7561679440772876</c:v>
                      </c:pt>
                      <c:pt idx="204">
                        <c:v>-0.74127211102673429</c:v>
                      </c:pt>
                      <c:pt idx="205">
                        <c:v>-0.72781439760142985</c:v>
                      </c:pt>
                      <c:pt idx="206">
                        <c:v>-0.7164469096427124</c:v>
                      </c:pt>
                      <c:pt idx="207">
                        <c:v>-0.70776292742620894</c:v>
                      </c:pt>
                      <c:pt idx="208">
                        <c:v>-0.70227120902721718</c:v>
                      </c:pt>
                      <c:pt idx="209">
                        <c:v>-0.70037243088953238</c:v>
                      </c:pt>
                      <c:pt idx="210">
                        <c:v>-0.70233863243173622</c:v>
                      </c:pt>
                      <c:pt idx="211">
                        <c:v>-0.70829644386823909</c:v>
                      </c:pt>
                      <c:pt idx="212">
                        <c:v>-0.71821476134696915</c:v>
                      </c:pt>
                      <c:pt idx="213">
                        <c:v>-0.73189739465100889</c:v>
                      </c:pt>
                      <c:pt idx="214">
                        <c:v>-0.74898105453890007</c:v>
                      </c:pt>
                      <c:pt idx="215">
                        <c:v>-0.76893887444395337</c:v>
                      </c:pt>
                      <c:pt idx="216">
                        <c:v>-0.79108948035924065</c:v>
                      </c:pt>
                      <c:pt idx="217">
                        <c:v>-0.81461143926389257</c:v>
                      </c:pt>
                      <c:pt idx="218">
                        <c:v>-0.8385627364814372</c:v>
                      </c:pt>
                      <c:pt idx="219">
                        <c:v>-0.86190476190478649</c:v>
                      </c:pt>
                      <c:pt idx="220">
                        <c:v>-0.88353012979616419</c:v>
                      </c:pt>
                      <c:pt idx="221">
                        <c:v>-0.90229352212188807</c:v>
                      </c:pt>
                      <c:pt idx="222">
                        <c:v>-0.91704463570976302</c:v>
                      </c:pt>
                      <c:pt idx="223">
                        <c:v>-0.92666223271456982</c:v>
                      </c:pt>
                      <c:pt idx="224">
                        <c:v>-0.93008824480421737</c:v>
                      </c:pt>
                      <c:pt idx="225">
                        <c:v>-0.92636086596328016</c:v>
                      </c:pt>
                      <c:pt idx="226">
                        <c:v>-0.91464558758279679</c:v>
                      </c:pt>
                      <c:pt idx="227">
                        <c:v>-0.8942631821725141</c:v>
                      </c:pt>
                      <c:pt idx="228">
                        <c:v>-0.86471372708577987</c:v>
                      </c:pt>
                      <c:pt idx="229">
                        <c:v>-0.82569587451138249</c:v>
                      </c:pt>
                      <c:pt idx="230">
                        <c:v>-0.77712071509670611</c:v>
                      </c:pt>
                      <c:pt idx="231">
                        <c:v>-0.71911974548658242</c:v>
                      </c:pt>
                      <c:pt idx="232">
                        <c:v>-0.65204662962727622</c:v>
                      </c:pt>
                      <c:pt idx="233">
                        <c:v>-0.57647263416992212</c:v>
                      </c:pt>
                      <c:pt idx="234">
                        <c:v>-0.4931758136135691</c:v>
                      </c:pt>
                      <c:pt idx="235">
                        <c:v>-0.40312421468188891</c:v>
                      </c:pt>
                      <c:pt idx="236">
                        <c:v>-0.30745355558832943</c:v>
                      </c:pt>
                      <c:pt idx="237">
                        <c:v>-0.20744000830702033</c:v>
                      </c:pt>
                      <c:pt idx="238">
                        <c:v>-0.10446886515992168</c:v>
                      </c:pt>
                    </c:numCache>
                  </c:numRef>
                </c:val>
                <c:smooth val="0"/>
                <c:extLst xmlns:c15="http://schemas.microsoft.com/office/drawing/2012/chart">
                  <c:ext xmlns:c16="http://schemas.microsoft.com/office/drawing/2014/chart" uri="{C3380CC4-5D6E-409C-BE32-E72D297353CC}">
                    <c16:uniqueId val="{00000003-E444-4F66-9F9A-9EBAD8B162C1}"/>
                  </c:ext>
                </c:extLst>
              </c15:ser>
            </c15:filteredLineSeries>
            <c15:filteredLineSeries>
              <c15:ser>
                <c:idx val="4"/>
                <c:order val="4"/>
                <c:tx>
                  <c:strRef>
                    <c:extLst xmlns:c15="http://schemas.microsoft.com/office/drawing/2012/chart">
                      <c:ext xmlns:c15="http://schemas.microsoft.com/office/drawing/2012/chart" uri="{02D57815-91ED-43cb-92C2-25804820EDAC}">
                        <c15:formulaRef>
                          <c15:sqref>Sheet1!$F$1</c15:sqref>
                        </c15:formulaRef>
                      </c:ext>
                    </c:extLst>
                    <c:strCache>
                      <c:ptCount val="1"/>
                      <c:pt idx="0">
                        <c:v>9</c:v>
                      </c:pt>
                    </c:strCache>
                  </c:strRef>
                </c:tx>
                <c:spPr>
                  <a:ln w="28575" cap="rnd">
                    <a:solidFill>
                      <a:schemeClr val="accent5"/>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F$2:$F$240</c15:sqref>
                        </c15:formulaRef>
                      </c:ext>
                    </c:extLst>
                    <c:numCache>
                      <c:formatCode>General</c:formatCode>
                      <c:ptCount val="239"/>
                      <c:pt idx="0">
                        <c:v>0.13040723892181089</c:v>
                      </c:pt>
                      <c:pt idx="1">
                        <c:v>0.25788339716708947</c:v>
                      </c:pt>
                      <c:pt idx="2">
                        <c:v>0.37961444984735315</c:v>
                      </c:pt>
                      <c:pt idx="3">
                        <c:v>0.49301499183476949</c:v>
                      </c:pt>
                      <c:pt idx="4">
                        <c:v>0.59582909500381276</c:v>
                      </c:pt>
                      <c:pt idx="5">
                        <c:v>0.68621578312502973</c:v>
                      </c:pt>
                      <c:pt idx="6">
                        <c:v>0.76281522226437282</c:v>
                      </c:pt>
                      <c:pt idx="7">
                        <c:v>0.82479269174167136</c:v>
                      </c:pt>
                      <c:pt idx="8">
                        <c:v>0.87185851113611046</c:v>
                      </c:pt>
                      <c:pt idx="9">
                        <c:v>0.90426329464327071</c:v>
                      </c:pt>
                      <c:pt idx="10">
                        <c:v>0.92276912316536808</c:v>
                      </c:pt>
                      <c:pt idx="11">
                        <c:v>0.92859840376975789</c:v>
                      </c:pt>
                      <c:pt idx="12">
                        <c:v>0.92336326488590792</c:v>
                      </c:pt>
                      <c:pt idx="13">
                        <c:v>0.90897925873659513</c:v>
                      </c:pt>
                      <c:pt idx="14">
                        <c:v>0.8875678634303179</c:v>
                      </c:pt>
                      <c:pt idx="15">
                        <c:v>0.86135276023761953</c:v>
                      </c:pt>
                      <c:pt idx="16">
                        <c:v>0.83255508397641198</c:v>
                      </c:pt>
                      <c:pt idx="17">
                        <c:v>0.8032927972120496</c:v>
                      </c:pt>
                      <c:pt idx="18">
                        <c:v>0.77548902752973281</c:v>
                      </c:pt>
                      <c:pt idx="19">
                        <c:v>0.75079365079365012</c:v>
                      </c:pt>
                      <c:pt idx="20">
                        <c:v>0.7305216342150026</c:v>
                      </c:pt>
                      <c:pt idx="21">
                        <c:v>0.71561071435404799</c:v>
                      </c:pt>
                      <c:pt idx="22">
                        <c:v>0.7065999286258795</c:v>
                      </c:pt>
                      <c:pt idx="23">
                        <c:v>0.70362940196698942</c:v>
                      </c:pt>
                      <c:pt idx="24">
                        <c:v>0.70646067316498218</c:v>
                      </c:pt>
                      <c:pt idx="25">
                        <c:v>0.71451578742430111</c:v>
                      </c:pt>
                      <c:pt idx="26">
                        <c:v>0.72693243865005164</c:v>
                      </c:pt>
                      <c:pt idx="27">
                        <c:v>0.74263166546544823</c:v>
                      </c:pt>
                      <c:pt idx="28">
                        <c:v>0.76039402851128302</c:v>
                      </c:pt>
                      <c:pt idx="29">
                        <c:v>0.77893985102137231</c:v>
                      </c:pt>
                      <c:pt idx="30">
                        <c:v>0.79700900506656536</c:v>
                      </c:pt>
                      <c:pt idx="31">
                        <c:v>0.81343587368123438</c:v>
                      </c:pt>
                      <c:pt idx="32">
                        <c:v>0.82721550227973717</c:v>
                      </c:pt>
                      <c:pt idx="33">
                        <c:v>0.83755754655645842</c:v>
                      </c:pt>
                      <c:pt idx="34">
                        <c:v>0.84392539241689168</c:v>
                      </c:pt>
                      <c:pt idx="35">
                        <c:v>0.84605872123007542</c:v>
                      </c:pt>
                      <c:pt idx="36">
                        <c:v>0.84397876907140845</c:v>
                      </c:pt>
                      <c:pt idx="37">
                        <c:v>0.83797652623475605</c:v>
                      </c:pt>
                      <c:pt idx="38">
                        <c:v>0.82858508718003021</c:v>
                      </c:pt>
                      <c:pt idx="39">
                        <c:v>0.81653823785389834</c:v>
                      </c:pt>
                      <c:pt idx="40">
                        <c:v>0.80271810908869368</c:v>
                      </c:pt>
                      <c:pt idx="41">
                        <c:v>0.78809529178176463</c:v>
                      </c:pt>
                      <c:pt idx="42">
                        <c:v>0.77366517228612652</c:v>
                      </c:pt>
                      <c:pt idx="43">
                        <c:v>0.76038438723157953</c:v>
                      </c:pt>
                      <c:pt idx="44">
                        <c:v>0.74911121088518351</c:v>
                      </c:pt>
                      <c:pt idx="45">
                        <c:v>0.74055338307689333</c:v>
                      </c:pt>
                      <c:pt idx="46">
                        <c:v>0.73522638191711631</c:v>
                      </c:pt>
                      <c:pt idx="47">
                        <c:v>0.73342447436537983</c:v>
                      </c:pt>
                      <c:pt idx="48">
                        <c:v>0.7352060797544604</c:v>
                      </c:pt>
                      <c:pt idx="49">
                        <c:v>0.74039410408257922</c:v>
                      </c:pt>
                      <c:pt idx="50">
                        <c:v>0.74859099783797101</c:v>
                      </c:pt>
                      <c:pt idx="51">
                        <c:v>0.75920741006861059</c:v>
                      </c:pt>
                      <c:pt idx="52">
                        <c:v>0.77150250727258729</c:v>
                      </c:pt>
                      <c:pt idx="53">
                        <c:v>0.78463334365260762</c:v>
                      </c:pt>
                      <c:pt idx="54">
                        <c:v>0.7977101482057124</c:v>
                      </c:pt>
                      <c:pt idx="55">
                        <c:v>0.80985406334028265</c:v>
                      </c:pt>
                      <c:pt idx="56">
                        <c:v>0.82025374740462786</c:v>
                      </c:pt>
                      <c:pt idx="57">
                        <c:v>0.82821734570041861</c:v>
                      </c:pt>
                      <c:pt idx="58">
                        <c:v>0.83321663481083519</c:v>
                      </c:pt>
                      <c:pt idx="59">
                        <c:v>0.83492063492063506</c:v>
                      </c:pt>
                      <c:pt idx="60">
                        <c:v>0.83321663481083386</c:v>
                      </c:pt>
                      <c:pt idx="61">
                        <c:v>0.82821734570041583</c:v>
                      </c:pt>
                      <c:pt idx="62">
                        <c:v>0.8202537474046242</c:v>
                      </c:pt>
                      <c:pt idx="63">
                        <c:v>0.80985406334027821</c:v>
                      </c:pt>
                      <c:pt idx="64">
                        <c:v>0.79771014820570729</c:v>
                      </c:pt>
                      <c:pt idx="65">
                        <c:v>0.78463334365260251</c:v>
                      </c:pt>
                      <c:pt idx="66">
                        <c:v>0.77150250727258196</c:v>
                      </c:pt>
                      <c:pt idx="67">
                        <c:v>0.7592074100686057</c:v>
                      </c:pt>
                      <c:pt idx="68">
                        <c:v>0.74859099783796679</c:v>
                      </c:pt>
                      <c:pt idx="69">
                        <c:v>0.74039410408257611</c:v>
                      </c:pt>
                      <c:pt idx="70">
                        <c:v>0.73520607975445862</c:v>
                      </c:pt>
                      <c:pt idx="71">
                        <c:v>0.7334244743653795</c:v>
                      </c:pt>
                      <c:pt idx="72">
                        <c:v>0.73522638191711731</c:v>
                      </c:pt>
                      <c:pt idx="73">
                        <c:v>0.74055338307689555</c:v>
                      </c:pt>
                      <c:pt idx="74">
                        <c:v>0.74911121088518695</c:v>
                      </c:pt>
                      <c:pt idx="75">
                        <c:v>0.76038438723158386</c:v>
                      </c:pt>
                      <c:pt idx="76">
                        <c:v>0.77366517228613152</c:v>
                      </c:pt>
                      <c:pt idx="77">
                        <c:v>0.78809529178176985</c:v>
                      </c:pt>
                      <c:pt idx="78">
                        <c:v>0.80271810908869901</c:v>
                      </c:pt>
                      <c:pt idx="79">
                        <c:v>0.816538237853903</c:v>
                      </c:pt>
                      <c:pt idx="80">
                        <c:v>0.82858508718003432</c:v>
                      </c:pt>
                      <c:pt idx="81">
                        <c:v>0.83797652623475893</c:v>
                      </c:pt>
                      <c:pt idx="82">
                        <c:v>0.84397876907141001</c:v>
                      </c:pt>
                      <c:pt idx="83">
                        <c:v>0.84605872123007519</c:v>
                      </c:pt>
                      <c:pt idx="84">
                        <c:v>0.84392539241688991</c:v>
                      </c:pt>
                      <c:pt idx="85">
                        <c:v>0.83755754655645531</c:v>
                      </c:pt>
                      <c:pt idx="86">
                        <c:v>0.82721550227973262</c:v>
                      </c:pt>
                      <c:pt idx="87">
                        <c:v>0.81343587368122838</c:v>
                      </c:pt>
                      <c:pt idx="88">
                        <c:v>0.79700900506655836</c:v>
                      </c:pt>
                      <c:pt idx="89">
                        <c:v>0.77893985102136487</c:v>
                      </c:pt>
                      <c:pt idx="90">
                        <c:v>0.76039402851127547</c:v>
                      </c:pt>
                      <c:pt idx="91">
                        <c:v>0.74263166546544124</c:v>
                      </c:pt>
                      <c:pt idx="92">
                        <c:v>0.72693243865004553</c:v>
                      </c:pt>
                      <c:pt idx="93">
                        <c:v>0.71451578742429667</c:v>
                      </c:pt>
                      <c:pt idx="94">
                        <c:v>0.70646067316497962</c:v>
                      </c:pt>
                      <c:pt idx="95">
                        <c:v>0.70362940196698953</c:v>
                      </c:pt>
                      <c:pt idx="96">
                        <c:v>0.70659992862588217</c:v>
                      </c:pt>
                      <c:pt idx="97">
                        <c:v>0.7156107143540531</c:v>
                      </c:pt>
                      <c:pt idx="98">
                        <c:v>0.73052163421501048</c:v>
                      </c:pt>
                      <c:pt idx="99">
                        <c:v>0.75079365079366012</c:v>
                      </c:pt>
                      <c:pt idx="100">
                        <c:v>0.77548902752974469</c:v>
                      </c:pt>
                      <c:pt idx="101">
                        <c:v>0.80329279721206281</c:v>
                      </c:pt>
                      <c:pt idx="102">
                        <c:v>0.83255508397642553</c:v>
                      </c:pt>
                      <c:pt idx="103">
                        <c:v>0.86135276023763252</c:v>
                      </c:pt>
                      <c:pt idx="104">
                        <c:v>0.88756786343032923</c:v>
                      </c:pt>
                      <c:pt idx="105">
                        <c:v>0.9089792587366039</c:v>
                      </c:pt>
                      <c:pt idx="106">
                        <c:v>0.9233632648859128</c:v>
                      </c:pt>
                      <c:pt idx="107">
                        <c:v>0.92859840376975789</c:v>
                      </c:pt>
                      <c:pt idx="108">
                        <c:v>0.92276912316536241</c:v>
                      </c:pt>
                      <c:pt idx="109">
                        <c:v>0.9042632946432585</c:v>
                      </c:pt>
                      <c:pt idx="110">
                        <c:v>0.87185851113609114</c:v>
                      </c:pt>
                      <c:pt idx="111">
                        <c:v>0.8247926917416446</c:v>
                      </c:pt>
                      <c:pt idx="112">
                        <c:v>0.76281522226433818</c:v>
                      </c:pt>
                      <c:pt idx="113">
                        <c:v>0.68621578312498799</c:v>
                      </c:pt>
                      <c:pt idx="114">
                        <c:v>0.59582909500376413</c:v>
                      </c:pt>
                      <c:pt idx="115">
                        <c:v>0.49301499183471453</c:v>
                      </c:pt>
                      <c:pt idx="116">
                        <c:v>0.37961444984729298</c:v>
                      </c:pt>
                      <c:pt idx="117">
                        <c:v>0.25788339716702519</c:v>
                      </c:pt>
                      <c:pt idx="118">
                        <c:v>0.13040723892174394</c:v>
                      </c:pt>
                      <c:pt idx="119">
                        <c:v>-6.8147943334504757E-14</c:v>
                      </c:pt>
                      <c:pt idx="120">
                        <c:v>-0.13040723892187872</c:v>
                      </c:pt>
                      <c:pt idx="121">
                        <c:v>-0.25788339716715541</c:v>
                      </c:pt>
                      <c:pt idx="122">
                        <c:v>-0.37961444984741544</c:v>
                      </c:pt>
                      <c:pt idx="123">
                        <c:v>-0.49301499183482711</c:v>
                      </c:pt>
                      <c:pt idx="124">
                        <c:v>-0.59582909500386461</c:v>
                      </c:pt>
                      <c:pt idx="125">
                        <c:v>-0.6862157831250747</c:v>
                      </c:pt>
                      <c:pt idx="126">
                        <c:v>-0.76281522226441023</c:v>
                      </c:pt>
                      <c:pt idx="127">
                        <c:v>-0.82479269174170089</c:v>
                      </c:pt>
                      <c:pt idx="128">
                        <c:v>-0.87185851113613211</c:v>
                      </c:pt>
                      <c:pt idx="129">
                        <c:v>-0.90426329464328448</c:v>
                      </c:pt>
                      <c:pt idx="130">
                        <c:v>-0.92276912316537463</c:v>
                      </c:pt>
                      <c:pt idx="131">
                        <c:v>-0.92859840376975766</c:v>
                      </c:pt>
                      <c:pt idx="132">
                        <c:v>-0.92336326488590215</c:v>
                      </c:pt>
                      <c:pt idx="133">
                        <c:v>-0.90897925873658481</c:v>
                      </c:pt>
                      <c:pt idx="134">
                        <c:v>-0.88756786343030403</c:v>
                      </c:pt>
                      <c:pt idx="135">
                        <c:v>-0.86135276023760354</c:v>
                      </c:pt>
                      <c:pt idx="136">
                        <c:v>-0.8325550839763951</c:v>
                      </c:pt>
                      <c:pt idx="137">
                        <c:v>-0.80329279721203273</c:v>
                      </c:pt>
                      <c:pt idx="138">
                        <c:v>-0.77548902752971727</c:v>
                      </c:pt>
                      <c:pt idx="139">
                        <c:v>-0.7507936507936368</c:v>
                      </c:pt>
                      <c:pt idx="140">
                        <c:v>-0.73052163421499205</c:v>
                      </c:pt>
                      <c:pt idx="141">
                        <c:v>-0.71561071435404089</c:v>
                      </c:pt>
                      <c:pt idx="142">
                        <c:v>-0.70659992862587584</c:v>
                      </c:pt>
                      <c:pt idx="143">
                        <c:v>-0.70362940196698998</c:v>
                      </c:pt>
                      <c:pt idx="144">
                        <c:v>-0.70646067316498551</c:v>
                      </c:pt>
                      <c:pt idx="145">
                        <c:v>-0.71451578742430788</c:v>
                      </c:pt>
                      <c:pt idx="146">
                        <c:v>-0.72693243865006041</c:v>
                      </c:pt>
                      <c:pt idx="147">
                        <c:v>-0.74263166546545933</c:v>
                      </c:pt>
                      <c:pt idx="148">
                        <c:v>-0.76039402851129467</c:v>
                      </c:pt>
                      <c:pt idx="149">
                        <c:v>-0.77893985102138452</c:v>
                      </c:pt>
                      <c:pt idx="150">
                        <c:v>-0.79700900506657668</c:v>
                      </c:pt>
                      <c:pt idx="151">
                        <c:v>-0.81343587368124459</c:v>
                      </c:pt>
                      <c:pt idx="152">
                        <c:v>-0.82721550227974516</c:v>
                      </c:pt>
                      <c:pt idx="153">
                        <c:v>-0.83755754655646408</c:v>
                      </c:pt>
                      <c:pt idx="154">
                        <c:v>-0.84392539241689457</c:v>
                      </c:pt>
                      <c:pt idx="155">
                        <c:v>-0.84605872123007564</c:v>
                      </c:pt>
                      <c:pt idx="156">
                        <c:v>-0.84397876907140601</c:v>
                      </c:pt>
                      <c:pt idx="157">
                        <c:v>-0.8379765262347515</c:v>
                      </c:pt>
                      <c:pt idx="158">
                        <c:v>-0.82858508718002333</c:v>
                      </c:pt>
                      <c:pt idx="159">
                        <c:v>-0.81653823785389035</c:v>
                      </c:pt>
                      <c:pt idx="160">
                        <c:v>-0.80271810908868468</c:v>
                      </c:pt>
                      <c:pt idx="161">
                        <c:v>-0.78809529178175541</c:v>
                      </c:pt>
                      <c:pt idx="162">
                        <c:v>-0.77366517228611775</c:v>
                      </c:pt>
                      <c:pt idx="163">
                        <c:v>-0.76038438723157187</c:v>
                      </c:pt>
                      <c:pt idx="164">
                        <c:v>-0.74911121088517729</c:v>
                      </c:pt>
                      <c:pt idx="165">
                        <c:v>-0.74055338307688912</c:v>
                      </c:pt>
                      <c:pt idx="166">
                        <c:v>-0.73522638191711454</c:v>
                      </c:pt>
                      <c:pt idx="167">
                        <c:v>-0.73342447436538016</c:v>
                      </c:pt>
                      <c:pt idx="168">
                        <c:v>-0.73520607975446306</c:v>
                      </c:pt>
                      <c:pt idx="169">
                        <c:v>-0.74039410408258366</c:v>
                      </c:pt>
                      <c:pt idx="170">
                        <c:v>-0.74859099783797745</c:v>
                      </c:pt>
                      <c:pt idx="171">
                        <c:v>-0.75920741006861803</c:v>
                      </c:pt>
                      <c:pt idx="172">
                        <c:v>-0.77150250727259584</c:v>
                      </c:pt>
                      <c:pt idx="173">
                        <c:v>-0.78463334365261617</c:v>
                      </c:pt>
                      <c:pt idx="174">
                        <c:v>-0.79771014820572095</c:v>
                      </c:pt>
                      <c:pt idx="175">
                        <c:v>-0.80985406334028975</c:v>
                      </c:pt>
                      <c:pt idx="176">
                        <c:v>-0.82025374740463408</c:v>
                      </c:pt>
                      <c:pt idx="177">
                        <c:v>-0.8282173457004226</c:v>
                      </c:pt>
                      <c:pt idx="178">
                        <c:v>-0.83321663481083741</c:v>
                      </c:pt>
                      <c:pt idx="179">
                        <c:v>-0.83492063492063506</c:v>
                      </c:pt>
                      <c:pt idx="180">
                        <c:v>-0.83321663481083152</c:v>
                      </c:pt>
                      <c:pt idx="181">
                        <c:v>-0.82821734570041183</c:v>
                      </c:pt>
                      <c:pt idx="182">
                        <c:v>-0.82025374740461809</c:v>
                      </c:pt>
                      <c:pt idx="183">
                        <c:v>-0.80985406334027132</c:v>
                      </c:pt>
                      <c:pt idx="184">
                        <c:v>-0.79771014820569863</c:v>
                      </c:pt>
                      <c:pt idx="185">
                        <c:v>-0.7846333436525943</c:v>
                      </c:pt>
                      <c:pt idx="186">
                        <c:v>-0.7715025072725733</c:v>
                      </c:pt>
                      <c:pt idx="187">
                        <c:v>-0.75920741006859882</c:v>
                      </c:pt>
                      <c:pt idx="188">
                        <c:v>-0.74859099783796024</c:v>
                      </c:pt>
                      <c:pt idx="189">
                        <c:v>-0.74039410408257211</c:v>
                      </c:pt>
                      <c:pt idx="190">
                        <c:v>-0.73520607975445618</c:v>
                      </c:pt>
                      <c:pt idx="191">
                        <c:v>-0.73342447436537972</c:v>
                      </c:pt>
                      <c:pt idx="192">
                        <c:v>-0.73522638191711953</c:v>
                      </c:pt>
                      <c:pt idx="193">
                        <c:v>-0.7405533830769</c:v>
                      </c:pt>
                      <c:pt idx="194">
                        <c:v>-0.74911121088519339</c:v>
                      </c:pt>
                      <c:pt idx="195">
                        <c:v>-0.76038438723159163</c:v>
                      </c:pt>
                      <c:pt idx="196">
                        <c:v>-0.77366517228614062</c:v>
                      </c:pt>
                      <c:pt idx="197">
                        <c:v>-0.78809529178177884</c:v>
                      </c:pt>
                      <c:pt idx="198">
                        <c:v>-0.80271810908870822</c:v>
                      </c:pt>
                      <c:pt idx="199">
                        <c:v>-0.81653823785391089</c:v>
                      </c:pt>
                      <c:pt idx="200">
                        <c:v>-0.8285850871800412</c:v>
                      </c:pt>
                      <c:pt idx="201">
                        <c:v>-0.83797652623476326</c:v>
                      </c:pt>
                      <c:pt idx="202">
                        <c:v>-0.84397876907141256</c:v>
                      </c:pt>
                      <c:pt idx="203">
                        <c:v>-0.84605872123007442</c:v>
                      </c:pt>
                      <c:pt idx="204">
                        <c:v>-0.84392539241688713</c:v>
                      </c:pt>
                      <c:pt idx="205">
                        <c:v>-0.8375575465564491</c:v>
                      </c:pt>
                      <c:pt idx="206">
                        <c:v>-0.82721550227972451</c:v>
                      </c:pt>
                      <c:pt idx="207">
                        <c:v>-0.81343587368121806</c:v>
                      </c:pt>
                      <c:pt idx="208">
                        <c:v>-0.79700900506654704</c:v>
                      </c:pt>
                      <c:pt idx="209">
                        <c:v>-0.77893985102135255</c:v>
                      </c:pt>
                      <c:pt idx="210">
                        <c:v>-0.76039402851126336</c:v>
                      </c:pt>
                      <c:pt idx="211">
                        <c:v>-0.74263166546543036</c:v>
                      </c:pt>
                      <c:pt idx="212">
                        <c:v>-0.72693243865003621</c:v>
                      </c:pt>
                      <c:pt idx="213">
                        <c:v>-0.71451578742429023</c:v>
                      </c:pt>
                      <c:pt idx="214">
                        <c:v>-0.70646067316497607</c:v>
                      </c:pt>
                      <c:pt idx="215">
                        <c:v>-0.70362940196699009</c:v>
                      </c:pt>
                      <c:pt idx="216">
                        <c:v>-0.70659992862588594</c:v>
                      </c:pt>
                      <c:pt idx="217">
                        <c:v>-0.71561071435406154</c:v>
                      </c:pt>
                      <c:pt idx="218">
                        <c:v>-0.73052163421502225</c:v>
                      </c:pt>
                      <c:pt idx="219">
                        <c:v>-0.75079365079367544</c:v>
                      </c:pt>
                      <c:pt idx="220">
                        <c:v>-0.77548902752976223</c:v>
                      </c:pt>
                      <c:pt idx="221">
                        <c:v>-0.80329279721208202</c:v>
                      </c:pt>
                      <c:pt idx="222">
                        <c:v>-0.83255508397644473</c:v>
                      </c:pt>
                      <c:pt idx="223">
                        <c:v>-0.86135276023765117</c:v>
                      </c:pt>
                      <c:pt idx="224">
                        <c:v>-0.88756786343034499</c:v>
                      </c:pt>
                      <c:pt idx="225">
                        <c:v>-0.908979258736616</c:v>
                      </c:pt>
                      <c:pt idx="226">
                        <c:v>-0.92336326488591958</c:v>
                      </c:pt>
                      <c:pt idx="227">
                        <c:v>-0.92859840376975789</c:v>
                      </c:pt>
                      <c:pt idx="228">
                        <c:v>-0.92276912316535475</c:v>
                      </c:pt>
                      <c:pt idx="229">
                        <c:v>-0.90426329464324162</c:v>
                      </c:pt>
                      <c:pt idx="230">
                        <c:v>-0.87185851113606516</c:v>
                      </c:pt>
                      <c:pt idx="231">
                        <c:v>-0.82479269174160852</c:v>
                      </c:pt>
                      <c:pt idx="232">
                        <c:v>-0.76281522226429277</c:v>
                      </c:pt>
                      <c:pt idx="233">
                        <c:v>-0.68621578312493281</c:v>
                      </c:pt>
                      <c:pt idx="234">
                        <c:v>-0.59582909500370052</c:v>
                      </c:pt>
                      <c:pt idx="235">
                        <c:v>-0.49301499183464326</c:v>
                      </c:pt>
                      <c:pt idx="236">
                        <c:v>-0.37961444984721554</c:v>
                      </c:pt>
                      <c:pt idx="237">
                        <c:v>-0.25788339716694303</c:v>
                      </c:pt>
                      <c:pt idx="238">
                        <c:v>-0.13040723892165901</c:v>
                      </c:pt>
                    </c:numCache>
                  </c:numRef>
                </c:val>
                <c:smooth val="0"/>
                <c:extLst xmlns:c15="http://schemas.microsoft.com/office/drawing/2012/chart">
                  <c:ext xmlns:c16="http://schemas.microsoft.com/office/drawing/2014/chart" uri="{C3380CC4-5D6E-409C-BE32-E72D297353CC}">
                    <c16:uniqueId val="{00000004-E444-4F66-9F9A-9EBAD8B162C1}"/>
                  </c:ext>
                </c:extLst>
              </c15:ser>
            </c15:filteredLineSeries>
            <c15:filteredLineSeries>
              <c15:ser>
                <c:idx val="5"/>
                <c:order val="5"/>
                <c:tx>
                  <c:strRef>
                    <c:extLst xmlns:c15="http://schemas.microsoft.com/office/drawing/2012/chart">
                      <c:ext xmlns:c15="http://schemas.microsoft.com/office/drawing/2012/chart" uri="{02D57815-91ED-43cb-92C2-25804820EDAC}">
                        <c15:formulaRef>
                          <c15:sqref>Sheet1!$G$1</c15:sqref>
                        </c15:formulaRef>
                      </c:ext>
                    </c:extLst>
                    <c:strCache>
                      <c:ptCount val="1"/>
                      <c:pt idx="0">
                        <c:v>11</c:v>
                      </c:pt>
                    </c:strCache>
                  </c:strRef>
                </c:tx>
                <c:spPr>
                  <a:ln w="28575" cap="rnd">
                    <a:solidFill>
                      <a:schemeClr val="accent6"/>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G$2:$G$240</c15:sqref>
                        </c15:formulaRef>
                      </c:ext>
                    </c:extLst>
                    <c:numCache>
                      <c:formatCode>General</c:formatCode>
                      <c:ptCount val="239"/>
                      <c:pt idx="0">
                        <c:v>0.15622681571307662</c:v>
                      </c:pt>
                      <c:pt idx="1">
                        <c:v>0.30739603671391019</c:v>
                      </c:pt>
                      <c:pt idx="2">
                        <c:v>0.4487422649019015</c:v>
                      </c:pt>
                      <c:pt idx="3">
                        <c:v>0.57606457889318785</c:v>
                      </c:pt>
                      <c:pt idx="4">
                        <c:v>0.6859604460377956</c:v>
                      </c:pt>
                      <c:pt idx="5">
                        <c:v>0.77600563227004216</c:v>
                      </c:pt>
                      <c:pt idx="6">
                        <c:v>0.84486842993254174</c:v>
                      </c:pt>
                      <c:pt idx="7">
                        <c:v>0.89235131223961595</c:v>
                      </c:pt>
                      <c:pt idx="8">
                        <c:v>0.91935838065574171</c:v>
                      </c:pt>
                      <c:pt idx="9">
                        <c:v>0.92779229874349933</c:v>
                      </c:pt>
                      <c:pt idx="10">
                        <c:v>0.92038940059192442</c:v>
                      </c:pt>
                      <c:pt idx="11">
                        <c:v>0.90050594973567111</c:v>
                      </c:pt>
                      <c:pt idx="12">
                        <c:v>0.87187178880183158</c:v>
                      </c:pt>
                      <c:pt idx="13">
                        <c:v>0.83832962587686999</c:v>
                      </c:pt>
                      <c:pt idx="14">
                        <c:v>0.80357881502020068</c:v>
                      </c:pt>
                      <c:pt idx="15">
                        <c:v>0.77094167884050369</c:v>
                      </c:pt>
                      <c:pt idx="16">
                        <c:v>0.74316827419787079</c:v>
                      </c:pt>
                      <c:pt idx="17">
                        <c:v>0.72229220410401651</c:v>
                      </c:pt>
                      <c:pt idx="18">
                        <c:v>0.70954590289225272</c:v>
                      </c:pt>
                      <c:pt idx="19">
                        <c:v>0.70533910533910549</c:v>
                      </c:pt>
                      <c:pt idx="20">
                        <c:v>0.70929932840992127</c:v>
                      </c:pt>
                      <c:pt idx="21">
                        <c:v>0.72036852855795297</c:v>
                      </c:pt>
                      <c:pt idx="22">
                        <c:v>0.73694600673804145</c:v>
                      </c:pt>
                      <c:pt idx="23">
                        <c:v>0.75706442490266967</c:v>
                      </c:pt>
                      <c:pt idx="24">
                        <c:v>0.77858370410054967</c:v>
                      </c:pt>
                      <c:pt idx="25">
                        <c:v>0.79938673528768356</c:v>
                      </c:pt>
                      <c:pt idx="26">
                        <c:v>0.81756128717124521</c:v>
                      </c:pt>
                      <c:pt idx="27">
                        <c:v>0.83155417462306669</c:v>
                      </c:pt>
                      <c:pt idx="28">
                        <c:v>0.84028649329873384</c:v>
                      </c:pt>
                      <c:pt idx="29">
                        <c:v>0.84322228567469382</c:v>
                      </c:pt>
                      <c:pt idx="30">
                        <c:v>0.84038707418107406</c:v>
                      </c:pt>
                      <c:pt idx="31">
                        <c:v>0.83233693648284757</c:v>
                      </c:pt>
                      <c:pt idx="32">
                        <c:v>0.820082857213568</c:v>
                      </c:pt>
                      <c:pt idx="33">
                        <c:v>0.80497864205233882</c:v>
                      </c:pt>
                      <c:pt idx="34">
                        <c:v>0.78858344432518868</c:v>
                      </c:pt>
                      <c:pt idx="35">
                        <c:v>0.77251172174144289</c:v>
                      </c:pt>
                      <c:pt idx="36">
                        <c:v>0.75828408806302805</c:v>
                      </c:pt>
                      <c:pt idx="37">
                        <c:v>0.74719202307524923</c:v>
                      </c:pt>
                      <c:pt idx="38">
                        <c:v>0.74018782168933273</c:v>
                      </c:pt>
                      <c:pt idx="39">
                        <c:v>0.73780865569167753</c:v>
                      </c:pt>
                      <c:pt idx="40">
                        <c:v>0.74014042038926298</c:v>
                      </c:pt>
                      <c:pt idx="41">
                        <c:v>0.74682342816908043</c:v>
                      </c:pt>
                      <c:pt idx="42">
                        <c:v>0.75709830633229713</c:v>
                      </c:pt>
                      <c:pt idx="43">
                        <c:v>0.76988697480136858</c:v>
                      </c:pt>
                      <c:pt idx="44">
                        <c:v>0.78390061382746679</c:v>
                      </c:pt>
                      <c:pt idx="45">
                        <c:v>0.79776432771778971</c:v>
                      </c:pt>
                      <c:pt idx="46">
                        <c:v>0.81014694451911939</c:v>
                      </c:pt>
                      <c:pt idx="47">
                        <c:v>0.81988415766494016</c:v>
                      </c:pt>
                      <c:pt idx="48">
                        <c:v>0.82608401838860201</c:v>
                      </c:pt>
                      <c:pt idx="49">
                        <c:v>0.82820554283613002</c:v>
                      </c:pt>
                      <c:pt idx="50">
                        <c:v>0.82610374005197762</c:v>
                      </c:pt>
                      <c:pt idx="51">
                        <c:v>0.82003746519214049</c:v>
                      </c:pt>
                      <c:pt idx="52">
                        <c:v>0.81063987970970164</c:v>
                      </c:pt>
                      <c:pt idx="53">
                        <c:v>0.79885465865626115</c:v>
                      </c:pt>
                      <c:pt idx="54">
                        <c:v>0.78584413073115822</c:v>
                      </c:pt>
                      <c:pt idx="55">
                        <c:v>0.77287800487884228</c:v>
                      </c:pt>
                      <c:pt idx="56">
                        <c:v>0.76121301573824407</c:v>
                      </c:pt>
                      <c:pt idx="57">
                        <c:v>0.7519745667962866</c:v>
                      </c:pt>
                      <c:pt idx="58">
                        <c:v>0.74605120436827077</c:v>
                      </c:pt>
                      <c:pt idx="59">
                        <c:v>0.74401154401154412</c:v>
                      </c:pt>
                      <c:pt idx="60">
                        <c:v>0.74605120436827232</c:v>
                      </c:pt>
                      <c:pt idx="61">
                        <c:v>0.75197456679628927</c:v>
                      </c:pt>
                      <c:pt idx="62">
                        <c:v>0.76121301573824796</c:v>
                      </c:pt>
                      <c:pt idx="63">
                        <c:v>0.77287800487884684</c:v>
                      </c:pt>
                      <c:pt idx="64">
                        <c:v>0.78584413073116277</c:v>
                      </c:pt>
                      <c:pt idx="65">
                        <c:v>0.79885465865626559</c:v>
                      </c:pt>
                      <c:pt idx="66">
                        <c:v>0.81063987970970508</c:v>
                      </c:pt>
                      <c:pt idx="67">
                        <c:v>0.82003746519214282</c:v>
                      </c:pt>
                      <c:pt idx="68">
                        <c:v>0.8261037400519784</c:v>
                      </c:pt>
                      <c:pt idx="69">
                        <c:v>0.82820554283612946</c:v>
                      </c:pt>
                      <c:pt idx="70">
                        <c:v>0.82608401838860002</c:v>
                      </c:pt>
                      <c:pt idx="71">
                        <c:v>0.81988415766493683</c:v>
                      </c:pt>
                      <c:pt idx="72">
                        <c:v>0.81014694451911484</c:v>
                      </c:pt>
                      <c:pt idx="73">
                        <c:v>0.79776432771778438</c:v>
                      </c:pt>
                      <c:pt idx="74">
                        <c:v>0.78390061382746123</c:v>
                      </c:pt>
                      <c:pt idx="75">
                        <c:v>0.76988697480136326</c:v>
                      </c:pt>
                      <c:pt idx="76">
                        <c:v>0.75709830633229258</c:v>
                      </c:pt>
                      <c:pt idx="77">
                        <c:v>0.74682342816907699</c:v>
                      </c:pt>
                      <c:pt idx="78">
                        <c:v>0.7401404203892612</c:v>
                      </c:pt>
                      <c:pt idx="79">
                        <c:v>0.73780865569167742</c:v>
                      </c:pt>
                      <c:pt idx="80">
                        <c:v>0.74018782168933461</c:v>
                      </c:pt>
                      <c:pt idx="81">
                        <c:v>0.74719202307525268</c:v>
                      </c:pt>
                      <c:pt idx="82">
                        <c:v>0.75828408806303293</c:v>
                      </c:pt>
                      <c:pt idx="83">
                        <c:v>0.77251172174144855</c:v>
                      </c:pt>
                      <c:pt idx="84">
                        <c:v>0.78858344432519489</c:v>
                      </c:pt>
                      <c:pt idx="85">
                        <c:v>0.80497864205234526</c:v>
                      </c:pt>
                      <c:pt idx="86">
                        <c:v>0.82008285721357377</c:v>
                      </c:pt>
                      <c:pt idx="87">
                        <c:v>0.83233693648285167</c:v>
                      </c:pt>
                      <c:pt idx="88">
                        <c:v>0.84038707418107628</c:v>
                      </c:pt>
                      <c:pt idx="89">
                        <c:v>0.84322228567469404</c:v>
                      </c:pt>
                      <c:pt idx="90">
                        <c:v>0.8402864932987314</c:v>
                      </c:pt>
                      <c:pt idx="91">
                        <c:v>0.83155417462306191</c:v>
                      </c:pt>
                      <c:pt idx="92">
                        <c:v>0.81756128717123822</c:v>
                      </c:pt>
                      <c:pt idx="93">
                        <c:v>0.79938673528767512</c:v>
                      </c:pt>
                      <c:pt idx="94">
                        <c:v>0.77858370410054034</c:v>
                      </c:pt>
                      <c:pt idx="95">
                        <c:v>0.75706442490266057</c:v>
                      </c:pt>
                      <c:pt idx="96">
                        <c:v>0.73694600673803334</c:v>
                      </c:pt>
                      <c:pt idx="97">
                        <c:v>0.72036852855794653</c:v>
                      </c:pt>
                      <c:pt idx="98">
                        <c:v>0.70929932840991783</c:v>
                      </c:pt>
                      <c:pt idx="99">
                        <c:v>0.70533910533910527</c:v>
                      </c:pt>
                      <c:pt idx="100">
                        <c:v>0.70954590289225639</c:v>
                      </c:pt>
                      <c:pt idx="101">
                        <c:v>0.72229220410402428</c:v>
                      </c:pt>
                      <c:pt idx="102">
                        <c:v>0.74316827419788212</c:v>
                      </c:pt>
                      <c:pt idx="103">
                        <c:v>0.7709416788405179</c:v>
                      </c:pt>
                      <c:pt idx="104">
                        <c:v>0.80357881502021666</c:v>
                      </c:pt>
                      <c:pt idx="105">
                        <c:v>0.83832962587688664</c:v>
                      </c:pt>
                      <c:pt idx="106">
                        <c:v>0.8718717888018469</c:v>
                      </c:pt>
                      <c:pt idx="107">
                        <c:v>0.90050594973568321</c:v>
                      </c:pt>
                      <c:pt idx="108">
                        <c:v>0.92038940059193153</c:v>
                      </c:pt>
                      <c:pt idx="109">
                        <c:v>0.92779229874349955</c:v>
                      </c:pt>
                      <c:pt idx="110">
                        <c:v>0.9193583806557335</c:v>
                      </c:pt>
                      <c:pt idx="111">
                        <c:v>0.89235131223959796</c:v>
                      </c:pt>
                      <c:pt idx="112">
                        <c:v>0.84486842993251265</c:v>
                      </c:pt>
                      <c:pt idx="113">
                        <c:v>0.77600563227000252</c:v>
                      </c:pt>
                      <c:pt idx="114">
                        <c:v>0.6859604460377452</c:v>
                      </c:pt>
                      <c:pt idx="115">
                        <c:v>0.57606457889312745</c:v>
                      </c:pt>
                      <c:pt idx="116">
                        <c:v>0.44874226490183278</c:v>
                      </c:pt>
                      <c:pt idx="117">
                        <c:v>0.30739603671383453</c:v>
                      </c:pt>
                      <c:pt idx="118">
                        <c:v>0.15622681571299687</c:v>
                      </c:pt>
                      <c:pt idx="119">
                        <c:v>-8.1913309233415856E-14</c:v>
                      </c:pt>
                      <c:pt idx="120">
                        <c:v>-0.15622681571315744</c:v>
                      </c:pt>
                      <c:pt idx="121">
                        <c:v>-0.30739603671398785</c:v>
                      </c:pt>
                      <c:pt idx="122">
                        <c:v>-0.44874226490197272</c:v>
                      </c:pt>
                      <c:pt idx="123">
                        <c:v>-0.57606457889325124</c:v>
                      </c:pt>
                      <c:pt idx="124">
                        <c:v>-0.68596044603784923</c:v>
                      </c:pt>
                      <c:pt idx="125">
                        <c:v>-0.7760056322700849</c:v>
                      </c:pt>
                      <c:pt idx="126">
                        <c:v>-0.84486842993257316</c:v>
                      </c:pt>
                      <c:pt idx="127">
                        <c:v>-0.89235131223963582</c:v>
                      </c:pt>
                      <c:pt idx="128">
                        <c:v>-0.91935838065575126</c:v>
                      </c:pt>
                      <c:pt idx="129">
                        <c:v>-0.92779229874349889</c:v>
                      </c:pt>
                      <c:pt idx="130">
                        <c:v>-0.92038940059191654</c:v>
                      </c:pt>
                      <c:pt idx="131">
                        <c:v>-0.90050594973565679</c:v>
                      </c:pt>
                      <c:pt idx="132">
                        <c:v>-0.87187178880181382</c:v>
                      </c:pt>
                      <c:pt idx="133">
                        <c:v>-0.83832962587685023</c:v>
                      </c:pt>
                      <c:pt idx="134">
                        <c:v>-0.80357881502018103</c:v>
                      </c:pt>
                      <c:pt idx="135">
                        <c:v>-0.77094167884048614</c:v>
                      </c:pt>
                      <c:pt idx="136">
                        <c:v>-0.74316827419785669</c:v>
                      </c:pt>
                      <c:pt idx="137">
                        <c:v>-0.72229220410400674</c:v>
                      </c:pt>
                      <c:pt idx="138">
                        <c:v>-0.70954590289224773</c:v>
                      </c:pt>
                      <c:pt idx="139">
                        <c:v>-0.70533910533910582</c:v>
                      </c:pt>
                      <c:pt idx="140">
                        <c:v>-0.70929932840992582</c:v>
                      </c:pt>
                      <c:pt idx="141">
                        <c:v>-0.72036852855796185</c:v>
                      </c:pt>
                      <c:pt idx="142">
                        <c:v>-0.73694600673805266</c:v>
                      </c:pt>
                      <c:pt idx="143">
                        <c:v>-0.75706442490268333</c:v>
                      </c:pt>
                      <c:pt idx="144">
                        <c:v>-0.77858370410056277</c:v>
                      </c:pt>
                      <c:pt idx="145">
                        <c:v>-0.79938673528769622</c:v>
                      </c:pt>
                      <c:pt idx="146">
                        <c:v>-0.8175612871712552</c:v>
                      </c:pt>
                      <c:pt idx="147">
                        <c:v>-0.83155417462307435</c:v>
                      </c:pt>
                      <c:pt idx="148">
                        <c:v>-0.84028649329873761</c:v>
                      </c:pt>
                      <c:pt idx="149">
                        <c:v>-0.84322228567469415</c:v>
                      </c:pt>
                      <c:pt idx="150">
                        <c:v>-0.84038707418107073</c:v>
                      </c:pt>
                      <c:pt idx="151">
                        <c:v>-0.83233693648284102</c:v>
                      </c:pt>
                      <c:pt idx="152">
                        <c:v>-0.82008285721355922</c:v>
                      </c:pt>
                      <c:pt idx="153">
                        <c:v>-0.80497864205232894</c:v>
                      </c:pt>
                      <c:pt idx="154">
                        <c:v>-0.78858344432517791</c:v>
                      </c:pt>
                      <c:pt idx="155">
                        <c:v>-0.77251172174143323</c:v>
                      </c:pt>
                      <c:pt idx="156">
                        <c:v>-0.75828408806301983</c:v>
                      </c:pt>
                      <c:pt idx="157">
                        <c:v>-0.74719202307524379</c:v>
                      </c:pt>
                      <c:pt idx="158">
                        <c:v>-0.74018782168932995</c:v>
                      </c:pt>
                      <c:pt idx="159">
                        <c:v>-0.73780865569167819</c:v>
                      </c:pt>
                      <c:pt idx="160">
                        <c:v>-0.74014042038926664</c:v>
                      </c:pt>
                      <c:pt idx="161">
                        <c:v>-0.74682342816908653</c:v>
                      </c:pt>
                      <c:pt idx="162">
                        <c:v>-0.75709830633230557</c:v>
                      </c:pt>
                      <c:pt idx="163">
                        <c:v>-0.76988697480137802</c:v>
                      </c:pt>
                      <c:pt idx="164">
                        <c:v>-0.78390061382747667</c:v>
                      </c:pt>
                      <c:pt idx="165">
                        <c:v>-0.79776432771779893</c:v>
                      </c:pt>
                      <c:pt idx="166">
                        <c:v>-0.8101469445191275</c:v>
                      </c:pt>
                      <c:pt idx="167">
                        <c:v>-0.81988415766494582</c:v>
                      </c:pt>
                      <c:pt idx="168">
                        <c:v>-0.82608401838860512</c:v>
                      </c:pt>
                      <c:pt idx="169">
                        <c:v>-0.82820554283613002</c:v>
                      </c:pt>
                      <c:pt idx="170">
                        <c:v>-0.82610374005197484</c:v>
                      </c:pt>
                      <c:pt idx="171">
                        <c:v>-0.82003746519213516</c:v>
                      </c:pt>
                      <c:pt idx="172">
                        <c:v>-0.81063987970969442</c:v>
                      </c:pt>
                      <c:pt idx="173">
                        <c:v>-0.79885465865625271</c:v>
                      </c:pt>
                      <c:pt idx="174">
                        <c:v>-0.78584413073114945</c:v>
                      </c:pt>
                      <c:pt idx="175">
                        <c:v>-0.77287800487883385</c:v>
                      </c:pt>
                      <c:pt idx="176">
                        <c:v>-0.76121301573823719</c:v>
                      </c:pt>
                      <c:pt idx="177">
                        <c:v>-0.75197456679628139</c:v>
                      </c:pt>
                      <c:pt idx="178">
                        <c:v>-0.74605120436826811</c:v>
                      </c:pt>
                      <c:pt idx="179">
                        <c:v>-0.74401154401154412</c:v>
                      </c:pt>
                      <c:pt idx="180">
                        <c:v>-0.74605120436827488</c:v>
                      </c:pt>
                      <c:pt idx="181">
                        <c:v>-0.75197456679629449</c:v>
                      </c:pt>
                      <c:pt idx="182">
                        <c:v>-0.76121301573825506</c:v>
                      </c:pt>
                      <c:pt idx="183">
                        <c:v>-0.7728780048788555</c:v>
                      </c:pt>
                      <c:pt idx="184">
                        <c:v>-0.78584413073117132</c:v>
                      </c:pt>
                      <c:pt idx="185">
                        <c:v>-0.79885465865627414</c:v>
                      </c:pt>
                      <c:pt idx="186">
                        <c:v>-0.81063987970971207</c:v>
                      </c:pt>
                      <c:pt idx="187">
                        <c:v>-0.8200374651921486</c:v>
                      </c:pt>
                      <c:pt idx="188">
                        <c:v>-0.82610374005198095</c:v>
                      </c:pt>
                      <c:pt idx="189">
                        <c:v>-0.82820554283612979</c:v>
                      </c:pt>
                      <c:pt idx="190">
                        <c:v>-0.82608401838859713</c:v>
                      </c:pt>
                      <c:pt idx="191">
                        <c:v>-0.81988415766493183</c:v>
                      </c:pt>
                      <c:pt idx="192">
                        <c:v>-0.81014694451910729</c:v>
                      </c:pt>
                      <c:pt idx="193">
                        <c:v>-0.79776432771777561</c:v>
                      </c:pt>
                      <c:pt idx="194">
                        <c:v>-0.78390061382745169</c:v>
                      </c:pt>
                      <c:pt idx="195">
                        <c:v>-0.76988697480135415</c:v>
                      </c:pt>
                      <c:pt idx="196">
                        <c:v>-0.7570983063322847</c:v>
                      </c:pt>
                      <c:pt idx="197">
                        <c:v>-0.74682342816907088</c:v>
                      </c:pt>
                      <c:pt idx="198">
                        <c:v>-0.74014042038925787</c:v>
                      </c:pt>
                      <c:pt idx="199">
                        <c:v>-0.73780865569167675</c:v>
                      </c:pt>
                      <c:pt idx="200">
                        <c:v>-0.74018782168933739</c:v>
                      </c:pt>
                      <c:pt idx="201">
                        <c:v>-0.74719202307525789</c:v>
                      </c:pt>
                      <c:pt idx="202">
                        <c:v>-0.75828408806304126</c:v>
                      </c:pt>
                      <c:pt idx="203">
                        <c:v>-0.77251172174145777</c:v>
                      </c:pt>
                      <c:pt idx="204">
                        <c:v>-0.78858344432520588</c:v>
                      </c:pt>
                      <c:pt idx="205">
                        <c:v>-0.80497864205235492</c:v>
                      </c:pt>
                      <c:pt idx="206">
                        <c:v>-0.82008285721358298</c:v>
                      </c:pt>
                      <c:pt idx="207">
                        <c:v>-0.832336936482858</c:v>
                      </c:pt>
                      <c:pt idx="208">
                        <c:v>-0.84038707418108016</c:v>
                      </c:pt>
                      <c:pt idx="209">
                        <c:v>-0.84322228567469371</c:v>
                      </c:pt>
                      <c:pt idx="210">
                        <c:v>-0.84028649329872751</c:v>
                      </c:pt>
                      <c:pt idx="211">
                        <c:v>-0.83155417462305459</c:v>
                      </c:pt>
                      <c:pt idx="212">
                        <c:v>-0.81756128717122756</c:v>
                      </c:pt>
                      <c:pt idx="213">
                        <c:v>-0.79938673528766258</c:v>
                      </c:pt>
                      <c:pt idx="214">
                        <c:v>-0.77858370410052624</c:v>
                      </c:pt>
                      <c:pt idx="215">
                        <c:v>-0.75706442490264747</c:v>
                      </c:pt>
                      <c:pt idx="216">
                        <c:v>-0.7369460067380208</c:v>
                      </c:pt>
                      <c:pt idx="217">
                        <c:v>-0.72036852855793798</c:v>
                      </c:pt>
                      <c:pt idx="218">
                        <c:v>-0.70929932840991272</c:v>
                      </c:pt>
                      <c:pt idx="219">
                        <c:v>-0.70533910533910593</c:v>
                      </c:pt>
                      <c:pt idx="220">
                        <c:v>-0.70954590289226205</c:v>
                      </c:pt>
                      <c:pt idx="221">
                        <c:v>-0.72229220410403583</c:v>
                      </c:pt>
                      <c:pt idx="222">
                        <c:v>-0.74316827419789833</c:v>
                      </c:pt>
                      <c:pt idx="223">
                        <c:v>-0.77094167884053844</c:v>
                      </c:pt>
                      <c:pt idx="224">
                        <c:v>-0.80357881502023909</c:v>
                      </c:pt>
                      <c:pt idx="225">
                        <c:v>-0.8383296258769094</c:v>
                      </c:pt>
                      <c:pt idx="226">
                        <c:v>-0.87187178880186733</c:v>
                      </c:pt>
                      <c:pt idx="227">
                        <c:v>-0.90050594973569997</c:v>
                      </c:pt>
                      <c:pt idx="228">
                        <c:v>-0.92038940059194119</c:v>
                      </c:pt>
                      <c:pt idx="229">
                        <c:v>-0.92779229874349911</c:v>
                      </c:pt>
                      <c:pt idx="230">
                        <c:v>-0.91935838065572173</c:v>
                      </c:pt>
                      <c:pt idx="231">
                        <c:v>-0.89235131223957365</c:v>
                      </c:pt>
                      <c:pt idx="232">
                        <c:v>-0.84486842993247491</c:v>
                      </c:pt>
                      <c:pt idx="233">
                        <c:v>-0.77600563226995001</c:v>
                      </c:pt>
                      <c:pt idx="234">
                        <c:v>-0.68596044603767936</c:v>
                      </c:pt>
                      <c:pt idx="235">
                        <c:v>-0.57606457889304896</c:v>
                      </c:pt>
                      <c:pt idx="236">
                        <c:v>-0.4487422649017439</c:v>
                      </c:pt>
                      <c:pt idx="237">
                        <c:v>-0.30739603671373811</c:v>
                      </c:pt>
                      <c:pt idx="238">
                        <c:v>-0.15622681571289565</c:v>
                      </c:pt>
                    </c:numCache>
                  </c:numRef>
                </c:val>
                <c:smooth val="0"/>
                <c:extLst xmlns:c15="http://schemas.microsoft.com/office/drawing/2012/chart">
                  <c:ext xmlns:c16="http://schemas.microsoft.com/office/drawing/2014/chart" uri="{C3380CC4-5D6E-409C-BE32-E72D297353CC}">
                    <c16:uniqueId val="{00000005-E444-4F66-9F9A-9EBAD8B162C1}"/>
                  </c:ext>
                </c:extLst>
              </c15:ser>
            </c15:filteredLineSeries>
            <c15:filteredLineSeries>
              <c15:ser>
                <c:idx val="6"/>
                <c:order val="6"/>
                <c:tx>
                  <c:strRef>
                    <c:extLst xmlns:c15="http://schemas.microsoft.com/office/drawing/2012/chart">
                      <c:ext xmlns:c15="http://schemas.microsoft.com/office/drawing/2012/chart" uri="{02D57815-91ED-43cb-92C2-25804820EDAC}">
                        <c15:formulaRef>
                          <c15:sqref>Sheet1!$H$1</c15:sqref>
                        </c15:formulaRef>
                      </c:ext>
                    </c:extLst>
                    <c:strCache>
                      <c:ptCount val="1"/>
                      <c:pt idx="0">
                        <c:v>13</c:v>
                      </c:pt>
                    </c:strCache>
                  </c:strRef>
                </c:tx>
                <c:spPr>
                  <a:ln w="28575" cap="rnd">
                    <a:solidFill>
                      <a:schemeClr val="accent1">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H$2:$H$240</c15:sqref>
                        </c15:formulaRef>
                      </c:ext>
                    </c:extLst>
                    <c:numCache>
                      <c:formatCode>General</c:formatCode>
                      <c:ptCount val="239"/>
                      <c:pt idx="0">
                        <c:v>0.18190426642336674</c:v>
                      </c:pt>
                      <c:pt idx="1">
                        <c:v>0.35580529756389778</c:v>
                      </c:pt>
                      <c:pt idx="2">
                        <c:v>0.51432996985221635</c:v>
                      </c:pt>
                      <c:pt idx="3">
                        <c:v>0.6513067020265576</c:v>
                      </c:pt>
                      <c:pt idx="4">
                        <c:v>0.76222543537424248</c:v>
                      </c:pt>
                      <c:pt idx="5">
                        <c:v>0.84454459566914719</c:v>
                      </c:pt>
                      <c:pt idx="6">
                        <c:v>0.89781878190898401</c:v>
                      </c:pt>
                      <c:pt idx="7">
                        <c:v>0.92363874632236931</c:v>
                      </c:pt>
                      <c:pt idx="8">
                        <c:v>0.92539369571172925</c:v>
                      </c:pt>
                      <c:pt idx="9">
                        <c:v>0.90788314142792026</c:v>
                      </c:pt>
                      <c:pt idx="10">
                        <c:v>0.87681969005924443</c:v>
                      </c:pt>
                      <c:pt idx="11">
                        <c:v>0.83827387324529012</c:v>
                      </c:pt>
                      <c:pt idx="12">
                        <c:v>0.79811642458120113</c:v>
                      </c:pt>
                      <c:pt idx="13">
                        <c:v>0.76151196935728738</c:v>
                      </c:pt>
                      <c:pt idx="14">
                        <c:v>0.73251115867317895</c:v>
                      </c:pt>
                      <c:pt idx="15">
                        <c:v>0.71377669226532003</c:v>
                      </c:pt>
                      <c:pt idx="16">
                        <c:v>0.70646375417790164</c:v>
                      </c:pt>
                      <c:pt idx="17">
                        <c:v>0.71025878371630735</c:v>
                      </c:pt>
                      <c:pt idx="18">
                        <c:v>0.72356402023780342</c:v>
                      </c:pt>
                      <c:pt idx="19">
                        <c:v>0.74380064380064481</c:v>
                      </c:pt>
                      <c:pt idx="20">
                        <c:v>0.76779209499453971</c:v>
                      </c:pt>
                      <c:pt idx="21">
                        <c:v>0.7921824075192766</c:v>
                      </c:pt>
                      <c:pt idx="22">
                        <c:v>0.8138427240438536</c:v>
                      </c:pt>
                      <c:pt idx="23">
                        <c:v>0.83022261846383505</c:v>
                      </c:pt>
                      <c:pt idx="24">
                        <c:v>0.83961088412295171</c:v>
                      </c:pt>
                      <c:pt idx="25">
                        <c:v>0.84128204567345399</c:v>
                      </c:pt>
                      <c:pt idx="26">
                        <c:v>0.83551862285246747</c:v>
                      </c:pt>
                      <c:pt idx="27">
                        <c:v>0.82351352360247676</c:v>
                      </c:pt>
                      <c:pt idx="28">
                        <c:v>0.80717025508271001</c:v>
                      </c:pt>
                      <c:pt idx="29">
                        <c:v>0.78882945635265078</c:v>
                      </c:pt>
                      <c:pt idx="30">
                        <c:v>0.77095743692339191</c:v>
                      </c:pt>
                      <c:pt idx="31">
                        <c:v>0.75583525222374948</c:v>
                      </c:pt>
                      <c:pt idx="32">
                        <c:v>0.74528517102913172</c:v>
                      </c:pt>
                      <c:pt idx="33">
                        <c:v>0.74046552144115318</c:v>
                      </c:pt>
                      <c:pt idx="34">
                        <c:v>0.74175564209374978</c:v>
                      </c:pt>
                      <c:pt idx="35">
                        <c:v>0.74874118371260212</c:v>
                      </c:pt>
                      <c:pt idx="36">
                        <c:v>0.76029769947132764</c:v>
                      </c:pt>
                      <c:pt idx="37">
                        <c:v>0.77475878842488921</c:v>
                      </c:pt>
                      <c:pt idx="38">
                        <c:v>0.79014536386857892</c:v>
                      </c:pt>
                      <c:pt idx="39">
                        <c:v>0.80442599444432761</c:v>
                      </c:pt>
                      <c:pt idx="40">
                        <c:v>0.81577541327879832</c:v>
                      </c:pt>
                      <c:pt idx="41">
                        <c:v>0.82279945436870605</c:v>
                      </c:pt>
                      <c:pt idx="42">
                        <c:v>0.82469962269090868</c:v>
                      </c:pt>
                      <c:pt idx="43">
                        <c:v>0.82135855990589424</c:v>
                      </c:pt>
                      <c:pt idx="44">
                        <c:v>0.81333780093247121</c:v>
                      </c:pt>
                      <c:pt idx="45">
                        <c:v>0.80179017050570567</c:v>
                      </c:pt>
                      <c:pt idx="46">
                        <c:v>0.7882996103111225</c:v>
                      </c:pt>
                      <c:pt idx="47">
                        <c:v>0.77466990748859366</c:v>
                      </c:pt>
                      <c:pt idx="48">
                        <c:v>0.76268969618690674</c:v>
                      </c:pt>
                      <c:pt idx="49">
                        <c:v>0.75390355619850857</c:v>
                      </c:pt>
                      <c:pt idx="50">
                        <c:v>0.74941779130327579</c:v>
                      </c:pt>
                      <c:pt idx="51">
                        <c:v>0.74976473768117269</c:v>
                      </c:pt>
                      <c:pt idx="52">
                        <c:v>0.75484185117029745</c:v>
                      </c:pt>
                      <c:pt idx="53">
                        <c:v>0.76393231252245331</c:v>
                      </c:pt>
                      <c:pt idx="54">
                        <c:v>0.77580365440654286</c:v>
                      </c:pt>
                      <c:pt idx="55">
                        <c:v>0.78887121186482778</c:v>
                      </c:pt>
                      <c:pt idx="56">
                        <c:v>0.80140521302408996</c:v>
                      </c:pt>
                      <c:pt idx="57">
                        <c:v>0.81175502536990252</c:v>
                      </c:pt>
                      <c:pt idx="58">
                        <c:v>0.8185620882984399</c:v>
                      </c:pt>
                      <c:pt idx="59">
                        <c:v>0.82093462093462111</c:v>
                      </c:pt>
                      <c:pt idx="60">
                        <c:v>0.81856208829843824</c:v>
                      </c:pt>
                      <c:pt idx="61">
                        <c:v>0.8117550253698993</c:v>
                      </c:pt>
                      <c:pt idx="62">
                        <c:v>0.80140521302408574</c:v>
                      </c:pt>
                      <c:pt idx="63">
                        <c:v>0.78887121186482312</c:v>
                      </c:pt>
                      <c:pt idx="64">
                        <c:v>0.77580365440653798</c:v>
                      </c:pt>
                      <c:pt idx="65">
                        <c:v>0.76393231252244931</c:v>
                      </c:pt>
                      <c:pt idx="66">
                        <c:v>0.75484185117029434</c:v>
                      </c:pt>
                      <c:pt idx="67">
                        <c:v>0.74976473768117113</c:v>
                      </c:pt>
                      <c:pt idx="68">
                        <c:v>0.74941779130327579</c:v>
                      </c:pt>
                      <c:pt idx="69">
                        <c:v>0.75390355619851046</c:v>
                      </c:pt>
                      <c:pt idx="70">
                        <c:v>0.76268969618691007</c:v>
                      </c:pt>
                      <c:pt idx="71">
                        <c:v>0.77466990748859799</c:v>
                      </c:pt>
                      <c:pt idx="72">
                        <c:v>0.78829961031112716</c:v>
                      </c:pt>
                      <c:pt idx="73">
                        <c:v>0.80179017050570989</c:v>
                      </c:pt>
                      <c:pt idx="74">
                        <c:v>0.81333780093247454</c:v>
                      </c:pt>
                      <c:pt idx="75">
                        <c:v>0.82135855990589601</c:v>
                      </c:pt>
                      <c:pt idx="76">
                        <c:v>0.82469962269090868</c:v>
                      </c:pt>
                      <c:pt idx="77">
                        <c:v>0.82279945436870416</c:v>
                      </c:pt>
                      <c:pt idx="78">
                        <c:v>0.81577541327879477</c:v>
                      </c:pt>
                      <c:pt idx="79">
                        <c:v>0.80442599444432272</c:v>
                      </c:pt>
                      <c:pt idx="80">
                        <c:v>0.79014536386857359</c:v>
                      </c:pt>
                      <c:pt idx="81">
                        <c:v>0.77475878842488377</c:v>
                      </c:pt>
                      <c:pt idx="82">
                        <c:v>0.76029769947132275</c:v>
                      </c:pt>
                      <c:pt idx="83">
                        <c:v>0.74874118371259857</c:v>
                      </c:pt>
                      <c:pt idx="84">
                        <c:v>0.74175564209374822</c:v>
                      </c:pt>
                      <c:pt idx="85">
                        <c:v>0.74046552144115418</c:v>
                      </c:pt>
                      <c:pt idx="86">
                        <c:v>0.74528517102913505</c:v>
                      </c:pt>
                      <c:pt idx="87">
                        <c:v>0.75583525222375469</c:v>
                      </c:pt>
                      <c:pt idx="88">
                        <c:v>0.77095743692339858</c:v>
                      </c:pt>
                      <c:pt idx="89">
                        <c:v>0.78882945635265833</c:v>
                      </c:pt>
                      <c:pt idx="90">
                        <c:v>0.80717025508271711</c:v>
                      </c:pt>
                      <c:pt idx="91">
                        <c:v>0.82351352360248253</c:v>
                      </c:pt>
                      <c:pt idx="92">
                        <c:v>0.83551862285247103</c:v>
                      </c:pt>
                      <c:pt idx="93">
                        <c:v>0.84128204567345455</c:v>
                      </c:pt>
                      <c:pt idx="94">
                        <c:v>0.83961088412294904</c:v>
                      </c:pt>
                      <c:pt idx="95">
                        <c:v>0.83022261846382939</c:v>
                      </c:pt>
                      <c:pt idx="96">
                        <c:v>0.81384272404384517</c:v>
                      </c:pt>
                      <c:pt idx="97">
                        <c:v>0.79218240751926594</c:v>
                      </c:pt>
                      <c:pt idx="98">
                        <c:v>0.76779209499452883</c:v>
                      </c:pt>
                      <c:pt idx="99">
                        <c:v>0.74380064380063426</c:v>
                      </c:pt>
                      <c:pt idx="100">
                        <c:v>0.72356402023779565</c:v>
                      </c:pt>
                      <c:pt idx="101">
                        <c:v>0.71025878371630313</c:v>
                      </c:pt>
                      <c:pt idx="102">
                        <c:v>0.70646375417790253</c:v>
                      </c:pt>
                      <c:pt idx="103">
                        <c:v>0.71377669226532603</c:v>
                      </c:pt>
                      <c:pt idx="104">
                        <c:v>0.73251115867319028</c:v>
                      </c:pt>
                      <c:pt idx="105">
                        <c:v>0.76151196935730336</c:v>
                      </c:pt>
                      <c:pt idx="106">
                        <c:v>0.79811642458122001</c:v>
                      </c:pt>
                      <c:pt idx="107">
                        <c:v>0.83827387324530978</c:v>
                      </c:pt>
                      <c:pt idx="108">
                        <c:v>0.87681969005926186</c:v>
                      </c:pt>
                      <c:pt idx="109">
                        <c:v>0.90788314142793292</c:v>
                      </c:pt>
                      <c:pt idx="110">
                        <c:v>0.9253936957117338</c:v>
                      </c:pt>
                      <c:pt idx="111">
                        <c:v>0.92363874632236342</c:v>
                      </c:pt>
                      <c:pt idx="112">
                        <c:v>0.89781878190896436</c:v>
                      </c:pt>
                      <c:pt idx="113">
                        <c:v>0.84454459566911355</c:v>
                      </c:pt>
                      <c:pt idx="114">
                        <c:v>0.76222543537419385</c:v>
                      </c:pt>
                      <c:pt idx="115">
                        <c:v>0.65130670202649443</c:v>
                      </c:pt>
                      <c:pt idx="116">
                        <c:v>0.51432996985214074</c:v>
                      </c:pt>
                      <c:pt idx="117">
                        <c:v>0.35580529756381152</c:v>
                      </c:pt>
                      <c:pt idx="118">
                        <c:v>0.18190426642327431</c:v>
                      </c:pt>
                      <c:pt idx="119">
                        <c:v>-9.5728363435526961E-14</c:v>
                      </c:pt>
                      <c:pt idx="120">
                        <c:v>-0.18190426642346041</c:v>
                      </c:pt>
                      <c:pt idx="121">
                        <c:v>-0.35580529756398632</c:v>
                      </c:pt>
                      <c:pt idx="122">
                        <c:v>-0.51432996985229484</c:v>
                      </c:pt>
                      <c:pt idx="123">
                        <c:v>-0.65130670202662388</c:v>
                      </c:pt>
                      <c:pt idx="124">
                        <c:v>-0.76222543537429432</c:v>
                      </c:pt>
                      <c:pt idx="125">
                        <c:v>-0.8445445956691835</c:v>
                      </c:pt>
                      <c:pt idx="126">
                        <c:v>-0.89781878190900521</c:v>
                      </c:pt>
                      <c:pt idx="127">
                        <c:v>-0.92363874632237597</c:v>
                      </c:pt>
                      <c:pt idx="128">
                        <c:v>-0.92539369571172447</c:v>
                      </c:pt>
                      <c:pt idx="129">
                        <c:v>-0.9078831414279056</c:v>
                      </c:pt>
                      <c:pt idx="130">
                        <c:v>-0.87681969005922455</c:v>
                      </c:pt>
                      <c:pt idx="131">
                        <c:v>-0.83827387324526703</c:v>
                      </c:pt>
                      <c:pt idx="132">
                        <c:v>-0.79811642458117915</c:v>
                      </c:pt>
                      <c:pt idx="133">
                        <c:v>-0.7615119693572685</c:v>
                      </c:pt>
                      <c:pt idx="134">
                        <c:v>-0.73251115867316496</c:v>
                      </c:pt>
                      <c:pt idx="135">
                        <c:v>-0.71377669226531282</c:v>
                      </c:pt>
                      <c:pt idx="136">
                        <c:v>-0.70646375417790086</c:v>
                      </c:pt>
                      <c:pt idx="137">
                        <c:v>-0.7102587837163129</c:v>
                      </c:pt>
                      <c:pt idx="138">
                        <c:v>-0.72356402023781363</c:v>
                      </c:pt>
                      <c:pt idx="139">
                        <c:v>-0.7438006438006588</c:v>
                      </c:pt>
                      <c:pt idx="140">
                        <c:v>-0.76779209499455436</c:v>
                      </c:pt>
                      <c:pt idx="141">
                        <c:v>-0.79218240751929114</c:v>
                      </c:pt>
                      <c:pt idx="142">
                        <c:v>-0.81384272404386526</c:v>
                      </c:pt>
                      <c:pt idx="143">
                        <c:v>-0.8302226184638436</c:v>
                      </c:pt>
                      <c:pt idx="144">
                        <c:v>-0.83961088412295504</c:v>
                      </c:pt>
                      <c:pt idx="145">
                        <c:v>-0.84128204567345277</c:v>
                      </c:pt>
                      <c:pt idx="146">
                        <c:v>-0.8355186228524617</c:v>
                      </c:pt>
                      <c:pt idx="147">
                        <c:v>-0.82351352360246777</c:v>
                      </c:pt>
                      <c:pt idx="148">
                        <c:v>-0.8071702550826988</c:v>
                      </c:pt>
                      <c:pt idx="149">
                        <c:v>-0.78882945635263912</c:v>
                      </c:pt>
                      <c:pt idx="150">
                        <c:v>-0.77095743692338137</c:v>
                      </c:pt>
                      <c:pt idx="151">
                        <c:v>-0.75583525222374115</c:v>
                      </c:pt>
                      <c:pt idx="152">
                        <c:v>-0.74528517102912673</c:v>
                      </c:pt>
                      <c:pt idx="153">
                        <c:v>-0.74046552144115241</c:v>
                      </c:pt>
                      <c:pt idx="154">
                        <c:v>-0.74175564209375222</c:v>
                      </c:pt>
                      <c:pt idx="155">
                        <c:v>-0.74874118371260878</c:v>
                      </c:pt>
                      <c:pt idx="156">
                        <c:v>-0.76029769947133619</c:v>
                      </c:pt>
                      <c:pt idx="157">
                        <c:v>-0.77475878842489987</c:v>
                      </c:pt>
                      <c:pt idx="158">
                        <c:v>-0.79014536386858913</c:v>
                      </c:pt>
                      <c:pt idx="159">
                        <c:v>-0.80442599444433693</c:v>
                      </c:pt>
                      <c:pt idx="160">
                        <c:v>-0.81577541327880509</c:v>
                      </c:pt>
                      <c:pt idx="161">
                        <c:v>-0.82279945436870949</c:v>
                      </c:pt>
                      <c:pt idx="162">
                        <c:v>-0.82469962269090913</c:v>
                      </c:pt>
                      <c:pt idx="163">
                        <c:v>-0.82135855990589091</c:v>
                      </c:pt>
                      <c:pt idx="164">
                        <c:v>-0.81333780093246544</c:v>
                      </c:pt>
                      <c:pt idx="165">
                        <c:v>-0.80179017050569767</c:v>
                      </c:pt>
                      <c:pt idx="166">
                        <c:v>-0.7882996103111144</c:v>
                      </c:pt>
                      <c:pt idx="167">
                        <c:v>-0.77466990748858533</c:v>
                      </c:pt>
                      <c:pt idx="168">
                        <c:v>-0.76268969618690019</c:v>
                      </c:pt>
                      <c:pt idx="169">
                        <c:v>-0.75390355619850402</c:v>
                      </c:pt>
                      <c:pt idx="170">
                        <c:v>-0.74941779130327424</c:v>
                      </c:pt>
                      <c:pt idx="171">
                        <c:v>-0.74976473768117435</c:v>
                      </c:pt>
                      <c:pt idx="172">
                        <c:v>-0.754841851170302</c:v>
                      </c:pt>
                      <c:pt idx="173">
                        <c:v>-0.7639323125224603</c:v>
                      </c:pt>
                      <c:pt idx="174">
                        <c:v>-0.77580365440655097</c:v>
                      </c:pt>
                      <c:pt idx="175">
                        <c:v>-0.78887121186483633</c:v>
                      </c:pt>
                      <c:pt idx="176">
                        <c:v>-0.80140521302409762</c:v>
                      </c:pt>
                      <c:pt idx="177">
                        <c:v>-0.81175502536990829</c:v>
                      </c:pt>
                      <c:pt idx="178">
                        <c:v>-0.8185620882984429</c:v>
                      </c:pt>
                      <c:pt idx="179">
                        <c:v>-0.82093462093462111</c:v>
                      </c:pt>
                      <c:pt idx="180">
                        <c:v>-0.81856208829843513</c:v>
                      </c:pt>
                      <c:pt idx="181">
                        <c:v>-0.81175502536989352</c:v>
                      </c:pt>
                      <c:pt idx="182">
                        <c:v>-0.8014052130240783</c:v>
                      </c:pt>
                      <c:pt idx="183">
                        <c:v>-0.78887121186481479</c:v>
                      </c:pt>
                      <c:pt idx="184">
                        <c:v>-0.77580365440652965</c:v>
                      </c:pt>
                      <c:pt idx="185">
                        <c:v>-0.76393231252244242</c:v>
                      </c:pt>
                      <c:pt idx="186">
                        <c:v>-0.75484185117028957</c:v>
                      </c:pt>
                      <c:pt idx="187">
                        <c:v>-0.7497647376811698</c:v>
                      </c:pt>
                      <c:pt idx="188">
                        <c:v>-0.7494177913032769</c:v>
                      </c:pt>
                      <c:pt idx="189">
                        <c:v>-0.75390355619851512</c:v>
                      </c:pt>
                      <c:pt idx="190">
                        <c:v>-0.76268969618691684</c:v>
                      </c:pt>
                      <c:pt idx="191">
                        <c:v>-0.77466990748860709</c:v>
                      </c:pt>
                      <c:pt idx="192">
                        <c:v>-0.78829961031113649</c:v>
                      </c:pt>
                      <c:pt idx="193">
                        <c:v>-0.80179017050571799</c:v>
                      </c:pt>
                      <c:pt idx="194">
                        <c:v>-0.81333780093248076</c:v>
                      </c:pt>
                      <c:pt idx="195">
                        <c:v>-0.8213585599058999</c:v>
                      </c:pt>
                      <c:pt idx="196">
                        <c:v>-0.82469962269090924</c:v>
                      </c:pt>
                      <c:pt idx="197">
                        <c:v>-0.82279945436870061</c:v>
                      </c:pt>
                      <c:pt idx="198">
                        <c:v>-0.81577541327878833</c:v>
                      </c:pt>
                      <c:pt idx="199">
                        <c:v>-0.8044259944443134</c:v>
                      </c:pt>
                      <c:pt idx="200">
                        <c:v>-0.79014536386856293</c:v>
                      </c:pt>
                      <c:pt idx="201">
                        <c:v>-0.77475878842487322</c:v>
                      </c:pt>
                      <c:pt idx="202">
                        <c:v>-0.76029769947131398</c:v>
                      </c:pt>
                      <c:pt idx="203">
                        <c:v>-0.74874118371259124</c:v>
                      </c:pt>
                      <c:pt idx="204">
                        <c:v>-0.74175564209374523</c:v>
                      </c:pt>
                      <c:pt idx="205">
                        <c:v>-0.74046552144115463</c:v>
                      </c:pt>
                      <c:pt idx="206">
                        <c:v>-0.74528517102914027</c:v>
                      </c:pt>
                      <c:pt idx="207">
                        <c:v>-0.7558352522237628</c:v>
                      </c:pt>
                      <c:pt idx="208">
                        <c:v>-0.77095743692341001</c:v>
                      </c:pt>
                      <c:pt idx="209">
                        <c:v>-0.78882945635266999</c:v>
                      </c:pt>
                      <c:pt idx="210">
                        <c:v>-0.80717025508272866</c:v>
                      </c:pt>
                      <c:pt idx="211">
                        <c:v>-0.82351352360249253</c:v>
                      </c:pt>
                      <c:pt idx="212">
                        <c:v>-0.83551862285247747</c:v>
                      </c:pt>
                      <c:pt idx="213">
                        <c:v>-0.8412820456734561</c:v>
                      </c:pt>
                      <c:pt idx="214">
                        <c:v>-0.83961088412294538</c:v>
                      </c:pt>
                      <c:pt idx="215">
                        <c:v>-0.83022261846382162</c:v>
                      </c:pt>
                      <c:pt idx="216">
                        <c:v>-0.81384272404383218</c:v>
                      </c:pt>
                      <c:pt idx="217">
                        <c:v>-0.79218240751925151</c:v>
                      </c:pt>
                      <c:pt idx="218">
                        <c:v>-0.76779209499451262</c:v>
                      </c:pt>
                      <c:pt idx="219">
                        <c:v>-0.74380064380062016</c:v>
                      </c:pt>
                      <c:pt idx="220">
                        <c:v>-0.72356402023778399</c:v>
                      </c:pt>
                      <c:pt idx="221">
                        <c:v>-0.71025878371629836</c:v>
                      </c:pt>
                      <c:pt idx="222">
                        <c:v>-0.70646375417790375</c:v>
                      </c:pt>
                      <c:pt idx="223">
                        <c:v>-0.71377669226533513</c:v>
                      </c:pt>
                      <c:pt idx="224">
                        <c:v>-0.73251115867320593</c:v>
                      </c:pt>
                      <c:pt idx="225">
                        <c:v>-0.76151196935732535</c:v>
                      </c:pt>
                      <c:pt idx="226">
                        <c:v>-0.79811642458124521</c:v>
                      </c:pt>
                      <c:pt idx="227">
                        <c:v>-0.83827387324533653</c:v>
                      </c:pt>
                      <c:pt idx="228">
                        <c:v>-0.87681969005928606</c:v>
                      </c:pt>
                      <c:pt idx="229">
                        <c:v>-0.90788314142794846</c:v>
                      </c:pt>
                      <c:pt idx="230">
                        <c:v>-0.92539369571173902</c:v>
                      </c:pt>
                      <c:pt idx="231">
                        <c:v>-0.92363874632235465</c:v>
                      </c:pt>
                      <c:pt idx="232">
                        <c:v>-0.89781878190893938</c:v>
                      </c:pt>
                      <c:pt idx="233">
                        <c:v>-0.84454459566906859</c:v>
                      </c:pt>
                      <c:pt idx="234">
                        <c:v>-0.76222543537413023</c:v>
                      </c:pt>
                      <c:pt idx="235">
                        <c:v>-0.65130670202641228</c:v>
                      </c:pt>
                      <c:pt idx="236">
                        <c:v>-0.5143299698520426</c:v>
                      </c:pt>
                      <c:pt idx="237">
                        <c:v>-0.35580529756370222</c:v>
                      </c:pt>
                      <c:pt idx="238">
                        <c:v>-0.18190426642315699</c:v>
                      </c:pt>
                    </c:numCache>
                  </c:numRef>
                </c:val>
                <c:smooth val="0"/>
                <c:extLst xmlns:c15="http://schemas.microsoft.com/office/drawing/2012/chart">
                  <c:ext xmlns:c16="http://schemas.microsoft.com/office/drawing/2014/chart" uri="{C3380CC4-5D6E-409C-BE32-E72D297353CC}">
                    <c16:uniqueId val="{00000006-E444-4F66-9F9A-9EBAD8B162C1}"/>
                  </c:ext>
                </c:extLst>
              </c15:ser>
            </c15:filteredLineSeries>
            <c15:filteredLineSeries>
              <c15:ser>
                <c:idx val="7"/>
                <c:order val="7"/>
                <c:tx>
                  <c:strRef>
                    <c:extLst xmlns:c15="http://schemas.microsoft.com/office/drawing/2012/chart">
                      <c:ext xmlns:c15="http://schemas.microsoft.com/office/drawing/2012/chart" uri="{02D57815-91ED-43cb-92C2-25804820EDAC}">
                        <c15:formulaRef>
                          <c15:sqref>Sheet1!$I$1</c15:sqref>
                        </c15:formulaRef>
                      </c:ext>
                    </c:extLst>
                    <c:strCache>
                      <c:ptCount val="1"/>
                      <c:pt idx="0">
                        <c:v>15</c:v>
                      </c:pt>
                    </c:strCache>
                  </c:strRef>
                </c:tx>
                <c:spPr>
                  <a:ln w="28575" cap="rnd">
                    <a:solidFill>
                      <a:schemeClr val="accent2">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I$2:$I$240</c15:sqref>
                        </c15:formulaRef>
                      </c:ext>
                    </c:extLst>
                    <c:numCache>
                      <c:formatCode>General</c:formatCode>
                      <c:ptCount val="239"/>
                      <c:pt idx="0">
                        <c:v>0.20741649524770611</c:v>
                      </c:pt>
                      <c:pt idx="1">
                        <c:v>0.40294574964300101</c:v>
                      </c:pt>
                      <c:pt idx="2">
                        <c:v>0.57592193868630215</c:v>
                      </c:pt>
                      <c:pt idx="3">
                        <c:v>0.71797336869322426</c:v>
                      </c:pt>
                      <c:pt idx="4">
                        <c:v>0.82381740420832816</c:v>
                      </c:pt>
                      <c:pt idx="5">
                        <c:v>0.89168504774825008</c:v>
                      </c:pt>
                      <c:pt idx="6">
                        <c:v>0.92333101073332291</c:v>
                      </c:pt>
                      <c:pt idx="7">
                        <c:v>0.92363874632236886</c:v>
                      </c:pt>
                      <c:pt idx="8">
                        <c:v>0.89988146688738946</c:v>
                      </c:pt>
                      <c:pt idx="9">
                        <c:v>0.8607426893488167</c:v>
                      </c:pt>
                      <c:pt idx="10">
                        <c:v>0.81522772122515841</c:v>
                      </c:pt>
                      <c:pt idx="11">
                        <c:v>0.77160720657862347</c:v>
                      </c:pt>
                      <c:pt idx="12">
                        <c:v>0.73652445574711556</c:v>
                      </c:pt>
                      <c:pt idx="13">
                        <c:v>0.71437151727818471</c:v>
                      </c:pt>
                      <c:pt idx="14">
                        <c:v>0.70699892984884039</c:v>
                      </c:pt>
                      <c:pt idx="15">
                        <c:v>0.71377669226532081</c:v>
                      </c:pt>
                      <c:pt idx="16">
                        <c:v>0.73197598300224176</c:v>
                      </c:pt>
                      <c:pt idx="17">
                        <c:v>0.75739923579541113</c:v>
                      </c:pt>
                      <c:pt idx="18">
                        <c:v>0.78515598907188955</c:v>
                      </c:pt>
                      <c:pt idx="19">
                        <c:v>0.81046731046731146</c:v>
                      </c:pt>
                      <c:pt idx="20">
                        <c:v>0.82938406382862517</c:v>
                      </c:pt>
                      <c:pt idx="21">
                        <c:v>0.83932285959837905</c:v>
                      </c:pt>
                      <c:pt idx="22">
                        <c:v>0.83935495286819195</c:v>
                      </c:pt>
                      <c:pt idx="23">
                        <c:v>0.83022261846383405</c:v>
                      </c:pt>
                      <c:pt idx="24">
                        <c:v>0.81409865529861136</c:v>
                      </c:pt>
                      <c:pt idx="25">
                        <c:v>0.79414159359434999</c:v>
                      </c:pt>
                      <c:pt idx="26">
                        <c:v>0.77392665401838123</c:v>
                      </c:pt>
                      <c:pt idx="27">
                        <c:v>0.75684685693581011</c:v>
                      </c:pt>
                      <c:pt idx="28">
                        <c:v>0.74557828624862477</c:v>
                      </c:pt>
                      <c:pt idx="29">
                        <c:v>0.74168900427354856</c:v>
                      </c:pt>
                      <c:pt idx="30">
                        <c:v>0.7454452080990539</c:v>
                      </c:pt>
                      <c:pt idx="31">
                        <c:v>0.75583525222375092</c:v>
                      </c:pt>
                      <c:pt idx="32">
                        <c:v>0.7707973998534724</c:v>
                      </c:pt>
                      <c:pt idx="33">
                        <c:v>0.78760597352025741</c:v>
                      </c:pt>
                      <c:pt idx="34">
                        <c:v>0.80334761092783613</c:v>
                      </c:pt>
                      <c:pt idx="35">
                        <c:v>0.81540785037926877</c:v>
                      </c:pt>
                      <c:pt idx="36">
                        <c:v>0.82188966830541288</c:v>
                      </c:pt>
                      <c:pt idx="37">
                        <c:v>0.82189924050399132</c:v>
                      </c:pt>
                      <c:pt idx="38">
                        <c:v>0.81565759269291671</c:v>
                      </c:pt>
                      <c:pt idx="39">
                        <c:v>0.80442599444432572</c:v>
                      </c:pt>
                      <c:pt idx="40">
                        <c:v>0.7902631844544572</c:v>
                      </c:pt>
                      <c:pt idx="41">
                        <c:v>0.77565900228960138</c:v>
                      </c:pt>
                      <c:pt idx="42">
                        <c:v>0.763107653856822</c:v>
                      </c:pt>
                      <c:pt idx="43">
                        <c:v>0.75469189323922758</c:v>
                      </c:pt>
                      <c:pt idx="44">
                        <c:v>0.75174583209838641</c:v>
                      </c:pt>
                      <c:pt idx="45">
                        <c:v>0.75464971842660444</c:v>
                      </c:pt>
                      <c:pt idx="46">
                        <c:v>0.76278738148678582</c:v>
                      </c:pt>
                      <c:pt idx="47">
                        <c:v>0.77466990748859665</c:v>
                      </c:pt>
                      <c:pt idx="48">
                        <c:v>0.78820192501124897</c:v>
                      </c:pt>
                      <c:pt idx="49">
                        <c:v>0.80104400827761413</c:v>
                      </c:pt>
                      <c:pt idx="50">
                        <c:v>0.81100976013736292</c:v>
                      </c:pt>
                      <c:pt idx="51">
                        <c:v>0.81643140434783934</c:v>
                      </c:pt>
                      <c:pt idx="52">
                        <c:v>0.81643382000438181</c:v>
                      </c:pt>
                      <c:pt idx="53">
                        <c:v>0.81107276460155375</c:v>
                      </c:pt>
                      <c:pt idx="54">
                        <c:v>0.80131588323087843</c:v>
                      </c:pt>
                      <c:pt idx="55">
                        <c:v>0.78887121186482356</c:v>
                      </c:pt>
                      <c:pt idx="56">
                        <c:v>0.77589298419974662</c:v>
                      </c:pt>
                      <c:pt idx="57">
                        <c:v>0.76461457329079618</c:v>
                      </c:pt>
                      <c:pt idx="58">
                        <c:v>0.75697011946435233</c:v>
                      </c:pt>
                      <c:pt idx="59">
                        <c:v>0.75426795426795445</c:v>
                      </c:pt>
                      <c:pt idx="60">
                        <c:v>0.75697011946435433</c:v>
                      </c:pt>
                      <c:pt idx="61">
                        <c:v>0.76461457329079974</c:v>
                      </c:pt>
                      <c:pt idx="62">
                        <c:v>0.77589298419975128</c:v>
                      </c:pt>
                      <c:pt idx="63">
                        <c:v>0.78887121186482845</c:v>
                      </c:pt>
                      <c:pt idx="64">
                        <c:v>0.80131588323088243</c:v>
                      </c:pt>
                      <c:pt idx="65">
                        <c:v>0.81107276460155653</c:v>
                      </c:pt>
                      <c:pt idx="66">
                        <c:v>0.81643382000438236</c:v>
                      </c:pt>
                      <c:pt idx="67">
                        <c:v>0.81643140434783779</c:v>
                      </c:pt>
                      <c:pt idx="68">
                        <c:v>0.81100976013735926</c:v>
                      </c:pt>
                      <c:pt idx="69">
                        <c:v>0.80104400827760924</c:v>
                      </c:pt>
                      <c:pt idx="70">
                        <c:v>0.78820192501124342</c:v>
                      </c:pt>
                      <c:pt idx="71">
                        <c:v>0.77466990748859144</c:v>
                      </c:pt>
                      <c:pt idx="72">
                        <c:v>0.7627873814867816</c:v>
                      </c:pt>
                      <c:pt idx="73">
                        <c:v>0.75464971842660189</c:v>
                      </c:pt>
                      <c:pt idx="74">
                        <c:v>0.75174583209838608</c:v>
                      </c:pt>
                      <c:pt idx="75">
                        <c:v>0.75469189323922936</c:v>
                      </c:pt>
                      <c:pt idx="76">
                        <c:v>0.76310765385682566</c:v>
                      </c:pt>
                      <c:pt idx="77">
                        <c:v>0.77565900228960627</c:v>
                      </c:pt>
                      <c:pt idx="78">
                        <c:v>0.79026318445446242</c:v>
                      </c:pt>
                      <c:pt idx="79">
                        <c:v>0.80442599444433049</c:v>
                      </c:pt>
                      <c:pt idx="80">
                        <c:v>0.81565759269292015</c:v>
                      </c:pt>
                      <c:pt idx="81">
                        <c:v>0.82189924050399277</c:v>
                      </c:pt>
                      <c:pt idx="82">
                        <c:v>0.82188966830541166</c:v>
                      </c:pt>
                      <c:pt idx="83">
                        <c:v>0.81540785037926522</c:v>
                      </c:pt>
                      <c:pt idx="84">
                        <c:v>0.8033476109278308</c:v>
                      </c:pt>
                      <c:pt idx="85">
                        <c:v>0.78760597352025108</c:v>
                      </c:pt>
                      <c:pt idx="86">
                        <c:v>0.77079739985346629</c:v>
                      </c:pt>
                      <c:pt idx="87">
                        <c:v>0.75583525222374559</c:v>
                      </c:pt>
                      <c:pt idx="88">
                        <c:v>0.7454452080990509</c:v>
                      </c:pt>
                      <c:pt idx="89">
                        <c:v>0.74168900427354845</c:v>
                      </c:pt>
                      <c:pt idx="90">
                        <c:v>0.74557828624862776</c:v>
                      </c:pt>
                      <c:pt idx="91">
                        <c:v>0.75684685693581588</c:v>
                      </c:pt>
                      <c:pt idx="92">
                        <c:v>0.77392665401838889</c:v>
                      </c:pt>
                      <c:pt idx="93">
                        <c:v>0.79414159359435843</c:v>
                      </c:pt>
                      <c:pt idx="94">
                        <c:v>0.81409865529861891</c:v>
                      </c:pt>
                      <c:pt idx="95">
                        <c:v>0.83022261846383971</c:v>
                      </c:pt>
                      <c:pt idx="96">
                        <c:v>0.83935495286819395</c:v>
                      </c:pt>
                      <c:pt idx="97">
                        <c:v>0.8393228595983766</c:v>
                      </c:pt>
                      <c:pt idx="98">
                        <c:v>0.82938406382861862</c:v>
                      </c:pt>
                      <c:pt idx="99">
                        <c:v>0.81046731046730092</c:v>
                      </c:pt>
                      <c:pt idx="100">
                        <c:v>0.78515598907187734</c:v>
                      </c:pt>
                      <c:pt idx="101">
                        <c:v>0.75739923579539836</c:v>
                      </c:pt>
                      <c:pt idx="102">
                        <c:v>0.73197598300223154</c:v>
                      </c:pt>
                      <c:pt idx="103">
                        <c:v>0.71377669226531448</c:v>
                      </c:pt>
                      <c:pt idx="104">
                        <c:v>0.70699892984884039</c:v>
                      </c:pt>
                      <c:pt idx="105">
                        <c:v>0.71437151727819181</c:v>
                      </c:pt>
                      <c:pt idx="106">
                        <c:v>0.73652445574712977</c:v>
                      </c:pt>
                      <c:pt idx="107">
                        <c:v>0.77160720657864312</c:v>
                      </c:pt>
                      <c:pt idx="108">
                        <c:v>0.81522772122518061</c:v>
                      </c:pt>
                      <c:pt idx="109">
                        <c:v>0.86074268934883846</c:v>
                      </c:pt>
                      <c:pt idx="110">
                        <c:v>0.89988146688740589</c:v>
                      </c:pt>
                      <c:pt idx="111">
                        <c:v>0.92363874632237608</c:v>
                      </c:pt>
                      <c:pt idx="112">
                        <c:v>0.92333101073331525</c:v>
                      </c:pt>
                      <c:pt idx="113">
                        <c:v>0.89168504774822588</c:v>
                      </c:pt>
                      <c:pt idx="114">
                        <c:v>0.82381740420828453</c:v>
                      </c:pt>
                      <c:pt idx="115">
                        <c:v>0.71797336869316108</c:v>
                      </c:pt>
                      <c:pt idx="116">
                        <c:v>0.57592193868622144</c:v>
                      </c:pt>
                      <c:pt idx="117">
                        <c:v>0.40294574964290508</c:v>
                      </c:pt>
                      <c:pt idx="118">
                        <c:v>0.2074164952476012</c:v>
                      </c:pt>
                      <c:pt idx="119">
                        <c:v>-1.095798557266514E-13</c:v>
                      </c:pt>
                      <c:pt idx="120">
                        <c:v>-0.20741649524781244</c:v>
                      </c:pt>
                      <c:pt idx="121">
                        <c:v>-0.40294574964309948</c:v>
                      </c:pt>
                      <c:pt idx="122">
                        <c:v>-0.57592193868638597</c:v>
                      </c:pt>
                      <c:pt idx="123">
                        <c:v>-0.71797336869329054</c:v>
                      </c:pt>
                      <c:pt idx="124">
                        <c:v>-0.82381740420837457</c:v>
                      </c:pt>
                      <c:pt idx="125">
                        <c:v>-0.89168504774827628</c:v>
                      </c:pt>
                      <c:pt idx="126">
                        <c:v>-0.92333101073333101</c:v>
                      </c:pt>
                      <c:pt idx="127">
                        <c:v>-0.92363874632236098</c:v>
                      </c:pt>
                      <c:pt idx="128">
                        <c:v>-0.89988146688737136</c:v>
                      </c:pt>
                      <c:pt idx="129">
                        <c:v>-0.86074268934879161</c:v>
                      </c:pt>
                      <c:pt idx="130">
                        <c:v>-0.81522772122513298</c:v>
                      </c:pt>
                      <c:pt idx="131">
                        <c:v>-0.77160720657860038</c:v>
                      </c:pt>
                      <c:pt idx="132">
                        <c:v>-0.73652445574709935</c:v>
                      </c:pt>
                      <c:pt idx="133">
                        <c:v>-0.7143715172781766</c:v>
                      </c:pt>
                      <c:pt idx="134">
                        <c:v>-0.70699892984884027</c:v>
                      </c:pt>
                      <c:pt idx="135">
                        <c:v>-0.71377669226532903</c:v>
                      </c:pt>
                      <c:pt idx="136">
                        <c:v>-0.73197598300225508</c:v>
                      </c:pt>
                      <c:pt idx="137">
                        <c:v>-0.75739923579542778</c:v>
                      </c:pt>
                      <c:pt idx="138">
                        <c:v>-0.78515598907190565</c:v>
                      </c:pt>
                      <c:pt idx="139">
                        <c:v>-0.81046731046732545</c:v>
                      </c:pt>
                      <c:pt idx="140">
                        <c:v>-0.82938406382863372</c:v>
                      </c:pt>
                      <c:pt idx="141">
                        <c:v>-0.83932285959838226</c:v>
                      </c:pt>
                      <c:pt idx="142">
                        <c:v>-0.83935495286818884</c:v>
                      </c:pt>
                      <c:pt idx="143">
                        <c:v>-0.83022261846382617</c:v>
                      </c:pt>
                      <c:pt idx="144">
                        <c:v>-0.8140986552985997</c:v>
                      </c:pt>
                      <c:pt idx="145">
                        <c:v>-0.79414159359433711</c:v>
                      </c:pt>
                      <c:pt idx="146">
                        <c:v>-0.77392665401836924</c:v>
                      </c:pt>
                      <c:pt idx="147">
                        <c:v>-0.75684685693580112</c:v>
                      </c:pt>
                      <c:pt idx="148">
                        <c:v>-0.74557828624861988</c:v>
                      </c:pt>
                      <c:pt idx="149">
                        <c:v>-0.74168900427354889</c:v>
                      </c:pt>
                      <c:pt idx="150">
                        <c:v>-0.74544520809905879</c:v>
                      </c:pt>
                      <c:pt idx="151">
                        <c:v>-0.75583525222375969</c:v>
                      </c:pt>
                      <c:pt idx="152">
                        <c:v>-0.77079739985348272</c:v>
                      </c:pt>
                      <c:pt idx="153">
                        <c:v>-0.78760597352026862</c:v>
                      </c:pt>
                      <c:pt idx="154">
                        <c:v>-0.80334761092784501</c:v>
                      </c:pt>
                      <c:pt idx="155">
                        <c:v>-0.81540785037927543</c:v>
                      </c:pt>
                      <c:pt idx="156">
                        <c:v>-0.82188966830541488</c:v>
                      </c:pt>
                      <c:pt idx="157">
                        <c:v>-0.82189924050398966</c:v>
                      </c:pt>
                      <c:pt idx="158">
                        <c:v>-0.81565759269291105</c:v>
                      </c:pt>
                      <c:pt idx="159">
                        <c:v>-0.80442599444431773</c:v>
                      </c:pt>
                      <c:pt idx="160">
                        <c:v>-0.7902631844544481</c:v>
                      </c:pt>
                      <c:pt idx="161">
                        <c:v>-0.7756590022895925</c:v>
                      </c:pt>
                      <c:pt idx="162">
                        <c:v>-0.76310765385681589</c:v>
                      </c:pt>
                      <c:pt idx="163">
                        <c:v>-0.75469189323922425</c:v>
                      </c:pt>
                      <c:pt idx="164">
                        <c:v>-0.75174583209838741</c:v>
                      </c:pt>
                      <c:pt idx="165">
                        <c:v>-0.75464971842660877</c:v>
                      </c:pt>
                      <c:pt idx="166">
                        <c:v>-0.76278738148679359</c:v>
                      </c:pt>
                      <c:pt idx="167">
                        <c:v>-0.77466990748860531</c:v>
                      </c:pt>
                      <c:pt idx="168">
                        <c:v>-0.78820192501125874</c:v>
                      </c:pt>
                      <c:pt idx="169">
                        <c:v>-0.8010440082776219</c:v>
                      </c:pt>
                      <c:pt idx="170">
                        <c:v>-0.81100976013736792</c:v>
                      </c:pt>
                      <c:pt idx="171">
                        <c:v>-0.81643140434784101</c:v>
                      </c:pt>
                      <c:pt idx="172">
                        <c:v>-0.81643382000437958</c:v>
                      </c:pt>
                      <c:pt idx="173">
                        <c:v>-0.81107276460154842</c:v>
                      </c:pt>
                      <c:pt idx="174">
                        <c:v>-0.80131588323087066</c:v>
                      </c:pt>
                      <c:pt idx="175">
                        <c:v>-0.78887121186481524</c:v>
                      </c:pt>
                      <c:pt idx="176">
                        <c:v>-0.77589298419973796</c:v>
                      </c:pt>
                      <c:pt idx="177">
                        <c:v>-0.76461457329078963</c:v>
                      </c:pt>
                      <c:pt idx="178">
                        <c:v>-0.75697011946434878</c:v>
                      </c:pt>
                      <c:pt idx="179">
                        <c:v>-0.75426795426795445</c:v>
                      </c:pt>
                      <c:pt idx="180">
                        <c:v>-0.75697011946435799</c:v>
                      </c:pt>
                      <c:pt idx="181">
                        <c:v>-0.76461457329080629</c:v>
                      </c:pt>
                      <c:pt idx="182">
                        <c:v>-0.77589298419975972</c:v>
                      </c:pt>
                      <c:pt idx="183">
                        <c:v>-0.78887121186483711</c:v>
                      </c:pt>
                      <c:pt idx="184">
                        <c:v>-0.80131588323089042</c:v>
                      </c:pt>
                      <c:pt idx="185">
                        <c:v>-0.81107276460156197</c:v>
                      </c:pt>
                      <c:pt idx="186">
                        <c:v>-0.81643382000438414</c:v>
                      </c:pt>
                      <c:pt idx="187">
                        <c:v>-0.81643140434783645</c:v>
                      </c:pt>
                      <c:pt idx="188">
                        <c:v>-0.8110097601373536</c:v>
                      </c:pt>
                      <c:pt idx="189">
                        <c:v>-0.80104400827760158</c:v>
                      </c:pt>
                      <c:pt idx="190">
                        <c:v>-0.78820192501123443</c:v>
                      </c:pt>
                      <c:pt idx="191">
                        <c:v>-0.77466990748858355</c:v>
                      </c:pt>
                      <c:pt idx="192">
                        <c:v>-0.76278738148677472</c:v>
                      </c:pt>
                      <c:pt idx="193">
                        <c:v>-0.75464971842659767</c:v>
                      </c:pt>
                      <c:pt idx="194">
                        <c:v>-0.75174583209838575</c:v>
                      </c:pt>
                      <c:pt idx="195">
                        <c:v>-0.75469189323923325</c:v>
                      </c:pt>
                      <c:pt idx="196">
                        <c:v>-0.76310765385683299</c:v>
                      </c:pt>
                      <c:pt idx="197">
                        <c:v>-0.77565900228961504</c:v>
                      </c:pt>
                      <c:pt idx="198">
                        <c:v>-0.79026318445447186</c:v>
                      </c:pt>
                      <c:pt idx="199">
                        <c:v>-0.80442599444433804</c:v>
                      </c:pt>
                      <c:pt idx="200">
                        <c:v>-0.81565759269292581</c:v>
                      </c:pt>
                      <c:pt idx="201">
                        <c:v>-0.82189924050399432</c:v>
                      </c:pt>
                      <c:pt idx="202">
                        <c:v>-0.82188966830540944</c:v>
                      </c:pt>
                      <c:pt idx="203">
                        <c:v>-0.81540785037925789</c:v>
                      </c:pt>
                      <c:pt idx="204">
                        <c:v>-0.80334761092782103</c:v>
                      </c:pt>
                      <c:pt idx="205">
                        <c:v>-0.78760597352023942</c:v>
                      </c:pt>
                      <c:pt idx="206">
                        <c:v>-0.77079739985345563</c:v>
                      </c:pt>
                      <c:pt idx="207">
                        <c:v>-0.75583525222373693</c:v>
                      </c:pt>
                      <c:pt idx="208">
                        <c:v>-0.74544520809904602</c:v>
                      </c:pt>
                      <c:pt idx="209">
                        <c:v>-0.741689004273548</c:v>
                      </c:pt>
                      <c:pt idx="210">
                        <c:v>-0.74557828624863276</c:v>
                      </c:pt>
                      <c:pt idx="211">
                        <c:v>-0.75684685693582587</c:v>
                      </c:pt>
                      <c:pt idx="212">
                        <c:v>-0.7739266540184021</c:v>
                      </c:pt>
                      <c:pt idx="213">
                        <c:v>-0.7941415935943722</c:v>
                      </c:pt>
                      <c:pt idx="214">
                        <c:v>-0.81409865529863112</c:v>
                      </c:pt>
                      <c:pt idx="215">
                        <c:v>-0.83022261846384859</c:v>
                      </c:pt>
                      <c:pt idx="216">
                        <c:v>-0.83935495286819728</c:v>
                      </c:pt>
                      <c:pt idx="217">
                        <c:v>-0.83932285959837427</c:v>
                      </c:pt>
                      <c:pt idx="218">
                        <c:v>-0.82938406382860896</c:v>
                      </c:pt>
                      <c:pt idx="219">
                        <c:v>-0.81046731046728682</c:v>
                      </c:pt>
                      <c:pt idx="220">
                        <c:v>-0.78515598907185891</c:v>
                      </c:pt>
                      <c:pt idx="221">
                        <c:v>-0.75739923579538149</c:v>
                      </c:pt>
                      <c:pt idx="222">
                        <c:v>-0.73197598300221689</c:v>
                      </c:pt>
                      <c:pt idx="223">
                        <c:v>-0.71377669226530693</c:v>
                      </c:pt>
                      <c:pt idx="224">
                        <c:v>-0.70699892984883972</c:v>
                      </c:pt>
                      <c:pt idx="225">
                        <c:v>-0.7143715172782017</c:v>
                      </c:pt>
                      <c:pt idx="226">
                        <c:v>-0.73652445574714842</c:v>
                      </c:pt>
                      <c:pt idx="227">
                        <c:v>-0.77160720657866988</c:v>
                      </c:pt>
                      <c:pt idx="228">
                        <c:v>-0.81522772122521159</c:v>
                      </c:pt>
                      <c:pt idx="229">
                        <c:v>-0.86074268934886622</c:v>
                      </c:pt>
                      <c:pt idx="230">
                        <c:v>-0.89988146688742687</c:v>
                      </c:pt>
                      <c:pt idx="231">
                        <c:v>-0.92363874632238407</c:v>
                      </c:pt>
                      <c:pt idx="232">
                        <c:v>-0.92333101073330659</c:v>
                      </c:pt>
                      <c:pt idx="233">
                        <c:v>-0.89168504774819302</c:v>
                      </c:pt>
                      <c:pt idx="234">
                        <c:v>-0.82381740420822747</c:v>
                      </c:pt>
                      <c:pt idx="235">
                        <c:v>-0.71797336869307893</c:v>
                      </c:pt>
                      <c:pt idx="236">
                        <c:v>-0.57592193868611663</c:v>
                      </c:pt>
                      <c:pt idx="237">
                        <c:v>-0.40294574964278368</c:v>
                      </c:pt>
                      <c:pt idx="238">
                        <c:v>-0.207416495247468</c:v>
                      </c:pt>
                    </c:numCache>
                  </c:numRef>
                </c:val>
                <c:smooth val="0"/>
                <c:extLst xmlns:c15="http://schemas.microsoft.com/office/drawing/2012/chart">
                  <c:ext xmlns:c16="http://schemas.microsoft.com/office/drawing/2014/chart" uri="{C3380CC4-5D6E-409C-BE32-E72D297353CC}">
                    <c16:uniqueId val="{00000007-E444-4F66-9F9A-9EBAD8B162C1}"/>
                  </c:ext>
                </c:extLst>
              </c15:ser>
            </c15:filteredLineSeries>
            <c15:filteredLineSeries>
              <c15:ser>
                <c:idx val="8"/>
                <c:order val="8"/>
                <c:tx>
                  <c:strRef>
                    <c:extLst xmlns:c15="http://schemas.microsoft.com/office/drawing/2012/chart">
                      <c:ext xmlns:c15="http://schemas.microsoft.com/office/drawing/2012/chart" uri="{02D57815-91ED-43cb-92C2-25804820EDAC}">
                        <c15:formulaRef>
                          <c15:sqref>Sheet1!$J$1</c15:sqref>
                        </c15:formulaRef>
                      </c:ext>
                    </c:extLst>
                    <c:strCache>
                      <c:ptCount val="1"/>
                      <c:pt idx="0">
                        <c:v>17</c:v>
                      </c:pt>
                    </c:strCache>
                  </c:strRef>
                </c:tx>
                <c:spPr>
                  <a:ln w="28575" cap="rnd">
                    <a:solidFill>
                      <a:schemeClr val="accent3">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J$2:$J$240</c15:sqref>
                        </c15:formulaRef>
                      </c:ext>
                    </c:extLst>
                    <c:numCache>
                      <c:formatCode>General</c:formatCode>
                      <c:ptCount val="239"/>
                      <c:pt idx="0">
                        <c:v>0.2327406774129</c:v>
                      </c:pt>
                      <c:pt idx="1">
                        <c:v>0.44866021796399935</c:v>
                      </c:pt>
                      <c:pt idx="2">
                        <c:v>0.63312016929793025</c:v>
                      </c:pt>
                      <c:pt idx="3">
                        <c:v>0.77551146285403627</c:v>
                      </c:pt>
                      <c:pt idx="4">
                        <c:v>0.87048524775487124</c:v>
                      </c:pt>
                      <c:pt idx="5">
                        <c:v>0.9183903712623408</c:v>
                      </c:pt>
                      <c:pt idx="6">
                        <c:v>0.92487083122202085</c:v>
                      </c:pt>
                      <c:pt idx="7">
                        <c:v>0.89971306143555663</c:v>
                      </c:pt>
                      <c:pt idx="8">
                        <c:v>0.85515170420503439</c:v>
                      </c:pt>
                      <c:pt idx="9">
                        <c:v>0.80392352309651838</c:v>
                      </c:pt>
                      <c:pt idx="10">
                        <c:v>0.75738919725080822</c:v>
                      </c:pt>
                      <c:pt idx="11">
                        <c:v>0.72401797161539161</c:v>
                      </c:pt>
                      <c:pt idx="12">
                        <c:v>0.70845629337890392</c:v>
                      </c:pt>
                      <c:pt idx="13">
                        <c:v>0.71129293161683582</c:v>
                      </c:pt>
                      <c:pt idx="14">
                        <c:v>0.72950971998796399</c:v>
                      </c:pt>
                      <c:pt idx="15">
                        <c:v>0.7574910937639916</c:v>
                      </c:pt>
                      <c:pt idx="16">
                        <c:v>0.78837714387684155</c:v>
                      </c:pt>
                      <c:pt idx="17">
                        <c:v>0.81549854994806614</c:v>
                      </c:pt>
                      <c:pt idx="18">
                        <c:v>0.83363400016730171</c:v>
                      </c:pt>
                      <c:pt idx="19">
                        <c:v>0.83987907517319305</c:v>
                      </c:pt>
                      <c:pt idx="20">
                        <c:v>0.83399930475379158</c:v>
                      </c:pt>
                      <c:pt idx="21">
                        <c:v>0.81824239197806625</c:v>
                      </c:pt>
                      <c:pt idx="22">
                        <c:v>0.79668587222040954</c:v>
                      </c:pt>
                      <c:pt idx="23">
                        <c:v>0.77427811750529529</c:v>
                      </c:pt>
                      <c:pt idx="24">
                        <c:v>0.75577836933544618</c:v>
                      </c:pt>
                      <c:pt idx="25">
                        <c:v>0.74480803077403157</c:v>
                      </c:pt>
                      <c:pt idx="26">
                        <c:v>0.74319144432920869</c:v>
                      </c:pt>
                      <c:pt idx="27">
                        <c:v>0.75069812380241996</c:v>
                      </c:pt>
                      <c:pt idx="28">
                        <c:v>0.76521398385061246</c:v>
                      </c:pt>
                      <c:pt idx="29">
                        <c:v>0.7832835208139346</c:v>
                      </c:pt>
                      <c:pt idx="30">
                        <c:v>0.80089470757506487</c:v>
                      </c:pt>
                      <c:pt idx="31">
                        <c:v>0.81433654018659041</c:v>
                      </c:pt>
                      <c:pt idx="32">
                        <c:v>0.82095270363900652</c:v>
                      </c:pt>
                      <c:pt idx="33">
                        <c:v>0.81964356381525783</c:v>
                      </c:pt>
                      <c:pt idx="34">
                        <c:v>0.81102562223489649</c:v>
                      </c:pt>
                      <c:pt idx="35">
                        <c:v>0.79723038012191749</c:v>
                      </c:pt>
                      <c:pt idx="36">
                        <c:v>0.78139822267636749</c:v>
                      </c:pt>
                      <c:pt idx="37">
                        <c:v>0.7669827448276848</c:v>
                      </c:pt>
                      <c:pt idx="38">
                        <c:v>0.75701539659096817</c:v>
                      </c:pt>
                      <c:pt idx="39">
                        <c:v>0.75348332363347736</c:v>
                      </c:pt>
                      <c:pt idx="40">
                        <c:v>0.75694517051770405</c:v>
                      </c:pt>
                      <c:pt idx="41">
                        <c:v>0.76645697493429588</c:v>
                      </c:pt>
                      <c:pt idx="42">
                        <c:v>0.77981443883940793</c:v>
                      </c:pt>
                      <c:pt idx="43">
                        <c:v>0.79405251714269165</c:v>
                      </c:pt>
                      <c:pt idx="44">
                        <c:v>0.80609168695199251</c:v>
                      </c:pt>
                      <c:pt idx="45">
                        <c:v>0.81339263223569691</c:v>
                      </c:pt>
                      <c:pt idx="46">
                        <c:v>0.81448250576101766</c:v>
                      </c:pt>
                      <c:pt idx="47">
                        <c:v>0.80924551056462202</c:v>
                      </c:pt>
                      <c:pt idx="48">
                        <c:v>0.79892166180490154</c:v>
                      </c:pt>
                      <c:pt idx="49">
                        <c:v>0.78581935856569785</c:v>
                      </c:pt>
                      <c:pt idx="50">
                        <c:v>0.77280693376499654</c:v>
                      </c:pt>
                      <c:pt idx="51">
                        <c:v>0.76269343625121422</c:v>
                      </c:pt>
                      <c:pt idx="52">
                        <c:v>0.75763044794699619</c:v>
                      </c:pt>
                      <c:pt idx="53">
                        <c:v>0.75866061611988689</c:v>
                      </c:pt>
                      <c:pt idx="54">
                        <c:v>0.76550638740683929</c:v>
                      </c:pt>
                      <c:pt idx="55">
                        <c:v>0.77664111240495959</c:v>
                      </c:pt>
                      <c:pt idx="56">
                        <c:v>0.78962506442656888</c:v>
                      </c:pt>
                      <c:pt idx="57">
                        <c:v>0.80163341982314307</c:v>
                      </c:pt>
                      <c:pt idx="58">
                        <c:v>0.81006337148493435</c:v>
                      </c:pt>
                      <c:pt idx="59">
                        <c:v>0.81309148367971917</c:v>
                      </c:pt>
                      <c:pt idx="60">
                        <c:v>0.81006337148493224</c:v>
                      </c:pt>
                      <c:pt idx="61">
                        <c:v>0.80163341982313907</c:v>
                      </c:pt>
                      <c:pt idx="62">
                        <c:v>0.7896250644265641</c:v>
                      </c:pt>
                      <c:pt idx="63">
                        <c:v>0.77664111240495493</c:v>
                      </c:pt>
                      <c:pt idx="64">
                        <c:v>0.76550638740683563</c:v>
                      </c:pt>
                      <c:pt idx="65">
                        <c:v>0.75866061611988522</c:v>
                      </c:pt>
                      <c:pt idx="66">
                        <c:v>0.75763044794699652</c:v>
                      </c:pt>
                      <c:pt idx="67">
                        <c:v>0.76269343625121666</c:v>
                      </c:pt>
                      <c:pt idx="68">
                        <c:v>0.7728069337650002</c:v>
                      </c:pt>
                      <c:pt idx="69">
                        <c:v>0.7858193585657024</c:v>
                      </c:pt>
                      <c:pt idx="70">
                        <c:v>0.79892166180490554</c:v>
                      </c:pt>
                      <c:pt idx="71">
                        <c:v>0.80924551056462446</c:v>
                      </c:pt>
                      <c:pt idx="72">
                        <c:v>0.81448250576101811</c:v>
                      </c:pt>
                      <c:pt idx="73">
                        <c:v>0.8133926322356948</c:v>
                      </c:pt>
                      <c:pt idx="74">
                        <c:v>0.80609168695198852</c:v>
                      </c:pt>
                      <c:pt idx="75">
                        <c:v>0.79405251714268643</c:v>
                      </c:pt>
                      <c:pt idx="76">
                        <c:v>0.77981443883940227</c:v>
                      </c:pt>
                      <c:pt idx="77">
                        <c:v>0.76645697493429132</c:v>
                      </c:pt>
                      <c:pt idx="78">
                        <c:v>0.75694517051770127</c:v>
                      </c:pt>
                      <c:pt idx="79">
                        <c:v>0.75348332363347736</c:v>
                      </c:pt>
                      <c:pt idx="80">
                        <c:v>0.75701539659097083</c:v>
                      </c:pt>
                      <c:pt idx="81">
                        <c:v>0.76698274482768958</c:v>
                      </c:pt>
                      <c:pt idx="82">
                        <c:v>0.78139822267637327</c:v>
                      </c:pt>
                      <c:pt idx="83">
                        <c:v>0.79723038012192315</c:v>
                      </c:pt>
                      <c:pt idx="84">
                        <c:v>0.81102562223490116</c:v>
                      </c:pt>
                      <c:pt idx="85">
                        <c:v>0.81964356381525971</c:v>
                      </c:pt>
                      <c:pt idx="86">
                        <c:v>0.82095270363900574</c:v>
                      </c:pt>
                      <c:pt idx="87">
                        <c:v>0.81433654018658608</c:v>
                      </c:pt>
                      <c:pt idx="88">
                        <c:v>0.80089470757505832</c:v>
                      </c:pt>
                      <c:pt idx="89">
                        <c:v>0.78328352081392716</c:v>
                      </c:pt>
                      <c:pt idx="90">
                        <c:v>0.76521398385060546</c:v>
                      </c:pt>
                      <c:pt idx="91">
                        <c:v>0.75069812380241518</c:v>
                      </c:pt>
                      <c:pt idx="92">
                        <c:v>0.74319144432920714</c:v>
                      </c:pt>
                      <c:pt idx="93">
                        <c:v>0.74480803077403412</c:v>
                      </c:pt>
                      <c:pt idx="94">
                        <c:v>0.75577836933545228</c:v>
                      </c:pt>
                      <c:pt idx="95">
                        <c:v>0.7742781175053044</c:v>
                      </c:pt>
                      <c:pt idx="96">
                        <c:v>0.79668587222041942</c:v>
                      </c:pt>
                      <c:pt idx="97">
                        <c:v>0.81824239197807436</c:v>
                      </c:pt>
                      <c:pt idx="98">
                        <c:v>0.83399930475379658</c:v>
                      </c:pt>
                      <c:pt idx="99">
                        <c:v>0.83987907517319238</c:v>
                      </c:pt>
                      <c:pt idx="100">
                        <c:v>0.83363400016729616</c:v>
                      </c:pt>
                      <c:pt idx="101">
                        <c:v>0.81549854994805526</c:v>
                      </c:pt>
                      <c:pt idx="102">
                        <c:v>0.788377143876828</c:v>
                      </c:pt>
                      <c:pt idx="103">
                        <c:v>0.75749109376397727</c:v>
                      </c:pt>
                      <c:pt idx="104">
                        <c:v>0.72950971998795278</c:v>
                      </c:pt>
                      <c:pt idx="105">
                        <c:v>0.71129293161683083</c:v>
                      </c:pt>
                      <c:pt idx="106">
                        <c:v>0.70845629337890714</c:v>
                      </c:pt>
                      <c:pt idx="107">
                        <c:v>0.72401797161540404</c:v>
                      </c:pt>
                      <c:pt idx="108">
                        <c:v>0.75738919725082821</c:v>
                      </c:pt>
                      <c:pt idx="109">
                        <c:v>0.80392352309654347</c:v>
                      </c:pt>
                      <c:pt idx="110">
                        <c:v>0.85515170420505915</c:v>
                      </c:pt>
                      <c:pt idx="111">
                        <c:v>0.8997130614355755</c:v>
                      </c:pt>
                      <c:pt idx="112">
                        <c:v>0.92487083122202629</c:v>
                      </c:pt>
                      <c:pt idx="113">
                        <c:v>0.91839037126232803</c:v>
                      </c:pt>
                      <c:pt idx="114">
                        <c:v>0.87048524775483571</c:v>
                      </c:pt>
                      <c:pt idx="115">
                        <c:v>0.77551146285397587</c:v>
                      </c:pt>
                      <c:pt idx="116">
                        <c:v>0.63312016929784642</c:v>
                      </c:pt>
                      <c:pt idx="117">
                        <c:v>0.4486602179638951</c:v>
                      </c:pt>
                      <c:pt idx="118">
                        <c:v>0.23274067741278281</c:v>
                      </c:pt>
                      <c:pt idx="119">
                        <c:v>-1.2304124612363305E-13</c:v>
                      </c:pt>
                      <c:pt idx="120">
                        <c:v>-0.23274067741301874</c:v>
                      </c:pt>
                      <c:pt idx="121">
                        <c:v>-0.44866021796410643</c:v>
                      </c:pt>
                      <c:pt idx="122">
                        <c:v>-0.63312016929801729</c:v>
                      </c:pt>
                      <c:pt idx="123">
                        <c:v>-0.77551146285409966</c:v>
                      </c:pt>
                      <c:pt idx="124">
                        <c:v>-0.87048524775490899</c:v>
                      </c:pt>
                      <c:pt idx="125">
                        <c:v>-0.91839037126235445</c:v>
                      </c:pt>
                      <c:pt idx="126">
                        <c:v>-0.92487083122201474</c:v>
                      </c:pt>
                      <c:pt idx="127">
                        <c:v>-0.89971306143553587</c:v>
                      </c:pt>
                      <c:pt idx="128">
                        <c:v>-0.85515170420500686</c:v>
                      </c:pt>
                      <c:pt idx="129">
                        <c:v>-0.80392352309648962</c:v>
                      </c:pt>
                      <c:pt idx="130">
                        <c:v>-0.75738919725078546</c:v>
                      </c:pt>
                      <c:pt idx="131">
                        <c:v>-0.72401797161537718</c:v>
                      </c:pt>
                      <c:pt idx="132">
                        <c:v>-0.70845629337890081</c:v>
                      </c:pt>
                      <c:pt idx="133">
                        <c:v>-0.71129293161684248</c:v>
                      </c:pt>
                      <c:pt idx="134">
                        <c:v>-0.72950971998797787</c:v>
                      </c:pt>
                      <c:pt idx="135">
                        <c:v>-0.7574910937640098</c:v>
                      </c:pt>
                      <c:pt idx="136">
                        <c:v>-0.78837714387685931</c:v>
                      </c:pt>
                      <c:pt idx="137">
                        <c:v>-0.81549854994808046</c:v>
                      </c:pt>
                      <c:pt idx="138">
                        <c:v>-0.83363400016730904</c:v>
                      </c:pt>
                      <c:pt idx="139">
                        <c:v>-0.8398790751731936</c:v>
                      </c:pt>
                      <c:pt idx="140">
                        <c:v>-0.83399930475378437</c:v>
                      </c:pt>
                      <c:pt idx="141">
                        <c:v>-0.81824239197805493</c:v>
                      </c:pt>
                      <c:pt idx="142">
                        <c:v>-0.79668587222039544</c:v>
                      </c:pt>
                      <c:pt idx="143">
                        <c:v>-0.77427811750528241</c:v>
                      </c:pt>
                      <c:pt idx="144">
                        <c:v>-0.75577836933543663</c:v>
                      </c:pt>
                      <c:pt idx="145">
                        <c:v>-0.74480803077402769</c:v>
                      </c:pt>
                      <c:pt idx="146">
                        <c:v>-0.74319144432921047</c:v>
                      </c:pt>
                      <c:pt idx="147">
                        <c:v>-0.75069812380242718</c:v>
                      </c:pt>
                      <c:pt idx="148">
                        <c:v>-0.76521398385062334</c:v>
                      </c:pt>
                      <c:pt idx="149">
                        <c:v>-0.78328352081394703</c:v>
                      </c:pt>
                      <c:pt idx="150">
                        <c:v>-0.80089470757507519</c:v>
                      </c:pt>
                      <c:pt idx="151">
                        <c:v>-0.8143365401865974</c:v>
                      </c:pt>
                      <c:pt idx="152">
                        <c:v>-0.8209527036390083</c:v>
                      </c:pt>
                      <c:pt idx="153">
                        <c:v>-0.81964356381525505</c:v>
                      </c:pt>
                      <c:pt idx="154">
                        <c:v>-0.81102562223488861</c:v>
                      </c:pt>
                      <c:pt idx="155">
                        <c:v>-0.79723038012190772</c:v>
                      </c:pt>
                      <c:pt idx="156">
                        <c:v>-0.78139822267635728</c:v>
                      </c:pt>
                      <c:pt idx="157">
                        <c:v>-0.76698274482767703</c:v>
                      </c:pt>
                      <c:pt idx="158">
                        <c:v>-0.75701539659096384</c:v>
                      </c:pt>
                      <c:pt idx="159">
                        <c:v>-0.75348332363347803</c:v>
                      </c:pt>
                      <c:pt idx="160">
                        <c:v>-0.75694517051770882</c:v>
                      </c:pt>
                      <c:pt idx="161">
                        <c:v>-0.76645697493430376</c:v>
                      </c:pt>
                      <c:pt idx="162">
                        <c:v>-0.77981443883941837</c:v>
                      </c:pt>
                      <c:pt idx="163">
                        <c:v>-0.79405251714270131</c:v>
                      </c:pt>
                      <c:pt idx="164">
                        <c:v>-0.80609168695199995</c:v>
                      </c:pt>
                      <c:pt idx="165">
                        <c:v>-0.81339263223570035</c:v>
                      </c:pt>
                      <c:pt idx="166">
                        <c:v>-0.81448250576101722</c:v>
                      </c:pt>
                      <c:pt idx="167">
                        <c:v>-0.80924551056461658</c:v>
                      </c:pt>
                      <c:pt idx="168">
                        <c:v>-0.79892166180489477</c:v>
                      </c:pt>
                      <c:pt idx="169">
                        <c:v>-0.78581935856568919</c:v>
                      </c:pt>
                      <c:pt idx="170">
                        <c:v>-0.77280693376498844</c:v>
                      </c:pt>
                      <c:pt idx="171">
                        <c:v>-0.76269343625120878</c:v>
                      </c:pt>
                      <c:pt idx="172">
                        <c:v>-0.75763044794699441</c:v>
                      </c:pt>
                      <c:pt idx="173">
                        <c:v>-0.75866061611988922</c:v>
                      </c:pt>
                      <c:pt idx="174">
                        <c:v>-0.76550638740684518</c:v>
                      </c:pt>
                      <c:pt idx="175">
                        <c:v>-0.77664111240496825</c:v>
                      </c:pt>
                      <c:pt idx="176">
                        <c:v>-0.78962506442657654</c:v>
                      </c:pt>
                      <c:pt idx="177">
                        <c:v>-0.80163341982314973</c:v>
                      </c:pt>
                      <c:pt idx="178">
                        <c:v>-0.81006337148493823</c:v>
                      </c:pt>
                      <c:pt idx="179">
                        <c:v>-0.81309148367971917</c:v>
                      </c:pt>
                      <c:pt idx="180">
                        <c:v>-0.81006337148492868</c:v>
                      </c:pt>
                      <c:pt idx="181">
                        <c:v>-0.80163341982313241</c:v>
                      </c:pt>
                      <c:pt idx="182">
                        <c:v>-0.78962506442655578</c:v>
                      </c:pt>
                      <c:pt idx="183">
                        <c:v>-0.77664111240494649</c:v>
                      </c:pt>
                      <c:pt idx="184">
                        <c:v>-0.7655063874068303</c:v>
                      </c:pt>
                      <c:pt idx="185">
                        <c:v>-0.758660616119883</c:v>
                      </c:pt>
                      <c:pt idx="186">
                        <c:v>-0.75763044794699785</c:v>
                      </c:pt>
                      <c:pt idx="187">
                        <c:v>-0.76269343625122243</c:v>
                      </c:pt>
                      <c:pt idx="188">
                        <c:v>-0.77280693376500731</c:v>
                      </c:pt>
                      <c:pt idx="189">
                        <c:v>-0.78581935856571117</c:v>
                      </c:pt>
                      <c:pt idx="190">
                        <c:v>-0.79892166180491342</c:v>
                      </c:pt>
                      <c:pt idx="191">
                        <c:v>-0.80924551056463079</c:v>
                      </c:pt>
                      <c:pt idx="192">
                        <c:v>-0.81448250576101922</c:v>
                      </c:pt>
                      <c:pt idx="193">
                        <c:v>-0.81339263223569147</c:v>
                      </c:pt>
                      <c:pt idx="194">
                        <c:v>-0.80609168695198152</c:v>
                      </c:pt>
                      <c:pt idx="195">
                        <c:v>-0.79405251714267722</c:v>
                      </c:pt>
                      <c:pt idx="196">
                        <c:v>-0.7798144388393935</c:v>
                      </c:pt>
                      <c:pt idx="197">
                        <c:v>-0.76645697493428311</c:v>
                      </c:pt>
                      <c:pt idx="198">
                        <c:v>-0.7569451705176965</c:v>
                      </c:pt>
                      <c:pt idx="199">
                        <c:v>-0.75348332363347614</c:v>
                      </c:pt>
                      <c:pt idx="200">
                        <c:v>-0.75701539659097516</c:v>
                      </c:pt>
                      <c:pt idx="201">
                        <c:v>-0.76698274482769735</c:v>
                      </c:pt>
                      <c:pt idx="202">
                        <c:v>-0.78139822267638359</c:v>
                      </c:pt>
                      <c:pt idx="203">
                        <c:v>-0.79723038012193259</c:v>
                      </c:pt>
                      <c:pt idx="204">
                        <c:v>-0.81102562223490804</c:v>
                      </c:pt>
                      <c:pt idx="205">
                        <c:v>-0.8196435638152626</c:v>
                      </c:pt>
                      <c:pt idx="206">
                        <c:v>-0.82095270363900408</c:v>
                      </c:pt>
                      <c:pt idx="207">
                        <c:v>-0.81433654018657931</c:v>
                      </c:pt>
                      <c:pt idx="208">
                        <c:v>-0.80089470757504788</c:v>
                      </c:pt>
                      <c:pt idx="209">
                        <c:v>-0.78328352081391461</c:v>
                      </c:pt>
                      <c:pt idx="210">
                        <c:v>-0.76521398385059414</c:v>
                      </c:pt>
                      <c:pt idx="211">
                        <c:v>-0.75069812380240764</c:v>
                      </c:pt>
                      <c:pt idx="212">
                        <c:v>-0.74319144432920603</c:v>
                      </c:pt>
                      <c:pt idx="213">
                        <c:v>-0.74480803077403857</c:v>
                      </c:pt>
                      <c:pt idx="214">
                        <c:v>-0.75577836933546227</c:v>
                      </c:pt>
                      <c:pt idx="215">
                        <c:v>-0.77427811750531861</c:v>
                      </c:pt>
                      <c:pt idx="216">
                        <c:v>-0.7966858722204343</c:v>
                      </c:pt>
                      <c:pt idx="217">
                        <c:v>-0.81824239197808812</c:v>
                      </c:pt>
                      <c:pt idx="218">
                        <c:v>-0.83399930475380402</c:v>
                      </c:pt>
                      <c:pt idx="219">
                        <c:v>-0.8398790751731936</c:v>
                      </c:pt>
                      <c:pt idx="220">
                        <c:v>-0.83363400016728728</c:v>
                      </c:pt>
                      <c:pt idx="221">
                        <c:v>-0.81549854994804105</c:v>
                      </c:pt>
                      <c:pt idx="222">
                        <c:v>-0.78837714387680846</c:v>
                      </c:pt>
                      <c:pt idx="223">
                        <c:v>-0.75749109376395796</c:v>
                      </c:pt>
                      <c:pt idx="224">
                        <c:v>-0.72950971998793657</c:v>
                      </c:pt>
                      <c:pt idx="225">
                        <c:v>-0.7112929316168235</c:v>
                      </c:pt>
                      <c:pt idx="226">
                        <c:v>-0.7084562933789107</c:v>
                      </c:pt>
                      <c:pt idx="227">
                        <c:v>-0.72401797161542047</c:v>
                      </c:pt>
                      <c:pt idx="228">
                        <c:v>-0.75738919725085607</c:v>
                      </c:pt>
                      <c:pt idx="229">
                        <c:v>-0.80392352309657567</c:v>
                      </c:pt>
                      <c:pt idx="230">
                        <c:v>-0.85515170420509135</c:v>
                      </c:pt>
                      <c:pt idx="231">
                        <c:v>-0.89971306143559959</c:v>
                      </c:pt>
                      <c:pt idx="232">
                        <c:v>-0.9248708312220344</c:v>
                      </c:pt>
                      <c:pt idx="233">
                        <c:v>-0.9183903712623106</c:v>
                      </c:pt>
                      <c:pt idx="234">
                        <c:v>-0.87048524775478908</c:v>
                      </c:pt>
                      <c:pt idx="235">
                        <c:v>-0.77551146285389738</c:v>
                      </c:pt>
                      <c:pt idx="236">
                        <c:v>-0.63312016929773762</c:v>
                      </c:pt>
                      <c:pt idx="237">
                        <c:v>-0.44866021796376282</c:v>
                      </c:pt>
                      <c:pt idx="238">
                        <c:v>-0.23274067741263407</c:v>
                      </c:pt>
                    </c:numCache>
                  </c:numRef>
                </c:val>
                <c:smooth val="0"/>
                <c:extLst xmlns:c15="http://schemas.microsoft.com/office/drawing/2012/chart">
                  <c:ext xmlns:c16="http://schemas.microsoft.com/office/drawing/2014/chart" uri="{C3380CC4-5D6E-409C-BE32-E72D297353CC}">
                    <c16:uniqueId val="{00000008-E444-4F66-9F9A-9EBAD8B162C1}"/>
                  </c:ext>
                </c:extLst>
              </c15:ser>
            </c15:filteredLineSeries>
            <c15:filteredLineSeries>
              <c15:ser>
                <c:idx val="9"/>
                <c:order val="9"/>
                <c:tx>
                  <c:strRef>
                    <c:extLst xmlns:c15="http://schemas.microsoft.com/office/drawing/2012/chart">
                      <c:ext xmlns:c15="http://schemas.microsoft.com/office/drawing/2012/chart" uri="{02D57815-91ED-43cb-92C2-25804820EDAC}">
                        <c15:formulaRef>
                          <c15:sqref>Sheet1!$K$1</c15:sqref>
                        </c15:formulaRef>
                      </c:ext>
                    </c:extLst>
                    <c:strCache>
                      <c:ptCount val="1"/>
                      <c:pt idx="0">
                        <c:v>19</c:v>
                      </c:pt>
                    </c:strCache>
                  </c:strRef>
                </c:tx>
                <c:spPr>
                  <a:ln w="28575" cap="rnd">
                    <a:solidFill>
                      <a:schemeClr val="accent4">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K$2:$K$240</c15:sqref>
                        </c15:formulaRef>
                      </c:ext>
                    </c:extLst>
                    <c:numCache>
                      <c:formatCode>General</c:formatCode>
                      <c:ptCount val="239"/>
                      <c:pt idx="0">
                        <c:v>0.25785429637393209</c:v>
                      </c:pt>
                      <c:pt idx="1">
                        <c:v>0.4928007741716533</c:v>
                      </c:pt>
                      <c:pt idx="2">
                        <c:v>0.68558950265230545</c:v>
                      </c:pt>
                      <c:pt idx="3">
                        <c:v>0.8235928027299626</c:v>
                      </c:pt>
                      <c:pt idx="4">
                        <c:v>0.9025253229658563</c:v>
                      </c:pt>
                      <c:pt idx="5">
                        <c:v>0.92662376415919467</c:v>
                      </c:pt>
                      <c:pt idx="6">
                        <c:v>0.90730204915708512</c:v>
                      </c:pt>
                      <c:pt idx="7">
                        <c:v>0.86060017588411453</c:v>
                      </c:pt>
                      <c:pt idx="8">
                        <c:v>0.80397433997357759</c:v>
                      </c:pt>
                      <c:pt idx="9">
                        <c:v>0.75308532171288334</c:v>
                      </c:pt>
                      <c:pt idx="10">
                        <c:v>0.71921159877647778</c:v>
                      </c:pt>
                      <c:pt idx="11">
                        <c:v>0.70775391927986864</c:v>
                      </c:pt>
                      <c:pt idx="12">
                        <c:v>0.7180476368258597</c:v>
                      </c:pt>
                      <c:pt idx="13">
                        <c:v>0.74441505746156467</c:v>
                      </c:pt>
                      <c:pt idx="14">
                        <c:v>0.77813495854118986</c:v>
                      </c:pt>
                      <c:pt idx="15">
                        <c:v>0.8098343514149533</c:v>
                      </c:pt>
                      <c:pt idx="16">
                        <c:v>0.83175220643589454</c:v>
                      </c:pt>
                      <c:pt idx="17">
                        <c:v>0.83939278677646256</c:v>
                      </c:pt>
                      <c:pt idx="18">
                        <c:v>0.8322562660458338</c:v>
                      </c:pt>
                      <c:pt idx="19">
                        <c:v>0.81356328569950798</c:v>
                      </c:pt>
                      <c:pt idx="20">
                        <c:v>0.7891235066298915</c:v>
                      </c:pt>
                      <c:pt idx="21">
                        <c:v>0.76568294278045701</c:v>
                      </c:pt>
                      <c:pt idx="22">
                        <c:v>0.7491813835704173</c:v>
                      </c:pt>
                      <c:pt idx="23">
                        <c:v>0.74334205159516598</c:v>
                      </c:pt>
                      <c:pt idx="24">
                        <c:v>0.74890856974491826</c:v>
                      </c:pt>
                      <c:pt idx="25">
                        <c:v>0.76366950180273274</c:v>
                      </c:pt>
                      <c:pt idx="26">
                        <c:v>0.78321281093973738</c:v>
                      </c:pt>
                      <c:pt idx="27">
                        <c:v>0.8021795764726205</c:v>
                      </c:pt>
                      <c:pt idx="28">
                        <c:v>0.8156781804226223</c:v>
                      </c:pt>
                      <c:pt idx="29">
                        <c:v>0.82049966719217304</c:v>
                      </c:pt>
                      <c:pt idx="30">
                        <c:v>0.8158428836121121</c:v>
                      </c:pt>
                      <c:pt idx="31">
                        <c:v>0.80339381961723333</c:v>
                      </c:pt>
                      <c:pt idx="32">
                        <c:v>0.78677122741110095</c:v>
                      </c:pt>
                      <c:pt idx="33">
                        <c:v>0.77050775189435194</c:v>
                      </c:pt>
                      <c:pt idx="34">
                        <c:v>0.75884431374153827</c:v>
                      </c:pt>
                      <c:pt idx="35">
                        <c:v>0.75465053831271067</c:v>
                      </c:pt>
                      <c:pt idx="36">
                        <c:v>0.75873974389698495</c:v>
                      </c:pt>
                      <c:pt idx="37">
                        <c:v>0.769737268840473</c:v>
                      </c:pt>
                      <c:pt idx="38">
                        <c:v>0.7845153210497039</c:v>
                      </c:pt>
                      <c:pt idx="39">
                        <c:v>0.79906360804318566</c:v>
                      </c:pt>
                      <c:pt idx="40">
                        <c:v>0.80955871393747025</c:v>
                      </c:pt>
                      <c:pt idx="41">
                        <c:v>0.8133520551547353</c:v>
                      </c:pt>
                      <c:pt idx="42">
                        <c:v>0.80962529341439715</c:v>
                      </c:pt>
                      <c:pt idx="43">
                        <c:v>0.79955401520940772</c:v>
                      </c:pt>
                      <c:pt idx="44">
                        <c:v>0.78595045366961691</c:v>
                      </c:pt>
                      <c:pt idx="45">
                        <c:v>0.77249021321164402</c:v>
                      </c:pt>
                      <c:pt idx="46">
                        <c:v>0.76273224746817736</c:v>
                      </c:pt>
                      <c:pt idx="47">
                        <c:v>0.75918990444382539</c:v>
                      </c:pt>
                      <c:pt idx="48">
                        <c:v>0.76269247361049586</c:v>
                      </c:pt>
                      <c:pt idx="49">
                        <c:v>0.77219730356030536</c:v>
                      </c:pt>
                      <c:pt idx="50">
                        <c:v>0.78509353186267927</c:v>
                      </c:pt>
                      <c:pt idx="51">
                        <c:v>0.79791083658589379</c:v>
                      </c:pt>
                      <c:pt idx="52">
                        <c:v>0.80724315800448054</c:v>
                      </c:pt>
                      <c:pt idx="53">
                        <c:v>0.81064421299331457</c:v>
                      </c:pt>
                      <c:pt idx="54">
                        <c:v>0.80726182636953336</c:v>
                      </c:pt>
                      <c:pt idx="55">
                        <c:v>0.7980483041457872</c:v>
                      </c:pt>
                      <c:pt idx="56">
                        <c:v>0.78549563833562519</c:v>
                      </c:pt>
                      <c:pt idx="57">
                        <c:v>0.77296820745392725</c:v>
                      </c:pt>
                      <c:pt idx="58">
                        <c:v>0.76380983923956547</c:v>
                      </c:pt>
                      <c:pt idx="59">
                        <c:v>0.76045990473235081</c:v>
                      </c:pt>
                      <c:pt idx="60">
                        <c:v>0.76380983923956802</c:v>
                      </c:pt>
                      <c:pt idx="61">
                        <c:v>0.77296820745393147</c:v>
                      </c:pt>
                      <c:pt idx="62">
                        <c:v>0.78549563833563019</c:v>
                      </c:pt>
                      <c:pt idx="63">
                        <c:v>0.79804830414579153</c:v>
                      </c:pt>
                      <c:pt idx="64">
                        <c:v>0.8072618263695357</c:v>
                      </c:pt>
                      <c:pt idx="65">
                        <c:v>0.81064421299331435</c:v>
                      </c:pt>
                      <c:pt idx="66">
                        <c:v>0.80724315800447766</c:v>
                      </c:pt>
                      <c:pt idx="67">
                        <c:v>0.79791083658588902</c:v>
                      </c:pt>
                      <c:pt idx="68">
                        <c:v>0.78509353186267339</c:v>
                      </c:pt>
                      <c:pt idx="69">
                        <c:v>0.77219730356030059</c:v>
                      </c:pt>
                      <c:pt idx="70">
                        <c:v>0.76269247361049275</c:v>
                      </c:pt>
                      <c:pt idx="71">
                        <c:v>0.75918990444382495</c:v>
                      </c:pt>
                      <c:pt idx="72">
                        <c:v>0.76273224746817969</c:v>
                      </c:pt>
                      <c:pt idx="73">
                        <c:v>0.77249021321164801</c:v>
                      </c:pt>
                      <c:pt idx="74">
                        <c:v>0.78595045366962191</c:v>
                      </c:pt>
                      <c:pt idx="75">
                        <c:v>0.79955401520941205</c:v>
                      </c:pt>
                      <c:pt idx="76">
                        <c:v>0.80962529341439959</c:v>
                      </c:pt>
                      <c:pt idx="77">
                        <c:v>0.81335205515473508</c:v>
                      </c:pt>
                      <c:pt idx="78">
                        <c:v>0.80955871393746726</c:v>
                      </c:pt>
                      <c:pt idx="79">
                        <c:v>0.79906360804318088</c:v>
                      </c:pt>
                      <c:pt idx="80">
                        <c:v>0.78451532104969823</c:v>
                      </c:pt>
                      <c:pt idx="81">
                        <c:v>0.76973726884046811</c:v>
                      </c:pt>
                      <c:pt idx="82">
                        <c:v>0.75873974389698184</c:v>
                      </c:pt>
                      <c:pt idx="83">
                        <c:v>0.75465053831271056</c:v>
                      </c:pt>
                      <c:pt idx="84">
                        <c:v>0.7588443137415416</c:v>
                      </c:pt>
                      <c:pt idx="85">
                        <c:v>0.77050775189435738</c:v>
                      </c:pt>
                      <c:pt idx="86">
                        <c:v>0.78677122741110805</c:v>
                      </c:pt>
                      <c:pt idx="87">
                        <c:v>0.80339381961723899</c:v>
                      </c:pt>
                      <c:pt idx="88">
                        <c:v>0.81584288361211565</c:v>
                      </c:pt>
                      <c:pt idx="89">
                        <c:v>0.82049966719217293</c:v>
                      </c:pt>
                      <c:pt idx="90">
                        <c:v>0.8156781804226183</c:v>
                      </c:pt>
                      <c:pt idx="91">
                        <c:v>0.80217957647261351</c:v>
                      </c:pt>
                      <c:pt idx="92">
                        <c:v>0.78321281093972872</c:v>
                      </c:pt>
                      <c:pt idx="93">
                        <c:v>0.76366950180272508</c:v>
                      </c:pt>
                      <c:pt idx="94">
                        <c:v>0.74890856974491327</c:v>
                      </c:pt>
                      <c:pt idx="95">
                        <c:v>0.7433420515951662</c:v>
                      </c:pt>
                      <c:pt idx="96">
                        <c:v>0.7491813835704223</c:v>
                      </c:pt>
                      <c:pt idx="97">
                        <c:v>0.76568294278046578</c:v>
                      </c:pt>
                      <c:pt idx="98">
                        <c:v>0.78912350662990249</c:v>
                      </c:pt>
                      <c:pt idx="99">
                        <c:v>0.8135632856995173</c:v>
                      </c:pt>
                      <c:pt idx="100">
                        <c:v>0.83225626604584002</c:v>
                      </c:pt>
                      <c:pt idx="101">
                        <c:v>0.83939278677646212</c:v>
                      </c:pt>
                      <c:pt idx="102">
                        <c:v>0.83175220643588776</c:v>
                      </c:pt>
                      <c:pt idx="103">
                        <c:v>0.8098343514149402</c:v>
                      </c:pt>
                      <c:pt idx="104">
                        <c:v>0.77813495854117398</c:v>
                      </c:pt>
                      <c:pt idx="105">
                        <c:v>0.74441505746155023</c:v>
                      </c:pt>
                      <c:pt idx="106">
                        <c:v>0.71804763682585071</c:v>
                      </c:pt>
                      <c:pt idx="107">
                        <c:v>0.7077539192798693</c:v>
                      </c:pt>
                      <c:pt idx="108">
                        <c:v>0.71921159877648899</c:v>
                      </c:pt>
                      <c:pt idx="109">
                        <c:v>0.75308532171290521</c:v>
                      </c:pt>
                      <c:pt idx="110">
                        <c:v>0.80397433997360535</c:v>
                      </c:pt>
                      <c:pt idx="111">
                        <c:v>0.86060017588414195</c:v>
                      </c:pt>
                      <c:pt idx="112">
                        <c:v>0.90730204915710289</c:v>
                      </c:pt>
                      <c:pt idx="113">
                        <c:v>0.92662376415919478</c:v>
                      </c:pt>
                      <c:pt idx="114">
                        <c:v>0.90252532296583132</c:v>
                      </c:pt>
                      <c:pt idx="115">
                        <c:v>0.82359280272990754</c:v>
                      </c:pt>
                      <c:pt idx="116">
                        <c:v>0.68558950265222052</c:v>
                      </c:pt>
                      <c:pt idx="117">
                        <c:v>0.49280077417154178</c:v>
                      </c:pt>
                      <c:pt idx="118">
                        <c:v>0.25785429637380292</c:v>
                      </c:pt>
                      <c:pt idx="119">
                        <c:v>-1.3656863120195465E-13</c:v>
                      </c:pt>
                      <c:pt idx="120">
                        <c:v>-0.25785429637406293</c:v>
                      </c:pt>
                      <c:pt idx="121">
                        <c:v>-0.49280077417176787</c:v>
                      </c:pt>
                      <c:pt idx="122">
                        <c:v>-0.6855895026523936</c:v>
                      </c:pt>
                      <c:pt idx="123">
                        <c:v>-0.82359280273002033</c:v>
                      </c:pt>
                      <c:pt idx="124">
                        <c:v>-0.90252532296588284</c:v>
                      </c:pt>
                      <c:pt idx="125">
                        <c:v>-0.92662376415919445</c:v>
                      </c:pt>
                      <c:pt idx="126">
                        <c:v>-0.90730204915706558</c:v>
                      </c:pt>
                      <c:pt idx="127">
                        <c:v>-0.86060017588408422</c:v>
                      </c:pt>
                      <c:pt idx="128">
                        <c:v>-0.80397433997354673</c:v>
                      </c:pt>
                      <c:pt idx="129">
                        <c:v>-0.75308532171285836</c:v>
                      </c:pt>
                      <c:pt idx="130">
                        <c:v>-0.71921159877646479</c:v>
                      </c:pt>
                      <c:pt idx="131">
                        <c:v>-0.70775391927986853</c:v>
                      </c:pt>
                      <c:pt idx="132">
                        <c:v>-0.71804763682587136</c:v>
                      </c:pt>
                      <c:pt idx="133">
                        <c:v>-0.74441505746158287</c:v>
                      </c:pt>
                      <c:pt idx="134">
                        <c:v>-0.7781349585412094</c:v>
                      </c:pt>
                      <c:pt idx="135">
                        <c:v>-0.80983435141496984</c:v>
                      </c:pt>
                      <c:pt idx="136">
                        <c:v>-0.83175220643590353</c:v>
                      </c:pt>
                      <c:pt idx="137">
                        <c:v>-0.83939278677646323</c:v>
                      </c:pt>
                      <c:pt idx="138">
                        <c:v>-0.83225626604582592</c:v>
                      </c:pt>
                      <c:pt idx="139">
                        <c:v>-0.81356328569949476</c:v>
                      </c:pt>
                      <c:pt idx="140">
                        <c:v>-0.78912350662987596</c:v>
                      </c:pt>
                      <c:pt idx="141">
                        <c:v>-0.76568294278044491</c:v>
                      </c:pt>
                      <c:pt idx="142">
                        <c:v>-0.74918138357040998</c:v>
                      </c:pt>
                      <c:pt idx="143">
                        <c:v>-0.74334205159516631</c:v>
                      </c:pt>
                      <c:pt idx="144">
                        <c:v>-0.74890856974492481</c:v>
                      </c:pt>
                      <c:pt idx="145">
                        <c:v>-0.76366950180274384</c:v>
                      </c:pt>
                      <c:pt idx="146">
                        <c:v>-0.7832128109397497</c:v>
                      </c:pt>
                      <c:pt idx="147">
                        <c:v>-0.80217957647263116</c:v>
                      </c:pt>
                      <c:pt idx="148">
                        <c:v>-0.81567818042262841</c:v>
                      </c:pt>
                      <c:pt idx="149">
                        <c:v>-0.82049966719217371</c:v>
                      </c:pt>
                      <c:pt idx="150">
                        <c:v>-0.81584288361210655</c:v>
                      </c:pt>
                      <c:pt idx="151">
                        <c:v>-0.80339381961722345</c:v>
                      </c:pt>
                      <c:pt idx="152">
                        <c:v>-0.78677122741109029</c:v>
                      </c:pt>
                      <c:pt idx="153">
                        <c:v>-0.77050775189434306</c:v>
                      </c:pt>
                      <c:pt idx="154">
                        <c:v>-0.75884431374153261</c:v>
                      </c:pt>
                      <c:pt idx="155">
                        <c:v>-0.75465053831271078</c:v>
                      </c:pt>
                      <c:pt idx="156">
                        <c:v>-0.75873974389698995</c:v>
                      </c:pt>
                      <c:pt idx="157">
                        <c:v>-0.76973726884048266</c:v>
                      </c:pt>
                      <c:pt idx="158">
                        <c:v>-0.78451532104971422</c:v>
                      </c:pt>
                      <c:pt idx="159">
                        <c:v>-0.79906360804319487</c:v>
                      </c:pt>
                      <c:pt idx="160">
                        <c:v>-0.80955871393747547</c:v>
                      </c:pt>
                      <c:pt idx="161">
                        <c:v>-0.81335205515473519</c:v>
                      </c:pt>
                      <c:pt idx="162">
                        <c:v>-0.80962529341439338</c:v>
                      </c:pt>
                      <c:pt idx="163">
                        <c:v>-0.79955401520940039</c:v>
                      </c:pt>
                      <c:pt idx="164">
                        <c:v>-0.7859504536696087</c:v>
                      </c:pt>
                      <c:pt idx="165">
                        <c:v>-0.77249021321163647</c:v>
                      </c:pt>
                      <c:pt idx="166">
                        <c:v>-0.76273224746817381</c:v>
                      </c:pt>
                      <c:pt idx="167">
                        <c:v>-0.75918990444382528</c:v>
                      </c:pt>
                      <c:pt idx="168">
                        <c:v>-0.7626924736105013</c:v>
                      </c:pt>
                      <c:pt idx="169">
                        <c:v>-0.77219730356031357</c:v>
                      </c:pt>
                      <c:pt idx="170">
                        <c:v>-0.78509353186268793</c:v>
                      </c:pt>
                      <c:pt idx="171">
                        <c:v>-0.79791083658590101</c:v>
                      </c:pt>
                      <c:pt idx="172">
                        <c:v>-0.80724315800448443</c:v>
                      </c:pt>
                      <c:pt idx="173">
                        <c:v>-0.81064421299331413</c:v>
                      </c:pt>
                      <c:pt idx="174">
                        <c:v>-0.8072618263695287</c:v>
                      </c:pt>
                      <c:pt idx="175">
                        <c:v>-0.79804830414578032</c:v>
                      </c:pt>
                      <c:pt idx="176">
                        <c:v>-0.78549563833561609</c:v>
                      </c:pt>
                      <c:pt idx="177">
                        <c:v>-0.77296820745391925</c:v>
                      </c:pt>
                      <c:pt idx="178">
                        <c:v>-0.76380983923956114</c:v>
                      </c:pt>
                      <c:pt idx="179">
                        <c:v>-0.76045990473235081</c:v>
                      </c:pt>
                      <c:pt idx="180">
                        <c:v>-0.76380983923957257</c:v>
                      </c:pt>
                      <c:pt idx="181">
                        <c:v>-0.77296820745393946</c:v>
                      </c:pt>
                      <c:pt idx="182">
                        <c:v>-0.78549563833563907</c:v>
                      </c:pt>
                      <c:pt idx="183">
                        <c:v>-0.79804830414579864</c:v>
                      </c:pt>
                      <c:pt idx="184">
                        <c:v>-0.80726182636954058</c:v>
                      </c:pt>
                      <c:pt idx="185">
                        <c:v>-0.81064421299331491</c:v>
                      </c:pt>
                      <c:pt idx="186">
                        <c:v>-0.80724315800447322</c:v>
                      </c:pt>
                      <c:pt idx="187">
                        <c:v>-0.79791083658588202</c:v>
                      </c:pt>
                      <c:pt idx="188">
                        <c:v>-0.78509353186266406</c:v>
                      </c:pt>
                      <c:pt idx="189">
                        <c:v>-0.77219730356029237</c:v>
                      </c:pt>
                      <c:pt idx="190">
                        <c:v>-0.76269247361048809</c:v>
                      </c:pt>
                      <c:pt idx="191">
                        <c:v>-0.75918990444382595</c:v>
                      </c:pt>
                      <c:pt idx="192">
                        <c:v>-0.7627322474681838</c:v>
                      </c:pt>
                      <c:pt idx="193">
                        <c:v>-0.77249021321165579</c:v>
                      </c:pt>
                      <c:pt idx="194">
                        <c:v>-0.7859504536696309</c:v>
                      </c:pt>
                      <c:pt idx="195">
                        <c:v>-0.79955401520942004</c:v>
                      </c:pt>
                      <c:pt idx="196">
                        <c:v>-0.8096252934144047</c:v>
                      </c:pt>
                      <c:pt idx="197">
                        <c:v>-0.81335205515473485</c:v>
                      </c:pt>
                      <c:pt idx="198">
                        <c:v>-0.80955871393746204</c:v>
                      </c:pt>
                      <c:pt idx="199">
                        <c:v>-0.799063608043171</c:v>
                      </c:pt>
                      <c:pt idx="200">
                        <c:v>-0.78451532104968813</c:v>
                      </c:pt>
                      <c:pt idx="201">
                        <c:v>-0.76973726884045834</c:v>
                      </c:pt>
                      <c:pt idx="202">
                        <c:v>-0.75873974389697663</c:v>
                      </c:pt>
                      <c:pt idx="203">
                        <c:v>-0.75465053831270978</c:v>
                      </c:pt>
                      <c:pt idx="204">
                        <c:v>-0.75884431374154626</c:v>
                      </c:pt>
                      <c:pt idx="205">
                        <c:v>-0.7705077518943666</c:v>
                      </c:pt>
                      <c:pt idx="206">
                        <c:v>-0.7867712274111196</c:v>
                      </c:pt>
                      <c:pt idx="207">
                        <c:v>-0.80339381961724909</c:v>
                      </c:pt>
                      <c:pt idx="208">
                        <c:v>-0.81584288361212143</c:v>
                      </c:pt>
                      <c:pt idx="209">
                        <c:v>-0.82049966719217293</c:v>
                      </c:pt>
                      <c:pt idx="210">
                        <c:v>-0.81567818042261186</c:v>
                      </c:pt>
                      <c:pt idx="211">
                        <c:v>-0.80217957647260241</c:v>
                      </c:pt>
                      <c:pt idx="212">
                        <c:v>-0.78321281093971673</c:v>
                      </c:pt>
                      <c:pt idx="213">
                        <c:v>-0.76366950180271309</c:v>
                      </c:pt>
                      <c:pt idx="214">
                        <c:v>-0.74890856974490616</c:v>
                      </c:pt>
                      <c:pt idx="215">
                        <c:v>-0.74334205159516642</c:v>
                      </c:pt>
                      <c:pt idx="216">
                        <c:v>-0.74918138357042996</c:v>
                      </c:pt>
                      <c:pt idx="217">
                        <c:v>-0.76568294278048044</c:v>
                      </c:pt>
                      <c:pt idx="218">
                        <c:v>-0.78912350662991904</c:v>
                      </c:pt>
                      <c:pt idx="219">
                        <c:v>-0.81356328569953351</c:v>
                      </c:pt>
                      <c:pt idx="220">
                        <c:v>-0.83225626604584813</c:v>
                      </c:pt>
                      <c:pt idx="221">
                        <c:v>-0.83939278677646367</c:v>
                      </c:pt>
                      <c:pt idx="222">
                        <c:v>-0.83175220643587799</c:v>
                      </c:pt>
                      <c:pt idx="223">
                        <c:v>-0.80983435141492266</c:v>
                      </c:pt>
                      <c:pt idx="224">
                        <c:v>-0.77813495854115133</c:v>
                      </c:pt>
                      <c:pt idx="225">
                        <c:v>-0.74441505746152914</c:v>
                      </c:pt>
                      <c:pt idx="226">
                        <c:v>-0.71804763682583728</c:v>
                      </c:pt>
                      <c:pt idx="227">
                        <c:v>-0.7077539192798693</c:v>
                      </c:pt>
                      <c:pt idx="228">
                        <c:v>-0.7192115987765052</c:v>
                      </c:pt>
                      <c:pt idx="229">
                        <c:v>-0.75308532171293285</c:v>
                      </c:pt>
                      <c:pt idx="230">
                        <c:v>-0.80397433997364165</c:v>
                      </c:pt>
                      <c:pt idx="231">
                        <c:v>-0.86060017588417759</c:v>
                      </c:pt>
                      <c:pt idx="232">
                        <c:v>-0.90730204915712698</c:v>
                      </c:pt>
                      <c:pt idx="233">
                        <c:v>-0.92662376415919478</c:v>
                      </c:pt>
                      <c:pt idx="234">
                        <c:v>-0.90252532296579835</c:v>
                      </c:pt>
                      <c:pt idx="235">
                        <c:v>-0.82359280272983604</c:v>
                      </c:pt>
                      <c:pt idx="236">
                        <c:v>-0.68558950265211038</c:v>
                      </c:pt>
                      <c:pt idx="237">
                        <c:v>-0.49280077417139989</c:v>
                      </c:pt>
                      <c:pt idx="238">
                        <c:v>-0.25785429637363899</c:v>
                      </c:pt>
                    </c:numCache>
                  </c:numRef>
                </c:val>
                <c:smooth val="0"/>
                <c:extLst xmlns:c15="http://schemas.microsoft.com/office/drawing/2012/chart">
                  <c:ext xmlns:c16="http://schemas.microsoft.com/office/drawing/2014/chart" uri="{C3380CC4-5D6E-409C-BE32-E72D297353CC}">
                    <c16:uniqueId val="{00000009-E444-4F66-9F9A-9EBAD8B162C1}"/>
                  </c:ext>
                </c:extLst>
              </c15:ser>
            </c15:filteredLineSeries>
            <c15:filteredLineSeries>
              <c15:ser>
                <c:idx val="10"/>
                <c:order val="10"/>
                <c:tx>
                  <c:strRef>
                    <c:extLst xmlns:c15="http://schemas.microsoft.com/office/drawing/2012/chart">
                      <c:ext xmlns:c15="http://schemas.microsoft.com/office/drawing/2012/chart" uri="{02D57815-91ED-43cb-92C2-25804820EDAC}">
                        <c15:formulaRef>
                          <c15:sqref>Sheet1!$L$1</c15:sqref>
                        </c15:formulaRef>
                      </c:ext>
                    </c:extLst>
                    <c:strCache>
                      <c:ptCount val="1"/>
                      <c:pt idx="0">
                        <c:v>21</c:v>
                      </c:pt>
                    </c:strCache>
                  </c:strRef>
                </c:tx>
                <c:spPr>
                  <a:ln w="28575" cap="rnd">
                    <a:solidFill>
                      <a:schemeClr val="accent5">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L$2:$L$240</c15:sqref>
                        </c15:formulaRef>
                      </c:ext>
                    </c:extLst>
                    <c:numCache>
                      <c:formatCode>General</c:formatCode>
                      <c:ptCount val="239"/>
                      <c:pt idx="0">
                        <c:v>0.28273518040802492</c:v>
                      </c:pt>
                      <c:pt idx="1">
                        <c:v>0.53522965627586139</c:v>
                      </c:pt>
                      <c:pt idx="2">
                        <c:v>0.73306175663959727</c:v>
                      </c:pt>
                      <c:pt idx="3">
                        <c:v>0.86211742150972182</c:v>
                      </c:pt>
                      <c:pt idx="4">
                        <c:v>0.92074834355466983</c:v>
                      </c:pt>
                      <c:pt idx="5">
                        <c:v>0.91917450391918332</c:v>
                      </c:pt>
                      <c:pt idx="6">
                        <c:v>0.87637595161755222</c:v>
                      </c:pt>
                      <c:pt idx="7">
                        <c:v>0.81531177034624991</c:v>
                      </c:pt>
                      <c:pt idx="8">
                        <c:v>0.75767101043083118</c:v>
                      </c:pt>
                      <c:pt idx="9">
                        <c:v>0.71941357022781005</c:v>
                      </c:pt>
                      <c:pt idx="10">
                        <c:v>0.70809515287857816</c:v>
                      </c:pt>
                      <c:pt idx="11">
                        <c:v>0.7224690142501049</c:v>
                      </c:pt>
                      <c:pt idx="12">
                        <c:v>0.75425744471157596</c:v>
                      </c:pt>
                      <c:pt idx="13">
                        <c:v>0.79144783558514276</c:v>
                      </c:pt>
                      <c:pt idx="14">
                        <c:v>0.82212922199410798</c:v>
                      </c:pt>
                      <c:pt idx="15">
                        <c:v>0.83782412533364181</c:v>
                      </c:pt>
                      <c:pt idx="16">
                        <c:v>0.83548835385150544</c:v>
                      </c:pt>
                      <c:pt idx="17">
                        <c:v>0.81777419155076914</c:v>
                      </c:pt>
                      <c:pt idx="18">
                        <c:v>0.7916543534575432</c:v>
                      </c:pt>
                      <c:pt idx="19">
                        <c:v>0.76594423808046042</c:v>
                      </c:pt>
                      <c:pt idx="20">
                        <c:v>0.7485215940416019</c:v>
                      </c:pt>
                      <c:pt idx="21">
                        <c:v>0.74406434755476525</c:v>
                      </c:pt>
                      <c:pt idx="22">
                        <c:v>0.75291753098602998</c:v>
                      </c:pt>
                      <c:pt idx="23">
                        <c:v>0.77133182551385604</c:v>
                      </c:pt>
                      <c:pt idx="24">
                        <c:v>0.79290283319783716</c:v>
                      </c:pt>
                      <c:pt idx="25">
                        <c:v>0.81070227992631061</c:v>
                      </c:pt>
                      <c:pt idx="26">
                        <c:v>0.81942261882545242</c:v>
                      </c:pt>
                      <c:pt idx="27">
                        <c:v>0.81689467144285488</c:v>
                      </c:pt>
                      <c:pt idx="28">
                        <c:v>0.8045617345247208</c:v>
                      </c:pt>
                      <c:pt idx="29">
                        <c:v>0.78682791570709842</c:v>
                      </c:pt>
                      <c:pt idx="30">
                        <c:v>0.76953955406936525</c:v>
                      </c:pt>
                      <c:pt idx="31">
                        <c:v>0.75810541407936927</c:v>
                      </c:pt>
                      <c:pt idx="32">
                        <c:v>0.75584512987156949</c:v>
                      </c:pt>
                      <c:pt idx="33">
                        <c:v>0.76305849165434236</c:v>
                      </c:pt>
                      <c:pt idx="34">
                        <c:v>0.77706733433035335</c:v>
                      </c:pt>
                      <c:pt idx="35">
                        <c:v>0.79317515709247099</c:v>
                      </c:pt>
                      <c:pt idx="36">
                        <c:v>0.80621199788427689</c:v>
                      </c:pt>
                      <c:pt idx="37">
                        <c:v>0.81216615094468025</c:v>
                      </c:pt>
                      <c:pt idx="38">
                        <c:v>0.80939620508379528</c:v>
                      </c:pt>
                      <c:pt idx="39">
                        <c:v>0.79906360804318388</c:v>
                      </c:pt>
                      <c:pt idx="40">
                        <c:v>0.78467782990337576</c:v>
                      </c:pt>
                      <c:pt idx="41">
                        <c:v>0.77092317305052638</c:v>
                      </c:pt>
                      <c:pt idx="42">
                        <c:v>0.76215303942710555</c:v>
                      </c:pt>
                      <c:pt idx="43">
                        <c:v>0.76102939642964973</c:v>
                      </c:pt>
                      <c:pt idx="44">
                        <c:v>0.76772743308080549</c:v>
                      </c:pt>
                      <c:pt idx="45">
                        <c:v>0.77993947345165771</c:v>
                      </c:pt>
                      <c:pt idx="46">
                        <c:v>0.79365834500771204</c:v>
                      </c:pt>
                      <c:pt idx="47">
                        <c:v>0.80447830998169079</c:v>
                      </c:pt>
                      <c:pt idx="48">
                        <c:v>0.8089958031532416</c:v>
                      </c:pt>
                      <c:pt idx="49">
                        <c:v>0.80586905504537676</c:v>
                      </c:pt>
                      <c:pt idx="50">
                        <c:v>0.79620997776057623</c:v>
                      </c:pt>
                      <c:pt idx="51">
                        <c:v>0.78319574161565475</c:v>
                      </c:pt>
                      <c:pt idx="52">
                        <c:v>0.7710333501187624</c:v>
                      </c:pt>
                      <c:pt idx="53">
                        <c:v>0.76361143486973604</c:v>
                      </c:pt>
                      <c:pt idx="54">
                        <c:v>0.76326756291661646</c:v>
                      </c:pt>
                      <c:pt idx="55">
                        <c:v>0.77005853022710136</c:v>
                      </c:pt>
                      <c:pt idx="56">
                        <c:v>0.78175949092001784</c:v>
                      </c:pt>
                      <c:pt idx="57">
                        <c:v>0.79458680267962389</c:v>
                      </c:pt>
                      <c:pt idx="58">
                        <c:v>0.80441175182785807</c:v>
                      </c:pt>
                      <c:pt idx="59">
                        <c:v>0.80807895235139848</c:v>
                      </c:pt>
                      <c:pt idx="60">
                        <c:v>0.80441175182785551</c:v>
                      </c:pt>
                      <c:pt idx="61">
                        <c:v>0.79458680267961967</c:v>
                      </c:pt>
                      <c:pt idx="62">
                        <c:v>0.78175949092001318</c:v>
                      </c:pt>
                      <c:pt idx="63">
                        <c:v>0.77005853022709803</c:v>
                      </c:pt>
                      <c:pt idx="64">
                        <c:v>0.76326756291661513</c:v>
                      </c:pt>
                      <c:pt idx="65">
                        <c:v>0.76361143486973726</c:v>
                      </c:pt>
                      <c:pt idx="66">
                        <c:v>0.77103335011876573</c:v>
                      </c:pt>
                      <c:pt idx="67">
                        <c:v>0.78319574161565908</c:v>
                      </c:pt>
                      <c:pt idx="68">
                        <c:v>0.79620997776057978</c:v>
                      </c:pt>
                      <c:pt idx="69">
                        <c:v>0.80586905504537865</c:v>
                      </c:pt>
                      <c:pt idx="70">
                        <c:v>0.80899580315324082</c:v>
                      </c:pt>
                      <c:pt idx="71">
                        <c:v>0.80447830998168735</c:v>
                      </c:pt>
                      <c:pt idx="72">
                        <c:v>0.79365834500770704</c:v>
                      </c:pt>
                      <c:pt idx="73">
                        <c:v>0.77993947345165227</c:v>
                      </c:pt>
                      <c:pt idx="74">
                        <c:v>0.76772743308080149</c:v>
                      </c:pt>
                      <c:pt idx="75">
                        <c:v>0.76102939642964851</c:v>
                      </c:pt>
                      <c:pt idx="76">
                        <c:v>0.76215303942710722</c:v>
                      </c:pt>
                      <c:pt idx="77">
                        <c:v>0.77092317305053049</c:v>
                      </c:pt>
                      <c:pt idx="78">
                        <c:v>0.78467782990338109</c:v>
                      </c:pt>
                      <c:pt idx="79">
                        <c:v>0.79906360804318854</c:v>
                      </c:pt>
                      <c:pt idx="80">
                        <c:v>0.80939620508379784</c:v>
                      </c:pt>
                      <c:pt idx="81">
                        <c:v>0.8121661509446797</c:v>
                      </c:pt>
                      <c:pt idx="82">
                        <c:v>0.806211997884273</c:v>
                      </c:pt>
                      <c:pt idx="83">
                        <c:v>0.79317515709246511</c:v>
                      </c:pt>
                      <c:pt idx="84">
                        <c:v>0.77706733433034747</c:v>
                      </c:pt>
                      <c:pt idx="85">
                        <c:v>0.76305849165433792</c:v>
                      </c:pt>
                      <c:pt idx="86">
                        <c:v>0.75584512987156871</c:v>
                      </c:pt>
                      <c:pt idx="87">
                        <c:v>0.75810541407937182</c:v>
                      </c:pt>
                      <c:pt idx="88">
                        <c:v>0.76953955406937125</c:v>
                      </c:pt>
                      <c:pt idx="89">
                        <c:v>0.78682791570710575</c:v>
                      </c:pt>
                      <c:pt idx="90">
                        <c:v>0.80456173452472723</c:v>
                      </c:pt>
                      <c:pt idx="91">
                        <c:v>0.8168946714428581</c:v>
                      </c:pt>
                      <c:pt idx="92">
                        <c:v>0.81942261882545087</c:v>
                      </c:pt>
                      <c:pt idx="93">
                        <c:v>0.81070227992630461</c:v>
                      </c:pt>
                      <c:pt idx="94">
                        <c:v>0.79290283319782784</c:v>
                      </c:pt>
                      <c:pt idx="95">
                        <c:v>0.77133182551384727</c:v>
                      </c:pt>
                      <c:pt idx="96">
                        <c:v>0.75291753098602365</c:v>
                      </c:pt>
                      <c:pt idx="97">
                        <c:v>0.74406434755476381</c:v>
                      </c:pt>
                      <c:pt idx="98">
                        <c:v>0.74852159404160679</c:v>
                      </c:pt>
                      <c:pt idx="99">
                        <c:v>0.76594423808046974</c:v>
                      </c:pt>
                      <c:pt idx="100">
                        <c:v>0.79165435345755564</c:v>
                      </c:pt>
                      <c:pt idx="101">
                        <c:v>0.81777419155077913</c:v>
                      </c:pt>
                      <c:pt idx="102">
                        <c:v>0.83548835385151066</c:v>
                      </c:pt>
                      <c:pt idx="103">
                        <c:v>0.83782412533363848</c:v>
                      </c:pt>
                      <c:pt idx="104">
                        <c:v>0.82212922199409677</c:v>
                      </c:pt>
                      <c:pt idx="105">
                        <c:v>0.79144783558512644</c:v>
                      </c:pt>
                      <c:pt idx="106">
                        <c:v>0.75425744471155876</c:v>
                      </c:pt>
                      <c:pt idx="107">
                        <c:v>0.72246901425009369</c:v>
                      </c:pt>
                      <c:pt idx="108">
                        <c:v>0.70809515287857694</c:v>
                      </c:pt>
                      <c:pt idx="109">
                        <c:v>0.71941357022782293</c:v>
                      </c:pt>
                      <c:pt idx="110">
                        <c:v>0.75767101043085594</c:v>
                      </c:pt>
                      <c:pt idx="111">
                        <c:v>0.81531177034628133</c:v>
                      </c:pt>
                      <c:pt idx="112">
                        <c:v>0.87637595161757997</c:v>
                      </c:pt>
                      <c:pt idx="113">
                        <c:v>0.91917450391919631</c:v>
                      </c:pt>
                      <c:pt idx="114">
                        <c:v>0.92074834355465718</c:v>
                      </c:pt>
                      <c:pt idx="115">
                        <c:v>0.86211742150967452</c:v>
                      </c:pt>
                      <c:pt idx="116">
                        <c:v>0.73306175663951334</c:v>
                      </c:pt>
                      <c:pt idx="117">
                        <c:v>0.53522965627574359</c:v>
                      </c:pt>
                      <c:pt idx="118">
                        <c:v>0.28273518040788442</c:v>
                      </c:pt>
                      <c:pt idx="119">
                        <c:v>-1.5014944054612285E-13</c:v>
                      </c:pt>
                      <c:pt idx="120">
                        <c:v>-0.28273518040816759</c:v>
                      </c:pt>
                      <c:pt idx="121">
                        <c:v>-0.53522965627598229</c:v>
                      </c:pt>
                      <c:pt idx="122">
                        <c:v>-0.73306175663968431</c:v>
                      </c:pt>
                      <c:pt idx="123">
                        <c:v>-0.86211742150977144</c:v>
                      </c:pt>
                      <c:pt idx="124">
                        <c:v>-0.92074834355468327</c:v>
                      </c:pt>
                      <c:pt idx="125">
                        <c:v>-0.91917450391916888</c:v>
                      </c:pt>
                      <c:pt idx="126">
                        <c:v>-0.87637595161752202</c:v>
                      </c:pt>
                      <c:pt idx="127">
                        <c:v>-0.81531177034621516</c:v>
                      </c:pt>
                      <c:pt idx="128">
                        <c:v>-0.75767101043080376</c:v>
                      </c:pt>
                      <c:pt idx="129">
                        <c:v>-0.71941357022779551</c:v>
                      </c:pt>
                      <c:pt idx="130">
                        <c:v>-0.70809515287857916</c:v>
                      </c:pt>
                      <c:pt idx="131">
                        <c:v>-0.72246901425011867</c:v>
                      </c:pt>
                      <c:pt idx="132">
                        <c:v>-0.75425744471159728</c:v>
                      </c:pt>
                      <c:pt idx="133">
                        <c:v>-0.79144783558516341</c:v>
                      </c:pt>
                      <c:pt idx="134">
                        <c:v>-0.82212922199412186</c:v>
                      </c:pt>
                      <c:pt idx="135">
                        <c:v>-0.83782412533364614</c:v>
                      </c:pt>
                      <c:pt idx="136">
                        <c:v>-0.835488353851499</c:v>
                      </c:pt>
                      <c:pt idx="137">
                        <c:v>-0.81777419155075581</c:v>
                      </c:pt>
                      <c:pt idx="138">
                        <c:v>-0.79165435345752733</c:v>
                      </c:pt>
                      <c:pt idx="139">
                        <c:v>-0.76594423808044709</c:v>
                      </c:pt>
                      <c:pt idx="140">
                        <c:v>-0.74852159404159468</c:v>
                      </c:pt>
                      <c:pt idx="141">
                        <c:v>-0.74406434755476747</c:v>
                      </c:pt>
                      <c:pt idx="142">
                        <c:v>-0.75291753098603842</c:v>
                      </c:pt>
                      <c:pt idx="143">
                        <c:v>-0.77133182551386936</c:v>
                      </c:pt>
                      <c:pt idx="144">
                        <c:v>-0.79290283319784993</c:v>
                      </c:pt>
                      <c:pt idx="145">
                        <c:v>-0.81070227992631905</c:v>
                      </c:pt>
                      <c:pt idx="146">
                        <c:v>-0.8194226188254542</c:v>
                      </c:pt>
                      <c:pt idx="147">
                        <c:v>-0.81689467144284988</c:v>
                      </c:pt>
                      <c:pt idx="148">
                        <c:v>-0.80456173452471058</c:v>
                      </c:pt>
                      <c:pt idx="149">
                        <c:v>-0.7868279157070871</c:v>
                      </c:pt>
                      <c:pt idx="150">
                        <c:v>-0.76953955406935581</c:v>
                      </c:pt>
                      <c:pt idx="151">
                        <c:v>-0.7581054140793646</c:v>
                      </c:pt>
                      <c:pt idx="152">
                        <c:v>-0.75584512987157138</c:v>
                      </c:pt>
                      <c:pt idx="153">
                        <c:v>-0.76305849165435014</c:v>
                      </c:pt>
                      <c:pt idx="154">
                        <c:v>-0.77706733433036357</c:v>
                      </c:pt>
                      <c:pt idx="155">
                        <c:v>-0.79317515709248088</c:v>
                      </c:pt>
                      <c:pt idx="156">
                        <c:v>-0.80621199788428322</c:v>
                      </c:pt>
                      <c:pt idx="157">
                        <c:v>-0.81216615094468214</c:v>
                      </c:pt>
                      <c:pt idx="158">
                        <c:v>-0.80939620508379073</c:v>
                      </c:pt>
                      <c:pt idx="159">
                        <c:v>-0.79906360804317611</c:v>
                      </c:pt>
                      <c:pt idx="160">
                        <c:v>-0.78467782990336643</c:v>
                      </c:pt>
                      <c:pt idx="161">
                        <c:v>-0.77092317305051838</c:v>
                      </c:pt>
                      <c:pt idx="162">
                        <c:v>-0.76215303942710311</c:v>
                      </c:pt>
                      <c:pt idx="163">
                        <c:v>-0.76102939642965239</c:v>
                      </c:pt>
                      <c:pt idx="164">
                        <c:v>-0.76772743308081304</c:v>
                      </c:pt>
                      <c:pt idx="165">
                        <c:v>-0.77993947345166725</c:v>
                      </c:pt>
                      <c:pt idx="166">
                        <c:v>-0.79365834500772181</c:v>
                      </c:pt>
                      <c:pt idx="167">
                        <c:v>-0.80447830998169589</c:v>
                      </c:pt>
                      <c:pt idx="168">
                        <c:v>-0.80899580315324304</c:v>
                      </c:pt>
                      <c:pt idx="169">
                        <c:v>-0.80586905504537265</c:v>
                      </c:pt>
                      <c:pt idx="170">
                        <c:v>-0.7962099777605679</c:v>
                      </c:pt>
                      <c:pt idx="171">
                        <c:v>-0.78319574161564587</c:v>
                      </c:pt>
                      <c:pt idx="172">
                        <c:v>-0.77103335011875518</c:v>
                      </c:pt>
                      <c:pt idx="173">
                        <c:v>-0.76361143486973282</c:v>
                      </c:pt>
                      <c:pt idx="174">
                        <c:v>-0.76326756291661857</c:v>
                      </c:pt>
                      <c:pt idx="175">
                        <c:v>-0.77005853022710824</c:v>
                      </c:pt>
                      <c:pt idx="176">
                        <c:v>-0.78175949092002583</c:v>
                      </c:pt>
                      <c:pt idx="177">
                        <c:v>-0.79458680267963133</c:v>
                      </c:pt>
                      <c:pt idx="178">
                        <c:v>-0.80441175182786284</c:v>
                      </c:pt>
                      <c:pt idx="179">
                        <c:v>-0.80807895235139848</c:v>
                      </c:pt>
                      <c:pt idx="180">
                        <c:v>-0.80441175182785118</c:v>
                      </c:pt>
                      <c:pt idx="181">
                        <c:v>-0.79458680267961224</c:v>
                      </c:pt>
                      <c:pt idx="182">
                        <c:v>-0.78175949092000485</c:v>
                      </c:pt>
                      <c:pt idx="183">
                        <c:v>-0.77005853022709136</c:v>
                      </c:pt>
                      <c:pt idx="184">
                        <c:v>-0.76326756291661346</c:v>
                      </c:pt>
                      <c:pt idx="185">
                        <c:v>-0.76361143486974048</c:v>
                      </c:pt>
                      <c:pt idx="186">
                        <c:v>-0.77103335011877261</c:v>
                      </c:pt>
                      <c:pt idx="187">
                        <c:v>-0.78319574161566818</c:v>
                      </c:pt>
                      <c:pt idx="188">
                        <c:v>-0.79620997776058688</c:v>
                      </c:pt>
                      <c:pt idx="189">
                        <c:v>-0.80586905504538264</c:v>
                      </c:pt>
                      <c:pt idx="190">
                        <c:v>-0.80899580315324016</c:v>
                      </c:pt>
                      <c:pt idx="191">
                        <c:v>-0.80447830998168313</c:v>
                      </c:pt>
                      <c:pt idx="192">
                        <c:v>-0.79365834500769827</c:v>
                      </c:pt>
                      <c:pt idx="193">
                        <c:v>-0.77993947345164294</c:v>
                      </c:pt>
                      <c:pt idx="194">
                        <c:v>-0.7677274330807945</c:v>
                      </c:pt>
                      <c:pt idx="195">
                        <c:v>-0.76102939642964651</c:v>
                      </c:pt>
                      <c:pt idx="196">
                        <c:v>-0.76215303942711099</c:v>
                      </c:pt>
                      <c:pt idx="197">
                        <c:v>-0.77092317305053804</c:v>
                      </c:pt>
                      <c:pt idx="198">
                        <c:v>-0.78467782990339052</c:v>
                      </c:pt>
                      <c:pt idx="199">
                        <c:v>-0.79906360804319565</c:v>
                      </c:pt>
                      <c:pt idx="200">
                        <c:v>-0.80939620508380228</c:v>
                      </c:pt>
                      <c:pt idx="201">
                        <c:v>-0.81216615094467781</c:v>
                      </c:pt>
                      <c:pt idx="202">
                        <c:v>-0.80621199788426645</c:v>
                      </c:pt>
                      <c:pt idx="203">
                        <c:v>-0.79317515709245434</c:v>
                      </c:pt>
                      <c:pt idx="204">
                        <c:v>-0.77706733433033648</c:v>
                      </c:pt>
                      <c:pt idx="205">
                        <c:v>-0.76305849165433004</c:v>
                      </c:pt>
                      <c:pt idx="206">
                        <c:v>-0.75584512987156716</c:v>
                      </c:pt>
                      <c:pt idx="207">
                        <c:v>-0.75810541407937659</c:v>
                      </c:pt>
                      <c:pt idx="208">
                        <c:v>-0.76953955406938102</c:v>
                      </c:pt>
                      <c:pt idx="209">
                        <c:v>-0.78682791570711796</c:v>
                      </c:pt>
                      <c:pt idx="210">
                        <c:v>-0.80456173452473767</c:v>
                      </c:pt>
                      <c:pt idx="211">
                        <c:v>-0.8168946714428631</c:v>
                      </c:pt>
                      <c:pt idx="212">
                        <c:v>-0.81942261882544987</c:v>
                      </c:pt>
                      <c:pt idx="213">
                        <c:v>-0.81070227992629529</c:v>
                      </c:pt>
                      <c:pt idx="214">
                        <c:v>-0.79290283319781407</c:v>
                      </c:pt>
                      <c:pt idx="215">
                        <c:v>-0.77133182551383372</c:v>
                      </c:pt>
                      <c:pt idx="216">
                        <c:v>-0.75291753098601433</c:v>
                      </c:pt>
                      <c:pt idx="217">
                        <c:v>-0.74406434755476314</c:v>
                      </c:pt>
                      <c:pt idx="218">
                        <c:v>-0.74852159404161434</c:v>
                      </c:pt>
                      <c:pt idx="219">
                        <c:v>-0.76594423808048595</c:v>
                      </c:pt>
                      <c:pt idx="220">
                        <c:v>-0.79165435345757262</c:v>
                      </c:pt>
                      <c:pt idx="221">
                        <c:v>-0.81777419155079611</c:v>
                      </c:pt>
                      <c:pt idx="222">
                        <c:v>-0.8354883538515181</c:v>
                      </c:pt>
                      <c:pt idx="223">
                        <c:v>-0.83782412533363471</c:v>
                      </c:pt>
                      <c:pt idx="224">
                        <c:v>-0.82212922199408067</c:v>
                      </c:pt>
                      <c:pt idx="225">
                        <c:v>-0.79144783558510268</c:v>
                      </c:pt>
                      <c:pt idx="226">
                        <c:v>-0.75425744471153411</c:v>
                      </c:pt>
                      <c:pt idx="227">
                        <c:v>-0.72246901425007748</c:v>
                      </c:pt>
                      <c:pt idx="228">
                        <c:v>-0.70809515287857661</c:v>
                      </c:pt>
                      <c:pt idx="229">
                        <c:v>-0.71941357022783836</c:v>
                      </c:pt>
                      <c:pt idx="230">
                        <c:v>-0.75767101043088825</c:v>
                      </c:pt>
                      <c:pt idx="231">
                        <c:v>-0.81531177034632218</c:v>
                      </c:pt>
                      <c:pt idx="232">
                        <c:v>-0.8763759516176175</c:v>
                      </c:pt>
                      <c:pt idx="233">
                        <c:v>-0.91917450391921274</c:v>
                      </c:pt>
                      <c:pt idx="234">
                        <c:v>-0.92074834355463953</c:v>
                      </c:pt>
                      <c:pt idx="235">
                        <c:v>-0.86211742150961301</c:v>
                      </c:pt>
                      <c:pt idx="236">
                        <c:v>-0.73306175663940454</c:v>
                      </c:pt>
                      <c:pt idx="237">
                        <c:v>-0.53522965627559405</c:v>
                      </c:pt>
                      <c:pt idx="238">
                        <c:v>-0.28273518040770546</c:v>
                      </c:pt>
                    </c:numCache>
                  </c:numRef>
                </c:val>
                <c:smooth val="0"/>
                <c:extLst xmlns:c15="http://schemas.microsoft.com/office/drawing/2012/chart">
                  <c:ext xmlns:c16="http://schemas.microsoft.com/office/drawing/2014/chart" uri="{C3380CC4-5D6E-409C-BE32-E72D297353CC}">
                    <c16:uniqueId val="{0000000A-E444-4F66-9F9A-9EBAD8B162C1}"/>
                  </c:ext>
                </c:extLst>
              </c15:ser>
            </c15:filteredLineSeries>
            <c15:filteredLineSeries>
              <c15:ser>
                <c:idx val="11"/>
                <c:order val="11"/>
                <c:tx>
                  <c:strRef>
                    <c:extLst xmlns:c15="http://schemas.microsoft.com/office/drawing/2012/chart">
                      <c:ext xmlns:c15="http://schemas.microsoft.com/office/drawing/2012/chart" uri="{02D57815-91ED-43cb-92C2-25804820EDAC}">
                        <c15:formulaRef>
                          <c15:sqref>Sheet1!$M$1</c15:sqref>
                        </c15:formulaRef>
                      </c:ext>
                    </c:extLst>
                    <c:strCache>
                      <c:ptCount val="1"/>
                      <c:pt idx="0">
                        <c:v>23</c:v>
                      </c:pt>
                    </c:strCache>
                  </c:strRef>
                </c:tx>
                <c:spPr>
                  <a:ln w="28575" cap="rnd">
                    <a:solidFill>
                      <a:schemeClr val="accent6">
                        <a:lumMod val="6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M$2:$M$240</c15:sqref>
                        </c15:formulaRef>
                      </c:ext>
                    </c:extLst>
                    <c:numCache>
                      <c:formatCode>General</c:formatCode>
                      <c:ptCount val="239"/>
                      <c:pt idx="0">
                        <c:v>0.3073615385351916</c:v>
                      </c:pt>
                      <c:pt idx="1">
                        <c:v>0.57582010960182672</c:v>
                      </c:pt>
                      <c:pt idx="2">
                        <c:v>0.77533870970036578</c:v>
                      </c:pt>
                      <c:pt idx="3">
                        <c:v>0.89121005656880248</c:v>
                      </c:pt>
                      <c:pt idx="4">
                        <c:v>0.92642339539032392</c:v>
                      </c:pt>
                      <c:pt idx="5">
                        <c:v>0.89943578653920275</c:v>
                      </c:pt>
                      <c:pt idx="6">
                        <c:v>0.83816651193659697</c:v>
                      </c:pt>
                      <c:pt idx="7">
                        <c:v>0.77207168793893377</c:v>
                      </c:pt>
                      <c:pt idx="8">
                        <c:v>0.7246098814916998</c:v>
                      </c:pt>
                      <c:pt idx="9">
                        <c:v>0.70816056826683149</c:v>
                      </c:pt>
                      <c:pt idx="10">
                        <c:v>0.72260849458439491</c:v>
                      </c:pt>
                      <c:pt idx="11">
                        <c:v>0.75764366617945078</c:v>
                      </c:pt>
                      <c:pt idx="12">
                        <c:v>0.79772080666703504</c:v>
                      </c:pt>
                      <c:pt idx="13">
                        <c:v>0.82791177332189991</c:v>
                      </c:pt>
                      <c:pt idx="14">
                        <c:v>0.83876763209693728</c:v>
                      </c:pt>
                      <c:pt idx="15">
                        <c:v>0.82878448660243409</c:v>
                      </c:pt>
                      <c:pt idx="16">
                        <c:v>0.80395033772053581</c:v>
                      </c:pt>
                      <c:pt idx="17">
                        <c:v>0.77483122022054562</c:v>
                      </c:pt>
                      <c:pt idx="18">
                        <c:v>0.75241151500754966</c:v>
                      </c:pt>
                      <c:pt idx="19">
                        <c:v>0.7442051076456786</c:v>
                      </c:pt>
                      <c:pt idx="20">
                        <c:v>0.75193285907324836</c:v>
                      </c:pt>
                      <c:pt idx="21">
                        <c:v>0.77142610368736764</c:v>
                      </c:pt>
                      <c:pt idx="22">
                        <c:v>0.79460534554551698</c:v>
                      </c:pt>
                      <c:pt idx="23">
                        <c:v>0.81268210883103631</c:v>
                      </c:pt>
                      <c:pt idx="24">
                        <c:v>0.81937072141560674</c:v>
                      </c:pt>
                      <c:pt idx="25">
                        <c:v>0.81297775628469826</c:v>
                      </c:pt>
                      <c:pt idx="26">
                        <c:v>0.79670528992475798</c:v>
                      </c:pt>
                      <c:pt idx="27">
                        <c:v>0.77717530371926302</c:v>
                      </c:pt>
                      <c:pt idx="28">
                        <c:v>0.76181152115237516</c:v>
                      </c:pt>
                      <c:pt idx="29">
                        <c:v>0.75608414261203205</c:v>
                      </c:pt>
                      <c:pt idx="30">
                        <c:v>0.7616162703523166</c:v>
                      </c:pt>
                      <c:pt idx="31">
                        <c:v>0.77578961595223128</c:v>
                      </c:pt>
                      <c:pt idx="32">
                        <c:v>0.79291644136522643</c:v>
                      </c:pt>
                      <c:pt idx="33">
                        <c:v>0.80647716707845418</c:v>
                      </c:pt>
                      <c:pt idx="34">
                        <c:v>0.8115609578212758</c:v>
                      </c:pt>
                      <c:pt idx="35">
                        <c:v>0.80661067858703239</c:v>
                      </c:pt>
                      <c:pt idx="36">
                        <c:v>0.79386350463627875</c:v>
                      </c:pt>
                      <c:pt idx="37">
                        <c:v>0.77837719609872402</c:v>
                      </c:pt>
                      <c:pt idx="38">
                        <c:v>0.76605197318235485</c:v>
                      </c:pt>
                      <c:pt idx="39">
                        <c:v>0.76141032961777444</c:v>
                      </c:pt>
                      <c:pt idx="40">
                        <c:v>0.76595995612910384</c:v>
                      </c:pt>
                      <c:pt idx="41">
                        <c:v>0.77772467153053859</c:v>
                      </c:pt>
                      <c:pt idx="42">
                        <c:v>0.79208149923987914</c:v>
                      </c:pt>
                      <c:pt idx="43">
                        <c:v>0.80355755298329401</c:v>
                      </c:pt>
                      <c:pt idx="44">
                        <c:v>0.80789610840738213</c:v>
                      </c:pt>
                      <c:pt idx="45">
                        <c:v>0.80361943149578696</c:v>
                      </c:pt>
                      <c:pt idx="46">
                        <c:v>0.79252021682041029</c:v>
                      </c:pt>
                      <c:pt idx="47">
                        <c:v>0.778922429447233</c:v>
                      </c:pt>
                      <c:pt idx="48">
                        <c:v>0.76801139049705891</c:v>
                      </c:pt>
                      <c:pt idx="49">
                        <c:v>0.76387227998933116</c:v>
                      </c:pt>
                      <c:pt idx="50">
                        <c:v>0.76797310609404912</c:v>
                      </c:pt>
                      <c:pt idx="51">
                        <c:v>0.77865102582141255</c:v>
                      </c:pt>
                      <c:pt idx="52">
                        <c:v>0.79177938317353125</c:v>
                      </c:pt>
                      <c:pt idx="53">
                        <c:v>0.80235084896488429</c:v>
                      </c:pt>
                      <c:pt idx="54">
                        <c:v>0.80637386123721633</c:v>
                      </c:pt>
                      <c:pt idx="55">
                        <c:v>0.80236917481307224</c:v>
                      </c:pt>
                      <c:pt idx="56">
                        <c:v>0.79190928934853111</c:v>
                      </c:pt>
                      <c:pt idx="57">
                        <c:v>0.77900558748199789</c:v>
                      </c:pt>
                      <c:pt idx="58">
                        <c:v>0.76858017840950688</c:v>
                      </c:pt>
                      <c:pt idx="59">
                        <c:v>0.76460069148183329</c:v>
                      </c:pt>
                      <c:pt idx="60">
                        <c:v>0.76858017840950987</c:v>
                      </c:pt>
                      <c:pt idx="61">
                        <c:v>0.77900558748200266</c:v>
                      </c:pt>
                      <c:pt idx="62">
                        <c:v>0.79190928934853611</c:v>
                      </c:pt>
                      <c:pt idx="63">
                        <c:v>0.80236917481307524</c:v>
                      </c:pt>
                      <c:pt idx="64">
                        <c:v>0.80637386123721633</c:v>
                      </c:pt>
                      <c:pt idx="65">
                        <c:v>0.80235084896488107</c:v>
                      </c:pt>
                      <c:pt idx="66">
                        <c:v>0.79177938317352603</c:v>
                      </c:pt>
                      <c:pt idx="67">
                        <c:v>0.77865102582140733</c:v>
                      </c:pt>
                      <c:pt idx="68">
                        <c:v>0.76797310609404523</c:v>
                      </c:pt>
                      <c:pt idx="69">
                        <c:v>0.7638722799893306</c:v>
                      </c:pt>
                      <c:pt idx="70">
                        <c:v>0.76801139049706135</c:v>
                      </c:pt>
                      <c:pt idx="71">
                        <c:v>0.77892242944723733</c:v>
                      </c:pt>
                      <c:pt idx="72">
                        <c:v>0.79252021682041507</c:v>
                      </c:pt>
                      <c:pt idx="73">
                        <c:v>0.80361943149578963</c:v>
                      </c:pt>
                      <c:pt idx="74">
                        <c:v>0.80789610840738191</c:v>
                      </c:pt>
                      <c:pt idx="75">
                        <c:v>0.80355755298329079</c:v>
                      </c:pt>
                      <c:pt idx="76">
                        <c:v>0.7920814992398737</c:v>
                      </c:pt>
                      <c:pt idx="77">
                        <c:v>0.77772467153053315</c:v>
                      </c:pt>
                      <c:pt idx="78">
                        <c:v>0.76595995612910039</c:v>
                      </c:pt>
                      <c:pt idx="79">
                        <c:v>0.76141032961777433</c:v>
                      </c:pt>
                      <c:pt idx="80">
                        <c:v>0.76605197318235807</c:v>
                      </c:pt>
                      <c:pt idx="81">
                        <c:v>0.77837719609872946</c:v>
                      </c:pt>
                      <c:pt idx="82">
                        <c:v>0.79386350463628441</c:v>
                      </c:pt>
                      <c:pt idx="83">
                        <c:v>0.80661067858703595</c:v>
                      </c:pt>
                      <c:pt idx="84">
                        <c:v>0.81156095782127602</c:v>
                      </c:pt>
                      <c:pt idx="85">
                        <c:v>0.8064771670784503</c:v>
                      </c:pt>
                      <c:pt idx="86">
                        <c:v>0.79291644136522021</c:v>
                      </c:pt>
                      <c:pt idx="87">
                        <c:v>0.77578961595222451</c:v>
                      </c:pt>
                      <c:pt idx="88">
                        <c:v>0.76161627035231227</c:v>
                      </c:pt>
                      <c:pt idx="89">
                        <c:v>0.75608414261203194</c:v>
                      </c:pt>
                      <c:pt idx="90">
                        <c:v>0.7618115211523796</c:v>
                      </c:pt>
                      <c:pt idx="91">
                        <c:v>0.77717530371927057</c:v>
                      </c:pt>
                      <c:pt idx="92">
                        <c:v>0.79670528992476575</c:v>
                      </c:pt>
                      <c:pt idx="93">
                        <c:v>0.81297775628470326</c:v>
                      </c:pt>
                      <c:pt idx="94">
                        <c:v>0.8193707214156063</c:v>
                      </c:pt>
                      <c:pt idx="95">
                        <c:v>0.81268210883103098</c:v>
                      </c:pt>
                      <c:pt idx="96">
                        <c:v>0.79460534554550732</c:v>
                      </c:pt>
                      <c:pt idx="97">
                        <c:v>0.77142610368735731</c:v>
                      </c:pt>
                      <c:pt idx="98">
                        <c:v>0.75193285907324159</c:v>
                      </c:pt>
                      <c:pt idx="99">
                        <c:v>0.74420510764567793</c:v>
                      </c:pt>
                      <c:pt idx="100">
                        <c:v>0.75241151500755699</c:v>
                      </c:pt>
                      <c:pt idx="101">
                        <c:v>0.7748312202205575</c:v>
                      </c:pt>
                      <c:pt idx="102">
                        <c:v>0.80395033772054936</c:v>
                      </c:pt>
                      <c:pt idx="103">
                        <c:v>0.82878448660244253</c:v>
                      </c:pt>
                      <c:pt idx="104">
                        <c:v>0.8387676320969375</c:v>
                      </c:pt>
                      <c:pt idx="105">
                        <c:v>0.82791177332189025</c:v>
                      </c:pt>
                      <c:pt idx="106">
                        <c:v>0.7977208066670175</c:v>
                      </c:pt>
                      <c:pt idx="107">
                        <c:v>0.75764366617943213</c:v>
                      </c:pt>
                      <c:pt idx="108">
                        <c:v>0.72260849458438159</c:v>
                      </c:pt>
                      <c:pt idx="109">
                        <c:v>0.70816056826683205</c:v>
                      </c:pt>
                      <c:pt idx="110">
                        <c:v>0.72460988149171623</c:v>
                      </c:pt>
                      <c:pt idx="111">
                        <c:v>0.77207168793896375</c:v>
                      </c:pt>
                      <c:pt idx="112">
                        <c:v>0.83816651193663105</c:v>
                      </c:pt>
                      <c:pt idx="113">
                        <c:v>0.8994357865392274</c:v>
                      </c:pt>
                      <c:pt idx="114">
                        <c:v>0.92642339539032426</c:v>
                      </c:pt>
                      <c:pt idx="115">
                        <c:v>0.89121005656876517</c:v>
                      </c:pt>
                      <c:pt idx="116">
                        <c:v>0.77533870970028496</c:v>
                      </c:pt>
                      <c:pt idx="117">
                        <c:v>0.57582010960170416</c:v>
                      </c:pt>
                      <c:pt idx="118">
                        <c:v>0.30736153853504011</c:v>
                      </c:pt>
                      <c:pt idx="119">
                        <c:v>-1.6408331460371224E-13</c:v>
                      </c:pt>
                      <c:pt idx="120">
                        <c:v>-0.3073615385353457</c:v>
                      </c:pt>
                      <c:pt idx="121">
                        <c:v>-0.57582010960195262</c:v>
                      </c:pt>
                      <c:pt idx="122">
                        <c:v>-0.7753387097004496</c:v>
                      </c:pt>
                      <c:pt idx="123">
                        <c:v>-0.89121005656884145</c:v>
                      </c:pt>
                      <c:pt idx="124">
                        <c:v>-0.92642339539032326</c:v>
                      </c:pt>
                      <c:pt idx="125">
                        <c:v>-0.89943578653917566</c:v>
                      </c:pt>
                      <c:pt idx="126">
                        <c:v>-0.83816651193656011</c:v>
                      </c:pt>
                      <c:pt idx="127">
                        <c:v>-0.77207168793890046</c:v>
                      </c:pt>
                      <c:pt idx="128">
                        <c:v>-0.72460988149168182</c:v>
                      </c:pt>
                      <c:pt idx="129">
                        <c:v>-0.70816056826683094</c:v>
                      </c:pt>
                      <c:pt idx="130">
                        <c:v>-0.72260849458440946</c:v>
                      </c:pt>
                      <c:pt idx="131">
                        <c:v>-0.75764366617947343</c:v>
                      </c:pt>
                      <c:pt idx="132">
                        <c:v>-0.79772080666705669</c:v>
                      </c:pt>
                      <c:pt idx="133">
                        <c:v>-0.82791177332191246</c:v>
                      </c:pt>
                      <c:pt idx="134">
                        <c:v>-0.83876763209693739</c:v>
                      </c:pt>
                      <c:pt idx="135">
                        <c:v>-0.82878448660242332</c:v>
                      </c:pt>
                      <c:pt idx="136">
                        <c:v>-0.80395033772051883</c:v>
                      </c:pt>
                      <c:pt idx="137">
                        <c:v>-0.77483122022052986</c:v>
                      </c:pt>
                      <c:pt idx="138">
                        <c:v>-0.75241151500754033</c:v>
                      </c:pt>
                      <c:pt idx="139">
                        <c:v>-0.74420510764567904</c:v>
                      </c:pt>
                      <c:pt idx="140">
                        <c:v>-0.75193285907325691</c:v>
                      </c:pt>
                      <c:pt idx="141">
                        <c:v>-0.77142610368738218</c:v>
                      </c:pt>
                      <c:pt idx="142">
                        <c:v>-0.79460534554552986</c:v>
                      </c:pt>
                      <c:pt idx="143">
                        <c:v>-0.81268210883104453</c:v>
                      </c:pt>
                      <c:pt idx="144">
                        <c:v>-0.81937072141560652</c:v>
                      </c:pt>
                      <c:pt idx="145">
                        <c:v>-0.81297775628469049</c:v>
                      </c:pt>
                      <c:pt idx="146">
                        <c:v>-0.79670528992474587</c:v>
                      </c:pt>
                      <c:pt idx="147">
                        <c:v>-0.77717530371925125</c:v>
                      </c:pt>
                      <c:pt idx="148">
                        <c:v>-0.76181152115236805</c:v>
                      </c:pt>
                      <c:pt idx="149">
                        <c:v>-0.75608414261203261</c:v>
                      </c:pt>
                      <c:pt idx="150">
                        <c:v>-0.7616162703523236</c:v>
                      </c:pt>
                      <c:pt idx="151">
                        <c:v>-0.7757896159522425</c:v>
                      </c:pt>
                      <c:pt idx="152">
                        <c:v>-0.79291644136523698</c:v>
                      </c:pt>
                      <c:pt idx="153">
                        <c:v>-0.80647716707846107</c:v>
                      </c:pt>
                      <c:pt idx="154">
                        <c:v>-0.81156095782127546</c:v>
                      </c:pt>
                      <c:pt idx="155">
                        <c:v>-0.80661067858702606</c:v>
                      </c:pt>
                      <c:pt idx="156">
                        <c:v>-0.79386350463626876</c:v>
                      </c:pt>
                      <c:pt idx="157">
                        <c:v>-0.77837719609871514</c:v>
                      </c:pt>
                      <c:pt idx="158">
                        <c:v>-0.76605197318234886</c:v>
                      </c:pt>
                      <c:pt idx="159">
                        <c:v>-0.76141032961777533</c:v>
                      </c:pt>
                      <c:pt idx="160">
                        <c:v>-0.76595995612911005</c:v>
                      </c:pt>
                      <c:pt idx="161">
                        <c:v>-0.77772467153054736</c:v>
                      </c:pt>
                      <c:pt idx="162">
                        <c:v>-0.79208149923988935</c:v>
                      </c:pt>
                      <c:pt idx="163">
                        <c:v>-0.80355755298330023</c:v>
                      </c:pt>
                      <c:pt idx="164">
                        <c:v>-0.80789610840738313</c:v>
                      </c:pt>
                      <c:pt idx="165">
                        <c:v>-0.8036194314957823</c:v>
                      </c:pt>
                      <c:pt idx="166">
                        <c:v>-0.79252021682040263</c:v>
                      </c:pt>
                      <c:pt idx="167">
                        <c:v>-0.77892242944722401</c:v>
                      </c:pt>
                      <c:pt idx="168">
                        <c:v>-0.76801139049705458</c:v>
                      </c:pt>
                      <c:pt idx="169">
                        <c:v>-0.76387227998933149</c:v>
                      </c:pt>
                      <c:pt idx="170">
                        <c:v>-0.76797310609405411</c:v>
                      </c:pt>
                      <c:pt idx="171">
                        <c:v>-0.77865102582142087</c:v>
                      </c:pt>
                      <c:pt idx="172">
                        <c:v>-0.79177938317353913</c:v>
                      </c:pt>
                      <c:pt idx="173">
                        <c:v>-0.80235084896488873</c:v>
                      </c:pt>
                      <c:pt idx="174">
                        <c:v>-0.80637386123721622</c:v>
                      </c:pt>
                      <c:pt idx="175">
                        <c:v>-0.80236917481306747</c:v>
                      </c:pt>
                      <c:pt idx="176">
                        <c:v>-0.79190928934852256</c:v>
                      </c:pt>
                      <c:pt idx="177">
                        <c:v>-0.77900558748198945</c:v>
                      </c:pt>
                      <c:pt idx="178">
                        <c:v>-0.76858017840950177</c:v>
                      </c:pt>
                      <c:pt idx="179">
                        <c:v>-0.76460069148183329</c:v>
                      </c:pt>
                      <c:pt idx="180">
                        <c:v>-0.7685801784095152</c:v>
                      </c:pt>
                      <c:pt idx="181">
                        <c:v>-0.7790055874820111</c:v>
                      </c:pt>
                      <c:pt idx="182">
                        <c:v>-0.79190928934854454</c:v>
                      </c:pt>
                      <c:pt idx="183">
                        <c:v>-0.80236917481308023</c:v>
                      </c:pt>
                      <c:pt idx="184">
                        <c:v>-0.80637386123721688</c:v>
                      </c:pt>
                      <c:pt idx="185">
                        <c:v>-0.80235084896487663</c:v>
                      </c:pt>
                      <c:pt idx="186">
                        <c:v>-0.7917793831735177</c:v>
                      </c:pt>
                      <c:pt idx="187">
                        <c:v>-0.77865102582139922</c:v>
                      </c:pt>
                      <c:pt idx="188">
                        <c:v>-0.76797310609403946</c:v>
                      </c:pt>
                      <c:pt idx="189">
                        <c:v>-0.76387227998933016</c:v>
                      </c:pt>
                      <c:pt idx="190">
                        <c:v>-0.76801139049706646</c:v>
                      </c:pt>
                      <c:pt idx="191">
                        <c:v>-0.7789224294472471</c:v>
                      </c:pt>
                      <c:pt idx="192">
                        <c:v>-0.79252021682042328</c:v>
                      </c:pt>
                      <c:pt idx="193">
                        <c:v>-0.80361943149579462</c:v>
                      </c:pt>
                      <c:pt idx="194">
                        <c:v>-0.80789610840738157</c:v>
                      </c:pt>
                      <c:pt idx="195">
                        <c:v>-0.80355755298328513</c:v>
                      </c:pt>
                      <c:pt idx="196">
                        <c:v>-0.79208149923986515</c:v>
                      </c:pt>
                      <c:pt idx="197">
                        <c:v>-0.77772467153052394</c:v>
                      </c:pt>
                      <c:pt idx="198">
                        <c:v>-0.76595995612909418</c:v>
                      </c:pt>
                      <c:pt idx="199">
                        <c:v>-0.76141032961777277</c:v>
                      </c:pt>
                      <c:pt idx="200">
                        <c:v>-0.76605197318236384</c:v>
                      </c:pt>
                      <c:pt idx="201">
                        <c:v>-0.77837719609873834</c:v>
                      </c:pt>
                      <c:pt idx="202">
                        <c:v>-0.7938635046362944</c:v>
                      </c:pt>
                      <c:pt idx="203">
                        <c:v>-0.80661067858704172</c:v>
                      </c:pt>
                      <c:pt idx="204">
                        <c:v>-0.81156095782127535</c:v>
                      </c:pt>
                      <c:pt idx="205">
                        <c:v>-0.8064771670784433</c:v>
                      </c:pt>
                      <c:pt idx="206">
                        <c:v>-0.79291644136520967</c:v>
                      </c:pt>
                      <c:pt idx="207">
                        <c:v>-0.77578961595221352</c:v>
                      </c:pt>
                      <c:pt idx="208">
                        <c:v>-0.76161627035230528</c:v>
                      </c:pt>
                      <c:pt idx="209">
                        <c:v>-0.75608414261203216</c:v>
                      </c:pt>
                      <c:pt idx="210">
                        <c:v>-0.76181152115238693</c:v>
                      </c:pt>
                      <c:pt idx="211">
                        <c:v>-0.77717530371928267</c:v>
                      </c:pt>
                      <c:pt idx="212">
                        <c:v>-0.79670528992477985</c:v>
                      </c:pt>
                      <c:pt idx="213">
                        <c:v>-0.81297775628471092</c:v>
                      </c:pt>
                      <c:pt idx="214">
                        <c:v>-0.8193707214156063</c:v>
                      </c:pt>
                      <c:pt idx="215">
                        <c:v>-0.81268210883102254</c:v>
                      </c:pt>
                      <c:pt idx="216">
                        <c:v>-0.79460534554549322</c:v>
                      </c:pt>
                      <c:pt idx="217">
                        <c:v>-0.77142610368734299</c:v>
                      </c:pt>
                      <c:pt idx="218">
                        <c:v>-0.75193285907323248</c:v>
                      </c:pt>
                      <c:pt idx="219">
                        <c:v>-0.74420510764567904</c:v>
                      </c:pt>
                      <c:pt idx="220">
                        <c:v>-0.75241151500756631</c:v>
                      </c:pt>
                      <c:pt idx="221">
                        <c:v>-0.77483122022057715</c:v>
                      </c:pt>
                      <c:pt idx="222">
                        <c:v>-0.80395033772056879</c:v>
                      </c:pt>
                      <c:pt idx="223">
                        <c:v>-0.82878448660245518</c:v>
                      </c:pt>
                      <c:pt idx="224">
                        <c:v>-0.83876763209693705</c:v>
                      </c:pt>
                      <c:pt idx="225">
                        <c:v>-0.82791177332187615</c:v>
                      </c:pt>
                      <c:pt idx="226">
                        <c:v>-0.79772080666699241</c:v>
                      </c:pt>
                      <c:pt idx="227">
                        <c:v>-0.75764366617940582</c:v>
                      </c:pt>
                      <c:pt idx="228">
                        <c:v>-0.7226084945843646</c:v>
                      </c:pt>
                      <c:pt idx="229">
                        <c:v>-0.70816056826683105</c:v>
                      </c:pt>
                      <c:pt idx="230">
                        <c:v>-0.72460988149173711</c:v>
                      </c:pt>
                      <c:pt idx="231">
                        <c:v>-0.77207168793900294</c:v>
                      </c:pt>
                      <c:pt idx="232">
                        <c:v>-0.83816651193667668</c:v>
                      </c:pt>
                      <c:pt idx="233">
                        <c:v>-0.89943578653925949</c:v>
                      </c:pt>
                      <c:pt idx="234">
                        <c:v>-0.92642339539032348</c:v>
                      </c:pt>
                      <c:pt idx="235">
                        <c:v>-0.89121005656871632</c:v>
                      </c:pt>
                      <c:pt idx="236">
                        <c:v>-0.77533870970018026</c:v>
                      </c:pt>
                      <c:pt idx="237">
                        <c:v>-0.5758201096015485</c:v>
                      </c:pt>
                      <c:pt idx="238">
                        <c:v>-0.3073615385348466</c:v>
                      </c:pt>
                    </c:numCache>
                  </c:numRef>
                </c:val>
                <c:smooth val="0"/>
                <c:extLst xmlns:c15="http://schemas.microsoft.com/office/drawing/2012/chart">
                  <c:ext xmlns:c16="http://schemas.microsoft.com/office/drawing/2014/chart" uri="{C3380CC4-5D6E-409C-BE32-E72D297353CC}">
                    <c16:uniqueId val="{0000000B-E444-4F66-9F9A-9EBAD8B162C1}"/>
                  </c:ext>
                </c:extLst>
              </c15:ser>
            </c15:filteredLineSeries>
            <c15:filteredLineSeries>
              <c15:ser>
                <c:idx val="12"/>
                <c:order val="12"/>
                <c:tx>
                  <c:strRef>
                    <c:extLst xmlns:c15="http://schemas.microsoft.com/office/drawing/2012/chart">
                      <c:ext xmlns:c15="http://schemas.microsoft.com/office/drawing/2012/chart" uri="{02D57815-91ED-43cb-92C2-25804820EDAC}">
                        <c15:formulaRef>
                          <c15:sqref>Sheet1!$N$1</c15:sqref>
                        </c15:formulaRef>
                      </c:ext>
                    </c:extLst>
                    <c:strCache>
                      <c:ptCount val="1"/>
                      <c:pt idx="0">
                        <c:v>25</c:v>
                      </c:pt>
                    </c:strCache>
                  </c:strRef>
                </c:tx>
                <c:spPr>
                  <a:ln w="28575" cap="rnd">
                    <a:solidFill>
                      <a:schemeClr val="accent1">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N$2:$N$240</c15:sqref>
                        </c15:formulaRef>
                      </c:ext>
                    </c:extLst>
                    <c:numCache>
                      <c:formatCode>General</c:formatCode>
                      <c:ptCount val="239"/>
                      <c:pt idx="0">
                        <c:v>0.3317119956955405</c:v>
                      </c:pt>
                      <c:pt idx="1">
                        <c:v>0.61445714265338947</c:v>
                      </c:pt>
                      <c:pt idx="2">
                        <c:v>0.81229389100081717</c:v>
                      </c:pt>
                      <c:pt idx="3">
                        <c:v>0.91121005656880227</c:v>
                      </c:pt>
                      <c:pt idx="4">
                        <c:v>0.92120234770152154</c:v>
                      </c:pt>
                      <c:pt idx="5">
                        <c:v>0.87115151529174062</c:v>
                      </c:pt>
                      <c:pt idx="6">
                        <c:v>0.79850871748164454</c:v>
                      </c:pt>
                      <c:pt idx="7">
                        <c:v>0.7374306717875565</c:v>
                      </c:pt>
                      <c:pt idx="8">
                        <c:v>0.70930254419709671</c:v>
                      </c:pt>
                      <c:pt idx="9">
                        <c:v>0.71851333007093288</c:v>
                      </c:pt>
                      <c:pt idx="10">
                        <c:v>0.7543426281960447</c:v>
                      </c:pt>
                      <c:pt idx="11">
                        <c:v>0.79764366617945082</c:v>
                      </c:pt>
                      <c:pt idx="12">
                        <c:v>0.82945494027868405</c:v>
                      </c:pt>
                      <c:pt idx="13">
                        <c:v>0.83826453512600008</c:v>
                      </c:pt>
                      <c:pt idx="14">
                        <c:v>0.82346029480233296</c:v>
                      </c:pt>
                      <c:pt idx="15">
                        <c:v>0.79414347045105615</c:v>
                      </c:pt>
                      <c:pt idx="16">
                        <c:v>0.76429254326558349</c:v>
                      </c:pt>
                      <c:pt idx="17">
                        <c:v>0.74654694897308438</c:v>
                      </c:pt>
                      <c:pt idx="18">
                        <c:v>0.7471904673187485</c:v>
                      </c:pt>
                      <c:pt idx="19">
                        <c:v>0.76420510764567939</c:v>
                      </c:pt>
                      <c:pt idx="20">
                        <c:v>0.78888804037370019</c:v>
                      </c:pt>
                      <c:pt idx="21">
                        <c:v>0.81006313673893016</c:v>
                      </c:pt>
                      <c:pt idx="22">
                        <c:v>0.81895580270586499</c:v>
                      </c:pt>
                      <c:pt idx="23">
                        <c:v>0.8126821088310352</c:v>
                      </c:pt>
                      <c:pt idx="24">
                        <c:v>0.79502026425525707</c:v>
                      </c:pt>
                      <c:pt idx="25">
                        <c:v>0.77434072323313519</c:v>
                      </c:pt>
                      <c:pt idx="26">
                        <c:v>0.75975010862430692</c:v>
                      </c:pt>
                      <c:pt idx="27">
                        <c:v>0.75717530371926411</c:v>
                      </c:pt>
                      <c:pt idx="28">
                        <c:v>0.76703256884117854</c:v>
                      </c:pt>
                      <c:pt idx="29">
                        <c:v>0.78436841385949485</c:v>
                      </c:pt>
                      <c:pt idx="30">
                        <c:v>0.80127406480726915</c:v>
                      </c:pt>
                      <c:pt idx="31">
                        <c:v>0.81043063210360811</c:v>
                      </c:pt>
                      <c:pt idx="32">
                        <c:v>0.80822377865982864</c:v>
                      </c:pt>
                      <c:pt idx="33">
                        <c:v>0.79612440527435191</c:v>
                      </c:pt>
                      <c:pt idx="34">
                        <c:v>0.77982682420962546</c:v>
                      </c:pt>
                      <c:pt idx="35">
                        <c:v>0.76661067858703236</c:v>
                      </c:pt>
                      <c:pt idx="36">
                        <c:v>0.7621293710246303</c:v>
                      </c:pt>
                      <c:pt idx="37">
                        <c:v>0.76802443429462475</c:v>
                      </c:pt>
                      <c:pt idx="38">
                        <c:v>0.78135931047696006</c:v>
                      </c:pt>
                      <c:pt idx="39">
                        <c:v>0.79605134576915293</c:v>
                      </c:pt>
                      <c:pt idx="40">
                        <c:v>0.80561775058405594</c:v>
                      </c:pt>
                      <c:pt idx="41">
                        <c:v>0.80600894277799895</c:v>
                      </c:pt>
                      <c:pt idx="42">
                        <c:v>0.79730254692867886</c:v>
                      </c:pt>
                      <c:pt idx="43">
                        <c:v>0.78355755298329188</c:v>
                      </c:pt>
                      <c:pt idx="44">
                        <c:v>0.77094092710692963</c:v>
                      </c:pt>
                      <c:pt idx="45">
                        <c:v>0.764982398444225</c:v>
                      </c:pt>
                      <c:pt idx="46">
                        <c:v>0.76816975966006384</c:v>
                      </c:pt>
                      <c:pt idx="47">
                        <c:v>0.77892242944723611</c:v>
                      </c:pt>
                      <c:pt idx="48">
                        <c:v>0.79236184765741013</c:v>
                      </c:pt>
                      <c:pt idx="49">
                        <c:v>0.80250931304089479</c:v>
                      </c:pt>
                      <c:pt idx="50">
                        <c:v>0.80492828739449929</c:v>
                      </c:pt>
                      <c:pt idx="51">
                        <c:v>0.79865102582140934</c:v>
                      </c:pt>
                      <c:pt idx="52">
                        <c:v>0.78655833548472553</c:v>
                      </c:pt>
                      <c:pt idx="53">
                        <c:v>0.7740665777174196</c:v>
                      </c:pt>
                      <c:pt idx="54">
                        <c:v>0.76671606678226345</c:v>
                      </c:pt>
                      <c:pt idx="55">
                        <c:v>0.76772815866169686</c:v>
                      </c:pt>
                      <c:pt idx="56">
                        <c:v>0.77660195205393145</c:v>
                      </c:pt>
                      <c:pt idx="57">
                        <c:v>0.78935834928610316</c:v>
                      </c:pt>
                      <c:pt idx="58">
                        <c:v>0.8003143120211591</c:v>
                      </c:pt>
                      <c:pt idx="59">
                        <c:v>0.80460069148183333</c:v>
                      </c:pt>
                      <c:pt idx="60">
                        <c:v>0.80031431202115633</c:v>
                      </c:pt>
                      <c:pt idx="61">
                        <c:v>0.78935834928609849</c:v>
                      </c:pt>
                      <c:pt idx="62">
                        <c:v>0.77660195205392779</c:v>
                      </c:pt>
                      <c:pt idx="63">
                        <c:v>0.76772815866169497</c:v>
                      </c:pt>
                      <c:pt idx="64">
                        <c:v>0.76671606678226456</c:v>
                      </c:pt>
                      <c:pt idx="65">
                        <c:v>0.77406657771742327</c:v>
                      </c:pt>
                      <c:pt idx="66">
                        <c:v>0.78655833548472964</c:v>
                      </c:pt>
                      <c:pt idx="67">
                        <c:v>0.79865102582141256</c:v>
                      </c:pt>
                      <c:pt idx="68">
                        <c:v>0.80492828739449895</c:v>
                      </c:pt>
                      <c:pt idx="69">
                        <c:v>0.80250931304089168</c:v>
                      </c:pt>
                      <c:pt idx="70">
                        <c:v>0.79236184765740514</c:v>
                      </c:pt>
                      <c:pt idx="71">
                        <c:v>0.77892242944723078</c:v>
                      </c:pt>
                      <c:pt idx="72">
                        <c:v>0.76816975966006096</c:v>
                      </c:pt>
                      <c:pt idx="73">
                        <c:v>0.76498239844422511</c:v>
                      </c:pt>
                      <c:pt idx="74">
                        <c:v>0.77094092710693307</c:v>
                      </c:pt>
                      <c:pt idx="75">
                        <c:v>0.78355755298329699</c:v>
                      </c:pt>
                      <c:pt idx="76">
                        <c:v>0.79730254692868285</c:v>
                      </c:pt>
                      <c:pt idx="77">
                        <c:v>0.80600894277800039</c:v>
                      </c:pt>
                      <c:pt idx="78">
                        <c:v>0.80561775058405383</c:v>
                      </c:pt>
                      <c:pt idx="79">
                        <c:v>0.79605134576914793</c:v>
                      </c:pt>
                      <c:pt idx="80">
                        <c:v>0.78135931047695451</c:v>
                      </c:pt>
                      <c:pt idx="81">
                        <c:v>0.76802443429462086</c:v>
                      </c:pt>
                      <c:pt idx="82">
                        <c:v>0.76212937102463008</c:v>
                      </c:pt>
                      <c:pt idx="83">
                        <c:v>0.76661067858703591</c:v>
                      </c:pt>
                      <c:pt idx="84">
                        <c:v>0.77982682420963167</c:v>
                      </c:pt>
                      <c:pt idx="85">
                        <c:v>0.79612440527435779</c:v>
                      </c:pt>
                      <c:pt idx="86">
                        <c:v>0.80822377865983186</c:v>
                      </c:pt>
                      <c:pt idx="87">
                        <c:v>0.81043063210360655</c:v>
                      </c:pt>
                      <c:pt idx="88">
                        <c:v>0.80127406480726349</c:v>
                      </c:pt>
                      <c:pt idx="89">
                        <c:v>0.7843684138594873</c:v>
                      </c:pt>
                      <c:pt idx="90">
                        <c:v>0.76703256884117244</c:v>
                      </c:pt>
                      <c:pt idx="91">
                        <c:v>0.75717530371926234</c:v>
                      </c:pt>
                      <c:pt idx="92">
                        <c:v>0.75975010862431058</c:v>
                      </c:pt>
                      <c:pt idx="93">
                        <c:v>0.77434072323314307</c:v>
                      </c:pt>
                      <c:pt idx="94">
                        <c:v>0.79502026425526529</c:v>
                      </c:pt>
                      <c:pt idx="95">
                        <c:v>0.81268210883104108</c:v>
                      </c:pt>
                      <c:pt idx="96">
                        <c:v>0.81895580270586421</c:v>
                      </c:pt>
                      <c:pt idx="97">
                        <c:v>0.81006313673892272</c:v>
                      </c:pt>
                      <c:pt idx="98">
                        <c:v>0.78888804037368909</c:v>
                      </c:pt>
                      <c:pt idx="99">
                        <c:v>0.76420510764566862</c:v>
                      </c:pt>
                      <c:pt idx="100">
                        <c:v>0.74719046731874406</c:v>
                      </c:pt>
                      <c:pt idx="101">
                        <c:v>0.74654694897308804</c:v>
                      </c:pt>
                      <c:pt idx="102">
                        <c:v>0.76429254326559548</c:v>
                      </c:pt>
                      <c:pt idx="103">
                        <c:v>0.79414347045107059</c:v>
                      </c:pt>
                      <c:pt idx="104">
                        <c:v>0.82346029480234462</c:v>
                      </c:pt>
                      <c:pt idx="105">
                        <c:v>0.83826453512600207</c:v>
                      </c:pt>
                      <c:pt idx="106">
                        <c:v>0.82945494027867395</c:v>
                      </c:pt>
                      <c:pt idx="107">
                        <c:v>0.79764366617943216</c:v>
                      </c:pt>
                      <c:pt idx="108">
                        <c:v>0.7543426281960236</c:v>
                      </c:pt>
                      <c:pt idx="109">
                        <c:v>0.71851333007092133</c:v>
                      </c:pt>
                      <c:pt idx="110">
                        <c:v>0.70930254419710137</c:v>
                      </c:pt>
                      <c:pt idx="111">
                        <c:v>0.73743067178757993</c:v>
                      </c:pt>
                      <c:pt idx="112">
                        <c:v>0.79850871748168029</c:v>
                      </c:pt>
                      <c:pt idx="113">
                        <c:v>0.87115151529177437</c:v>
                      </c:pt>
                      <c:pt idx="114">
                        <c:v>0.92120234770153486</c:v>
                      </c:pt>
                      <c:pt idx="115">
                        <c:v>0.91121005656877652</c:v>
                      </c:pt>
                      <c:pt idx="116">
                        <c:v>0.81229389100074156</c:v>
                      </c:pt>
                      <c:pt idx="117">
                        <c:v>0.61445714265326346</c:v>
                      </c:pt>
                      <c:pt idx="118">
                        <c:v>0.33171199569537835</c:v>
                      </c:pt>
                      <c:pt idx="119">
                        <c:v>-1.7774532883196733E-13</c:v>
                      </c:pt>
                      <c:pt idx="120">
                        <c:v>-0.33171199569570559</c:v>
                      </c:pt>
                      <c:pt idx="121">
                        <c:v>-0.61445714265351892</c:v>
                      </c:pt>
                      <c:pt idx="122">
                        <c:v>-0.81229389100089577</c:v>
                      </c:pt>
                      <c:pt idx="123">
                        <c:v>-0.91121005656882914</c:v>
                      </c:pt>
                      <c:pt idx="124">
                        <c:v>-0.92120234770150677</c:v>
                      </c:pt>
                      <c:pt idx="125">
                        <c:v>-0.87115151529170365</c:v>
                      </c:pt>
                      <c:pt idx="126">
                        <c:v>-0.79850871748160579</c:v>
                      </c:pt>
                      <c:pt idx="127">
                        <c:v>-0.7374306717875303</c:v>
                      </c:pt>
                      <c:pt idx="128">
                        <c:v>-0.70930254419709216</c:v>
                      </c:pt>
                      <c:pt idx="129">
                        <c:v>-0.71851333007094609</c:v>
                      </c:pt>
                      <c:pt idx="130">
                        <c:v>-0.75434262819606812</c:v>
                      </c:pt>
                      <c:pt idx="131">
                        <c:v>-0.79764366617947347</c:v>
                      </c:pt>
                      <c:pt idx="132">
                        <c:v>-0.82945494027869648</c:v>
                      </c:pt>
                      <c:pt idx="133">
                        <c:v>-0.83826453512599841</c:v>
                      </c:pt>
                      <c:pt idx="134">
                        <c:v>-0.8234602948023193</c:v>
                      </c:pt>
                      <c:pt idx="135">
                        <c:v>-0.79414347045103773</c:v>
                      </c:pt>
                      <c:pt idx="136">
                        <c:v>-0.7642925432655685</c:v>
                      </c:pt>
                      <c:pt idx="137">
                        <c:v>-0.74654694897307927</c:v>
                      </c:pt>
                      <c:pt idx="138">
                        <c:v>-0.74719046731875449</c:v>
                      </c:pt>
                      <c:pt idx="139">
                        <c:v>-0.76420510764569338</c:v>
                      </c:pt>
                      <c:pt idx="140">
                        <c:v>-0.78888804037371485</c:v>
                      </c:pt>
                      <c:pt idx="141">
                        <c:v>-0.81006313673894059</c:v>
                      </c:pt>
                      <c:pt idx="142">
                        <c:v>-0.81895580270586532</c:v>
                      </c:pt>
                      <c:pt idx="143">
                        <c:v>-0.81268210883102732</c:v>
                      </c:pt>
                      <c:pt idx="144">
                        <c:v>-0.79502026425524386</c:v>
                      </c:pt>
                      <c:pt idx="145">
                        <c:v>-0.77434072323312331</c:v>
                      </c:pt>
                      <c:pt idx="146">
                        <c:v>-0.75975010862430115</c:v>
                      </c:pt>
                      <c:pt idx="147">
                        <c:v>-0.75717530371926667</c:v>
                      </c:pt>
                      <c:pt idx="148">
                        <c:v>-0.76703256884118798</c:v>
                      </c:pt>
                      <c:pt idx="149">
                        <c:v>-0.78436841385950706</c:v>
                      </c:pt>
                      <c:pt idx="150">
                        <c:v>-0.80127406480727836</c:v>
                      </c:pt>
                      <c:pt idx="151">
                        <c:v>-0.81043063210361088</c:v>
                      </c:pt>
                      <c:pt idx="152">
                        <c:v>-0.80822377865982387</c:v>
                      </c:pt>
                      <c:pt idx="153">
                        <c:v>-0.79612440527434247</c:v>
                      </c:pt>
                      <c:pt idx="154">
                        <c:v>-0.77982682420961502</c:v>
                      </c:pt>
                      <c:pt idx="155">
                        <c:v>-0.76661067858702603</c:v>
                      </c:pt>
                      <c:pt idx="156">
                        <c:v>-0.76212937102463074</c:v>
                      </c:pt>
                      <c:pt idx="157">
                        <c:v>-0.76802443429463263</c:v>
                      </c:pt>
                      <c:pt idx="158">
                        <c:v>-0.78135931047696972</c:v>
                      </c:pt>
                      <c:pt idx="159">
                        <c:v>-0.79605134576916237</c:v>
                      </c:pt>
                      <c:pt idx="160">
                        <c:v>-0.80561775058405993</c:v>
                      </c:pt>
                      <c:pt idx="161">
                        <c:v>-0.8060089427779954</c:v>
                      </c:pt>
                      <c:pt idx="162">
                        <c:v>-0.79730254692867231</c:v>
                      </c:pt>
                      <c:pt idx="163">
                        <c:v>-0.78355755298328333</c:v>
                      </c:pt>
                      <c:pt idx="164">
                        <c:v>-0.77094092710692408</c:v>
                      </c:pt>
                      <c:pt idx="165">
                        <c:v>-0.76498239844422478</c:v>
                      </c:pt>
                      <c:pt idx="166">
                        <c:v>-0.76816975966006962</c:v>
                      </c:pt>
                      <c:pt idx="167">
                        <c:v>-0.7789224294472441</c:v>
                      </c:pt>
                      <c:pt idx="168">
                        <c:v>-0.79236184765741957</c:v>
                      </c:pt>
                      <c:pt idx="169">
                        <c:v>-0.80250931304089956</c:v>
                      </c:pt>
                      <c:pt idx="170">
                        <c:v>-0.80492828739449773</c:v>
                      </c:pt>
                      <c:pt idx="171">
                        <c:v>-0.7986510258214029</c:v>
                      </c:pt>
                      <c:pt idx="172">
                        <c:v>-0.78655833548471621</c:v>
                      </c:pt>
                      <c:pt idx="173">
                        <c:v>-0.77406657771741172</c:v>
                      </c:pt>
                      <c:pt idx="174">
                        <c:v>-0.76671606678226101</c:v>
                      </c:pt>
                      <c:pt idx="175">
                        <c:v>-0.76772815866170063</c:v>
                      </c:pt>
                      <c:pt idx="176">
                        <c:v>-0.77660195205393889</c:v>
                      </c:pt>
                      <c:pt idx="177">
                        <c:v>-0.78935834928611148</c:v>
                      </c:pt>
                      <c:pt idx="178">
                        <c:v>-0.80031431202116432</c:v>
                      </c:pt>
                      <c:pt idx="179">
                        <c:v>-0.80460069148183333</c:v>
                      </c:pt>
                      <c:pt idx="180">
                        <c:v>-0.80031431202115111</c:v>
                      </c:pt>
                      <c:pt idx="181">
                        <c:v>-0.78935834928609017</c:v>
                      </c:pt>
                      <c:pt idx="182">
                        <c:v>-0.77660195205392046</c:v>
                      </c:pt>
                      <c:pt idx="183">
                        <c:v>-0.76772815866169142</c:v>
                      </c:pt>
                      <c:pt idx="184">
                        <c:v>-0.76671606678226745</c:v>
                      </c:pt>
                      <c:pt idx="185">
                        <c:v>-0.77406657771743104</c:v>
                      </c:pt>
                      <c:pt idx="186">
                        <c:v>-0.78655833548473819</c:v>
                      </c:pt>
                      <c:pt idx="187">
                        <c:v>-0.79865102582141922</c:v>
                      </c:pt>
                      <c:pt idx="188">
                        <c:v>-0.80492828739449984</c:v>
                      </c:pt>
                      <c:pt idx="189">
                        <c:v>-0.8025093130408868</c:v>
                      </c:pt>
                      <c:pt idx="190">
                        <c:v>-0.7923618476573967</c:v>
                      </c:pt>
                      <c:pt idx="191">
                        <c:v>-0.77892242944722345</c:v>
                      </c:pt>
                      <c:pt idx="192">
                        <c:v>-0.76816975966005541</c:v>
                      </c:pt>
                      <c:pt idx="193">
                        <c:v>-0.76498239844422566</c:v>
                      </c:pt>
                      <c:pt idx="194">
                        <c:v>-0.77094092710693929</c:v>
                      </c:pt>
                      <c:pt idx="195">
                        <c:v>-0.78355755298330665</c:v>
                      </c:pt>
                      <c:pt idx="196">
                        <c:v>-0.79730254692869151</c:v>
                      </c:pt>
                      <c:pt idx="197">
                        <c:v>-0.80600894277800306</c:v>
                      </c:pt>
                      <c:pt idx="198">
                        <c:v>-0.80561775058404983</c:v>
                      </c:pt>
                      <c:pt idx="199">
                        <c:v>-0.79605134576913794</c:v>
                      </c:pt>
                      <c:pt idx="200">
                        <c:v>-0.78135931047694474</c:v>
                      </c:pt>
                      <c:pt idx="201">
                        <c:v>-0.76802443429461298</c:v>
                      </c:pt>
                      <c:pt idx="202">
                        <c:v>-0.76212937102462974</c:v>
                      </c:pt>
                      <c:pt idx="203">
                        <c:v>-0.76661067858704168</c:v>
                      </c:pt>
                      <c:pt idx="204">
                        <c:v>-0.77982682420964156</c:v>
                      </c:pt>
                      <c:pt idx="205">
                        <c:v>-0.79612440527436701</c:v>
                      </c:pt>
                      <c:pt idx="206">
                        <c:v>-0.80822377865983752</c:v>
                      </c:pt>
                      <c:pt idx="207">
                        <c:v>-0.81043063210360411</c:v>
                      </c:pt>
                      <c:pt idx="208">
                        <c:v>-0.80127406480725438</c:v>
                      </c:pt>
                      <c:pt idx="209">
                        <c:v>-0.7843684138594752</c:v>
                      </c:pt>
                      <c:pt idx="210">
                        <c:v>-0.76703256884116289</c:v>
                      </c:pt>
                      <c:pt idx="211">
                        <c:v>-0.75717530371925912</c:v>
                      </c:pt>
                      <c:pt idx="212">
                        <c:v>-0.75975010862431813</c:v>
                      </c:pt>
                      <c:pt idx="213">
                        <c:v>-0.77434072323315506</c:v>
                      </c:pt>
                      <c:pt idx="214">
                        <c:v>-0.79502026425527927</c:v>
                      </c:pt>
                      <c:pt idx="215">
                        <c:v>-0.81268210883104974</c:v>
                      </c:pt>
                      <c:pt idx="216">
                        <c:v>-0.81895580270586343</c:v>
                      </c:pt>
                      <c:pt idx="217">
                        <c:v>-0.81006313673891295</c:v>
                      </c:pt>
                      <c:pt idx="218">
                        <c:v>-0.78888804037367344</c:v>
                      </c:pt>
                      <c:pt idx="219">
                        <c:v>-0.76420510764565452</c:v>
                      </c:pt>
                      <c:pt idx="220">
                        <c:v>-0.7471904673187364</c:v>
                      </c:pt>
                      <c:pt idx="221">
                        <c:v>-0.74654694897309559</c:v>
                      </c:pt>
                      <c:pt idx="222">
                        <c:v>-0.76429254326561258</c:v>
                      </c:pt>
                      <c:pt idx="223">
                        <c:v>-0.79414347045109179</c:v>
                      </c:pt>
                      <c:pt idx="224">
                        <c:v>-0.82346029480235938</c:v>
                      </c:pt>
                      <c:pt idx="225">
                        <c:v>-0.83826453512600496</c:v>
                      </c:pt>
                      <c:pt idx="226">
                        <c:v>-0.82945494027865929</c:v>
                      </c:pt>
                      <c:pt idx="227">
                        <c:v>-0.79764366617940585</c:v>
                      </c:pt>
                      <c:pt idx="228">
                        <c:v>-0.75434262819599618</c:v>
                      </c:pt>
                      <c:pt idx="229">
                        <c:v>-0.7185133300709039</c:v>
                      </c:pt>
                      <c:pt idx="230">
                        <c:v>-0.70930254419710592</c:v>
                      </c:pt>
                      <c:pt idx="231">
                        <c:v>-0.73743067178761057</c:v>
                      </c:pt>
                      <c:pt idx="232">
                        <c:v>-0.79850871748172814</c:v>
                      </c:pt>
                      <c:pt idx="233">
                        <c:v>-0.87115151529181889</c:v>
                      </c:pt>
                      <c:pt idx="234">
                        <c:v>-0.92120234770155096</c:v>
                      </c:pt>
                      <c:pt idx="235">
                        <c:v>-0.91121005656874288</c:v>
                      </c:pt>
                      <c:pt idx="236">
                        <c:v>-0.81229389100064342</c:v>
                      </c:pt>
                      <c:pt idx="237">
                        <c:v>-0.61445714265310347</c:v>
                      </c:pt>
                      <c:pt idx="238">
                        <c:v>-0.33171199569517085</c:v>
                      </c:pt>
                    </c:numCache>
                  </c:numRef>
                </c:val>
                <c:smooth val="0"/>
                <c:extLst xmlns:c15="http://schemas.microsoft.com/office/drawing/2012/chart">
                  <c:ext xmlns:c16="http://schemas.microsoft.com/office/drawing/2014/chart" uri="{C3380CC4-5D6E-409C-BE32-E72D297353CC}">
                    <c16:uniqueId val="{0000000C-E444-4F66-9F9A-9EBAD8B162C1}"/>
                  </c:ext>
                </c:extLst>
              </c15:ser>
            </c15:filteredLineSeries>
            <c15:filteredLineSeries>
              <c15:ser>
                <c:idx val="13"/>
                <c:order val="13"/>
                <c:tx>
                  <c:strRef>
                    <c:extLst xmlns:c15="http://schemas.microsoft.com/office/drawing/2012/chart">
                      <c:ext xmlns:c15="http://schemas.microsoft.com/office/drawing/2012/chart" uri="{02D57815-91ED-43cb-92C2-25804820EDAC}">
                        <c15:formulaRef>
                          <c15:sqref>Sheet1!$O$1</c15:sqref>
                        </c15:formulaRef>
                      </c:ext>
                    </c:extLst>
                    <c:strCache>
                      <c:ptCount val="1"/>
                      <c:pt idx="0">
                        <c:v>27</c:v>
                      </c:pt>
                    </c:strCache>
                  </c:strRef>
                </c:tx>
                <c:spPr>
                  <a:ln w="28575" cap="rnd">
                    <a:solidFill>
                      <a:schemeClr val="accent2">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O$2:$O$240</c15:sqref>
                        </c15:formulaRef>
                      </c:ext>
                    </c:extLst>
                    <c:numCache>
                      <c:formatCode>General</c:formatCode>
                      <c:ptCount val="239"/>
                      <c:pt idx="0">
                        <c:v>0.35576562711517695</c:v>
                      </c:pt>
                      <c:pt idx="1">
                        <c:v>0.65103819230506121</c:v>
                      </c:pt>
                      <c:pt idx="2">
                        <c:v>0.8438731563472649</c:v>
                      </c:pt>
                      <c:pt idx="3">
                        <c:v>0.92265513043454084</c:v>
                      </c:pt>
                      <c:pt idx="4">
                        <c:v>0.90702888724355502</c:v>
                      </c:pt>
                      <c:pt idx="5">
                        <c:v>0.8381512736551342</c:v>
                      </c:pt>
                      <c:pt idx="6">
                        <c:v>0.76249501672617515</c:v>
                      </c:pt>
                      <c:pt idx="7">
                        <c:v>0.7156608476285764</c:v>
                      </c:pt>
                      <c:pt idx="8">
                        <c:v>0.71220843663146183</c:v>
                      </c:pt>
                      <c:pt idx="9">
                        <c:v>0.74470247011487944</c:v>
                      </c:pt>
                      <c:pt idx="10">
                        <c:v>0.79126549240838284</c:v>
                      </c:pt>
                      <c:pt idx="11">
                        <c:v>0.82760725856370776</c:v>
                      </c:pt>
                      <c:pt idx="12">
                        <c:v>0.83810106486593916</c:v>
                      </c:pt>
                      <c:pt idx="13">
                        <c:v>0.82145007217268284</c:v>
                      </c:pt>
                      <c:pt idx="14">
                        <c:v>0.78924253433895164</c:v>
                      </c:pt>
                      <c:pt idx="15">
                        <c:v>0.75891915503271734</c:v>
                      </c:pt>
                      <c:pt idx="16">
                        <c:v>0.74494074457240089</c:v>
                      </c:pt>
                      <c:pt idx="17">
                        <c:v>0.75234081804864938</c:v>
                      </c:pt>
                      <c:pt idx="18">
                        <c:v>0.77535365122986133</c:v>
                      </c:pt>
                      <c:pt idx="19">
                        <c:v>0.80124214468271648</c:v>
                      </c:pt>
                      <c:pt idx="20">
                        <c:v>0.81705122428481181</c:v>
                      </c:pt>
                      <c:pt idx="21">
                        <c:v>0.81585700581449327</c:v>
                      </c:pt>
                      <c:pt idx="22">
                        <c:v>0.79960400401268084</c:v>
                      </c:pt>
                      <c:pt idx="23">
                        <c:v>0.77745779341269583</c:v>
                      </c:pt>
                      <c:pt idx="24">
                        <c:v>0.76080250379187653</c:v>
                      </c:pt>
                      <c:pt idx="25">
                        <c:v>0.75752626027981973</c:v>
                      </c:pt>
                      <c:pt idx="26">
                        <c:v>0.76839623321156381</c:v>
                      </c:pt>
                      <c:pt idx="27">
                        <c:v>0.78713889610352217</c:v>
                      </c:pt>
                      <c:pt idx="28">
                        <c:v>0.80395543305351658</c:v>
                      </c:pt>
                      <c:pt idx="29">
                        <c:v>0.8105575539034402</c:v>
                      </c:pt>
                      <c:pt idx="30">
                        <c:v>0.80417995724163238</c:v>
                      </c:pt>
                      <c:pt idx="31">
                        <c:v>0.78866080794462645</c:v>
                      </c:pt>
                      <c:pt idx="32">
                        <c:v>0.7722100779043588</c:v>
                      </c:pt>
                      <c:pt idx="33">
                        <c:v>0.76312416363774638</c:v>
                      </c:pt>
                      <c:pt idx="34">
                        <c:v>0.76565336375166049</c:v>
                      </c:pt>
                      <c:pt idx="35">
                        <c:v>0.77805575245277259</c:v>
                      </c:pt>
                      <c:pt idx="36">
                        <c:v>0.79370863637107891</c:v>
                      </c:pt>
                      <c:pt idx="37">
                        <c:v>0.80460548394629627</c:v>
                      </c:pt>
                      <c:pt idx="38">
                        <c:v>0.80541294189659518</c:v>
                      </c:pt>
                      <c:pt idx="39">
                        <c:v>0.79605134576915104</c:v>
                      </c:pt>
                      <c:pt idx="40">
                        <c:v>0.78156411916441793</c:v>
                      </c:pt>
                      <c:pt idx="41">
                        <c:v>0.76942789312632687</c:v>
                      </c:pt>
                      <c:pt idx="42">
                        <c:v>0.76572328158223224</c:v>
                      </c:pt>
                      <c:pt idx="43">
                        <c:v>0.77211247911755554</c:v>
                      </c:pt>
                      <c:pt idx="44">
                        <c:v>0.78511438756489837</c:v>
                      </c:pt>
                      <c:pt idx="45">
                        <c:v>0.79798264008083253</c:v>
                      </c:pt>
                      <c:pt idx="46">
                        <c:v>0.80418346041553268</c:v>
                      </c:pt>
                      <c:pt idx="47">
                        <c:v>0.8006922536062141</c:v>
                      </c:pt>
                      <c:pt idx="48">
                        <c:v>0.78945595522304235</c:v>
                      </c:pt>
                      <c:pt idx="49">
                        <c:v>0.77632017299694622</c:v>
                      </c:pt>
                      <c:pt idx="50">
                        <c:v>0.76800542318216092</c:v>
                      </c:pt>
                      <c:pt idx="51">
                        <c:v>0.76868743343715418</c:v>
                      </c:pt>
                      <c:pt idx="52">
                        <c:v>0.77791221089747342</c:v>
                      </c:pt>
                      <c:pt idx="53">
                        <c:v>0.79088104067073972</c:v>
                      </c:pt>
                      <c:pt idx="54">
                        <c:v>0.80093382724564599</c:v>
                      </c:pt>
                      <c:pt idx="55">
                        <c:v>0.80295247408003456</c:v>
                      </c:pt>
                      <c:pt idx="56">
                        <c:v>0.79595375074711106</c:v>
                      </c:pt>
                      <c:pt idx="57">
                        <c:v>0.78356448021053449</c:v>
                      </c:pt>
                      <c:pt idx="58">
                        <c:v>0.77215112811004383</c:v>
                      </c:pt>
                      <c:pt idx="59">
                        <c:v>0.76756365444479635</c:v>
                      </c:pt>
                      <c:pt idx="60">
                        <c:v>0.77215112811004727</c:v>
                      </c:pt>
                      <c:pt idx="61">
                        <c:v>0.78356448021053948</c:v>
                      </c:pt>
                      <c:pt idx="62">
                        <c:v>0.7959537507471155</c:v>
                      </c:pt>
                      <c:pt idx="63">
                        <c:v>0.80295247408003567</c:v>
                      </c:pt>
                      <c:pt idx="64">
                        <c:v>0.80093382724564344</c:v>
                      </c:pt>
                      <c:pt idx="65">
                        <c:v>0.79088104067073473</c:v>
                      </c:pt>
                      <c:pt idx="66">
                        <c:v>0.77791221089746831</c:v>
                      </c:pt>
                      <c:pt idx="67">
                        <c:v>0.76868743343715173</c:v>
                      </c:pt>
                      <c:pt idx="68">
                        <c:v>0.76800542318216136</c:v>
                      </c:pt>
                      <c:pt idx="69">
                        <c:v>0.77632017299695</c:v>
                      </c:pt>
                      <c:pt idx="70">
                        <c:v>0.7894559552230469</c:v>
                      </c:pt>
                      <c:pt idx="71">
                        <c:v>0.80069225360621665</c:v>
                      </c:pt>
                      <c:pt idx="72">
                        <c:v>0.80418346041553201</c:v>
                      </c:pt>
                      <c:pt idx="73">
                        <c:v>0.7979826400808282</c:v>
                      </c:pt>
                      <c:pt idx="74">
                        <c:v>0.78511438756489293</c:v>
                      </c:pt>
                      <c:pt idx="75">
                        <c:v>0.77211247911755132</c:v>
                      </c:pt>
                      <c:pt idx="76">
                        <c:v>0.76572328158223124</c:v>
                      </c:pt>
                      <c:pt idx="77">
                        <c:v>0.76942789312632975</c:v>
                      </c:pt>
                      <c:pt idx="78">
                        <c:v>0.78156411916442314</c:v>
                      </c:pt>
                      <c:pt idx="79">
                        <c:v>0.7960513457691557</c:v>
                      </c:pt>
                      <c:pt idx="80">
                        <c:v>0.80541294189659685</c:v>
                      </c:pt>
                      <c:pt idx="81">
                        <c:v>0.80460548394629394</c:v>
                      </c:pt>
                      <c:pt idx="82">
                        <c:v>0.79370863637107369</c:v>
                      </c:pt>
                      <c:pt idx="83">
                        <c:v>0.7780557524527667</c:v>
                      </c:pt>
                      <c:pt idx="84">
                        <c:v>0.7656533637516576</c:v>
                      </c:pt>
                      <c:pt idx="85">
                        <c:v>0.7631241636377476</c:v>
                      </c:pt>
                      <c:pt idx="86">
                        <c:v>0.77221007790436436</c:v>
                      </c:pt>
                      <c:pt idx="87">
                        <c:v>0.78866080794463334</c:v>
                      </c:pt>
                      <c:pt idx="88">
                        <c:v>0.80417995724163704</c:v>
                      </c:pt>
                      <c:pt idx="89">
                        <c:v>0.81055755390344009</c:v>
                      </c:pt>
                      <c:pt idx="90">
                        <c:v>0.80395543305351125</c:v>
                      </c:pt>
                      <c:pt idx="91">
                        <c:v>0.78713889610351417</c:v>
                      </c:pt>
                      <c:pt idx="92">
                        <c:v>0.7683962332115567</c:v>
                      </c:pt>
                      <c:pt idx="93">
                        <c:v>0.75752626027981773</c:v>
                      </c:pt>
                      <c:pt idx="94">
                        <c:v>0.76080250379188052</c:v>
                      </c:pt>
                      <c:pt idx="95">
                        <c:v>0.77745779341270516</c:v>
                      </c:pt>
                      <c:pt idx="96">
                        <c:v>0.79960400401268983</c:v>
                      </c:pt>
                      <c:pt idx="97">
                        <c:v>0.81585700581449716</c:v>
                      </c:pt>
                      <c:pt idx="98">
                        <c:v>0.81705122428480814</c:v>
                      </c:pt>
                      <c:pt idx="99">
                        <c:v>0.8012421446827056</c:v>
                      </c:pt>
                      <c:pt idx="100">
                        <c:v>0.77535365122984912</c:v>
                      </c:pt>
                      <c:pt idx="101">
                        <c:v>0.75234081804864128</c:v>
                      </c:pt>
                      <c:pt idx="102">
                        <c:v>0.74494074457240278</c:v>
                      </c:pt>
                      <c:pt idx="103">
                        <c:v>0.75891915503272811</c:v>
                      </c:pt>
                      <c:pt idx="104">
                        <c:v>0.78924253433896807</c:v>
                      </c:pt>
                      <c:pt idx="105">
                        <c:v>0.82145007217269594</c:v>
                      </c:pt>
                      <c:pt idx="106">
                        <c:v>0.83810106486594105</c:v>
                      </c:pt>
                      <c:pt idx="107">
                        <c:v>0.82760725856369632</c:v>
                      </c:pt>
                      <c:pt idx="108">
                        <c:v>0.79126549240836075</c:v>
                      </c:pt>
                      <c:pt idx="109">
                        <c:v>0.74470247011485891</c:v>
                      </c:pt>
                      <c:pt idx="110">
                        <c:v>0.71220843663145383</c:v>
                      </c:pt>
                      <c:pt idx="111">
                        <c:v>0.7156608476285895</c:v>
                      </c:pt>
                      <c:pt idx="112">
                        <c:v>0.76249501672620779</c:v>
                      </c:pt>
                      <c:pt idx="113">
                        <c:v>0.83815127365517395</c:v>
                      </c:pt>
                      <c:pt idx="114">
                        <c:v>0.90702888724358044</c:v>
                      </c:pt>
                      <c:pt idx="115">
                        <c:v>0.92265513043452752</c:v>
                      </c:pt>
                      <c:pt idx="116">
                        <c:v>0.8438731563471964</c:v>
                      </c:pt>
                      <c:pt idx="117">
                        <c:v>0.65103819230493309</c:v>
                      </c:pt>
                      <c:pt idx="118">
                        <c:v>0.35576562711500459</c:v>
                      </c:pt>
                      <c:pt idx="119">
                        <c:v>-1.9117575876115986E-13</c:v>
                      </c:pt>
                      <c:pt idx="120">
                        <c:v>-0.35576562711535265</c:v>
                      </c:pt>
                      <c:pt idx="121">
                        <c:v>-0.65103819230519289</c:v>
                      </c:pt>
                      <c:pt idx="122">
                        <c:v>-0.84387315634733628</c:v>
                      </c:pt>
                      <c:pt idx="123">
                        <c:v>-0.9226551304345546</c:v>
                      </c:pt>
                      <c:pt idx="124">
                        <c:v>-0.90702888724352704</c:v>
                      </c:pt>
                      <c:pt idx="125">
                        <c:v>-0.83815127365509079</c:v>
                      </c:pt>
                      <c:pt idx="126">
                        <c:v>-0.76249501672613973</c:v>
                      </c:pt>
                      <c:pt idx="127">
                        <c:v>-0.71566084762856164</c:v>
                      </c:pt>
                      <c:pt idx="128">
                        <c:v>-0.71220843663147193</c:v>
                      </c:pt>
                      <c:pt idx="129">
                        <c:v>-0.74470247011490298</c:v>
                      </c:pt>
                      <c:pt idx="130">
                        <c:v>-0.79126549240840738</c:v>
                      </c:pt>
                      <c:pt idx="131">
                        <c:v>-0.82760725856372186</c:v>
                      </c:pt>
                      <c:pt idx="132">
                        <c:v>-0.83810106486593694</c:v>
                      </c:pt>
                      <c:pt idx="133">
                        <c:v>-0.82145007217266786</c:v>
                      </c:pt>
                      <c:pt idx="134">
                        <c:v>-0.78924253433893232</c:v>
                      </c:pt>
                      <c:pt idx="135">
                        <c:v>-0.75891915503270357</c:v>
                      </c:pt>
                      <c:pt idx="136">
                        <c:v>-0.74494074457239912</c:v>
                      </c:pt>
                      <c:pt idx="137">
                        <c:v>-0.75234081804865949</c:v>
                      </c:pt>
                      <c:pt idx="138">
                        <c:v>-0.77535365122987732</c:v>
                      </c:pt>
                      <c:pt idx="139">
                        <c:v>-0.80124214468273047</c:v>
                      </c:pt>
                      <c:pt idx="140">
                        <c:v>-0.81705122428481614</c:v>
                      </c:pt>
                      <c:pt idx="141">
                        <c:v>-0.81585700581448795</c:v>
                      </c:pt>
                      <c:pt idx="142">
                        <c:v>-0.79960400401266762</c:v>
                      </c:pt>
                      <c:pt idx="143">
                        <c:v>-0.77745779341268306</c:v>
                      </c:pt>
                      <c:pt idx="144">
                        <c:v>-0.76080250379186953</c:v>
                      </c:pt>
                      <c:pt idx="145">
                        <c:v>-0.75752626027982239</c:v>
                      </c:pt>
                      <c:pt idx="146">
                        <c:v>-0.76839623321157391</c:v>
                      </c:pt>
                      <c:pt idx="147">
                        <c:v>-0.78713889610353427</c:v>
                      </c:pt>
                      <c:pt idx="148">
                        <c:v>-0.80395543305352468</c:v>
                      </c:pt>
                      <c:pt idx="149">
                        <c:v>-0.81055755390344042</c:v>
                      </c:pt>
                      <c:pt idx="150">
                        <c:v>-0.80417995724162494</c:v>
                      </c:pt>
                      <c:pt idx="151">
                        <c:v>-0.78866080794461568</c:v>
                      </c:pt>
                      <c:pt idx="152">
                        <c:v>-0.77221007790435015</c:v>
                      </c:pt>
                      <c:pt idx="153">
                        <c:v>-0.76312416363774449</c:v>
                      </c:pt>
                      <c:pt idx="154">
                        <c:v>-0.76565336375166548</c:v>
                      </c:pt>
                      <c:pt idx="155">
                        <c:v>-0.77805575245278258</c:v>
                      </c:pt>
                      <c:pt idx="156">
                        <c:v>-0.79370863637108835</c:v>
                      </c:pt>
                      <c:pt idx="157">
                        <c:v>-0.80460548394630149</c:v>
                      </c:pt>
                      <c:pt idx="158">
                        <c:v>-0.80541294189659185</c:v>
                      </c:pt>
                      <c:pt idx="159">
                        <c:v>-0.79605134576914305</c:v>
                      </c:pt>
                      <c:pt idx="160">
                        <c:v>-0.78156411916440882</c:v>
                      </c:pt>
                      <c:pt idx="161">
                        <c:v>-0.76942789312632065</c:v>
                      </c:pt>
                      <c:pt idx="162">
                        <c:v>-0.76572328158223457</c:v>
                      </c:pt>
                      <c:pt idx="163">
                        <c:v>-0.77211247911756342</c:v>
                      </c:pt>
                      <c:pt idx="164">
                        <c:v>-0.78511438756490881</c:v>
                      </c:pt>
                      <c:pt idx="165">
                        <c:v>-0.79798264008084008</c:v>
                      </c:pt>
                      <c:pt idx="166">
                        <c:v>-0.80418346041553446</c:v>
                      </c:pt>
                      <c:pt idx="167">
                        <c:v>-0.80069225360620799</c:v>
                      </c:pt>
                      <c:pt idx="168">
                        <c:v>-0.78945595522303447</c:v>
                      </c:pt>
                      <c:pt idx="169">
                        <c:v>-0.7763201729969389</c:v>
                      </c:pt>
                      <c:pt idx="170">
                        <c:v>-0.76800542318215803</c:v>
                      </c:pt>
                      <c:pt idx="171">
                        <c:v>-0.76868743343715795</c:v>
                      </c:pt>
                      <c:pt idx="172">
                        <c:v>-0.77791221089748097</c:v>
                      </c:pt>
                      <c:pt idx="173">
                        <c:v>-0.79088104067074705</c:v>
                      </c:pt>
                      <c:pt idx="174">
                        <c:v>-0.8009338272456501</c:v>
                      </c:pt>
                      <c:pt idx="175">
                        <c:v>-0.80295247408003301</c:v>
                      </c:pt>
                      <c:pt idx="176">
                        <c:v>-0.79595375074710373</c:v>
                      </c:pt>
                      <c:pt idx="177">
                        <c:v>-0.78356448021052594</c:v>
                      </c:pt>
                      <c:pt idx="178">
                        <c:v>-0.77215112811003794</c:v>
                      </c:pt>
                      <c:pt idx="179">
                        <c:v>-0.76756365444479635</c:v>
                      </c:pt>
                      <c:pt idx="180">
                        <c:v>-0.77215112811005326</c:v>
                      </c:pt>
                      <c:pt idx="181">
                        <c:v>-0.78356448021054859</c:v>
                      </c:pt>
                      <c:pt idx="182">
                        <c:v>-0.79595375074712327</c:v>
                      </c:pt>
                      <c:pt idx="183">
                        <c:v>-0.80295247408003745</c:v>
                      </c:pt>
                      <c:pt idx="184">
                        <c:v>-0.80093382724563966</c:v>
                      </c:pt>
                      <c:pt idx="185">
                        <c:v>-0.79088104067072718</c:v>
                      </c:pt>
                      <c:pt idx="186">
                        <c:v>-0.77791221089746021</c:v>
                      </c:pt>
                      <c:pt idx="187">
                        <c:v>-0.7686874334371484</c:v>
                      </c:pt>
                      <c:pt idx="188">
                        <c:v>-0.76800542318216358</c:v>
                      </c:pt>
                      <c:pt idx="189">
                        <c:v>-0.77632017299695755</c:v>
                      </c:pt>
                      <c:pt idx="190">
                        <c:v>-0.78945595522305601</c:v>
                      </c:pt>
                      <c:pt idx="191">
                        <c:v>-0.80069225360622331</c:v>
                      </c:pt>
                      <c:pt idx="192">
                        <c:v>-0.80418346041553057</c:v>
                      </c:pt>
                      <c:pt idx="193">
                        <c:v>-0.79798264008082098</c:v>
                      </c:pt>
                      <c:pt idx="194">
                        <c:v>-0.78511438756488339</c:v>
                      </c:pt>
                      <c:pt idx="195">
                        <c:v>-0.77211247911754499</c:v>
                      </c:pt>
                      <c:pt idx="196">
                        <c:v>-0.76572328158223102</c:v>
                      </c:pt>
                      <c:pt idx="197">
                        <c:v>-0.76942789312633519</c:v>
                      </c:pt>
                      <c:pt idx="198">
                        <c:v>-0.78156411916443258</c:v>
                      </c:pt>
                      <c:pt idx="199">
                        <c:v>-0.79605134576916314</c:v>
                      </c:pt>
                      <c:pt idx="200">
                        <c:v>-0.80541294189660029</c:v>
                      </c:pt>
                      <c:pt idx="201">
                        <c:v>-0.80460548394628872</c:v>
                      </c:pt>
                      <c:pt idx="202">
                        <c:v>-0.79370863637106437</c:v>
                      </c:pt>
                      <c:pt idx="203">
                        <c:v>-0.77805575245275649</c:v>
                      </c:pt>
                      <c:pt idx="204">
                        <c:v>-0.76565336375165194</c:v>
                      </c:pt>
                      <c:pt idx="205">
                        <c:v>-0.76312416363774882</c:v>
                      </c:pt>
                      <c:pt idx="206">
                        <c:v>-0.77221007790437413</c:v>
                      </c:pt>
                      <c:pt idx="207">
                        <c:v>-0.78866080794464499</c:v>
                      </c:pt>
                      <c:pt idx="208">
                        <c:v>-0.80417995724164526</c:v>
                      </c:pt>
                      <c:pt idx="209">
                        <c:v>-0.81055755390344009</c:v>
                      </c:pt>
                      <c:pt idx="210">
                        <c:v>-0.80395543305350303</c:v>
                      </c:pt>
                      <c:pt idx="211">
                        <c:v>-0.78713889610350085</c:v>
                      </c:pt>
                      <c:pt idx="212">
                        <c:v>-0.76839623321154815</c:v>
                      </c:pt>
                      <c:pt idx="213">
                        <c:v>-0.75752626027981396</c:v>
                      </c:pt>
                      <c:pt idx="214">
                        <c:v>-0.76080250379188774</c:v>
                      </c:pt>
                      <c:pt idx="215">
                        <c:v>-0.77745779341271926</c:v>
                      </c:pt>
                      <c:pt idx="216">
                        <c:v>-0.7996040040127036</c:v>
                      </c:pt>
                      <c:pt idx="217">
                        <c:v>-0.81585700581450427</c:v>
                      </c:pt>
                      <c:pt idx="218">
                        <c:v>-0.81705122428480359</c:v>
                      </c:pt>
                      <c:pt idx="219">
                        <c:v>-0.80124214468269161</c:v>
                      </c:pt>
                      <c:pt idx="220">
                        <c:v>-0.77535365122983069</c:v>
                      </c:pt>
                      <c:pt idx="221">
                        <c:v>-0.7523408180486314</c:v>
                      </c:pt>
                      <c:pt idx="222">
                        <c:v>-0.74494074457240478</c:v>
                      </c:pt>
                      <c:pt idx="223">
                        <c:v>-0.75891915503274388</c:v>
                      </c:pt>
                      <c:pt idx="224">
                        <c:v>-0.78924253433898939</c:v>
                      </c:pt>
                      <c:pt idx="225">
                        <c:v>-0.82145007217271404</c:v>
                      </c:pt>
                      <c:pt idx="226">
                        <c:v>-0.83810106486594305</c:v>
                      </c:pt>
                      <c:pt idx="227">
                        <c:v>-0.82760725856368011</c:v>
                      </c:pt>
                      <c:pt idx="228">
                        <c:v>-0.79126549240833199</c:v>
                      </c:pt>
                      <c:pt idx="229">
                        <c:v>-0.74470247011482904</c:v>
                      </c:pt>
                      <c:pt idx="230">
                        <c:v>-0.71220843663144073</c:v>
                      </c:pt>
                      <c:pt idx="231">
                        <c:v>-0.71566084762860593</c:v>
                      </c:pt>
                      <c:pt idx="232">
                        <c:v>-0.76249501672625164</c:v>
                      </c:pt>
                      <c:pt idx="233">
                        <c:v>-0.83815127365522624</c:v>
                      </c:pt>
                      <c:pt idx="234">
                        <c:v>-0.9070288872436123</c:v>
                      </c:pt>
                      <c:pt idx="235">
                        <c:v>-0.9226551304345102</c:v>
                      </c:pt>
                      <c:pt idx="236">
                        <c:v>-0.84387315634710691</c:v>
                      </c:pt>
                      <c:pt idx="237">
                        <c:v>-0.65103819230477034</c:v>
                      </c:pt>
                      <c:pt idx="238">
                        <c:v>-0.35576562711478366</c:v>
                      </c:pt>
                    </c:numCache>
                  </c:numRef>
                </c:val>
                <c:smooth val="0"/>
                <c:extLst xmlns:c15="http://schemas.microsoft.com/office/drawing/2012/chart">
                  <c:ext xmlns:c16="http://schemas.microsoft.com/office/drawing/2014/chart" uri="{C3380CC4-5D6E-409C-BE32-E72D297353CC}">
                    <c16:uniqueId val="{0000000D-E444-4F66-9F9A-9EBAD8B162C1}"/>
                  </c:ext>
                </c:extLst>
              </c15:ser>
            </c15:filteredLineSeries>
            <c15:filteredLineSeries>
              <c15:ser>
                <c:idx val="14"/>
                <c:order val="14"/>
                <c:tx>
                  <c:strRef>
                    <c:extLst xmlns:c15="http://schemas.microsoft.com/office/drawing/2012/chart">
                      <c:ext xmlns:c15="http://schemas.microsoft.com/office/drawing/2012/chart" uri="{02D57815-91ED-43cb-92C2-25804820EDAC}">
                        <c15:formulaRef>
                          <c15:sqref>Sheet1!$P$1</c15:sqref>
                        </c15:formulaRef>
                      </c:ext>
                    </c:extLst>
                    <c:strCache>
                      <c:ptCount val="1"/>
                      <c:pt idx="0">
                        <c:v>29</c:v>
                      </c:pt>
                    </c:strCache>
                  </c:strRef>
                </c:tx>
                <c:spPr>
                  <a:ln w="28575" cap="rnd">
                    <a:solidFill>
                      <a:schemeClr val="accent3">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P$2:$P$240</c15:sqref>
                        </c15:formulaRef>
                      </c:ext>
                    </c:extLst>
                    <c:numCache>
                      <c:formatCode>General</c:formatCode>
                      <c:ptCount val="239"/>
                      <c:pt idx="0">
                        <c:v>0.37950199179427196</c:v>
                      </c:pt>
                      <c:pt idx="1">
                        <c:v>0.68547369350349485</c:v>
                      </c:pt>
                      <c:pt idx="2">
                        <c:v>0.87009405171278309</c:v>
                      </c:pt>
                      <c:pt idx="3">
                        <c:v>0.92625956020239075</c:v>
                      </c:pt>
                      <c:pt idx="4">
                        <c:v>0.88603711382946093</c:v>
                      </c:pt>
                      <c:pt idx="5">
                        <c:v>0.80409305501392248</c:v>
                      </c:pt>
                      <c:pt idx="6">
                        <c:v>0.73407687229093344</c:v>
                      </c:pt>
                      <c:pt idx="7">
                        <c:v>0.70849147897968856</c:v>
                      </c:pt>
                      <c:pt idx="8">
                        <c:v>0.73022562851821915</c:v>
                      </c:pt>
                      <c:pt idx="9">
                        <c:v>0.77801025722829575</c:v>
                      </c:pt>
                      <c:pt idx="10">
                        <c:v>0.82156953077603656</c:v>
                      </c:pt>
                      <c:pt idx="11">
                        <c:v>0.83826301699042949</c:v>
                      </c:pt>
                      <c:pt idx="12">
                        <c:v>0.82325585463116979</c:v>
                      </c:pt>
                      <c:pt idx="13">
                        <c:v>0.78925764367277906</c:v>
                      </c:pt>
                      <c:pt idx="14">
                        <c:v>0.75738461942476965</c:v>
                      </c:pt>
                      <c:pt idx="15">
                        <c:v>0.74489375354734566</c:v>
                      </c:pt>
                      <c:pt idx="16">
                        <c:v>0.7564513259252903</c:v>
                      </c:pt>
                      <c:pt idx="17">
                        <c:v>0.78306518095169697</c:v>
                      </c:pt>
                      <c:pt idx="18">
                        <c:v>0.80841640070807463</c:v>
                      </c:pt>
                      <c:pt idx="19">
                        <c:v>0.81848352399306057</c:v>
                      </c:pt>
                      <c:pt idx="20">
                        <c:v>0.80900138415184852</c:v>
                      </c:pt>
                      <c:pt idx="21">
                        <c:v>0.78693733105775399</c:v>
                      </c:pt>
                      <c:pt idx="22">
                        <c:v>0.76569866237254469</c:v>
                      </c:pt>
                      <c:pt idx="23">
                        <c:v>0.75718933643709418</c:v>
                      </c:pt>
                      <c:pt idx="24">
                        <c:v>0.76530340697187937</c:v>
                      </c:pt>
                      <c:pt idx="25">
                        <c:v>0.7843243968817849</c:v>
                      </c:pt>
                      <c:pt idx="26">
                        <c:v>0.80277269299546472</c:v>
                      </c:pt>
                      <c:pt idx="27">
                        <c:v>0.81021236528830953</c:v>
                      </c:pt>
                      <c:pt idx="28">
                        <c:v>0.80305277966358857</c:v>
                      </c:pt>
                      <c:pt idx="29">
                        <c:v>0.78617456144873066</c:v>
                      </c:pt>
                      <c:pt idx="30">
                        <c:v>0.7697090150010959</c:v>
                      </c:pt>
                      <c:pt idx="31">
                        <c:v>0.76303512430747589</c:v>
                      </c:pt>
                      <c:pt idx="32">
                        <c:v>0.76950459184477937</c:v>
                      </c:pt>
                      <c:pt idx="33">
                        <c:v>0.78482486677739705</c:v>
                      </c:pt>
                      <c:pt idx="34">
                        <c:v>0.79984111759213694</c:v>
                      </c:pt>
                      <c:pt idx="35">
                        <c:v>0.80595289018983884</c:v>
                      </c:pt>
                      <c:pt idx="36">
                        <c:v>0.79999262000873772</c:v>
                      </c:pt>
                      <c:pt idx="37">
                        <c:v>0.78582482756646643</c:v>
                      </c:pt>
                      <c:pt idx="38">
                        <c:v>0.77188294464150253</c:v>
                      </c:pt>
                      <c:pt idx="39">
                        <c:v>0.76618840081106787</c:v>
                      </c:pt>
                      <c:pt idx="40">
                        <c:v>0.77177048658842251</c:v>
                      </c:pt>
                      <c:pt idx="41">
                        <c:v>0.78508273794493388</c:v>
                      </c:pt>
                      <c:pt idx="42">
                        <c:v>0.79822816058541157</c:v>
                      </c:pt>
                      <c:pt idx="43">
                        <c:v>0.80361404662247182</c:v>
                      </c:pt>
                      <c:pt idx="44">
                        <c:v>0.79831036799127841</c:v>
                      </c:pt>
                      <c:pt idx="45">
                        <c:v>0.78562512457926781</c:v>
                      </c:pt>
                      <c:pt idx="46">
                        <c:v>0.77305982992070865</c:v>
                      </c:pt>
                      <c:pt idx="47">
                        <c:v>0.76789720132017525</c:v>
                      </c:pt>
                      <c:pt idx="48">
                        <c:v>0.77300220486926552</c:v>
                      </c:pt>
                      <c:pt idx="49">
                        <c:v>0.7852449676556571</c:v>
                      </c:pt>
                      <c:pt idx="50">
                        <c:v>0.79740680815989007</c:v>
                      </c:pt>
                      <c:pt idx="51">
                        <c:v>0.80241666104866394</c:v>
                      </c:pt>
                      <c:pt idx="52">
                        <c:v>0.79744346044660253</c:v>
                      </c:pt>
                      <c:pt idx="53">
                        <c:v>0.78548674877279678</c:v>
                      </c:pt>
                      <c:pt idx="54">
                        <c:v>0.77357681551146296</c:v>
                      </c:pt>
                      <c:pt idx="55">
                        <c:v>0.76865861561906001</c:v>
                      </c:pt>
                      <c:pt idx="56">
                        <c:v>0.77355899045986665</c:v>
                      </c:pt>
                      <c:pt idx="57">
                        <c:v>0.78536916835684745</c:v>
                      </c:pt>
                      <c:pt idx="58">
                        <c:v>0.79716403745529829</c:v>
                      </c:pt>
                      <c:pt idx="59">
                        <c:v>0.80204641306548596</c:v>
                      </c:pt>
                      <c:pt idx="60">
                        <c:v>0.79716403745529518</c:v>
                      </c:pt>
                      <c:pt idx="61">
                        <c:v>0.78536916835684267</c:v>
                      </c:pt>
                      <c:pt idx="62">
                        <c:v>0.77355899045986376</c:v>
                      </c:pt>
                      <c:pt idx="63">
                        <c:v>0.76865861561906013</c:v>
                      </c:pt>
                      <c:pt idx="64">
                        <c:v>0.77357681551146629</c:v>
                      </c:pt>
                      <c:pt idx="65">
                        <c:v>0.78548674877280145</c:v>
                      </c:pt>
                      <c:pt idx="66">
                        <c:v>0.7974434604466053</c:v>
                      </c:pt>
                      <c:pt idx="67">
                        <c:v>0.80241666104866349</c:v>
                      </c:pt>
                      <c:pt idx="68">
                        <c:v>0.79740680815988552</c:v>
                      </c:pt>
                      <c:pt idx="69">
                        <c:v>0.78524496765565144</c:v>
                      </c:pt>
                      <c:pt idx="70">
                        <c:v>0.77300220486926163</c:v>
                      </c:pt>
                      <c:pt idx="71">
                        <c:v>0.7678972013201748</c:v>
                      </c:pt>
                      <c:pt idx="72">
                        <c:v>0.77305982992071209</c:v>
                      </c:pt>
                      <c:pt idx="73">
                        <c:v>0.78562512457927258</c:v>
                      </c:pt>
                      <c:pt idx="74">
                        <c:v>0.79831036799128174</c:v>
                      </c:pt>
                      <c:pt idx="75">
                        <c:v>0.80361404662247149</c:v>
                      </c:pt>
                      <c:pt idx="76">
                        <c:v>0.79822816058540735</c:v>
                      </c:pt>
                      <c:pt idx="77">
                        <c:v>0.78508273794492811</c:v>
                      </c:pt>
                      <c:pt idx="78">
                        <c:v>0.77177048658841851</c:v>
                      </c:pt>
                      <c:pt idx="79">
                        <c:v>0.76618840081106765</c:v>
                      </c:pt>
                      <c:pt idx="80">
                        <c:v>0.77188294464150642</c:v>
                      </c:pt>
                      <c:pt idx="81">
                        <c:v>0.78582482756647221</c:v>
                      </c:pt>
                      <c:pt idx="82">
                        <c:v>0.79999262000874194</c:v>
                      </c:pt>
                      <c:pt idx="83">
                        <c:v>0.80595289018983884</c:v>
                      </c:pt>
                      <c:pt idx="84">
                        <c:v>0.79984111759213272</c:v>
                      </c:pt>
                      <c:pt idx="85">
                        <c:v>0.78482486677739061</c:v>
                      </c:pt>
                      <c:pt idx="86">
                        <c:v>0.76950459184477482</c:v>
                      </c:pt>
                      <c:pt idx="87">
                        <c:v>0.76303512430747578</c:v>
                      </c:pt>
                      <c:pt idx="88">
                        <c:v>0.76970901500110078</c:v>
                      </c:pt>
                      <c:pt idx="89">
                        <c:v>0.78617456144873799</c:v>
                      </c:pt>
                      <c:pt idx="90">
                        <c:v>0.8030527796635939</c:v>
                      </c:pt>
                      <c:pt idx="91">
                        <c:v>0.81021236528830953</c:v>
                      </c:pt>
                      <c:pt idx="92">
                        <c:v>0.80277269299545839</c:v>
                      </c:pt>
                      <c:pt idx="93">
                        <c:v>0.78432439688177613</c:v>
                      </c:pt>
                      <c:pt idx="94">
                        <c:v>0.76530340697187249</c:v>
                      </c:pt>
                      <c:pt idx="95">
                        <c:v>0.75718933643709441</c:v>
                      </c:pt>
                      <c:pt idx="96">
                        <c:v>0.76569866237255158</c:v>
                      </c:pt>
                      <c:pt idx="97">
                        <c:v>0.78693733105776398</c:v>
                      </c:pt>
                      <c:pt idx="98">
                        <c:v>0.80900138415185607</c:v>
                      </c:pt>
                      <c:pt idx="99">
                        <c:v>0.81848352399305979</c:v>
                      </c:pt>
                      <c:pt idx="100">
                        <c:v>0.80841640070806586</c:v>
                      </c:pt>
                      <c:pt idx="101">
                        <c:v>0.78306518095168354</c:v>
                      </c:pt>
                      <c:pt idx="102">
                        <c:v>0.75645132592528097</c:v>
                      </c:pt>
                      <c:pt idx="103">
                        <c:v>0.74489375354734533</c:v>
                      </c:pt>
                      <c:pt idx="104">
                        <c:v>0.7573846194247813</c:v>
                      </c:pt>
                      <c:pt idx="105">
                        <c:v>0.78925764367279649</c:v>
                      </c:pt>
                      <c:pt idx="106">
                        <c:v>0.82325585463118278</c:v>
                      </c:pt>
                      <c:pt idx="107">
                        <c:v>0.83826301699043004</c:v>
                      </c:pt>
                      <c:pt idx="108">
                        <c:v>0.82156953077602057</c:v>
                      </c:pt>
                      <c:pt idx="109">
                        <c:v>0.778010257228272</c:v>
                      </c:pt>
                      <c:pt idx="110">
                        <c:v>0.73022562851820028</c:v>
                      </c:pt>
                      <c:pt idx="111">
                        <c:v>0.708491478979689</c:v>
                      </c:pt>
                      <c:pt idx="112">
                        <c:v>0.73407687229095864</c:v>
                      </c:pt>
                      <c:pt idx="113">
                        <c:v>0.80409305501396422</c:v>
                      </c:pt>
                      <c:pt idx="114">
                        <c:v>0.88603711382949679</c:v>
                      </c:pt>
                      <c:pt idx="115">
                        <c:v>0.92625956020239064</c:v>
                      </c:pt>
                      <c:pt idx="116">
                        <c:v>0.87009405171272336</c:v>
                      </c:pt>
                      <c:pt idx="117">
                        <c:v>0.68547369350336596</c:v>
                      </c:pt>
                      <c:pt idx="118">
                        <c:v>0.37950199179408978</c:v>
                      </c:pt>
                      <c:pt idx="119">
                        <c:v>-2.048965765261675E-13</c:v>
                      </c:pt>
                      <c:pt idx="120">
                        <c:v>-0.37950199179445776</c:v>
                      </c:pt>
                      <c:pt idx="121">
                        <c:v>-0.68547369350362719</c:v>
                      </c:pt>
                      <c:pt idx="122">
                        <c:v>-0.87009405171284548</c:v>
                      </c:pt>
                      <c:pt idx="123">
                        <c:v>-0.92625956020239053</c:v>
                      </c:pt>
                      <c:pt idx="124">
                        <c:v>-0.88603711382942163</c:v>
                      </c:pt>
                      <c:pt idx="125">
                        <c:v>-0.80409305501387696</c:v>
                      </c:pt>
                      <c:pt idx="126">
                        <c:v>-0.73407687229090612</c:v>
                      </c:pt>
                      <c:pt idx="127">
                        <c:v>-0.70849147897968801</c:v>
                      </c:pt>
                      <c:pt idx="128">
                        <c:v>-0.73022562851824169</c:v>
                      </c:pt>
                      <c:pt idx="129">
                        <c:v>-0.77801025722832295</c:v>
                      </c:pt>
                      <c:pt idx="130">
                        <c:v>-0.8215695307760541</c:v>
                      </c:pt>
                      <c:pt idx="131">
                        <c:v>-0.83826301699042949</c:v>
                      </c:pt>
                      <c:pt idx="132">
                        <c:v>-0.82325585463115392</c:v>
                      </c:pt>
                      <c:pt idx="133">
                        <c:v>-0.78925764367275875</c:v>
                      </c:pt>
                      <c:pt idx="134">
                        <c:v>-0.7573846194247561</c:v>
                      </c:pt>
                      <c:pt idx="135">
                        <c:v>-0.74489375354734588</c:v>
                      </c:pt>
                      <c:pt idx="136">
                        <c:v>-0.75645132592530318</c:v>
                      </c:pt>
                      <c:pt idx="137">
                        <c:v>-0.78306518095171396</c:v>
                      </c:pt>
                      <c:pt idx="138">
                        <c:v>-0.80841640070808618</c:v>
                      </c:pt>
                      <c:pt idx="139">
                        <c:v>-0.8184835239930609</c:v>
                      </c:pt>
                      <c:pt idx="140">
                        <c:v>-0.80900138415183742</c:v>
                      </c:pt>
                      <c:pt idx="141">
                        <c:v>-0.78693733105774011</c:v>
                      </c:pt>
                      <c:pt idx="142">
                        <c:v>-0.76569866237253437</c:v>
                      </c:pt>
                      <c:pt idx="143">
                        <c:v>-0.75718933643709452</c:v>
                      </c:pt>
                      <c:pt idx="144">
                        <c:v>-0.7653034069718887</c:v>
                      </c:pt>
                      <c:pt idx="145">
                        <c:v>-0.78432439688179778</c:v>
                      </c:pt>
                      <c:pt idx="146">
                        <c:v>-0.80277269299547349</c:v>
                      </c:pt>
                      <c:pt idx="147">
                        <c:v>-0.8102123652883092</c:v>
                      </c:pt>
                      <c:pt idx="148">
                        <c:v>-0.80305277966357991</c:v>
                      </c:pt>
                      <c:pt idx="149">
                        <c:v>-0.78617456144871922</c:v>
                      </c:pt>
                      <c:pt idx="150">
                        <c:v>-0.76970901500108801</c:v>
                      </c:pt>
                      <c:pt idx="151">
                        <c:v>-0.76303512430747644</c:v>
                      </c:pt>
                      <c:pt idx="152">
                        <c:v>-0.76950459184478748</c:v>
                      </c:pt>
                      <c:pt idx="153">
                        <c:v>-0.78482486677740804</c:v>
                      </c:pt>
                      <c:pt idx="154">
                        <c:v>-0.79984111759214405</c:v>
                      </c:pt>
                      <c:pt idx="155">
                        <c:v>-0.80595289018983884</c:v>
                      </c:pt>
                      <c:pt idx="156">
                        <c:v>-0.79999262000873017</c:v>
                      </c:pt>
                      <c:pt idx="157">
                        <c:v>-0.78582482756645744</c:v>
                      </c:pt>
                      <c:pt idx="158">
                        <c:v>-0.77188294464149521</c:v>
                      </c:pt>
                      <c:pt idx="159">
                        <c:v>-0.76618840081106854</c:v>
                      </c:pt>
                      <c:pt idx="160">
                        <c:v>-0.77177048658843006</c:v>
                      </c:pt>
                      <c:pt idx="161">
                        <c:v>-0.78508273794494277</c:v>
                      </c:pt>
                      <c:pt idx="162">
                        <c:v>-0.79822816058541957</c:v>
                      </c:pt>
                      <c:pt idx="163">
                        <c:v>-0.80361404662247271</c:v>
                      </c:pt>
                      <c:pt idx="164">
                        <c:v>-0.79831036799127275</c:v>
                      </c:pt>
                      <c:pt idx="165">
                        <c:v>-0.78562512457925959</c:v>
                      </c:pt>
                      <c:pt idx="166">
                        <c:v>-0.7730598299207031</c:v>
                      </c:pt>
                      <c:pt idx="167">
                        <c:v>-0.76789720132017447</c:v>
                      </c:pt>
                      <c:pt idx="168">
                        <c:v>-0.77300220486927251</c:v>
                      </c:pt>
                      <c:pt idx="169">
                        <c:v>-0.7852449676556662</c:v>
                      </c:pt>
                      <c:pt idx="170">
                        <c:v>-0.79740680815989606</c:v>
                      </c:pt>
                      <c:pt idx="171">
                        <c:v>-0.80241666104866416</c:v>
                      </c:pt>
                      <c:pt idx="172">
                        <c:v>-0.79744346044659575</c:v>
                      </c:pt>
                      <c:pt idx="173">
                        <c:v>-0.7854867487727869</c:v>
                      </c:pt>
                      <c:pt idx="174">
                        <c:v>-0.77357681551145641</c:v>
                      </c:pt>
                      <c:pt idx="175">
                        <c:v>-0.76865861561906024</c:v>
                      </c:pt>
                      <c:pt idx="176">
                        <c:v>-0.7735589904598722</c:v>
                      </c:pt>
                      <c:pt idx="177">
                        <c:v>-0.78536916835685577</c:v>
                      </c:pt>
                      <c:pt idx="178">
                        <c:v>-0.79716403745530429</c:v>
                      </c:pt>
                      <c:pt idx="179">
                        <c:v>-0.80204641306548596</c:v>
                      </c:pt>
                      <c:pt idx="180">
                        <c:v>-0.79716403745528919</c:v>
                      </c:pt>
                      <c:pt idx="181">
                        <c:v>-0.78536916835683446</c:v>
                      </c:pt>
                      <c:pt idx="182">
                        <c:v>-0.77355899045985821</c:v>
                      </c:pt>
                      <c:pt idx="183">
                        <c:v>-0.76865861561906024</c:v>
                      </c:pt>
                      <c:pt idx="184">
                        <c:v>-0.77357681551147284</c:v>
                      </c:pt>
                      <c:pt idx="185">
                        <c:v>-0.78548674877281055</c:v>
                      </c:pt>
                      <c:pt idx="186">
                        <c:v>-0.7974434604466113</c:v>
                      </c:pt>
                      <c:pt idx="187">
                        <c:v>-0.80241666104866383</c:v>
                      </c:pt>
                      <c:pt idx="188">
                        <c:v>-0.79740680815987863</c:v>
                      </c:pt>
                      <c:pt idx="189">
                        <c:v>-0.78524496765564222</c:v>
                      </c:pt>
                      <c:pt idx="190">
                        <c:v>-0.7730022048692553</c:v>
                      </c:pt>
                      <c:pt idx="191">
                        <c:v>-0.76789720132017636</c:v>
                      </c:pt>
                      <c:pt idx="192">
                        <c:v>-0.77305982992071798</c:v>
                      </c:pt>
                      <c:pt idx="193">
                        <c:v>-0.78562512457928113</c:v>
                      </c:pt>
                      <c:pt idx="194">
                        <c:v>-0.79831036799128807</c:v>
                      </c:pt>
                      <c:pt idx="195">
                        <c:v>-0.80361404662247216</c:v>
                      </c:pt>
                      <c:pt idx="196">
                        <c:v>-0.79822816058540136</c:v>
                      </c:pt>
                      <c:pt idx="197">
                        <c:v>-0.78508273794491801</c:v>
                      </c:pt>
                      <c:pt idx="198">
                        <c:v>-0.77177048658841108</c:v>
                      </c:pt>
                      <c:pt idx="199">
                        <c:v>-0.76618840081106676</c:v>
                      </c:pt>
                      <c:pt idx="200">
                        <c:v>-0.77188294464151375</c:v>
                      </c:pt>
                      <c:pt idx="201">
                        <c:v>-0.7858248275664812</c:v>
                      </c:pt>
                      <c:pt idx="202">
                        <c:v>-0.79999262000874949</c:v>
                      </c:pt>
                      <c:pt idx="203">
                        <c:v>-0.80595289018983862</c:v>
                      </c:pt>
                      <c:pt idx="204">
                        <c:v>-0.79984111759212473</c:v>
                      </c:pt>
                      <c:pt idx="205">
                        <c:v>-0.78482486677737806</c:v>
                      </c:pt>
                      <c:pt idx="206">
                        <c:v>-0.76950459184476694</c:v>
                      </c:pt>
                      <c:pt idx="207">
                        <c:v>-0.76303512430747633</c:v>
                      </c:pt>
                      <c:pt idx="208">
                        <c:v>-0.76970901500110944</c:v>
                      </c:pt>
                      <c:pt idx="209">
                        <c:v>-0.78617456144875009</c:v>
                      </c:pt>
                      <c:pt idx="210">
                        <c:v>-0.80305277966360289</c:v>
                      </c:pt>
                      <c:pt idx="211">
                        <c:v>-0.81021236528830898</c:v>
                      </c:pt>
                      <c:pt idx="212">
                        <c:v>-0.80277269299545129</c:v>
                      </c:pt>
                      <c:pt idx="213">
                        <c:v>-0.78432439688176125</c:v>
                      </c:pt>
                      <c:pt idx="214">
                        <c:v>-0.76530340697186217</c:v>
                      </c:pt>
                      <c:pt idx="215">
                        <c:v>-0.75718933643709496</c:v>
                      </c:pt>
                      <c:pt idx="216">
                        <c:v>-0.76569866237256234</c:v>
                      </c:pt>
                      <c:pt idx="217">
                        <c:v>-0.78693733105778041</c:v>
                      </c:pt>
                      <c:pt idx="218">
                        <c:v>-0.80900138415186829</c:v>
                      </c:pt>
                      <c:pt idx="219">
                        <c:v>-0.81848352399306068</c:v>
                      </c:pt>
                      <c:pt idx="220">
                        <c:v>-0.80841640070805221</c:v>
                      </c:pt>
                      <c:pt idx="221">
                        <c:v>-0.78306518095166566</c:v>
                      </c:pt>
                      <c:pt idx="222">
                        <c:v>-0.75645132592526632</c:v>
                      </c:pt>
                      <c:pt idx="223">
                        <c:v>-0.74489375354734588</c:v>
                      </c:pt>
                      <c:pt idx="224">
                        <c:v>-0.75738461942479629</c:v>
                      </c:pt>
                      <c:pt idx="225">
                        <c:v>-0.78925764367282081</c:v>
                      </c:pt>
                      <c:pt idx="226">
                        <c:v>-0.82325585463120032</c:v>
                      </c:pt>
                      <c:pt idx="227">
                        <c:v>-0.83826301699043015</c:v>
                      </c:pt>
                      <c:pt idx="228">
                        <c:v>-0.82156953077600003</c:v>
                      </c:pt>
                      <c:pt idx="229">
                        <c:v>-0.77801025722823747</c:v>
                      </c:pt>
                      <c:pt idx="230">
                        <c:v>-0.73022562851817208</c:v>
                      </c:pt>
                      <c:pt idx="231">
                        <c:v>-0.70849147897968912</c:v>
                      </c:pt>
                      <c:pt idx="232">
                        <c:v>-0.73407687229099305</c:v>
                      </c:pt>
                      <c:pt idx="233">
                        <c:v>-0.80409305501401929</c:v>
                      </c:pt>
                      <c:pt idx="234">
                        <c:v>-0.88603711382954231</c:v>
                      </c:pt>
                      <c:pt idx="235">
                        <c:v>-0.92625956020239042</c:v>
                      </c:pt>
                      <c:pt idx="236">
                        <c:v>-0.87009405171264509</c:v>
                      </c:pt>
                      <c:pt idx="237">
                        <c:v>-0.68547369350320231</c:v>
                      </c:pt>
                      <c:pt idx="238">
                        <c:v>-0.37950199179385607</c:v>
                      </c:pt>
                    </c:numCache>
                  </c:numRef>
                </c:val>
                <c:smooth val="0"/>
                <c:extLst xmlns:c15="http://schemas.microsoft.com/office/drawing/2012/chart">
                  <c:ext xmlns:c16="http://schemas.microsoft.com/office/drawing/2014/chart" uri="{C3380CC4-5D6E-409C-BE32-E72D297353CC}">
                    <c16:uniqueId val="{0000000E-E444-4F66-9F9A-9EBAD8B162C1}"/>
                  </c:ext>
                </c:extLst>
              </c15:ser>
            </c15:filteredLineSeries>
            <c15:filteredLineSeries>
              <c15:ser>
                <c:idx val="15"/>
                <c:order val="15"/>
                <c:tx>
                  <c:strRef>
                    <c:extLst xmlns:c15="http://schemas.microsoft.com/office/drawing/2012/chart">
                      <c:ext xmlns:c15="http://schemas.microsoft.com/office/drawing/2012/chart" uri="{02D57815-91ED-43cb-92C2-25804820EDAC}">
                        <c15:formulaRef>
                          <c15:sqref>Sheet1!$Q$1</c15:sqref>
                        </c15:formulaRef>
                      </c:ext>
                    </c:extLst>
                    <c:strCache>
                      <c:ptCount val="1"/>
                      <c:pt idx="0">
                        <c:v>31</c:v>
                      </c:pt>
                    </c:strCache>
                  </c:strRef>
                </c:tx>
                <c:spPr>
                  <a:ln w="28575" cap="rnd">
                    <a:solidFill>
                      <a:schemeClr val="accent4">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Q$2:$Q$240</c15:sqref>
                        </c15:formulaRef>
                      </c:ext>
                    </c:extLst>
                    <c:numCache>
                      <c:formatCode>General</c:formatCode>
                      <c:ptCount val="239"/>
                      <c:pt idx="0">
                        <c:v>0.40290116505273288</c:v>
                      </c:pt>
                      <c:pt idx="1">
                        <c:v>0.71768754946331981</c:v>
                      </c:pt>
                      <c:pt idx="2">
                        <c:v>0.89104398875569213</c:v>
                      </c:pt>
                      <c:pt idx="3">
                        <c:v>0.92288767429053076</c:v>
                      </c:pt>
                      <c:pt idx="4">
                        <c:v>0.86044507059425968</c:v>
                      </c:pt>
                      <c:pt idx="5">
                        <c:v>0.77223214080117619</c:v>
                      </c:pt>
                      <c:pt idx="6">
                        <c:v>0.71580570335787463</c:v>
                      </c:pt>
                      <c:pt idx="7">
                        <c:v>0.71519830771574577</c:v>
                      </c:pt>
                      <c:pt idx="8">
                        <c:v>0.75773014994899657</c:v>
                      </c:pt>
                      <c:pt idx="9">
                        <c:v>0.80916915485052365</c:v>
                      </c:pt>
                      <c:pt idx="10">
                        <c:v>0.8369617488489266</c:v>
                      </c:pt>
                      <c:pt idx="11">
                        <c:v>0.8282947268493015</c:v>
                      </c:pt>
                      <c:pt idx="12">
                        <c:v>0.79414020029730303</c:v>
                      </c:pt>
                      <c:pt idx="13">
                        <c:v>0.75914214604383734</c:v>
                      </c:pt>
                      <c:pt idx="14">
                        <c:v>0.74503999257428355</c:v>
                      </c:pt>
                      <c:pt idx="15">
                        <c:v>0.7580142904207593</c:v>
                      </c:pt>
                      <c:pt idx="16">
                        <c:v>0.78685911596052216</c:v>
                      </c:pt>
                      <c:pt idx="17">
                        <c:v>0.81180732689325685</c:v>
                      </c:pt>
                      <c:pt idx="18">
                        <c:v>0.81757818602110355</c:v>
                      </c:pt>
                      <c:pt idx="19">
                        <c:v>0.80235449173499518</c:v>
                      </c:pt>
                      <c:pt idx="20">
                        <c:v>0.77763461252611676</c:v>
                      </c:pt>
                      <c:pt idx="21">
                        <c:v>0.75988344176919254</c:v>
                      </c:pt>
                      <c:pt idx="22">
                        <c:v>0.75982009703408937</c:v>
                      </c:pt>
                      <c:pt idx="23">
                        <c:v>0.77615015102717488</c:v>
                      </c:pt>
                      <c:pt idx="24">
                        <c:v>0.79728549927426051</c:v>
                      </c:pt>
                      <c:pt idx="25">
                        <c:v>0.80939362144491223</c:v>
                      </c:pt>
                      <c:pt idx="26">
                        <c:v>0.80530363156732943</c:v>
                      </c:pt>
                      <c:pt idx="27">
                        <c:v>0.78862750701866802</c:v>
                      </c:pt>
                      <c:pt idx="28">
                        <c:v>0.77080576918050603</c:v>
                      </c:pt>
                      <c:pt idx="29">
                        <c:v>0.76336466528142355</c:v>
                      </c:pt>
                      <c:pt idx="30">
                        <c:v>0.770553432688448</c:v>
                      </c:pt>
                      <c:pt idx="31">
                        <c:v>0.78700753803255408</c:v>
                      </c:pt>
                      <c:pt idx="32">
                        <c:v>0.80166321551358988</c:v>
                      </c:pt>
                      <c:pt idx="33">
                        <c:v>0.80512552455319708</c:v>
                      </c:pt>
                      <c:pt idx="34">
                        <c:v>0.79563059526245639</c:v>
                      </c:pt>
                      <c:pt idx="35">
                        <c:v>0.77985556779064613</c:v>
                      </c:pt>
                      <c:pt idx="36">
                        <c:v>0.76827471976473949</c:v>
                      </c:pt>
                      <c:pt idx="37">
                        <c:v>0.76825582643695078</c:v>
                      </c:pt>
                      <c:pt idx="38">
                        <c:v>0.77941344024975923</c:v>
                      </c:pt>
                      <c:pt idx="39">
                        <c:v>0.79412470415895398</c:v>
                      </c:pt>
                      <c:pt idx="40">
                        <c:v>0.80270015545513784</c:v>
                      </c:pt>
                      <c:pt idx="41">
                        <c:v>0.79972759277523986</c:v>
                      </c:pt>
                      <c:pt idx="42">
                        <c:v>0.78746019738432005</c:v>
                      </c:pt>
                      <c:pt idx="43">
                        <c:v>0.77414483831141911</c:v>
                      </c:pt>
                      <c:pt idx="44">
                        <c:v>0.76850780242639916</c:v>
                      </c:pt>
                      <c:pt idx="45">
                        <c:v>0.77406486814232534</c:v>
                      </c:pt>
                      <c:pt idx="46">
                        <c:v>0.78694728465646269</c:v>
                      </c:pt>
                      <c:pt idx="47">
                        <c:v>0.79857644378131021</c:v>
                      </c:pt>
                      <c:pt idx="48">
                        <c:v>0.80135114398739193</c:v>
                      </c:pt>
                      <c:pt idx="49">
                        <c:v>0.79359396911057378</c:v>
                      </c:pt>
                      <c:pt idx="50">
                        <c:v>0.78055201574969524</c:v>
                      </c:pt>
                      <c:pt idx="51">
                        <c:v>0.77086351263789521</c:v>
                      </c:pt>
                      <c:pt idx="52">
                        <c:v>0.77085874468460414</c:v>
                      </c:pt>
                      <c:pt idx="53">
                        <c:v>0.78044047570698682</c:v>
                      </c:pt>
                      <c:pt idx="54">
                        <c:v>0.79321428096336044</c:v>
                      </c:pt>
                      <c:pt idx="55">
                        <c:v>0.80073996708255313</c:v>
                      </c:pt>
                      <c:pt idx="56">
                        <c:v>0.79808821515663897</c:v>
                      </c:pt>
                      <c:pt idx="57">
                        <c:v>0.78705742500984099</c:v>
                      </c:pt>
                      <c:pt idx="58">
                        <c:v>0.77495905114259311</c:v>
                      </c:pt>
                      <c:pt idx="59">
                        <c:v>0.76978834854935696</c:v>
                      </c:pt>
                      <c:pt idx="60">
                        <c:v>0.774959051142597</c:v>
                      </c:pt>
                      <c:pt idx="61">
                        <c:v>0.7870574250098461</c:v>
                      </c:pt>
                      <c:pt idx="62">
                        <c:v>0.79808821515664241</c:v>
                      </c:pt>
                      <c:pt idx="63">
                        <c:v>0.80073996708255224</c:v>
                      </c:pt>
                      <c:pt idx="64">
                        <c:v>0.79321428096335611</c:v>
                      </c:pt>
                      <c:pt idx="65">
                        <c:v>0.78044047570698183</c:v>
                      </c:pt>
                      <c:pt idx="66">
                        <c:v>0.77085874468460147</c:v>
                      </c:pt>
                      <c:pt idx="67">
                        <c:v>0.77086351263789687</c:v>
                      </c:pt>
                      <c:pt idx="68">
                        <c:v>0.78055201574969879</c:v>
                      </c:pt>
                      <c:pt idx="69">
                        <c:v>0.79359396911057767</c:v>
                      </c:pt>
                      <c:pt idx="70">
                        <c:v>0.8013511439873926</c:v>
                      </c:pt>
                      <c:pt idx="71">
                        <c:v>0.79857644378130677</c:v>
                      </c:pt>
                      <c:pt idx="72">
                        <c:v>0.78694728465645747</c:v>
                      </c:pt>
                      <c:pt idx="73">
                        <c:v>0.77406486814232089</c:v>
                      </c:pt>
                      <c:pt idx="74">
                        <c:v>0.76850780242639882</c:v>
                      </c:pt>
                      <c:pt idx="75">
                        <c:v>0.77414483831142278</c:v>
                      </c:pt>
                      <c:pt idx="76">
                        <c:v>0.78746019738432482</c:v>
                      </c:pt>
                      <c:pt idx="77">
                        <c:v>0.79972759277524286</c:v>
                      </c:pt>
                      <c:pt idx="78">
                        <c:v>0.80270015545513662</c:v>
                      </c:pt>
                      <c:pt idx="79">
                        <c:v>0.79412470415894898</c:v>
                      </c:pt>
                      <c:pt idx="80">
                        <c:v>0.77941344024975356</c:v>
                      </c:pt>
                      <c:pt idx="81">
                        <c:v>0.76825582643694834</c:v>
                      </c:pt>
                      <c:pt idx="82">
                        <c:v>0.76827471976474193</c:v>
                      </c:pt>
                      <c:pt idx="83">
                        <c:v>0.77985556779065179</c:v>
                      </c:pt>
                      <c:pt idx="84">
                        <c:v>0.79563059526246227</c:v>
                      </c:pt>
                      <c:pt idx="85">
                        <c:v>0.80512552455319863</c:v>
                      </c:pt>
                      <c:pt idx="86">
                        <c:v>0.8016632155135861</c:v>
                      </c:pt>
                      <c:pt idx="87">
                        <c:v>0.78700753803254708</c:v>
                      </c:pt>
                      <c:pt idx="88">
                        <c:v>0.77055343268844223</c:v>
                      </c:pt>
                      <c:pt idx="89">
                        <c:v>0.76336466528142344</c:v>
                      </c:pt>
                      <c:pt idx="90">
                        <c:v>0.77080576918051169</c:v>
                      </c:pt>
                      <c:pt idx="91">
                        <c:v>0.7886275070186759</c:v>
                      </c:pt>
                      <c:pt idx="92">
                        <c:v>0.8053036315673342</c:v>
                      </c:pt>
                      <c:pt idx="93">
                        <c:v>0.80939362144491045</c:v>
                      </c:pt>
                      <c:pt idx="94">
                        <c:v>0.79728549927425219</c:v>
                      </c:pt>
                      <c:pt idx="95">
                        <c:v>0.77615015102716611</c:v>
                      </c:pt>
                      <c:pt idx="96">
                        <c:v>0.75982009703408493</c:v>
                      </c:pt>
                      <c:pt idx="97">
                        <c:v>0.7598834417691962</c:v>
                      </c:pt>
                      <c:pt idx="98">
                        <c:v>0.77763461252612709</c:v>
                      </c:pt>
                      <c:pt idx="99">
                        <c:v>0.80235449173500439</c:v>
                      </c:pt>
                      <c:pt idx="100">
                        <c:v>0.81757818602110621</c:v>
                      </c:pt>
                      <c:pt idx="101">
                        <c:v>0.81180732689324886</c:v>
                      </c:pt>
                      <c:pt idx="102">
                        <c:v>0.78685911596050884</c:v>
                      </c:pt>
                      <c:pt idx="103">
                        <c:v>0.75801429042074808</c:v>
                      </c:pt>
                      <c:pt idx="104">
                        <c:v>0.74503999257428377</c:v>
                      </c:pt>
                      <c:pt idx="105">
                        <c:v>0.75914214604385033</c:v>
                      </c:pt>
                      <c:pt idx="106">
                        <c:v>0.79414020029732135</c:v>
                      </c:pt>
                      <c:pt idx="107">
                        <c:v>0.82829472684931393</c:v>
                      </c:pt>
                      <c:pt idx="108">
                        <c:v>0.83696174884892194</c:v>
                      </c:pt>
                      <c:pt idx="109">
                        <c:v>0.80916915485050322</c:v>
                      </c:pt>
                      <c:pt idx="110">
                        <c:v>0.75773014994897103</c:v>
                      </c:pt>
                      <c:pt idx="111">
                        <c:v>0.71519830771573367</c:v>
                      </c:pt>
                      <c:pt idx="112">
                        <c:v>0.71580570335788896</c:v>
                      </c:pt>
                      <c:pt idx="113">
                        <c:v>0.77223214080121583</c:v>
                      </c:pt>
                      <c:pt idx="114">
                        <c:v>0.86044507059430353</c:v>
                      </c:pt>
                      <c:pt idx="115">
                        <c:v>0.92288767429054375</c:v>
                      </c:pt>
                      <c:pt idx="116">
                        <c:v>0.89104398875564272</c:v>
                      </c:pt>
                      <c:pt idx="117">
                        <c:v>0.71768754946319158</c:v>
                      </c:pt>
                      <c:pt idx="118">
                        <c:v>0.40290116505254137</c:v>
                      </c:pt>
                      <c:pt idx="119">
                        <c:v>-2.1841189806058823E-13</c:v>
                      </c:pt>
                      <c:pt idx="120">
                        <c:v>-0.40290116505292828</c:v>
                      </c:pt>
                      <c:pt idx="121">
                        <c:v>-0.71768754946345137</c:v>
                      </c:pt>
                      <c:pt idx="122">
                        <c:v>-0.89104398875574398</c:v>
                      </c:pt>
                      <c:pt idx="123">
                        <c:v>-0.92288767429051677</c:v>
                      </c:pt>
                      <c:pt idx="124">
                        <c:v>-0.8604450705942116</c:v>
                      </c:pt>
                      <c:pt idx="125">
                        <c:v>-0.77223214080113289</c:v>
                      </c:pt>
                      <c:pt idx="126">
                        <c:v>-0.71580570335785909</c:v>
                      </c:pt>
                      <c:pt idx="127">
                        <c:v>-0.7151983077157591</c:v>
                      </c:pt>
                      <c:pt idx="128">
                        <c:v>-0.75773014994902677</c:v>
                      </c:pt>
                      <c:pt idx="129">
                        <c:v>-0.80916915485054708</c:v>
                      </c:pt>
                      <c:pt idx="130">
                        <c:v>-0.83696174884893126</c:v>
                      </c:pt>
                      <c:pt idx="131">
                        <c:v>-0.82829472684928762</c:v>
                      </c:pt>
                      <c:pt idx="132">
                        <c:v>-0.79414020029728061</c:v>
                      </c:pt>
                      <c:pt idx="133">
                        <c:v>-0.75914214604382246</c:v>
                      </c:pt>
                      <c:pt idx="134">
                        <c:v>-0.74503999257428399</c:v>
                      </c:pt>
                      <c:pt idx="135">
                        <c:v>-0.75801429042077328</c:v>
                      </c:pt>
                      <c:pt idx="136">
                        <c:v>-0.78685911596054015</c:v>
                      </c:pt>
                      <c:pt idx="137">
                        <c:v>-0.81180732689326673</c:v>
                      </c:pt>
                      <c:pt idx="138">
                        <c:v>-0.81757818602110022</c:v>
                      </c:pt>
                      <c:pt idx="139">
                        <c:v>-0.80235449173498219</c:v>
                      </c:pt>
                      <c:pt idx="140">
                        <c:v>-0.777634612526102</c:v>
                      </c:pt>
                      <c:pt idx="141">
                        <c:v>-0.75988344176918732</c:v>
                      </c:pt>
                      <c:pt idx="142">
                        <c:v>-0.7598200970340947</c:v>
                      </c:pt>
                      <c:pt idx="143">
                        <c:v>-0.7761501510271881</c:v>
                      </c:pt>
                      <c:pt idx="144">
                        <c:v>-0.79728549927427195</c:v>
                      </c:pt>
                      <c:pt idx="145">
                        <c:v>-0.80939362144491478</c:v>
                      </c:pt>
                      <c:pt idx="146">
                        <c:v>-0.80530363156732188</c:v>
                      </c:pt>
                      <c:pt idx="147">
                        <c:v>-0.78862750701865547</c:v>
                      </c:pt>
                      <c:pt idx="148">
                        <c:v>-0.77080576918049692</c:v>
                      </c:pt>
                      <c:pt idx="149">
                        <c:v>-0.7633646652814241</c:v>
                      </c:pt>
                      <c:pt idx="150">
                        <c:v>-0.770553432688457</c:v>
                      </c:pt>
                      <c:pt idx="151">
                        <c:v>-0.78700753803256585</c:v>
                      </c:pt>
                      <c:pt idx="152">
                        <c:v>-0.80166321551359665</c:v>
                      </c:pt>
                      <c:pt idx="153">
                        <c:v>-0.80512552455319508</c:v>
                      </c:pt>
                      <c:pt idx="154">
                        <c:v>-0.79563059526244684</c:v>
                      </c:pt>
                      <c:pt idx="155">
                        <c:v>-0.77985556779063625</c:v>
                      </c:pt>
                      <c:pt idx="156">
                        <c:v>-0.76827471976473505</c:v>
                      </c:pt>
                      <c:pt idx="157">
                        <c:v>-0.76825582643695622</c:v>
                      </c:pt>
                      <c:pt idx="158">
                        <c:v>-0.779413440249769</c:v>
                      </c:pt>
                      <c:pt idx="159">
                        <c:v>-0.79412470415896308</c:v>
                      </c:pt>
                      <c:pt idx="160">
                        <c:v>-0.8027001554551404</c:v>
                      </c:pt>
                      <c:pt idx="161">
                        <c:v>-0.79972759277523375</c:v>
                      </c:pt>
                      <c:pt idx="162">
                        <c:v>-0.78746019738431183</c:v>
                      </c:pt>
                      <c:pt idx="163">
                        <c:v>-0.7741448383114129</c:v>
                      </c:pt>
                      <c:pt idx="164">
                        <c:v>-0.76850780242640004</c:v>
                      </c:pt>
                      <c:pt idx="165">
                        <c:v>-0.77406486814233311</c:v>
                      </c:pt>
                      <c:pt idx="166">
                        <c:v>-0.78694728465647312</c:v>
                      </c:pt>
                      <c:pt idx="167">
                        <c:v>-0.79857644378131465</c:v>
                      </c:pt>
                      <c:pt idx="168">
                        <c:v>-0.8013511439873906</c:v>
                      </c:pt>
                      <c:pt idx="169">
                        <c:v>-0.79359396911056679</c:v>
                      </c:pt>
                      <c:pt idx="170">
                        <c:v>-0.78055201574968658</c:v>
                      </c:pt>
                      <c:pt idx="171">
                        <c:v>-0.77086351263789188</c:v>
                      </c:pt>
                      <c:pt idx="172">
                        <c:v>-0.77085874468460702</c:v>
                      </c:pt>
                      <c:pt idx="173">
                        <c:v>-0.78044047570699393</c:v>
                      </c:pt>
                      <c:pt idx="174">
                        <c:v>-0.79321428096336788</c:v>
                      </c:pt>
                      <c:pt idx="175">
                        <c:v>-0.80073996708255513</c:v>
                      </c:pt>
                      <c:pt idx="176">
                        <c:v>-0.7980882151566332</c:v>
                      </c:pt>
                      <c:pt idx="177">
                        <c:v>-0.78705742500983267</c:v>
                      </c:pt>
                      <c:pt idx="178">
                        <c:v>-0.77495905114258667</c:v>
                      </c:pt>
                      <c:pt idx="179">
                        <c:v>-0.76978834854935696</c:v>
                      </c:pt>
                      <c:pt idx="180">
                        <c:v>-0.77495905114260333</c:v>
                      </c:pt>
                      <c:pt idx="181">
                        <c:v>-0.78705742500985498</c:v>
                      </c:pt>
                      <c:pt idx="182">
                        <c:v>-0.7980882151566483</c:v>
                      </c:pt>
                      <c:pt idx="183">
                        <c:v>-0.80073996708255057</c:v>
                      </c:pt>
                      <c:pt idx="184">
                        <c:v>-0.79321428096334889</c:v>
                      </c:pt>
                      <c:pt idx="185">
                        <c:v>-0.78044047570697439</c:v>
                      </c:pt>
                      <c:pt idx="186">
                        <c:v>-0.7708587446845977</c:v>
                      </c:pt>
                      <c:pt idx="187">
                        <c:v>-0.77086351263790076</c:v>
                      </c:pt>
                      <c:pt idx="188">
                        <c:v>-0.78055201574970645</c:v>
                      </c:pt>
                      <c:pt idx="189">
                        <c:v>-0.793593969110585</c:v>
                      </c:pt>
                      <c:pt idx="190">
                        <c:v>-0.80135114398739471</c:v>
                      </c:pt>
                      <c:pt idx="191">
                        <c:v>-0.79857644378130299</c:v>
                      </c:pt>
                      <c:pt idx="192">
                        <c:v>-0.7869472846564477</c:v>
                      </c:pt>
                      <c:pt idx="193">
                        <c:v>-0.77406486814231379</c:v>
                      </c:pt>
                      <c:pt idx="194">
                        <c:v>-0.7685078024263986</c:v>
                      </c:pt>
                      <c:pt idx="195">
                        <c:v>-0.77414483831143055</c:v>
                      </c:pt>
                      <c:pt idx="196">
                        <c:v>-0.78746019738433481</c:v>
                      </c:pt>
                      <c:pt idx="197">
                        <c:v>-0.79972759277524808</c:v>
                      </c:pt>
                      <c:pt idx="198">
                        <c:v>-0.80270015545513418</c:v>
                      </c:pt>
                      <c:pt idx="199">
                        <c:v>-0.79412470415893943</c:v>
                      </c:pt>
                      <c:pt idx="200">
                        <c:v>-0.77941344024974413</c:v>
                      </c:pt>
                      <c:pt idx="201">
                        <c:v>-0.76825582643694335</c:v>
                      </c:pt>
                      <c:pt idx="202">
                        <c:v>-0.76827471976474637</c:v>
                      </c:pt>
                      <c:pt idx="203">
                        <c:v>-0.77985556779066201</c:v>
                      </c:pt>
                      <c:pt idx="204">
                        <c:v>-0.79563059526247082</c:v>
                      </c:pt>
                      <c:pt idx="205">
                        <c:v>-0.80512552455319941</c:v>
                      </c:pt>
                      <c:pt idx="206">
                        <c:v>-0.80166321551357955</c:v>
                      </c:pt>
                      <c:pt idx="207">
                        <c:v>-0.7870075380325362</c:v>
                      </c:pt>
                      <c:pt idx="208">
                        <c:v>-0.77055343268843368</c:v>
                      </c:pt>
                      <c:pt idx="209">
                        <c:v>-0.76336466528142366</c:v>
                      </c:pt>
                      <c:pt idx="210">
                        <c:v>-0.77080576918052113</c:v>
                      </c:pt>
                      <c:pt idx="211">
                        <c:v>-0.78862750701868845</c:v>
                      </c:pt>
                      <c:pt idx="212">
                        <c:v>-0.80530363156734375</c:v>
                      </c:pt>
                      <c:pt idx="213">
                        <c:v>-0.80939362144490645</c:v>
                      </c:pt>
                      <c:pt idx="214">
                        <c:v>-0.79728549927423953</c:v>
                      </c:pt>
                      <c:pt idx="215">
                        <c:v>-0.77615015102715279</c:v>
                      </c:pt>
                      <c:pt idx="216">
                        <c:v>-0.75982009703407882</c:v>
                      </c:pt>
                      <c:pt idx="217">
                        <c:v>-0.75988344176920353</c:v>
                      </c:pt>
                      <c:pt idx="218">
                        <c:v>-0.7776346125261433</c:v>
                      </c:pt>
                      <c:pt idx="219">
                        <c:v>-0.8023544917350206</c:v>
                      </c:pt>
                      <c:pt idx="220">
                        <c:v>-0.81757818602110865</c:v>
                      </c:pt>
                      <c:pt idx="221">
                        <c:v>-0.81180732689323876</c:v>
                      </c:pt>
                      <c:pt idx="222">
                        <c:v>-0.7868591159604883</c:v>
                      </c:pt>
                      <c:pt idx="223">
                        <c:v>-0.75801429042073287</c:v>
                      </c:pt>
                      <c:pt idx="224">
                        <c:v>-0.74503999257428288</c:v>
                      </c:pt>
                      <c:pt idx="225">
                        <c:v>-0.75914214604386865</c:v>
                      </c:pt>
                      <c:pt idx="226">
                        <c:v>-0.79414020029734633</c:v>
                      </c:pt>
                      <c:pt idx="227">
                        <c:v>-0.82829472684933081</c:v>
                      </c:pt>
                      <c:pt idx="228">
                        <c:v>-0.83696174884891605</c:v>
                      </c:pt>
                      <c:pt idx="229">
                        <c:v>-0.80916915485047314</c:v>
                      </c:pt>
                      <c:pt idx="230">
                        <c:v>-0.75773014994893362</c:v>
                      </c:pt>
                      <c:pt idx="231">
                        <c:v>-0.71519830771571702</c:v>
                      </c:pt>
                      <c:pt idx="232">
                        <c:v>-0.71580570335790916</c:v>
                      </c:pt>
                      <c:pt idx="233">
                        <c:v>-0.77223214080126823</c:v>
                      </c:pt>
                      <c:pt idx="234">
                        <c:v>-0.86044507059435948</c:v>
                      </c:pt>
                      <c:pt idx="235">
                        <c:v>-0.92288767429056107</c:v>
                      </c:pt>
                      <c:pt idx="236">
                        <c:v>-0.89104398875557711</c:v>
                      </c:pt>
                      <c:pt idx="237">
                        <c:v>-0.71768754946302882</c:v>
                      </c:pt>
                      <c:pt idx="238">
                        <c:v>-0.40290116505229556</c:v>
                      </c:pt>
                    </c:numCache>
                  </c:numRef>
                </c:val>
                <c:smooth val="0"/>
                <c:extLst xmlns:c15="http://schemas.microsoft.com/office/drawing/2012/chart">
                  <c:ext xmlns:c16="http://schemas.microsoft.com/office/drawing/2014/chart" uri="{C3380CC4-5D6E-409C-BE32-E72D297353CC}">
                    <c16:uniqueId val="{0000000F-E444-4F66-9F9A-9EBAD8B162C1}"/>
                  </c:ext>
                </c:extLst>
              </c15:ser>
            </c15:filteredLineSeries>
            <c15:filteredLineSeries>
              <c15:ser>
                <c:idx val="16"/>
                <c:order val="16"/>
                <c:tx>
                  <c:strRef>
                    <c:extLst xmlns:c15="http://schemas.microsoft.com/office/drawing/2012/chart">
                      <c:ext xmlns:c15="http://schemas.microsoft.com/office/drawing/2012/chart" uri="{02D57815-91ED-43cb-92C2-25804820EDAC}">
                        <c15:formulaRef>
                          <c15:sqref>Sheet1!$R$1</c15:sqref>
                        </c15:formulaRef>
                      </c:ext>
                    </c:extLst>
                    <c:strCache>
                      <c:ptCount val="1"/>
                      <c:pt idx="0">
                        <c:v>33</c:v>
                      </c:pt>
                    </c:strCache>
                  </c:strRef>
                </c:tx>
                <c:spPr>
                  <a:ln w="28575" cap="rnd">
                    <a:solidFill>
                      <a:schemeClr val="accent5">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R$2:$R$240</c15:sqref>
                        </c15:formulaRef>
                      </c:ext>
                    </c:extLst>
                    <c:numCache>
                      <c:formatCode>General</c:formatCode>
                      <c:ptCount val="239"/>
                      <c:pt idx="0">
                        <c:v>0.42594377007091566</c:v>
                      </c:pt>
                      <c:pt idx="1">
                        <c:v>0.74761749917832399</c:v>
                      </c:pt>
                      <c:pt idx="2">
                        <c:v>0.90687727859556921</c:v>
                      </c:pt>
                      <c:pt idx="3">
                        <c:v>0.91352352294583516</c:v>
                      </c:pt>
                      <c:pt idx="4">
                        <c:v>0.83244872112422053</c:v>
                      </c:pt>
                      <c:pt idx="5">
                        <c:v>0.74523194309849849</c:v>
                      </c:pt>
                      <c:pt idx="6">
                        <c:v>0.70873160142284763</c:v>
                      </c:pt>
                      <c:pt idx="7">
                        <c:v>0.73300998202763923</c:v>
                      </c:pt>
                      <c:pt idx="8">
                        <c:v>0.78793976612272776</c:v>
                      </c:pt>
                      <c:pt idx="9">
                        <c:v>0.83059663306829734</c:v>
                      </c:pt>
                      <c:pt idx="10">
                        <c:v>0.83458420049353677</c:v>
                      </c:pt>
                      <c:pt idx="11">
                        <c:v>0.80377906035309055</c:v>
                      </c:pt>
                      <c:pt idx="12">
                        <c:v>0.76467444513373728</c:v>
                      </c:pt>
                      <c:pt idx="13">
                        <c:v>0.74538485817294264</c:v>
                      </c:pt>
                      <c:pt idx="14">
                        <c:v>0.75663646022171116</c:v>
                      </c:pt>
                      <c:pt idx="15">
                        <c:v>0.78683418485394596</c:v>
                      </c:pt>
                      <c:pt idx="16">
                        <c:v>0.81269669669852451</c:v>
                      </c:pt>
                      <c:pt idx="17">
                        <c:v>0.81654776522780848</c:v>
                      </c:pt>
                      <c:pt idx="18">
                        <c:v>0.79789794213230947</c:v>
                      </c:pt>
                      <c:pt idx="19">
                        <c:v>0.7720514614319649</c:v>
                      </c:pt>
                      <c:pt idx="20">
                        <c:v>0.75795436863732402</c:v>
                      </c:pt>
                      <c:pt idx="21">
                        <c:v>0.76462388010374593</c:v>
                      </c:pt>
                      <c:pt idx="22">
                        <c:v>0.78565767777209272</c:v>
                      </c:pt>
                      <c:pt idx="23">
                        <c:v>0.80497004546036099</c:v>
                      </c:pt>
                      <c:pt idx="24">
                        <c:v>0.80888196692168646</c:v>
                      </c:pt>
                      <c:pt idx="25">
                        <c:v>0.79563633357401586</c:v>
                      </c:pt>
                      <c:pt idx="26">
                        <c:v>0.77583787640376323</c:v>
                      </c:pt>
                      <c:pt idx="27">
                        <c:v>0.76411184052245817</c:v>
                      </c:pt>
                      <c:pt idx="28">
                        <c:v>0.76842822082511808</c:v>
                      </c:pt>
                      <c:pt idx="29">
                        <c:v>0.78479214349919868</c:v>
                      </c:pt>
                      <c:pt idx="30">
                        <c:v>0.80076304886217908</c:v>
                      </c:pt>
                      <c:pt idx="31">
                        <c:v>0.80481921234444609</c:v>
                      </c:pt>
                      <c:pt idx="32">
                        <c:v>0.7945891135785611</c:v>
                      </c:pt>
                      <c:pt idx="33">
                        <c:v>0.77812532685051861</c:v>
                      </c:pt>
                      <c:pt idx="34">
                        <c:v>0.76763424579241801</c:v>
                      </c:pt>
                      <c:pt idx="35">
                        <c:v>0.7704914164459522</c:v>
                      </c:pt>
                      <c:pt idx="36">
                        <c:v>0.78410800960461802</c:v>
                      </c:pt>
                      <c:pt idx="37">
                        <c:v>0.79818577615195518</c:v>
                      </c:pt>
                      <c:pt idx="38">
                        <c:v>0.80245604526794079</c:v>
                      </c:pt>
                      <c:pt idx="39">
                        <c:v>0.7941247041589522</c:v>
                      </c:pt>
                      <c:pt idx="40">
                        <c:v>0.77965755043695373</c:v>
                      </c:pt>
                      <c:pt idx="41">
                        <c:v>0.76979764306023601</c:v>
                      </c:pt>
                      <c:pt idx="42">
                        <c:v>0.77162690754444485</c:v>
                      </c:pt>
                      <c:pt idx="43">
                        <c:v>0.78350898965611671</c:v>
                      </c:pt>
                      <c:pt idx="44">
                        <c:v>0.79650415189643919</c:v>
                      </c:pt>
                      <c:pt idx="45">
                        <c:v>0.80106506584500192</c:v>
                      </c:pt>
                      <c:pt idx="46">
                        <c:v>0.79402138659148724</c:v>
                      </c:pt>
                      <c:pt idx="47">
                        <c:v>0.78076476946941464</c:v>
                      </c:pt>
                      <c:pt idx="48">
                        <c:v>0.77114152781366052</c:v>
                      </c:pt>
                      <c:pt idx="49">
                        <c:v>0.77216649089280187</c:v>
                      </c:pt>
                      <c:pt idx="50">
                        <c:v>0.78292956410508796</c:v>
                      </c:pt>
                      <c:pt idx="51">
                        <c:v>0.79537917913410783</c:v>
                      </c:pt>
                      <c:pt idx="52">
                        <c:v>0.80032449984816922</c:v>
                      </c:pt>
                      <c:pt idx="53">
                        <c:v>0.79419776357787875</c:v>
                      </c:pt>
                      <c:pt idx="54">
                        <c:v>0.78161781331592972</c:v>
                      </c:pt>
                      <c:pt idx="55">
                        <c:v>0.77192007264936535</c:v>
                      </c:pt>
                      <c:pt idx="56">
                        <c:v>0.7722506344186385</c:v>
                      </c:pt>
                      <c:pt idx="57">
                        <c:v>0.78231698667529292</c:v>
                      </c:pt>
                      <c:pt idx="58">
                        <c:v>0.79463929503139008</c:v>
                      </c:pt>
                      <c:pt idx="59">
                        <c:v>0.80009137885238724</c:v>
                      </c:pt>
                      <c:pt idx="60">
                        <c:v>0.79463929503138664</c:v>
                      </c:pt>
                      <c:pt idx="61">
                        <c:v>0.78231698667528871</c:v>
                      </c:pt>
                      <c:pt idx="62">
                        <c:v>0.77225063441863684</c:v>
                      </c:pt>
                      <c:pt idx="63">
                        <c:v>0.77192007264936746</c:v>
                      </c:pt>
                      <c:pt idx="64">
                        <c:v>0.78161781331593427</c:v>
                      </c:pt>
                      <c:pt idx="65">
                        <c:v>0.79419776357788219</c:v>
                      </c:pt>
                      <c:pt idx="66">
                        <c:v>0.80032449984816878</c:v>
                      </c:pt>
                      <c:pt idx="67">
                        <c:v>0.79537917913410394</c:v>
                      </c:pt>
                      <c:pt idx="68">
                        <c:v>0.78292956410508185</c:v>
                      </c:pt>
                      <c:pt idx="69">
                        <c:v>0.7721664908927991</c:v>
                      </c:pt>
                      <c:pt idx="70">
                        <c:v>0.77114152781366196</c:v>
                      </c:pt>
                      <c:pt idx="71">
                        <c:v>0.78076476946941886</c:v>
                      </c:pt>
                      <c:pt idx="72">
                        <c:v>0.79402138659149146</c:v>
                      </c:pt>
                      <c:pt idx="73">
                        <c:v>0.80106506584500181</c:v>
                      </c:pt>
                      <c:pt idx="74">
                        <c:v>0.79650415189643509</c:v>
                      </c:pt>
                      <c:pt idx="75">
                        <c:v>0.78350898965611127</c:v>
                      </c:pt>
                      <c:pt idx="76">
                        <c:v>0.77162690754444152</c:v>
                      </c:pt>
                      <c:pt idx="77">
                        <c:v>0.76979764306023757</c:v>
                      </c:pt>
                      <c:pt idx="78">
                        <c:v>0.77965755043695883</c:v>
                      </c:pt>
                      <c:pt idx="79">
                        <c:v>0.79412470415895686</c:v>
                      </c:pt>
                      <c:pt idx="80">
                        <c:v>0.80245604526794134</c:v>
                      </c:pt>
                      <c:pt idx="81">
                        <c:v>0.7981857761519513</c:v>
                      </c:pt>
                      <c:pt idx="82">
                        <c:v>0.78410800960461213</c:v>
                      </c:pt>
                      <c:pt idx="83">
                        <c:v>0.77049141644594832</c:v>
                      </c:pt>
                      <c:pt idx="84">
                        <c:v>0.76763424579242012</c:v>
                      </c:pt>
                      <c:pt idx="85">
                        <c:v>0.77812532685052471</c:v>
                      </c:pt>
                      <c:pt idx="86">
                        <c:v>0.79458911357856721</c:v>
                      </c:pt>
                      <c:pt idx="87">
                        <c:v>0.80481921234444753</c:v>
                      </c:pt>
                      <c:pt idx="88">
                        <c:v>0.80076304886217409</c:v>
                      </c:pt>
                      <c:pt idx="89">
                        <c:v>0.78479214349919113</c:v>
                      </c:pt>
                      <c:pt idx="90">
                        <c:v>0.76842822082511308</c:v>
                      </c:pt>
                      <c:pt idx="91">
                        <c:v>0.76411184052245973</c:v>
                      </c:pt>
                      <c:pt idx="92">
                        <c:v>0.77583787640377044</c:v>
                      </c:pt>
                      <c:pt idx="93">
                        <c:v>0.79563633357402375</c:v>
                      </c:pt>
                      <c:pt idx="94">
                        <c:v>0.80888196692168834</c:v>
                      </c:pt>
                      <c:pt idx="95">
                        <c:v>0.80497004546035578</c:v>
                      </c:pt>
                      <c:pt idx="96">
                        <c:v>0.78565767777208251</c:v>
                      </c:pt>
                      <c:pt idx="97">
                        <c:v>0.7646238801037385</c:v>
                      </c:pt>
                      <c:pt idx="98">
                        <c:v>0.75795436863732557</c:v>
                      </c:pt>
                      <c:pt idx="99">
                        <c:v>0.77205146143197412</c:v>
                      </c:pt>
                      <c:pt idx="100">
                        <c:v>0.7978979421323209</c:v>
                      </c:pt>
                      <c:pt idx="101">
                        <c:v>0.81654776522781203</c:v>
                      </c:pt>
                      <c:pt idx="102">
                        <c:v>0.81269669669851741</c:v>
                      </c:pt>
                      <c:pt idx="103">
                        <c:v>0.78683418485393108</c:v>
                      </c:pt>
                      <c:pt idx="104">
                        <c:v>0.75663646022170039</c:v>
                      </c:pt>
                      <c:pt idx="105">
                        <c:v>0.74538485817294475</c:v>
                      </c:pt>
                      <c:pt idx="106">
                        <c:v>0.7646744451337526</c:v>
                      </c:pt>
                      <c:pt idx="107">
                        <c:v>0.80377906035311042</c:v>
                      </c:pt>
                      <c:pt idx="108">
                        <c:v>0.83458420049354454</c:v>
                      </c:pt>
                      <c:pt idx="109">
                        <c:v>0.83059663306828591</c:v>
                      </c:pt>
                      <c:pt idx="110">
                        <c:v>0.78793976612270122</c:v>
                      </c:pt>
                      <c:pt idx="111">
                        <c:v>0.73300998202761658</c:v>
                      </c:pt>
                      <c:pt idx="112">
                        <c:v>0.70873160142284941</c:v>
                      </c:pt>
                      <c:pt idx="113">
                        <c:v>0.74523194309853225</c:v>
                      </c:pt>
                      <c:pt idx="114">
                        <c:v>0.83244872112426949</c:v>
                      </c:pt>
                      <c:pt idx="115">
                        <c:v>0.91352352294586092</c:v>
                      </c:pt>
                      <c:pt idx="116">
                        <c:v>0.90687727859553102</c:v>
                      </c:pt>
                      <c:pt idx="117">
                        <c:v>0.74761749917819786</c:v>
                      </c:pt>
                      <c:pt idx="118">
                        <c:v>0.42594377007071532</c:v>
                      </c:pt>
                      <c:pt idx="119">
                        <c:v>-2.3217726395949931E-13</c:v>
                      </c:pt>
                      <c:pt idx="120">
                        <c:v>-0.42594377007111983</c:v>
                      </c:pt>
                      <c:pt idx="121">
                        <c:v>-0.74761749917845333</c:v>
                      </c:pt>
                      <c:pt idx="122">
                        <c:v>-0.90687727859560918</c:v>
                      </c:pt>
                      <c:pt idx="123">
                        <c:v>-0.91352352294580774</c:v>
                      </c:pt>
                      <c:pt idx="124">
                        <c:v>-0.83244872112416723</c:v>
                      </c:pt>
                      <c:pt idx="125">
                        <c:v>-0.74523194309846164</c:v>
                      </c:pt>
                      <c:pt idx="126">
                        <c:v>-0.70873160142284597</c:v>
                      </c:pt>
                      <c:pt idx="127">
                        <c:v>-0.73300998202766432</c:v>
                      </c:pt>
                      <c:pt idx="128">
                        <c:v>-0.78793976612275907</c:v>
                      </c:pt>
                      <c:pt idx="129">
                        <c:v>-0.83059663306831066</c:v>
                      </c:pt>
                      <c:pt idx="130">
                        <c:v>-0.83458420049352677</c:v>
                      </c:pt>
                      <c:pt idx="131">
                        <c:v>-0.80377906035306801</c:v>
                      </c:pt>
                      <c:pt idx="132">
                        <c:v>-0.76467444513371818</c:v>
                      </c:pt>
                      <c:pt idx="133">
                        <c:v>-0.74538485817294098</c:v>
                      </c:pt>
                      <c:pt idx="134">
                        <c:v>-0.75663646022172559</c:v>
                      </c:pt>
                      <c:pt idx="135">
                        <c:v>-0.78683418485396472</c:v>
                      </c:pt>
                      <c:pt idx="136">
                        <c:v>-0.81269669669853462</c:v>
                      </c:pt>
                      <c:pt idx="137">
                        <c:v>-0.81654776522780315</c:v>
                      </c:pt>
                      <c:pt idx="138">
                        <c:v>-0.79789794213229426</c:v>
                      </c:pt>
                      <c:pt idx="139">
                        <c:v>-0.77205146143195191</c:v>
                      </c:pt>
                      <c:pt idx="140">
                        <c:v>-0.75795436863732113</c:v>
                      </c:pt>
                      <c:pt idx="141">
                        <c:v>-0.76462388010375637</c:v>
                      </c:pt>
                      <c:pt idx="142">
                        <c:v>-0.78565767777210638</c:v>
                      </c:pt>
                      <c:pt idx="143">
                        <c:v>-0.80497004546036921</c:v>
                      </c:pt>
                      <c:pt idx="144">
                        <c:v>-0.80888196692168313</c:v>
                      </c:pt>
                      <c:pt idx="145">
                        <c:v>-0.79563633357400398</c:v>
                      </c:pt>
                      <c:pt idx="146">
                        <c:v>-0.77583787640375179</c:v>
                      </c:pt>
                      <c:pt idx="147">
                        <c:v>-0.7641118405224554</c:v>
                      </c:pt>
                      <c:pt idx="148">
                        <c:v>-0.7684282208251253</c:v>
                      </c:pt>
                      <c:pt idx="149">
                        <c:v>-0.78479214349921123</c:v>
                      </c:pt>
                      <c:pt idx="150">
                        <c:v>-0.80076304886218674</c:v>
                      </c:pt>
                      <c:pt idx="151">
                        <c:v>-0.80481921234444442</c:v>
                      </c:pt>
                      <c:pt idx="152">
                        <c:v>-0.79458911357855189</c:v>
                      </c:pt>
                      <c:pt idx="153">
                        <c:v>-0.77812532685050884</c:v>
                      </c:pt>
                      <c:pt idx="154">
                        <c:v>-0.7676342457924149</c:v>
                      </c:pt>
                      <c:pt idx="155">
                        <c:v>-0.7704914164459582</c:v>
                      </c:pt>
                      <c:pt idx="156">
                        <c:v>-0.78410800960462834</c:v>
                      </c:pt>
                      <c:pt idx="157">
                        <c:v>-0.79818577615196329</c:v>
                      </c:pt>
                      <c:pt idx="158">
                        <c:v>-0.80245604526793968</c:v>
                      </c:pt>
                      <c:pt idx="159">
                        <c:v>-0.79412470415894387</c:v>
                      </c:pt>
                      <c:pt idx="160">
                        <c:v>-0.77965755043694529</c:v>
                      </c:pt>
                      <c:pt idx="161">
                        <c:v>-0.76979764306023268</c:v>
                      </c:pt>
                      <c:pt idx="162">
                        <c:v>-0.77162690754445129</c:v>
                      </c:pt>
                      <c:pt idx="163">
                        <c:v>-0.7835089896561267</c:v>
                      </c:pt>
                      <c:pt idx="164">
                        <c:v>-0.79650415189644674</c:v>
                      </c:pt>
                      <c:pt idx="165">
                        <c:v>-0.80106506584500192</c:v>
                      </c:pt>
                      <c:pt idx="166">
                        <c:v>-0.79402138659148136</c:v>
                      </c:pt>
                      <c:pt idx="167">
                        <c:v>-0.78076476946940498</c:v>
                      </c:pt>
                      <c:pt idx="168">
                        <c:v>-0.77114152781365786</c:v>
                      </c:pt>
                      <c:pt idx="169">
                        <c:v>-0.77216649089280742</c:v>
                      </c:pt>
                      <c:pt idx="170">
                        <c:v>-0.78292956410509651</c:v>
                      </c:pt>
                      <c:pt idx="171">
                        <c:v>-0.79537917913411449</c:v>
                      </c:pt>
                      <c:pt idx="172">
                        <c:v>-0.800324499848168</c:v>
                      </c:pt>
                      <c:pt idx="173">
                        <c:v>-0.79419776357787053</c:v>
                      </c:pt>
                      <c:pt idx="174">
                        <c:v>-0.78161781331592162</c:v>
                      </c:pt>
                      <c:pt idx="175">
                        <c:v>-0.77192007264936202</c:v>
                      </c:pt>
                      <c:pt idx="176">
                        <c:v>-0.77225063441864161</c:v>
                      </c:pt>
                      <c:pt idx="177">
                        <c:v>-0.78231698667530203</c:v>
                      </c:pt>
                      <c:pt idx="178">
                        <c:v>-0.79463929503139674</c:v>
                      </c:pt>
                      <c:pt idx="179">
                        <c:v>-0.80009137885238724</c:v>
                      </c:pt>
                      <c:pt idx="180">
                        <c:v>-0.79463929503137976</c:v>
                      </c:pt>
                      <c:pt idx="181">
                        <c:v>-0.7823169866752806</c:v>
                      </c:pt>
                      <c:pt idx="182">
                        <c:v>-0.77225063441863395</c:v>
                      </c:pt>
                      <c:pt idx="183">
                        <c:v>-0.77192007264937113</c:v>
                      </c:pt>
                      <c:pt idx="184">
                        <c:v>-0.78161781331594282</c:v>
                      </c:pt>
                      <c:pt idx="185">
                        <c:v>-0.79419776357789051</c:v>
                      </c:pt>
                      <c:pt idx="186">
                        <c:v>-0.800324499848169</c:v>
                      </c:pt>
                      <c:pt idx="187">
                        <c:v>-0.79537917913409784</c:v>
                      </c:pt>
                      <c:pt idx="188">
                        <c:v>-0.7829295641050722</c:v>
                      </c:pt>
                      <c:pt idx="189">
                        <c:v>-0.77216649089279432</c:v>
                      </c:pt>
                      <c:pt idx="190">
                        <c:v>-0.77114152781366541</c:v>
                      </c:pt>
                      <c:pt idx="191">
                        <c:v>-0.78076476946942919</c:v>
                      </c:pt>
                      <c:pt idx="192">
                        <c:v>-0.79402138659149823</c:v>
                      </c:pt>
                      <c:pt idx="193">
                        <c:v>-0.8010650658450027</c:v>
                      </c:pt>
                      <c:pt idx="194">
                        <c:v>-0.79650415189642831</c:v>
                      </c:pt>
                      <c:pt idx="195">
                        <c:v>-0.78350898965610305</c:v>
                      </c:pt>
                      <c:pt idx="196">
                        <c:v>-0.77162690754443641</c:v>
                      </c:pt>
                      <c:pt idx="197">
                        <c:v>-0.76979764306024001</c:v>
                      </c:pt>
                      <c:pt idx="198">
                        <c:v>-0.77965755043696727</c:v>
                      </c:pt>
                      <c:pt idx="199">
                        <c:v>-0.79412470415896452</c:v>
                      </c:pt>
                      <c:pt idx="200">
                        <c:v>-0.80245604526794312</c:v>
                      </c:pt>
                      <c:pt idx="201">
                        <c:v>-0.79818577615194353</c:v>
                      </c:pt>
                      <c:pt idx="202">
                        <c:v>-0.78410800960460192</c:v>
                      </c:pt>
                      <c:pt idx="203">
                        <c:v>-0.77049141644594266</c:v>
                      </c:pt>
                      <c:pt idx="204">
                        <c:v>-0.7676342457924219</c:v>
                      </c:pt>
                      <c:pt idx="205">
                        <c:v>-0.77812532685053326</c:v>
                      </c:pt>
                      <c:pt idx="206">
                        <c:v>-0.79458911357857698</c:v>
                      </c:pt>
                      <c:pt idx="207">
                        <c:v>-0.80481921234445053</c:v>
                      </c:pt>
                      <c:pt idx="208">
                        <c:v>-0.80076304886216687</c:v>
                      </c:pt>
                      <c:pt idx="209">
                        <c:v>-0.78479214349917892</c:v>
                      </c:pt>
                      <c:pt idx="210">
                        <c:v>-0.76842822082510531</c:v>
                      </c:pt>
                      <c:pt idx="211">
                        <c:v>-0.76411184052246239</c:v>
                      </c:pt>
                      <c:pt idx="212">
                        <c:v>-0.7758378764037841</c:v>
                      </c:pt>
                      <c:pt idx="213">
                        <c:v>-0.79563633357403507</c:v>
                      </c:pt>
                      <c:pt idx="214">
                        <c:v>-0.80888196692169123</c:v>
                      </c:pt>
                      <c:pt idx="215">
                        <c:v>-0.80497004546034778</c:v>
                      </c:pt>
                      <c:pt idx="216">
                        <c:v>-0.78565767777206741</c:v>
                      </c:pt>
                      <c:pt idx="217">
                        <c:v>-0.76462388010372839</c:v>
                      </c:pt>
                      <c:pt idx="218">
                        <c:v>-0.75795436863732868</c:v>
                      </c:pt>
                      <c:pt idx="219">
                        <c:v>-0.77205146143199033</c:v>
                      </c:pt>
                      <c:pt idx="220">
                        <c:v>-0.79789794213233667</c:v>
                      </c:pt>
                      <c:pt idx="221">
                        <c:v>-0.81654776522781902</c:v>
                      </c:pt>
                      <c:pt idx="222">
                        <c:v>-0.81269669669850564</c:v>
                      </c:pt>
                      <c:pt idx="223">
                        <c:v>-0.78683418485391055</c:v>
                      </c:pt>
                      <c:pt idx="224">
                        <c:v>-0.75663646022168352</c:v>
                      </c:pt>
                      <c:pt idx="225">
                        <c:v>-0.74538485817294731</c:v>
                      </c:pt>
                      <c:pt idx="226">
                        <c:v>-0.76467444513377358</c:v>
                      </c:pt>
                      <c:pt idx="227">
                        <c:v>-0.80377906035313718</c:v>
                      </c:pt>
                      <c:pt idx="228">
                        <c:v>-0.83458420049355619</c:v>
                      </c:pt>
                      <c:pt idx="229">
                        <c:v>-0.83059663306826803</c:v>
                      </c:pt>
                      <c:pt idx="230">
                        <c:v>-0.78793976612266248</c:v>
                      </c:pt>
                      <c:pt idx="231">
                        <c:v>-0.73300998202758605</c:v>
                      </c:pt>
                      <c:pt idx="232">
                        <c:v>-0.70873160142285296</c:v>
                      </c:pt>
                      <c:pt idx="233">
                        <c:v>-0.74523194309857665</c:v>
                      </c:pt>
                      <c:pt idx="234">
                        <c:v>-0.83244872112433199</c:v>
                      </c:pt>
                      <c:pt idx="235">
                        <c:v>-0.91352352294589423</c:v>
                      </c:pt>
                      <c:pt idx="236">
                        <c:v>-0.90687727859548051</c:v>
                      </c:pt>
                      <c:pt idx="237">
                        <c:v>-0.74761749917803777</c:v>
                      </c:pt>
                      <c:pt idx="238">
                        <c:v>-0.42594377007045864</c:v>
                      </c:pt>
                    </c:numCache>
                  </c:numRef>
                </c:val>
                <c:smooth val="0"/>
                <c:extLst xmlns:c15="http://schemas.microsoft.com/office/drawing/2012/chart">
                  <c:ext xmlns:c16="http://schemas.microsoft.com/office/drawing/2014/chart" uri="{C3380CC4-5D6E-409C-BE32-E72D297353CC}">
                    <c16:uniqueId val="{00000010-E444-4F66-9F9A-9EBAD8B162C1}"/>
                  </c:ext>
                </c:extLst>
              </c15:ser>
            </c15:filteredLineSeries>
            <c15:filteredLineSeries>
              <c15:ser>
                <c:idx val="17"/>
                <c:order val="17"/>
                <c:tx>
                  <c:strRef>
                    <c:extLst xmlns:c15="http://schemas.microsoft.com/office/drawing/2012/chart">
                      <c:ext xmlns:c15="http://schemas.microsoft.com/office/drawing/2012/chart" uri="{02D57815-91ED-43cb-92C2-25804820EDAC}">
                        <c15:formulaRef>
                          <c15:sqref>Sheet1!$S$1</c15:sqref>
                        </c15:formulaRef>
                      </c:ext>
                    </c:extLst>
                    <c:strCache>
                      <c:ptCount val="1"/>
                      <c:pt idx="0">
                        <c:v>35</c:v>
                      </c:pt>
                    </c:strCache>
                  </c:strRef>
                </c:tx>
                <c:spPr>
                  <a:ln w="28575" cap="rnd">
                    <a:solidFill>
                      <a:schemeClr val="accent6">
                        <a:lumMod val="80000"/>
                        <a:lumOff val="2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S$2:$S$240</c15:sqref>
                        </c15:formulaRef>
                      </c:ext>
                    </c:extLst>
                    <c:numCache>
                      <c:formatCode>General</c:formatCode>
                      <c:ptCount val="239"/>
                      <c:pt idx="0">
                        <c:v>0.44861100836495099</c:v>
                      </c:pt>
                      <c:pt idx="1">
                        <c:v>0.77521537992944023</c:v>
                      </c:pt>
                      <c:pt idx="2">
                        <c:v>0.91781109094885738</c:v>
                      </c:pt>
                      <c:pt idx="3">
                        <c:v>0.89923780866012071</c:v>
                      </c:pt>
                      <c:pt idx="4">
                        <c:v>0.80412172508496882</c:v>
                      </c:pt>
                      <c:pt idx="5">
                        <c:v>0.72502889220745448</c:v>
                      </c:pt>
                      <c:pt idx="6">
                        <c:v>0.71246092120056381</c:v>
                      </c:pt>
                      <c:pt idx="7">
                        <c:v>0.75775356499290913</c:v>
                      </c:pt>
                      <c:pt idx="8">
                        <c:v>0.81433632419447854</c:v>
                      </c:pt>
                      <c:pt idx="9">
                        <c:v>0.83799146292836879</c:v>
                      </c:pt>
                      <c:pt idx="10">
                        <c:v>0.81719101680757289</c:v>
                      </c:pt>
                      <c:pt idx="11">
                        <c:v>0.77520763178166197</c:v>
                      </c:pt>
                      <c:pt idx="12">
                        <c:v>0.7472812614477744</c:v>
                      </c:pt>
                      <c:pt idx="13">
                        <c:v>0.75277968803301543</c:v>
                      </c:pt>
                      <c:pt idx="14">
                        <c:v>0.7830330182934625</c:v>
                      </c:pt>
                      <c:pt idx="15">
                        <c:v>0.8115777678192152</c:v>
                      </c:pt>
                      <c:pt idx="16">
                        <c:v>0.81642601647623947</c:v>
                      </c:pt>
                      <c:pt idx="17">
                        <c:v>0.79634471433676368</c:v>
                      </c:pt>
                      <c:pt idx="18">
                        <c:v>0.76957094609305787</c:v>
                      </c:pt>
                      <c:pt idx="19">
                        <c:v>0.75776574714625144</c:v>
                      </c:pt>
                      <c:pt idx="20">
                        <c:v>0.76888818099061318</c:v>
                      </c:pt>
                      <c:pt idx="21">
                        <c:v>0.7922217608548624</c:v>
                      </c:pt>
                      <c:pt idx="22">
                        <c:v>0.80832491606612733</c:v>
                      </c:pt>
                      <c:pt idx="23">
                        <c:v>0.80497004546035988</c:v>
                      </c:pt>
                      <c:pt idx="24">
                        <c:v>0.78621472862765052</c:v>
                      </c:pt>
                      <c:pt idx="25">
                        <c:v>0.76803845282289995</c:v>
                      </c:pt>
                      <c:pt idx="26">
                        <c:v>0.76490406405047606</c:v>
                      </c:pt>
                      <c:pt idx="27">
                        <c:v>0.77839755480817352</c:v>
                      </c:pt>
                      <c:pt idx="28">
                        <c:v>0.79675521686437001</c:v>
                      </c:pt>
                      <c:pt idx="29">
                        <c:v>0.80499519439024203</c:v>
                      </c:pt>
                      <c:pt idx="30">
                        <c:v>0.79703372908446202</c:v>
                      </c:pt>
                      <c:pt idx="31">
                        <c:v>0.78007562937917574</c:v>
                      </c:pt>
                      <c:pt idx="32">
                        <c:v>0.76819255550681054</c:v>
                      </c:pt>
                      <c:pt idx="33">
                        <c:v>0.77073049699044793</c:v>
                      </c:pt>
                      <c:pt idx="34">
                        <c:v>0.78502742947838255</c:v>
                      </c:pt>
                      <c:pt idx="35">
                        <c:v>0.79906284501738079</c:v>
                      </c:pt>
                      <c:pt idx="36">
                        <c:v>0.80150119329058034</c:v>
                      </c:pt>
                      <c:pt idx="37">
                        <c:v>0.79079094629188174</c:v>
                      </c:pt>
                      <c:pt idx="38">
                        <c:v>0.776059487196189</c:v>
                      </c:pt>
                      <c:pt idx="39">
                        <c:v>0.7693811211936834</c:v>
                      </c:pt>
                      <c:pt idx="40">
                        <c:v>0.77592823065923999</c:v>
                      </c:pt>
                      <c:pt idx="41">
                        <c:v>0.7900006939512817</c:v>
                      </c:pt>
                      <c:pt idx="42">
                        <c:v>0.79995390358369622</c:v>
                      </c:pt>
                      <c:pt idx="43">
                        <c:v>0.79779470394182894</c:v>
                      </c:pt>
                      <c:pt idx="44">
                        <c:v>0.78557033954314848</c:v>
                      </c:pt>
                      <c:pt idx="45">
                        <c:v>0.77346718509388501</c:v>
                      </c:pt>
                      <c:pt idx="46">
                        <c:v>0.77135414829745375</c:v>
                      </c:pt>
                      <c:pt idx="47">
                        <c:v>0.78076476946941764</c:v>
                      </c:pt>
                      <c:pt idx="48">
                        <c:v>0.79380876610769779</c:v>
                      </c:pt>
                      <c:pt idx="49">
                        <c:v>0.79976437164391723</c:v>
                      </c:pt>
                      <c:pt idx="50">
                        <c:v>0.79386337645837302</c:v>
                      </c:pt>
                      <c:pt idx="51">
                        <c:v>0.78109346484839048</c:v>
                      </c:pt>
                      <c:pt idx="52">
                        <c:v>0.77199750380891696</c:v>
                      </c:pt>
                      <c:pt idx="53">
                        <c:v>0.77399471268683728</c:v>
                      </c:pt>
                      <c:pt idx="54">
                        <c:v>0.78534713309364956</c:v>
                      </c:pt>
                      <c:pt idx="55">
                        <c:v>0.79666365561463715</c:v>
                      </c:pt>
                      <c:pt idx="56">
                        <c:v>0.79864719249038785</c:v>
                      </c:pt>
                      <c:pt idx="57">
                        <c:v>0.7897118165353606</c:v>
                      </c:pt>
                      <c:pt idx="58">
                        <c:v>0.77724611134542287</c:v>
                      </c:pt>
                      <c:pt idx="59">
                        <c:v>0.77151995028095866</c:v>
                      </c:pt>
                      <c:pt idx="60">
                        <c:v>0.7772461113454272</c:v>
                      </c:pt>
                      <c:pt idx="61">
                        <c:v>0.7897118165353656</c:v>
                      </c:pt>
                      <c:pt idx="62">
                        <c:v>0.79864719249038996</c:v>
                      </c:pt>
                      <c:pt idx="63">
                        <c:v>0.79666365561463448</c:v>
                      </c:pt>
                      <c:pt idx="64">
                        <c:v>0.78534713309364446</c:v>
                      </c:pt>
                      <c:pt idx="65">
                        <c:v>0.77399471268683395</c:v>
                      </c:pt>
                      <c:pt idx="66">
                        <c:v>0.77199750380891785</c:v>
                      </c:pt>
                      <c:pt idx="67">
                        <c:v>0.78109346484839481</c:v>
                      </c:pt>
                      <c:pt idx="68">
                        <c:v>0.7938633764583759</c:v>
                      </c:pt>
                      <c:pt idx="69">
                        <c:v>0.799764371643917</c:v>
                      </c:pt>
                      <c:pt idx="70">
                        <c:v>0.79380876610769335</c:v>
                      </c:pt>
                      <c:pt idx="71">
                        <c:v>0.78076476946941231</c:v>
                      </c:pt>
                      <c:pt idx="72">
                        <c:v>0.77135414829745219</c:v>
                      </c:pt>
                      <c:pt idx="73">
                        <c:v>0.77346718509388734</c:v>
                      </c:pt>
                      <c:pt idx="74">
                        <c:v>0.78557033954315336</c:v>
                      </c:pt>
                      <c:pt idx="75">
                        <c:v>0.79779470394183172</c:v>
                      </c:pt>
                      <c:pt idx="76">
                        <c:v>0.79995390358369423</c:v>
                      </c:pt>
                      <c:pt idx="77">
                        <c:v>0.79000069395127637</c:v>
                      </c:pt>
                      <c:pt idx="78">
                        <c:v>0.77592823065923544</c:v>
                      </c:pt>
                      <c:pt idx="79">
                        <c:v>0.76938112119368329</c:v>
                      </c:pt>
                      <c:pt idx="80">
                        <c:v>0.77605948719619322</c:v>
                      </c:pt>
                      <c:pt idx="81">
                        <c:v>0.79079094629188718</c:v>
                      </c:pt>
                      <c:pt idx="82">
                        <c:v>0.80150119329058211</c:v>
                      </c:pt>
                      <c:pt idx="83">
                        <c:v>0.7990628450173769</c:v>
                      </c:pt>
                      <c:pt idx="84">
                        <c:v>0.785027429478377</c:v>
                      </c:pt>
                      <c:pt idx="85">
                        <c:v>0.77073049699044416</c:v>
                      </c:pt>
                      <c:pt idx="86">
                        <c:v>0.76819255550681276</c:v>
                      </c:pt>
                      <c:pt idx="87">
                        <c:v>0.78007562937918229</c:v>
                      </c:pt>
                      <c:pt idx="88">
                        <c:v>0.79703372908446712</c:v>
                      </c:pt>
                      <c:pt idx="89">
                        <c:v>0.80499519439024203</c:v>
                      </c:pt>
                      <c:pt idx="90">
                        <c:v>0.79675521686436357</c:v>
                      </c:pt>
                      <c:pt idx="91">
                        <c:v>0.77839755480816586</c:v>
                      </c:pt>
                      <c:pt idx="92">
                        <c:v>0.7649040640504734</c:v>
                      </c:pt>
                      <c:pt idx="93">
                        <c:v>0.76803845282290495</c:v>
                      </c:pt>
                      <c:pt idx="94">
                        <c:v>0.78621472862765918</c:v>
                      </c:pt>
                      <c:pt idx="95">
                        <c:v>0.80497004546036588</c:v>
                      </c:pt>
                      <c:pt idx="96">
                        <c:v>0.80832491606612389</c:v>
                      </c:pt>
                      <c:pt idx="97">
                        <c:v>0.79222176085485196</c:v>
                      </c:pt>
                      <c:pt idx="98">
                        <c:v>0.76888818099060408</c:v>
                      </c:pt>
                      <c:pt idx="99">
                        <c:v>0.75776574714625067</c:v>
                      </c:pt>
                      <c:pt idx="100">
                        <c:v>0.76957094609306775</c:v>
                      </c:pt>
                      <c:pt idx="101">
                        <c:v>0.79634471433677567</c:v>
                      </c:pt>
                      <c:pt idx="102">
                        <c:v>0.81642601647624424</c:v>
                      </c:pt>
                      <c:pt idx="103">
                        <c:v>0.81157776781920643</c:v>
                      </c:pt>
                      <c:pt idx="104">
                        <c:v>0.78303301829344707</c:v>
                      </c:pt>
                      <c:pt idx="105">
                        <c:v>0.75277968803300543</c:v>
                      </c:pt>
                      <c:pt idx="106">
                        <c:v>0.74728126144777984</c:v>
                      </c:pt>
                      <c:pt idx="107">
                        <c:v>0.77520763178168184</c:v>
                      </c:pt>
                      <c:pt idx="108">
                        <c:v>0.81719101680759054</c:v>
                      </c:pt>
                      <c:pt idx="109">
                        <c:v>0.83799146292836979</c:v>
                      </c:pt>
                      <c:pt idx="110">
                        <c:v>0.81433632419445701</c:v>
                      </c:pt>
                      <c:pt idx="111">
                        <c:v>0.75775356499288005</c:v>
                      </c:pt>
                      <c:pt idx="112">
                        <c:v>0.71246092120055282</c:v>
                      </c:pt>
                      <c:pt idx="113">
                        <c:v>0.7250288922074789</c:v>
                      </c:pt>
                      <c:pt idx="114">
                        <c:v>0.80412172508501945</c:v>
                      </c:pt>
                      <c:pt idx="115">
                        <c:v>0.8992378086601579</c:v>
                      </c:pt>
                      <c:pt idx="116">
                        <c:v>0.9178110909488314</c:v>
                      </c:pt>
                      <c:pt idx="117">
                        <c:v>0.77521537992931755</c:v>
                      </c:pt>
                      <c:pt idx="118">
                        <c:v>0.44861100836474238</c:v>
                      </c:pt>
                      <c:pt idx="119">
                        <c:v>-2.4575807330366754E-13</c:v>
                      </c:pt>
                      <c:pt idx="120">
                        <c:v>-0.44861100836516343</c:v>
                      </c:pt>
                      <c:pt idx="121">
                        <c:v>-0.77521537992956591</c:v>
                      </c:pt>
                      <c:pt idx="122">
                        <c:v>-0.91781109094888447</c:v>
                      </c:pt>
                      <c:pt idx="123">
                        <c:v>-0.89923780866008118</c:v>
                      </c:pt>
                      <c:pt idx="124">
                        <c:v>-0.80412172508491364</c:v>
                      </c:pt>
                      <c:pt idx="125">
                        <c:v>-0.72502889220742783</c:v>
                      </c:pt>
                      <c:pt idx="126">
                        <c:v>-0.71246092120057636</c:v>
                      </c:pt>
                      <c:pt idx="127">
                        <c:v>-0.75775356499294133</c:v>
                      </c:pt>
                      <c:pt idx="128">
                        <c:v>-0.81433632419450441</c:v>
                      </c:pt>
                      <c:pt idx="129">
                        <c:v>-0.8379914629283679</c:v>
                      </c:pt>
                      <c:pt idx="130">
                        <c:v>-0.81719101680755124</c:v>
                      </c:pt>
                      <c:pt idx="131">
                        <c:v>-0.77520763178163943</c:v>
                      </c:pt>
                      <c:pt idx="132">
                        <c:v>-0.74728126144776696</c:v>
                      </c:pt>
                      <c:pt idx="133">
                        <c:v>-0.7527796880330283</c:v>
                      </c:pt>
                      <c:pt idx="134">
                        <c:v>-0.78303301829348271</c:v>
                      </c:pt>
                      <c:pt idx="135">
                        <c:v>-0.81157776781922641</c:v>
                      </c:pt>
                      <c:pt idx="136">
                        <c:v>-0.81642601647623458</c:v>
                      </c:pt>
                      <c:pt idx="137">
                        <c:v>-0.79634471433674736</c:v>
                      </c:pt>
                      <c:pt idx="138">
                        <c:v>-0.76957094609304466</c:v>
                      </c:pt>
                      <c:pt idx="139">
                        <c:v>-0.75776574714625233</c:v>
                      </c:pt>
                      <c:pt idx="140">
                        <c:v>-0.76888818099062506</c:v>
                      </c:pt>
                      <c:pt idx="141">
                        <c:v>-0.79222176085487706</c:v>
                      </c:pt>
                      <c:pt idx="142">
                        <c:v>-0.80832491606613133</c:v>
                      </c:pt>
                      <c:pt idx="143">
                        <c:v>-0.80497004546035211</c:v>
                      </c:pt>
                      <c:pt idx="144">
                        <c:v>-0.78621472862763742</c:v>
                      </c:pt>
                      <c:pt idx="145">
                        <c:v>-0.76803845282289218</c:v>
                      </c:pt>
                      <c:pt idx="146">
                        <c:v>-0.76490406405047939</c:v>
                      </c:pt>
                      <c:pt idx="147">
                        <c:v>-0.7783975548081854</c:v>
                      </c:pt>
                      <c:pt idx="148">
                        <c:v>-0.79675521686437945</c:v>
                      </c:pt>
                      <c:pt idx="149">
                        <c:v>-0.80499519439024259</c:v>
                      </c:pt>
                      <c:pt idx="150">
                        <c:v>-0.79703372908445291</c:v>
                      </c:pt>
                      <c:pt idx="151">
                        <c:v>-0.78007562937916564</c:v>
                      </c:pt>
                      <c:pt idx="152">
                        <c:v>-0.76819255550680787</c:v>
                      </c:pt>
                      <c:pt idx="153">
                        <c:v>-0.77073049699045459</c:v>
                      </c:pt>
                      <c:pt idx="154">
                        <c:v>-0.78502742947839299</c:v>
                      </c:pt>
                      <c:pt idx="155">
                        <c:v>-0.79906284501738678</c:v>
                      </c:pt>
                      <c:pt idx="156">
                        <c:v>-0.80150119329057712</c:v>
                      </c:pt>
                      <c:pt idx="157">
                        <c:v>-0.7907909462918733</c:v>
                      </c:pt>
                      <c:pt idx="158">
                        <c:v>-0.77605948719618145</c:v>
                      </c:pt>
                      <c:pt idx="159">
                        <c:v>-0.76938112119368396</c:v>
                      </c:pt>
                      <c:pt idx="160">
                        <c:v>-0.77592823065924887</c:v>
                      </c:pt>
                      <c:pt idx="161">
                        <c:v>-0.79000069395129069</c:v>
                      </c:pt>
                      <c:pt idx="162">
                        <c:v>-0.79995390358370044</c:v>
                      </c:pt>
                      <c:pt idx="163">
                        <c:v>-0.79779470394182395</c:v>
                      </c:pt>
                      <c:pt idx="164">
                        <c:v>-0.78557033954314026</c:v>
                      </c:pt>
                      <c:pt idx="165">
                        <c:v>-0.77346718509388057</c:v>
                      </c:pt>
                      <c:pt idx="166">
                        <c:v>-0.77135414829745808</c:v>
                      </c:pt>
                      <c:pt idx="167">
                        <c:v>-0.78076476946942563</c:v>
                      </c:pt>
                      <c:pt idx="168">
                        <c:v>-0.79380876610770579</c:v>
                      </c:pt>
                      <c:pt idx="169">
                        <c:v>-0.79976437164391834</c:v>
                      </c:pt>
                      <c:pt idx="170">
                        <c:v>-0.79386337645836558</c:v>
                      </c:pt>
                      <c:pt idx="171">
                        <c:v>-0.78109346484838216</c:v>
                      </c:pt>
                      <c:pt idx="172">
                        <c:v>-0.77199750380891352</c:v>
                      </c:pt>
                      <c:pt idx="173">
                        <c:v>-0.77399471268684106</c:v>
                      </c:pt>
                      <c:pt idx="174">
                        <c:v>-0.78534713309365811</c:v>
                      </c:pt>
                      <c:pt idx="175">
                        <c:v>-0.79666365561464259</c:v>
                      </c:pt>
                      <c:pt idx="176">
                        <c:v>-0.79864719249038429</c:v>
                      </c:pt>
                      <c:pt idx="177">
                        <c:v>-0.78971181653535294</c:v>
                      </c:pt>
                      <c:pt idx="178">
                        <c:v>-0.77724611134541588</c:v>
                      </c:pt>
                      <c:pt idx="179">
                        <c:v>-0.77151995028095866</c:v>
                      </c:pt>
                      <c:pt idx="180">
                        <c:v>-0.77724611134543375</c:v>
                      </c:pt>
                      <c:pt idx="181">
                        <c:v>-0.78971181653537392</c:v>
                      </c:pt>
                      <c:pt idx="182">
                        <c:v>-0.79864719249039351</c:v>
                      </c:pt>
                      <c:pt idx="183">
                        <c:v>-0.79666365561462926</c:v>
                      </c:pt>
                      <c:pt idx="184">
                        <c:v>-0.7853471330936358</c:v>
                      </c:pt>
                      <c:pt idx="185">
                        <c:v>-0.77399471268682996</c:v>
                      </c:pt>
                      <c:pt idx="186">
                        <c:v>-0.77199750380892029</c:v>
                      </c:pt>
                      <c:pt idx="187">
                        <c:v>-0.78109346484840358</c:v>
                      </c:pt>
                      <c:pt idx="188">
                        <c:v>-0.7938633764583819</c:v>
                      </c:pt>
                      <c:pt idx="189">
                        <c:v>-0.79976437164391656</c:v>
                      </c:pt>
                      <c:pt idx="190">
                        <c:v>-0.79380876610768647</c:v>
                      </c:pt>
                      <c:pt idx="191">
                        <c:v>-0.78076476946940498</c:v>
                      </c:pt>
                      <c:pt idx="192">
                        <c:v>-0.77135414829744819</c:v>
                      </c:pt>
                      <c:pt idx="193">
                        <c:v>-0.77346718509389278</c:v>
                      </c:pt>
                      <c:pt idx="194">
                        <c:v>-0.78557033954316247</c:v>
                      </c:pt>
                      <c:pt idx="195">
                        <c:v>-0.79779470394183838</c:v>
                      </c:pt>
                      <c:pt idx="196">
                        <c:v>-0.79995390358369134</c:v>
                      </c:pt>
                      <c:pt idx="197">
                        <c:v>-0.79000069395126693</c:v>
                      </c:pt>
                      <c:pt idx="198">
                        <c:v>-0.77592823065922722</c:v>
                      </c:pt>
                      <c:pt idx="199">
                        <c:v>-0.76938112119368218</c:v>
                      </c:pt>
                      <c:pt idx="200">
                        <c:v>-0.77605948719620177</c:v>
                      </c:pt>
                      <c:pt idx="201">
                        <c:v>-0.79079094629189606</c:v>
                      </c:pt>
                      <c:pt idx="202">
                        <c:v>-0.80150119329058556</c:v>
                      </c:pt>
                      <c:pt idx="203">
                        <c:v>-0.79906284501737124</c:v>
                      </c:pt>
                      <c:pt idx="204">
                        <c:v>-0.78502742947836501</c:v>
                      </c:pt>
                      <c:pt idx="205">
                        <c:v>-0.7707304969904365</c:v>
                      </c:pt>
                      <c:pt idx="206">
                        <c:v>-0.76819255550681609</c:v>
                      </c:pt>
                      <c:pt idx="207">
                        <c:v>-0.78007562937919417</c:v>
                      </c:pt>
                      <c:pt idx="208">
                        <c:v>-0.79703372908447745</c:v>
                      </c:pt>
                      <c:pt idx="209">
                        <c:v>-0.80499519439024192</c:v>
                      </c:pt>
                      <c:pt idx="210">
                        <c:v>-0.79675521686435358</c:v>
                      </c:pt>
                      <c:pt idx="211">
                        <c:v>-0.77839755480815354</c:v>
                      </c:pt>
                      <c:pt idx="212">
                        <c:v>-0.76490406405047107</c:v>
                      </c:pt>
                      <c:pt idx="213">
                        <c:v>-0.76803845282291194</c:v>
                      </c:pt>
                      <c:pt idx="214">
                        <c:v>-0.78621472862767228</c:v>
                      </c:pt>
                      <c:pt idx="215">
                        <c:v>-0.80497004546037543</c:v>
                      </c:pt>
                      <c:pt idx="216">
                        <c:v>-0.80832491606611956</c:v>
                      </c:pt>
                      <c:pt idx="217">
                        <c:v>-0.79222176085483742</c:v>
                      </c:pt>
                      <c:pt idx="218">
                        <c:v>-0.7688881809905912</c:v>
                      </c:pt>
                      <c:pt idx="219">
                        <c:v>-0.75776574714625189</c:v>
                      </c:pt>
                      <c:pt idx="220">
                        <c:v>-0.7695709460930813</c:v>
                      </c:pt>
                      <c:pt idx="221">
                        <c:v>-0.79634471433679455</c:v>
                      </c:pt>
                      <c:pt idx="222">
                        <c:v>-0.81642601647624913</c:v>
                      </c:pt>
                      <c:pt idx="223">
                        <c:v>-0.81157776781919466</c:v>
                      </c:pt>
                      <c:pt idx="224">
                        <c:v>-0.78303301829342353</c:v>
                      </c:pt>
                      <c:pt idx="225">
                        <c:v>-0.75277968803299133</c:v>
                      </c:pt>
                      <c:pt idx="226">
                        <c:v>-0.74728126144778717</c:v>
                      </c:pt>
                      <c:pt idx="227">
                        <c:v>-0.77520763178170859</c:v>
                      </c:pt>
                      <c:pt idx="228">
                        <c:v>-0.81719101680761586</c:v>
                      </c:pt>
                      <c:pt idx="229">
                        <c:v>-0.83799146292836824</c:v>
                      </c:pt>
                      <c:pt idx="230">
                        <c:v>-0.8143363241944247</c:v>
                      </c:pt>
                      <c:pt idx="231">
                        <c:v>-0.75775356499284074</c:v>
                      </c:pt>
                      <c:pt idx="232">
                        <c:v>-0.71246092120053894</c:v>
                      </c:pt>
                      <c:pt idx="233">
                        <c:v>-0.7250288922075111</c:v>
                      </c:pt>
                      <c:pt idx="234">
                        <c:v>-0.80412172508508417</c:v>
                      </c:pt>
                      <c:pt idx="235">
                        <c:v>-0.89923780866020608</c:v>
                      </c:pt>
                      <c:pt idx="236">
                        <c:v>-0.91781109094879676</c:v>
                      </c:pt>
                      <c:pt idx="237">
                        <c:v>-0.7752153799291619</c:v>
                      </c:pt>
                      <c:pt idx="238">
                        <c:v>-0.44861100836447543</c:v>
                      </c:pt>
                    </c:numCache>
                  </c:numRef>
                </c:val>
                <c:smooth val="0"/>
                <c:extLst xmlns:c15="http://schemas.microsoft.com/office/drawing/2012/chart">
                  <c:ext xmlns:c16="http://schemas.microsoft.com/office/drawing/2014/chart" uri="{C3380CC4-5D6E-409C-BE32-E72D297353CC}">
                    <c16:uniqueId val="{00000011-E444-4F66-9F9A-9EBAD8B162C1}"/>
                  </c:ext>
                </c:extLst>
              </c15:ser>
            </c15:filteredLineSeries>
            <c15:filteredLineSeries>
              <c15:ser>
                <c:idx val="18"/>
                <c:order val="18"/>
                <c:tx>
                  <c:strRef>
                    <c:extLst xmlns:c15="http://schemas.microsoft.com/office/drawing/2012/chart">
                      <c:ext xmlns:c15="http://schemas.microsoft.com/office/drawing/2012/chart" uri="{02D57815-91ED-43cb-92C2-25804820EDAC}">
                        <c15:formulaRef>
                          <c15:sqref>Sheet1!$T$1</c15:sqref>
                        </c15:formulaRef>
                      </c:ext>
                    </c:extLst>
                    <c:strCache>
                      <c:ptCount val="1"/>
                      <c:pt idx="0">
                        <c:v>37</c:v>
                      </c:pt>
                    </c:strCache>
                  </c:strRef>
                </c:tx>
                <c:spPr>
                  <a:ln w="28575" cap="rnd">
                    <a:solidFill>
                      <a:schemeClr val="accent1">
                        <a:lumMod val="80000"/>
                      </a:schemeClr>
                    </a:solidFill>
                    <a:round/>
                  </a:ln>
                  <a:effectLst/>
                </c:spPr>
                <c:marker>
                  <c:symbol val="none"/>
                </c:marker>
                <c:cat>
                  <c:numRef>
                    <c:extLst xmlns:c15="http://schemas.microsoft.com/office/drawing/2012/chart">
                      <c:ext xmlns:c15="http://schemas.microsoft.com/office/drawing/2012/chart" uri="{02D57815-91ED-43cb-92C2-25804820EDAC}">
                        <c15:formulaRef>
                          <c15:sqref>Sheet1!$A$2:$A$240</c15:sqref>
                        </c15:formulaRef>
                      </c:ext>
                    </c:extLst>
                    <c:numCache>
                      <c:formatCode>General</c:formatCode>
                      <c:ptCount val="239"/>
                      <c:pt idx="0">
                        <c:v>2.6179938779915E-2</c:v>
                      </c:pt>
                      <c:pt idx="1">
                        <c:v>5.2359877559830001E-2</c:v>
                      </c:pt>
                      <c:pt idx="2">
                        <c:v>7.8539816339744994E-2</c:v>
                      </c:pt>
                      <c:pt idx="3">
                        <c:v>0.10471975511966</c:v>
                      </c:pt>
                      <c:pt idx="4">
                        <c:v>0.13089969389957501</c:v>
                      </c:pt>
                      <c:pt idx="5">
                        <c:v>0.15707963267949002</c:v>
                      </c:pt>
                      <c:pt idx="6">
                        <c:v>0.18325957145940502</c:v>
                      </c:pt>
                      <c:pt idx="7">
                        <c:v>0.20943951023932003</c:v>
                      </c:pt>
                      <c:pt idx="8">
                        <c:v>0.23561944901923504</c:v>
                      </c:pt>
                      <c:pt idx="9">
                        <c:v>0.26179938779915002</c:v>
                      </c:pt>
                      <c:pt idx="10">
                        <c:v>0.287979326579065</c:v>
                      </c:pt>
                      <c:pt idx="11">
                        <c:v>0.31415926535897998</c:v>
                      </c:pt>
                      <c:pt idx="12">
                        <c:v>0.34033920413889496</c:v>
                      </c:pt>
                      <c:pt idx="13">
                        <c:v>0.36651914291880994</c:v>
                      </c:pt>
                      <c:pt idx="14">
                        <c:v>0.39269908169872492</c:v>
                      </c:pt>
                      <c:pt idx="15">
                        <c:v>0.4188790204786399</c:v>
                      </c:pt>
                      <c:pt idx="16">
                        <c:v>0.44505895925855488</c:v>
                      </c:pt>
                      <c:pt idx="17">
                        <c:v>0.47123889803846986</c:v>
                      </c:pt>
                      <c:pt idx="18">
                        <c:v>0.49741883681838484</c:v>
                      </c:pt>
                      <c:pt idx="19">
                        <c:v>0.52359877559829981</c:v>
                      </c:pt>
                      <c:pt idx="20">
                        <c:v>0.54977871437821479</c:v>
                      </c:pt>
                      <c:pt idx="21">
                        <c:v>0.57595865315812977</c:v>
                      </c:pt>
                      <c:pt idx="22">
                        <c:v>0.60213859193804475</c:v>
                      </c:pt>
                      <c:pt idx="23">
                        <c:v>0.62831853071795973</c:v>
                      </c:pt>
                      <c:pt idx="24">
                        <c:v>0.65449846949787471</c:v>
                      </c:pt>
                      <c:pt idx="25">
                        <c:v>0.68067840827778969</c:v>
                      </c:pt>
                      <c:pt idx="26">
                        <c:v>0.70685834705770467</c:v>
                      </c:pt>
                      <c:pt idx="27">
                        <c:v>0.73303828583761965</c:v>
                      </c:pt>
                      <c:pt idx="28">
                        <c:v>0.75921822461753463</c:v>
                      </c:pt>
                      <c:pt idx="29">
                        <c:v>0.78539816339744961</c:v>
                      </c:pt>
                      <c:pt idx="30">
                        <c:v>0.81157810217736459</c:v>
                      </c:pt>
                      <c:pt idx="31">
                        <c:v>0.83775804095727957</c:v>
                      </c:pt>
                      <c:pt idx="32">
                        <c:v>0.86393797973719455</c:v>
                      </c:pt>
                      <c:pt idx="33">
                        <c:v>0.89011791851710953</c:v>
                      </c:pt>
                      <c:pt idx="34">
                        <c:v>0.91629785729702451</c:v>
                      </c:pt>
                      <c:pt idx="35">
                        <c:v>0.94247779607693949</c:v>
                      </c:pt>
                      <c:pt idx="36">
                        <c:v>0.96865773485685447</c:v>
                      </c:pt>
                      <c:pt idx="37">
                        <c:v>0.99483767363676945</c:v>
                      </c:pt>
                      <c:pt idx="38">
                        <c:v>1.0210176124166845</c:v>
                      </c:pt>
                      <c:pt idx="39">
                        <c:v>1.0471975511965996</c:v>
                      </c:pt>
                      <c:pt idx="40">
                        <c:v>1.0733774899765147</c:v>
                      </c:pt>
                      <c:pt idx="41">
                        <c:v>1.0995574287564298</c:v>
                      </c:pt>
                      <c:pt idx="42">
                        <c:v>1.1257373675363449</c:v>
                      </c:pt>
                      <c:pt idx="43">
                        <c:v>1.15191730631626</c:v>
                      </c:pt>
                      <c:pt idx="44">
                        <c:v>1.1780972450961751</c:v>
                      </c:pt>
                      <c:pt idx="45">
                        <c:v>1.2042771838760902</c:v>
                      </c:pt>
                      <c:pt idx="46">
                        <c:v>1.2304571226560053</c:v>
                      </c:pt>
                      <c:pt idx="47">
                        <c:v>1.2566370614359204</c:v>
                      </c:pt>
                      <c:pt idx="48">
                        <c:v>1.2828170002158354</c:v>
                      </c:pt>
                      <c:pt idx="49">
                        <c:v>1.3089969389957505</c:v>
                      </c:pt>
                      <c:pt idx="50">
                        <c:v>1.3351768777756656</c:v>
                      </c:pt>
                      <c:pt idx="51">
                        <c:v>1.3613568165555807</c:v>
                      </c:pt>
                      <c:pt idx="52">
                        <c:v>1.3875367553354958</c:v>
                      </c:pt>
                      <c:pt idx="53">
                        <c:v>1.4137166941154109</c:v>
                      </c:pt>
                      <c:pt idx="54">
                        <c:v>1.439896632895326</c:v>
                      </c:pt>
                      <c:pt idx="55">
                        <c:v>1.4660765716752411</c:v>
                      </c:pt>
                      <c:pt idx="56">
                        <c:v>1.4922565104551562</c:v>
                      </c:pt>
                      <c:pt idx="57">
                        <c:v>1.5184364492350713</c:v>
                      </c:pt>
                      <c:pt idx="58">
                        <c:v>1.5446163880149864</c:v>
                      </c:pt>
                      <c:pt idx="59">
                        <c:v>1.5707963267949014</c:v>
                      </c:pt>
                      <c:pt idx="60">
                        <c:v>1.5969762655748165</c:v>
                      </c:pt>
                      <c:pt idx="61">
                        <c:v>1.6231562043547316</c:v>
                      </c:pt>
                      <c:pt idx="62">
                        <c:v>1.6493361431346467</c:v>
                      </c:pt>
                      <c:pt idx="63">
                        <c:v>1.6755160819145618</c:v>
                      </c:pt>
                      <c:pt idx="64">
                        <c:v>1.7016960206944769</c:v>
                      </c:pt>
                      <c:pt idx="65">
                        <c:v>1.727875959474392</c:v>
                      </c:pt>
                      <c:pt idx="66">
                        <c:v>1.7540558982543071</c:v>
                      </c:pt>
                      <c:pt idx="67">
                        <c:v>1.7802358370342222</c:v>
                      </c:pt>
                      <c:pt idx="68">
                        <c:v>1.8064157758141373</c:v>
                      </c:pt>
                      <c:pt idx="69">
                        <c:v>1.8325957145940523</c:v>
                      </c:pt>
                      <c:pt idx="70">
                        <c:v>1.8587756533739674</c:v>
                      </c:pt>
                      <c:pt idx="71">
                        <c:v>1.8849555921538825</c:v>
                      </c:pt>
                      <c:pt idx="72">
                        <c:v>1.9111355309337976</c:v>
                      </c:pt>
                      <c:pt idx="73">
                        <c:v>1.9373154697137127</c:v>
                      </c:pt>
                      <c:pt idx="74">
                        <c:v>1.9634954084936278</c:v>
                      </c:pt>
                      <c:pt idx="75">
                        <c:v>1.9896753472735429</c:v>
                      </c:pt>
                      <c:pt idx="76">
                        <c:v>2.015855286053458</c:v>
                      </c:pt>
                      <c:pt idx="77">
                        <c:v>2.0420352248333731</c:v>
                      </c:pt>
                      <c:pt idx="78">
                        <c:v>2.0682151636132882</c:v>
                      </c:pt>
                      <c:pt idx="79">
                        <c:v>2.0943951023932033</c:v>
                      </c:pt>
                      <c:pt idx="80">
                        <c:v>2.1205750411731183</c:v>
                      </c:pt>
                      <c:pt idx="81">
                        <c:v>2.1467549799530334</c:v>
                      </c:pt>
                      <c:pt idx="82">
                        <c:v>2.1729349187329485</c:v>
                      </c:pt>
                      <c:pt idx="83">
                        <c:v>2.1991148575128636</c:v>
                      </c:pt>
                      <c:pt idx="84">
                        <c:v>2.2252947962927787</c:v>
                      </c:pt>
                      <c:pt idx="85">
                        <c:v>2.2514747350726938</c:v>
                      </c:pt>
                      <c:pt idx="86">
                        <c:v>2.2776546738526089</c:v>
                      </c:pt>
                      <c:pt idx="87">
                        <c:v>2.303834612632524</c:v>
                      </c:pt>
                      <c:pt idx="88">
                        <c:v>2.3300145514124391</c:v>
                      </c:pt>
                      <c:pt idx="89">
                        <c:v>2.3561944901923542</c:v>
                      </c:pt>
                      <c:pt idx="90">
                        <c:v>2.3823744289722693</c:v>
                      </c:pt>
                      <c:pt idx="91">
                        <c:v>2.4085543677521843</c:v>
                      </c:pt>
                      <c:pt idx="92">
                        <c:v>2.4347343065320994</c:v>
                      </c:pt>
                      <c:pt idx="93">
                        <c:v>2.4609142453120145</c:v>
                      </c:pt>
                      <c:pt idx="94">
                        <c:v>2.4870941840919296</c:v>
                      </c:pt>
                      <c:pt idx="95">
                        <c:v>2.5132741228718447</c:v>
                      </c:pt>
                      <c:pt idx="96">
                        <c:v>2.5394540616517598</c:v>
                      </c:pt>
                      <c:pt idx="97">
                        <c:v>2.5656340004316749</c:v>
                      </c:pt>
                      <c:pt idx="98">
                        <c:v>2.59181393921159</c:v>
                      </c:pt>
                      <c:pt idx="99">
                        <c:v>2.6179938779915051</c:v>
                      </c:pt>
                      <c:pt idx="100">
                        <c:v>2.6441738167714202</c:v>
                      </c:pt>
                      <c:pt idx="101">
                        <c:v>2.6703537555513353</c:v>
                      </c:pt>
                      <c:pt idx="102">
                        <c:v>2.6965336943312503</c:v>
                      </c:pt>
                      <c:pt idx="103">
                        <c:v>2.7227136331111654</c:v>
                      </c:pt>
                      <c:pt idx="104">
                        <c:v>2.7488935718910805</c:v>
                      </c:pt>
                      <c:pt idx="105">
                        <c:v>2.7750735106709956</c:v>
                      </c:pt>
                      <c:pt idx="106">
                        <c:v>2.8012534494509107</c:v>
                      </c:pt>
                      <c:pt idx="107">
                        <c:v>2.8274333882308258</c:v>
                      </c:pt>
                      <c:pt idx="108">
                        <c:v>2.8536133270107409</c:v>
                      </c:pt>
                      <c:pt idx="109">
                        <c:v>2.879793265790656</c:v>
                      </c:pt>
                      <c:pt idx="110">
                        <c:v>2.9059732045705711</c:v>
                      </c:pt>
                      <c:pt idx="111">
                        <c:v>2.9321531433504862</c:v>
                      </c:pt>
                      <c:pt idx="112">
                        <c:v>2.9583330821304012</c:v>
                      </c:pt>
                      <c:pt idx="113">
                        <c:v>2.9845130209103163</c:v>
                      </c:pt>
                      <c:pt idx="114">
                        <c:v>3.0106929596902314</c:v>
                      </c:pt>
                      <c:pt idx="115">
                        <c:v>3.0368728984701465</c:v>
                      </c:pt>
                      <c:pt idx="116">
                        <c:v>3.0630528372500616</c:v>
                      </c:pt>
                      <c:pt idx="117">
                        <c:v>3.0892327760299767</c:v>
                      </c:pt>
                      <c:pt idx="118">
                        <c:v>3.1154127148098918</c:v>
                      </c:pt>
                      <c:pt idx="119">
                        <c:v>3.1415926535898069</c:v>
                      </c:pt>
                      <c:pt idx="120">
                        <c:v>3.167772592369722</c:v>
                      </c:pt>
                      <c:pt idx="121">
                        <c:v>3.1939525311496371</c:v>
                      </c:pt>
                      <c:pt idx="122">
                        <c:v>3.2201324699295522</c:v>
                      </c:pt>
                      <c:pt idx="123">
                        <c:v>3.2463124087094672</c:v>
                      </c:pt>
                      <c:pt idx="124">
                        <c:v>3.2724923474893823</c:v>
                      </c:pt>
                      <c:pt idx="125">
                        <c:v>3.2986722862692974</c:v>
                      </c:pt>
                      <c:pt idx="126">
                        <c:v>3.3248522250492125</c:v>
                      </c:pt>
                      <c:pt idx="127">
                        <c:v>3.3510321638291276</c:v>
                      </c:pt>
                      <c:pt idx="128">
                        <c:v>3.3772121026090427</c:v>
                      </c:pt>
                      <c:pt idx="129">
                        <c:v>3.4033920413889578</c:v>
                      </c:pt>
                      <c:pt idx="130">
                        <c:v>3.4295719801688729</c:v>
                      </c:pt>
                      <c:pt idx="131">
                        <c:v>3.455751918948788</c:v>
                      </c:pt>
                      <c:pt idx="132">
                        <c:v>3.4819318577287031</c:v>
                      </c:pt>
                      <c:pt idx="133">
                        <c:v>3.5081117965086182</c:v>
                      </c:pt>
                      <c:pt idx="134">
                        <c:v>3.5342917352885332</c:v>
                      </c:pt>
                      <c:pt idx="135">
                        <c:v>3.5604716740684483</c:v>
                      </c:pt>
                      <c:pt idx="136">
                        <c:v>3.5866516128483634</c:v>
                      </c:pt>
                      <c:pt idx="137">
                        <c:v>3.6128315516282785</c:v>
                      </c:pt>
                      <c:pt idx="138">
                        <c:v>3.6390114904081936</c:v>
                      </c:pt>
                      <c:pt idx="139">
                        <c:v>3.6651914291881087</c:v>
                      </c:pt>
                      <c:pt idx="140">
                        <c:v>3.6913713679680238</c:v>
                      </c:pt>
                      <c:pt idx="141">
                        <c:v>3.7175513067479389</c:v>
                      </c:pt>
                      <c:pt idx="142">
                        <c:v>3.743731245527854</c:v>
                      </c:pt>
                      <c:pt idx="143">
                        <c:v>3.7699111843077691</c:v>
                      </c:pt>
                      <c:pt idx="144">
                        <c:v>3.7960911230876841</c:v>
                      </c:pt>
                      <c:pt idx="145">
                        <c:v>3.8222710618675992</c:v>
                      </c:pt>
                      <c:pt idx="146">
                        <c:v>3.8484510006475143</c:v>
                      </c:pt>
                      <c:pt idx="147">
                        <c:v>3.8746309394274294</c:v>
                      </c:pt>
                      <c:pt idx="148">
                        <c:v>3.9008108782073445</c:v>
                      </c:pt>
                      <c:pt idx="149">
                        <c:v>3.9269908169872596</c:v>
                      </c:pt>
                      <c:pt idx="150">
                        <c:v>3.9531707557671747</c:v>
                      </c:pt>
                      <c:pt idx="151">
                        <c:v>3.9793506945470898</c:v>
                      </c:pt>
                      <c:pt idx="152">
                        <c:v>4.0055306333270044</c:v>
                      </c:pt>
                      <c:pt idx="153">
                        <c:v>4.0317105721069195</c:v>
                      </c:pt>
                      <c:pt idx="154">
                        <c:v>4.0578905108868346</c:v>
                      </c:pt>
                      <c:pt idx="155">
                        <c:v>4.0840704496667497</c:v>
                      </c:pt>
                      <c:pt idx="156">
                        <c:v>4.1102503884466648</c:v>
                      </c:pt>
                      <c:pt idx="157">
                        <c:v>4.1364303272265799</c:v>
                      </c:pt>
                      <c:pt idx="158">
                        <c:v>4.162610266006495</c:v>
                      </c:pt>
                      <c:pt idx="159">
                        <c:v>4.1887902047864101</c:v>
                      </c:pt>
                      <c:pt idx="160">
                        <c:v>4.2149701435663252</c:v>
                      </c:pt>
                      <c:pt idx="161">
                        <c:v>4.2411500823462402</c:v>
                      </c:pt>
                      <c:pt idx="162">
                        <c:v>4.2673300211261553</c:v>
                      </c:pt>
                      <c:pt idx="163">
                        <c:v>4.2935099599060704</c:v>
                      </c:pt>
                      <c:pt idx="164">
                        <c:v>4.3196898986859855</c:v>
                      </c:pt>
                      <c:pt idx="165">
                        <c:v>4.3458698374659006</c:v>
                      </c:pt>
                      <c:pt idx="166">
                        <c:v>4.3720497762458157</c:v>
                      </c:pt>
                      <c:pt idx="167">
                        <c:v>4.3982297150257308</c:v>
                      </c:pt>
                      <c:pt idx="168">
                        <c:v>4.4244096538056459</c:v>
                      </c:pt>
                      <c:pt idx="169">
                        <c:v>4.450589592585561</c:v>
                      </c:pt>
                      <c:pt idx="170">
                        <c:v>4.4767695313654761</c:v>
                      </c:pt>
                      <c:pt idx="171">
                        <c:v>4.5029494701453912</c:v>
                      </c:pt>
                      <c:pt idx="172">
                        <c:v>4.5291294089253062</c:v>
                      </c:pt>
                      <c:pt idx="173">
                        <c:v>4.5553093477052213</c:v>
                      </c:pt>
                      <c:pt idx="174">
                        <c:v>4.5814892864851364</c:v>
                      </c:pt>
                      <c:pt idx="175">
                        <c:v>4.6076692252650515</c:v>
                      </c:pt>
                      <c:pt idx="176">
                        <c:v>4.6338491640449666</c:v>
                      </c:pt>
                      <c:pt idx="177">
                        <c:v>4.6600291028248817</c:v>
                      </c:pt>
                      <c:pt idx="178">
                        <c:v>4.6862090416047968</c:v>
                      </c:pt>
                      <c:pt idx="179">
                        <c:v>4.7123889803847119</c:v>
                      </c:pt>
                      <c:pt idx="180">
                        <c:v>4.738568919164627</c:v>
                      </c:pt>
                      <c:pt idx="181">
                        <c:v>4.7647488579445421</c:v>
                      </c:pt>
                      <c:pt idx="182">
                        <c:v>4.7909287967244572</c:v>
                      </c:pt>
                      <c:pt idx="183">
                        <c:v>4.8171087355043722</c:v>
                      </c:pt>
                      <c:pt idx="184">
                        <c:v>4.8432886742842873</c:v>
                      </c:pt>
                      <c:pt idx="185">
                        <c:v>4.8694686130642024</c:v>
                      </c:pt>
                      <c:pt idx="186">
                        <c:v>4.8956485518441175</c:v>
                      </c:pt>
                      <c:pt idx="187">
                        <c:v>4.9218284906240326</c:v>
                      </c:pt>
                      <c:pt idx="188">
                        <c:v>4.9480084294039477</c:v>
                      </c:pt>
                      <c:pt idx="189">
                        <c:v>4.9741883681838628</c:v>
                      </c:pt>
                      <c:pt idx="190">
                        <c:v>5.0003683069637779</c:v>
                      </c:pt>
                      <c:pt idx="191">
                        <c:v>5.026548245743693</c:v>
                      </c:pt>
                      <c:pt idx="192">
                        <c:v>5.0527281845236081</c:v>
                      </c:pt>
                      <c:pt idx="193">
                        <c:v>5.0789081233035231</c:v>
                      </c:pt>
                      <c:pt idx="194">
                        <c:v>5.1050880620834382</c:v>
                      </c:pt>
                      <c:pt idx="195">
                        <c:v>5.1312680008633533</c:v>
                      </c:pt>
                      <c:pt idx="196">
                        <c:v>5.1574479396432684</c:v>
                      </c:pt>
                      <c:pt idx="197">
                        <c:v>5.1836278784231835</c:v>
                      </c:pt>
                      <c:pt idx="198">
                        <c:v>5.2098078172030986</c:v>
                      </c:pt>
                      <c:pt idx="199">
                        <c:v>5.2359877559830137</c:v>
                      </c:pt>
                      <c:pt idx="200">
                        <c:v>5.2621676947629288</c:v>
                      </c:pt>
                      <c:pt idx="201">
                        <c:v>5.2883476335428439</c:v>
                      </c:pt>
                      <c:pt idx="202">
                        <c:v>5.314527572322759</c:v>
                      </c:pt>
                      <c:pt idx="203">
                        <c:v>5.3407075111026741</c:v>
                      </c:pt>
                      <c:pt idx="204">
                        <c:v>5.3668874498825891</c:v>
                      </c:pt>
                      <c:pt idx="205">
                        <c:v>5.3930673886625042</c:v>
                      </c:pt>
                      <c:pt idx="206">
                        <c:v>5.4192473274424193</c:v>
                      </c:pt>
                      <c:pt idx="207">
                        <c:v>5.4454272662223344</c:v>
                      </c:pt>
                      <c:pt idx="208">
                        <c:v>5.4716072050022495</c:v>
                      </c:pt>
                      <c:pt idx="209">
                        <c:v>5.4977871437821646</c:v>
                      </c:pt>
                      <c:pt idx="210">
                        <c:v>5.5239670825620797</c:v>
                      </c:pt>
                      <c:pt idx="211">
                        <c:v>5.5501470213419948</c:v>
                      </c:pt>
                      <c:pt idx="212">
                        <c:v>5.5763269601219099</c:v>
                      </c:pt>
                      <c:pt idx="213">
                        <c:v>5.602506898901825</c:v>
                      </c:pt>
                      <c:pt idx="214">
                        <c:v>5.6286868376817401</c:v>
                      </c:pt>
                      <c:pt idx="215">
                        <c:v>5.6548667764616551</c:v>
                      </c:pt>
                      <c:pt idx="216">
                        <c:v>5.6810467152415702</c:v>
                      </c:pt>
                      <c:pt idx="217">
                        <c:v>5.7072266540214853</c:v>
                      </c:pt>
                      <c:pt idx="218">
                        <c:v>5.7334065928014004</c:v>
                      </c:pt>
                      <c:pt idx="219">
                        <c:v>5.7595865315813155</c:v>
                      </c:pt>
                      <c:pt idx="220">
                        <c:v>5.7857664703612306</c:v>
                      </c:pt>
                      <c:pt idx="221">
                        <c:v>5.8119464091411457</c:v>
                      </c:pt>
                      <c:pt idx="222">
                        <c:v>5.8381263479210608</c:v>
                      </c:pt>
                      <c:pt idx="223">
                        <c:v>5.8643062867009759</c:v>
                      </c:pt>
                      <c:pt idx="224">
                        <c:v>5.890486225480891</c:v>
                      </c:pt>
                      <c:pt idx="225">
                        <c:v>5.916666164260806</c:v>
                      </c:pt>
                      <c:pt idx="226">
                        <c:v>5.9428461030407211</c:v>
                      </c:pt>
                      <c:pt idx="227">
                        <c:v>5.9690260418206362</c:v>
                      </c:pt>
                      <c:pt idx="228">
                        <c:v>5.9952059806005513</c:v>
                      </c:pt>
                      <c:pt idx="229">
                        <c:v>6.0213859193804664</c:v>
                      </c:pt>
                      <c:pt idx="230">
                        <c:v>6.0475658581603815</c:v>
                      </c:pt>
                      <c:pt idx="231">
                        <c:v>6.0737457969402966</c:v>
                      </c:pt>
                      <c:pt idx="232">
                        <c:v>6.0999257357202117</c:v>
                      </c:pt>
                      <c:pt idx="233">
                        <c:v>6.1261056745001268</c:v>
                      </c:pt>
                      <c:pt idx="234">
                        <c:v>6.1522856132800419</c:v>
                      </c:pt>
                      <c:pt idx="235">
                        <c:v>6.178465552059957</c:v>
                      </c:pt>
                      <c:pt idx="236">
                        <c:v>6.204645490839872</c:v>
                      </c:pt>
                      <c:pt idx="237">
                        <c:v>6.2308254296197871</c:v>
                      </c:pt>
                      <c:pt idx="238">
                        <c:v>6.2570053683997022</c:v>
                      </c:pt>
                    </c:numCache>
                  </c:numRef>
                </c:cat>
                <c:val>
                  <c:numRef>
                    <c:extLst xmlns:c15="http://schemas.microsoft.com/office/drawing/2012/chart">
                      <c:ext xmlns:c15="http://schemas.microsoft.com/office/drawing/2012/chart" uri="{02D57815-91ED-43cb-92C2-25804820EDAC}">
                        <c15:formulaRef>
                          <c15:sqref>Sheet1!$T$2:$T$240</c15:sqref>
                        </c15:formulaRef>
                      </c:ext>
                    </c:extLst>
                    <c:numCache>
                      <c:formatCode>General</c:formatCode>
                      <c:ptCount val="239"/>
                      <c:pt idx="0">
                        <c:v>0.470884689138519</c:v>
                      </c:pt>
                      <c:pt idx="1">
                        <c:v>0.80044728334828352</c:v>
                      </c:pt>
                      <c:pt idx="2">
                        <c:v>0.92412042510712489</c:v>
                      </c:pt>
                      <c:pt idx="3">
                        <c:v>0.88115319767744871</c:v>
                      </c:pt>
                      <c:pt idx="4">
                        <c:v>0.77732591802081186</c:v>
                      </c:pt>
                      <c:pt idx="5">
                        <c:v>0.71275887870098054</c:v>
                      </c:pt>
                      <c:pt idx="6">
                        <c:v>0.7253571039102833</c:v>
                      </c:pt>
                      <c:pt idx="7">
                        <c:v>0.78463253513799769</c:v>
                      </c:pt>
                      <c:pt idx="8">
                        <c:v>0.83188897414934793</c:v>
                      </c:pt>
                      <c:pt idx="9">
                        <c:v>0.830996353601273</c:v>
                      </c:pt>
                      <c:pt idx="10">
                        <c:v>0.79171421975102729</c:v>
                      </c:pt>
                      <c:pt idx="11">
                        <c:v>0.75334230760936649</c:v>
                      </c:pt>
                      <c:pt idx="12">
                        <c:v>0.74798874653717706</c:v>
                      </c:pt>
                      <c:pt idx="13">
                        <c:v>0.77544646013964891</c:v>
                      </c:pt>
                      <c:pt idx="14">
                        <c:v>0.80800273538836187</c:v>
                      </c:pt>
                      <c:pt idx="15">
                        <c:v>0.8171970027061809</c:v>
                      </c:pt>
                      <c:pt idx="16">
                        <c:v>0.79782183875478607</c:v>
                      </c:pt>
                      <c:pt idx="17">
                        <c:v>0.76965043486121953</c:v>
                      </c:pt>
                      <c:pt idx="18">
                        <c:v>0.75793551104418577</c:v>
                      </c:pt>
                      <c:pt idx="19">
                        <c:v>0.77127926065976571</c:v>
                      </c:pt>
                      <c:pt idx="20">
                        <c:v>0.79583189271313026</c:v>
                      </c:pt>
                      <c:pt idx="21">
                        <c:v>0.80923042007242474</c:v>
                      </c:pt>
                      <c:pt idx="22">
                        <c:v>0.80064882566872297</c:v>
                      </c:pt>
                      <c:pt idx="23">
                        <c:v>0.77926581529022021</c:v>
                      </c:pt>
                      <c:pt idx="24">
                        <c:v>0.76477274645761784</c:v>
                      </c:pt>
                      <c:pt idx="25">
                        <c:v>0.76945293812676441</c:v>
                      </c:pt>
                      <c:pt idx="26">
                        <c:v>0.78794839281680351</c:v>
                      </c:pt>
                      <c:pt idx="27">
                        <c:v>0.80308797258229736</c:v>
                      </c:pt>
                      <c:pt idx="28">
                        <c:v>0.80168050133712954</c:v>
                      </c:pt>
                      <c:pt idx="29">
                        <c:v>0.78588420030411821</c:v>
                      </c:pt>
                      <c:pt idx="30">
                        <c:v>0.77045927212327425</c:v>
                      </c:pt>
                      <c:pt idx="31">
                        <c:v>0.76908274713388503</c:v>
                      </c:pt>
                      <c:pt idx="32">
                        <c:v>0.7823141383369725</c:v>
                      </c:pt>
                      <c:pt idx="33">
                        <c:v>0.79772048441624732</c:v>
                      </c:pt>
                      <c:pt idx="34">
                        <c:v>0.8014804410732117</c:v>
                      </c:pt>
                      <c:pt idx="35">
                        <c:v>0.79071103435859702</c:v>
                      </c:pt>
                      <c:pt idx="36">
                        <c:v>0.77558714640225035</c:v>
                      </c:pt>
                      <c:pt idx="37">
                        <c:v>0.76978700138764022</c:v>
                      </c:pt>
                      <c:pt idx="38">
                        <c:v>0.77818000329694337</c:v>
                      </c:pt>
                      <c:pt idx="39">
                        <c:v>0.79278721318785839</c:v>
                      </c:pt>
                      <c:pt idx="40">
                        <c:v>0.80032242753355964</c:v>
                      </c:pt>
                      <c:pt idx="41">
                        <c:v>0.79422865246588037</c:v>
                      </c:pt>
                      <c:pt idx="42">
                        <c:v>0.78034919085363275</c:v>
                      </c:pt>
                      <c:pt idx="43">
                        <c:v>0.77135828230037529</c:v>
                      </c:pt>
                      <c:pt idx="44">
                        <c:v>0.77522754407382422</c:v>
                      </c:pt>
                      <c:pt idx="45">
                        <c:v>0.78818715901321235</c:v>
                      </c:pt>
                      <c:pt idx="46">
                        <c:v>0.79837191383733375</c:v>
                      </c:pt>
                      <c:pt idx="47">
                        <c:v>0.79665085736921182</c:v>
                      </c:pt>
                      <c:pt idx="48">
                        <c:v>0.78478695910137664</c:v>
                      </c:pt>
                      <c:pt idx="49">
                        <c:v>0.77365826823069828</c:v>
                      </c:pt>
                      <c:pt idx="50">
                        <c:v>0.77331186387459072</c:v>
                      </c:pt>
                      <c:pt idx="51">
                        <c:v>0.78391855845022251</c:v>
                      </c:pt>
                      <c:pt idx="52">
                        <c:v>0.79574931766464763</c:v>
                      </c:pt>
                      <c:pt idx="53">
                        <c:v>0.79807597009733189</c:v>
                      </c:pt>
                      <c:pt idx="54">
                        <c:v>0.7888748680185117</c:v>
                      </c:pt>
                      <c:pt idx="55">
                        <c:v>0.7765786603314615</c:v>
                      </c:pt>
                      <c:pt idx="56">
                        <c:v>0.77236692437153276</c:v>
                      </c:pt>
                      <c:pt idx="57">
                        <c:v>0.78002619627738368</c:v>
                      </c:pt>
                      <c:pt idx="58">
                        <c:v>0.79255438801907085</c:v>
                      </c:pt>
                      <c:pt idx="59">
                        <c:v>0.79854697730798563</c:v>
                      </c:pt>
                      <c:pt idx="60">
                        <c:v>0.79255438801906719</c:v>
                      </c:pt>
                      <c:pt idx="61">
                        <c:v>0.78002619627737979</c:v>
                      </c:pt>
                      <c:pt idx="62">
                        <c:v>0.77236692437153254</c:v>
                      </c:pt>
                      <c:pt idx="63">
                        <c:v>0.77657866033146528</c:v>
                      </c:pt>
                      <c:pt idx="64">
                        <c:v>0.78887486801851625</c:v>
                      </c:pt>
                      <c:pt idx="65">
                        <c:v>0.798075970097333</c:v>
                      </c:pt>
                      <c:pt idx="66">
                        <c:v>0.79574931766464385</c:v>
                      </c:pt>
                      <c:pt idx="67">
                        <c:v>0.78391855845021718</c:v>
                      </c:pt>
                      <c:pt idx="68">
                        <c:v>0.77331186387458739</c:v>
                      </c:pt>
                      <c:pt idx="69">
                        <c:v>0.77365826823070061</c:v>
                      </c:pt>
                      <c:pt idx="70">
                        <c:v>0.7847869591013813</c:v>
                      </c:pt>
                      <c:pt idx="71">
                        <c:v>0.79665085736921437</c:v>
                      </c:pt>
                      <c:pt idx="72">
                        <c:v>0.79837191383733197</c:v>
                      </c:pt>
                      <c:pt idx="73">
                        <c:v>0.78818715901320668</c:v>
                      </c:pt>
                      <c:pt idx="74">
                        <c:v>0.77522754407382011</c:v>
                      </c:pt>
                      <c:pt idx="75">
                        <c:v>0.77135828230037595</c:v>
                      </c:pt>
                      <c:pt idx="76">
                        <c:v>0.7803491908536373</c:v>
                      </c:pt>
                      <c:pt idx="77">
                        <c:v>0.79422865246588459</c:v>
                      </c:pt>
                      <c:pt idx="78">
                        <c:v>0.80032242753355931</c:v>
                      </c:pt>
                      <c:pt idx="79">
                        <c:v>0.79278721318785339</c:v>
                      </c:pt>
                      <c:pt idx="80">
                        <c:v>0.77818000329693804</c:v>
                      </c:pt>
                      <c:pt idx="81">
                        <c:v>0.76978700138763967</c:v>
                      </c:pt>
                      <c:pt idx="82">
                        <c:v>0.7755871464022549</c:v>
                      </c:pt>
                      <c:pt idx="83">
                        <c:v>0.79071103435860268</c:v>
                      </c:pt>
                      <c:pt idx="84">
                        <c:v>0.80148044107321392</c:v>
                      </c:pt>
                      <c:pt idx="85">
                        <c:v>0.79772048441624299</c:v>
                      </c:pt>
                      <c:pt idx="86">
                        <c:v>0.78231413833696595</c:v>
                      </c:pt>
                      <c:pt idx="87">
                        <c:v>0.76908274713388203</c:v>
                      </c:pt>
                      <c:pt idx="88">
                        <c:v>0.77045927212327747</c:v>
                      </c:pt>
                      <c:pt idx="89">
                        <c:v>0.78588420030412565</c:v>
                      </c:pt>
                      <c:pt idx="90">
                        <c:v>0.80168050133713364</c:v>
                      </c:pt>
                      <c:pt idx="91">
                        <c:v>0.80308797258229414</c:v>
                      </c:pt>
                      <c:pt idx="92">
                        <c:v>0.78794839281679518</c:v>
                      </c:pt>
                      <c:pt idx="93">
                        <c:v>0.76945293812675852</c:v>
                      </c:pt>
                      <c:pt idx="94">
                        <c:v>0.76477274645761972</c:v>
                      </c:pt>
                      <c:pt idx="95">
                        <c:v>0.77926581529022976</c:v>
                      </c:pt>
                      <c:pt idx="96">
                        <c:v>0.8006488256687303</c:v>
                      </c:pt>
                      <c:pt idx="97">
                        <c:v>0.80923042007242318</c:v>
                      </c:pt>
                      <c:pt idx="98">
                        <c:v>0.79583189271312027</c:v>
                      </c:pt>
                      <c:pt idx="99">
                        <c:v>0.77127926065975483</c:v>
                      </c:pt>
                      <c:pt idx="100">
                        <c:v>0.75793551104418522</c:v>
                      </c:pt>
                      <c:pt idx="101">
                        <c:v>0.76965043486122964</c:v>
                      </c:pt>
                      <c:pt idx="102">
                        <c:v>0.79782183875479951</c:v>
                      </c:pt>
                      <c:pt idx="103">
                        <c:v>0.81719700270618412</c:v>
                      </c:pt>
                      <c:pt idx="104">
                        <c:v>0.80800273538835099</c:v>
                      </c:pt>
                      <c:pt idx="105">
                        <c:v>0.77544646013963225</c:v>
                      </c:pt>
                      <c:pt idx="106">
                        <c:v>0.74798874653717007</c:v>
                      </c:pt>
                      <c:pt idx="107">
                        <c:v>0.75334230760937893</c:v>
                      </c:pt>
                      <c:pt idx="108">
                        <c:v>0.79171421975104916</c:v>
                      </c:pt>
                      <c:pt idx="109">
                        <c:v>0.83099635360128632</c:v>
                      </c:pt>
                      <c:pt idx="110">
                        <c:v>0.83188897414933627</c:v>
                      </c:pt>
                      <c:pt idx="111">
                        <c:v>0.78463253513796716</c:v>
                      </c:pt>
                      <c:pt idx="112">
                        <c:v>0.72535710391026098</c:v>
                      </c:pt>
                      <c:pt idx="113">
                        <c:v>0.7127588787009933</c:v>
                      </c:pt>
                      <c:pt idx="114">
                        <c:v>0.77732591802086071</c:v>
                      </c:pt>
                      <c:pt idx="115">
                        <c:v>0.88115319767749589</c:v>
                      </c:pt>
                      <c:pt idx="116">
                        <c:v>0.92412042510711179</c:v>
                      </c:pt>
                      <c:pt idx="117">
                        <c:v>0.80044728334816562</c:v>
                      </c:pt>
                      <c:pt idx="118">
                        <c:v>0.47088468913830267</c:v>
                      </c:pt>
                      <c:pt idx="119">
                        <c:v>-2.5955835530753E-13</c:v>
                      </c:pt>
                      <c:pt idx="120">
                        <c:v>-0.47088468913873915</c:v>
                      </c:pt>
                      <c:pt idx="121">
                        <c:v>-0.8004472833484042</c:v>
                      </c:pt>
                      <c:pt idx="122">
                        <c:v>-0.92412042510713843</c:v>
                      </c:pt>
                      <c:pt idx="123">
                        <c:v>-0.88115319767739864</c:v>
                      </c:pt>
                      <c:pt idx="124">
                        <c:v>-0.77732591802075846</c:v>
                      </c:pt>
                      <c:pt idx="125">
                        <c:v>-0.71275887870096655</c:v>
                      </c:pt>
                      <c:pt idx="126">
                        <c:v>-0.7253571039103085</c:v>
                      </c:pt>
                      <c:pt idx="127">
                        <c:v>-0.78463253513803133</c:v>
                      </c:pt>
                      <c:pt idx="128">
                        <c:v>-0.83188897414936291</c:v>
                      </c:pt>
                      <c:pt idx="129">
                        <c:v>-0.83099635360125823</c:v>
                      </c:pt>
                      <c:pt idx="130">
                        <c:v>-0.79171421975100076</c:v>
                      </c:pt>
                      <c:pt idx="131">
                        <c:v>-0.75334230760935272</c:v>
                      </c:pt>
                      <c:pt idx="132">
                        <c:v>-0.74798874653718439</c:v>
                      </c:pt>
                      <c:pt idx="133">
                        <c:v>-0.77544646013966989</c:v>
                      </c:pt>
                      <c:pt idx="134">
                        <c:v>-0.8080027353883763</c:v>
                      </c:pt>
                      <c:pt idx="135">
                        <c:v>-0.81719700270617712</c:v>
                      </c:pt>
                      <c:pt idx="136">
                        <c:v>-0.79782183875476986</c:v>
                      </c:pt>
                      <c:pt idx="137">
                        <c:v>-0.76965043486120566</c:v>
                      </c:pt>
                      <c:pt idx="138">
                        <c:v>-0.75793551104418633</c:v>
                      </c:pt>
                      <c:pt idx="139">
                        <c:v>-0.77127926065978003</c:v>
                      </c:pt>
                      <c:pt idx="140">
                        <c:v>-0.79583189271314336</c:v>
                      </c:pt>
                      <c:pt idx="141">
                        <c:v>-0.80923042007242718</c:v>
                      </c:pt>
                      <c:pt idx="142">
                        <c:v>-0.80064882566871165</c:v>
                      </c:pt>
                      <c:pt idx="143">
                        <c:v>-0.77926581529020744</c:v>
                      </c:pt>
                      <c:pt idx="144">
                        <c:v>-0.76477274645761473</c:v>
                      </c:pt>
                      <c:pt idx="145">
                        <c:v>-0.76945293812677329</c:v>
                      </c:pt>
                      <c:pt idx="146">
                        <c:v>-0.78794839281681528</c:v>
                      </c:pt>
                      <c:pt idx="147">
                        <c:v>-0.80308797258230258</c:v>
                      </c:pt>
                      <c:pt idx="148">
                        <c:v>-0.80168050133712276</c:v>
                      </c:pt>
                      <c:pt idx="149">
                        <c:v>-0.78588420030410688</c:v>
                      </c:pt>
                      <c:pt idx="150">
                        <c:v>-0.77045927212326826</c:v>
                      </c:pt>
                      <c:pt idx="151">
                        <c:v>-0.76908274713389069</c:v>
                      </c:pt>
                      <c:pt idx="152">
                        <c:v>-0.78231413833698393</c:v>
                      </c:pt>
                      <c:pt idx="153">
                        <c:v>-0.79772048441625487</c:v>
                      </c:pt>
                      <c:pt idx="154">
                        <c:v>-0.80148044107320859</c:v>
                      </c:pt>
                      <c:pt idx="155">
                        <c:v>-0.79071103435858658</c:v>
                      </c:pt>
                      <c:pt idx="156">
                        <c:v>-0.77558714640224224</c:v>
                      </c:pt>
                      <c:pt idx="157">
                        <c:v>-0.76978700138764244</c:v>
                      </c:pt>
                      <c:pt idx="158">
                        <c:v>-0.77818000329695258</c:v>
                      </c:pt>
                      <c:pt idx="159">
                        <c:v>-0.79278721318786749</c:v>
                      </c:pt>
                      <c:pt idx="160">
                        <c:v>-0.8003224275335612</c:v>
                      </c:pt>
                      <c:pt idx="161">
                        <c:v>-0.79422865246587238</c:v>
                      </c:pt>
                      <c:pt idx="162">
                        <c:v>-0.78034919085362509</c:v>
                      </c:pt>
                      <c:pt idx="163">
                        <c:v>-0.77135828230037384</c:v>
                      </c:pt>
                      <c:pt idx="164">
                        <c:v>-0.7752275440738321</c:v>
                      </c:pt>
                      <c:pt idx="165">
                        <c:v>-0.78818715901322212</c:v>
                      </c:pt>
                      <c:pt idx="166">
                        <c:v>-0.79837191383733852</c:v>
                      </c:pt>
                      <c:pt idx="167">
                        <c:v>-0.79665085736920593</c:v>
                      </c:pt>
                      <c:pt idx="168">
                        <c:v>-0.78478695910136853</c:v>
                      </c:pt>
                      <c:pt idx="169">
                        <c:v>-0.77365826823069495</c:v>
                      </c:pt>
                      <c:pt idx="170">
                        <c:v>-0.7733118638745945</c:v>
                      </c:pt>
                      <c:pt idx="171">
                        <c:v>-0.78391855845023162</c:v>
                      </c:pt>
                      <c:pt idx="172">
                        <c:v>-0.79574931766465251</c:v>
                      </c:pt>
                      <c:pt idx="173">
                        <c:v>-0.798075970097328</c:v>
                      </c:pt>
                      <c:pt idx="174">
                        <c:v>-0.78887486801850348</c:v>
                      </c:pt>
                      <c:pt idx="175">
                        <c:v>-0.77657866033145551</c:v>
                      </c:pt>
                      <c:pt idx="176">
                        <c:v>-0.7723669243715332</c:v>
                      </c:pt>
                      <c:pt idx="177">
                        <c:v>-0.78002619627739211</c:v>
                      </c:pt>
                      <c:pt idx="178">
                        <c:v>-0.79255438801907818</c:v>
                      </c:pt>
                      <c:pt idx="179">
                        <c:v>-0.79854697730798563</c:v>
                      </c:pt>
                      <c:pt idx="180">
                        <c:v>-0.79255438801905931</c:v>
                      </c:pt>
                      <c:pt idx="181">
                        <c:v>-0.78002619627737235</c:v>
                      </c:pt>
                      <c:pt idx="182">
                        <c:v>-0.7723669243715322</c:v>
                      </c:pt>
                      <c:pt idx="183">
                        <c:v>-0.77657866033147149</c:v>
                      </c:pt>
                      <c:pt idx="184">
                        <c:v>-0.78887486801852458</c:v>
                      </c:pt>
                      <c:pt idx="185">
                        <c:v>-0.79807597009733677</c:v>
                      </c:pt>
                      <c:pt idx="186">
                        <c:v>-0.79574931766463808</c:v>
                      </c:pt>
                      <c:pt idx="187">
                        <c:v>-0.78391855845020875</c:v>
                      </c:pt>
                      <c:pt idx="188">
                        <c:v>-0.77331186387458195</c:v>
                      </c:pt>
                      <c:pt idx="189">
                        <c:v>-0.77365826823070449</c:v>
                      </c:pt>
                      <c:pt idx="190">
                        <c:v>-0.7847869591013904</c:v>
                      </c:pt>
                      <c:pt idx="191">
                        <c:v>-0.7966508573692207</c:v>
                      </c:pt>
                      <c:pt idx="192">
                        <c:v>-0.79837191383732753</c:v>
                      </c:pt>
                      <c:pt idx="193">
                        <c:v>-0.78818715901319758</c:v>
                      </c:pt>
                      <c:pt idx="194">
                        <c:v>-0.77522754407381322</c:v>
                      </c:pt>
                      <c:pt idx="195">
                        <c:v>-0.77135828230037906</c:v>
                      </c:pt>
                      <c:pt idx="196">
                        <c:v>-0.78034919085364662</c:v>
                      </c:pt>
                      <c:pt idx="197">
                        <c:v>-0.7942286524658918</c:v>
                      </c:pt>
                      <c:pt idx="198">
                        <c:v>-0.80032242753355831</c:v>
                      </c:pt>
                      <c:pt idx="199">
                        <c:v>-0.79278721318784384</c:v>
                      </c:pt>
                      <c:pt idx="200">
                        <c:v>-0.77818000329692938</c:v>
                      </c:pt>
                      <c:pt idx="201">
                        <c:v>-0.76978700138763767</c:v>
                      </c:pt>
                      <c:pt idx="202">
                        <c:v>-0.77558714640226323</c:v>
                      </c:pt>
                      <c:pt idx="203">
                        <c:v>-0.79071103435861334</c:v>
                      </c:pt>
                      <c:pt idx="204">
                        <c:v>-0.80148044107321592</c:v>
                      </c:pt>
                      <c:pt idx="205">
                        <c:v>-0.79772048441623444</c:v>
                      </c:pt>
                      <c:pt idx="206">
                        <c:v>-0.78231413833695496</c:v>
                      </c:pt>
                      <c:pt idx="207">
                        <c:v>-0.76908274713387859</c:v>
                      </c:pt>
                      <c:pt idx="208">
                        <c:v>-0.77045927212328469</c:v>
                      </c:pt>
                      <c:pt idx="209">
                        <c:v>-0.78588420030413775</c:v>
                      </c:pt>
                      <c:pt idx="210">
                        <c:v>-0.80168050133714053</c:v>
                      </c:pt>
                      <c:pt idx="211">
                        <c:v>-0.80308797258228881</c:v>
                      </c:pt>
                      <c:pt idx="212">
                        <c:v>-0.78794839281678364</c:v>
                      </c:pt>
                      <c:pt idx="213">
                        <c:v>-0.76945293812674864</c:v>
                      </c:pt>
                      <c:pt idx="214">
                        <c:v>-0.7647727464576225</c:v>
                      </c:pt>
                      <c:pt idx="215">
                        <c:v>-0.77926581529024452</c:v>
                      </c:pt>
                      <c:pt idx="216">
                        <c:v>-0.80064882566874251</c:v>
                      </c:pt>
                      <c:pt idx="217">
                        <c:v>-0.80923042007242207</c:v>
                      </c:pt>
                      <c:pt idx="218">
                        <c:v>-0.79583189271310595</c:v>
                      </c:pt>
                      <c:pt idx="219">
                        <c:v>-0.77127926065974106</c:v>
                      </c:pt>
                      <c:pt idx="220">
                        <c:v>-0.75793551104418289</c:v>
                      </c:pt>
                      <c:pt idx="221">
                        <c:v>-0.76965043486124596</c:v>
                      </c:pt>
                      <c:pt idx="222">
                        <c:v>-0.79782183875481671</c:v>
                      </c:pt>
                      <c:pt idx="223">
                        <c:v>-0.81719700270618878</c:v>
                      </c:pt>
                      <c:pt idx="224">
                        <c:v>-0.80800273538833411</c:v>
                      </c:pt>
                      <c:pt idx="225">
                        <c:v>-0.77544646013960872</c:v>
                      </c:pt>
                      <c:pt idx="226">
                        <c:v>-0.74798874653716008</c:v>
                      </c:pt>
                      <c:pt idx="227">
                        <c:v>-0.75334230760939547</c:v>
                      </c:pt>
                      <c:pt idx="228">
                        <c:v>-0.79171421975108036</c:v>
                      </c:pt>
                      <c:pt idx="229">
                        <c:v>-0.83099635360130109</c:v>
                      </c:pt>
                      <c:pt idx="230">
                        <c:v>-0.83188897414931673</c:v>
                      </c:pt>
                      <c:pt idx="231">
                        <c:v>-0.78463253513792608</c:v>
                      </c:pt>
                      <c:pt idx="232">
                        <c:v>-0.725357103910232</c:v>
                      </c:pt>
                      <c:pt idx="233">
                        <c:v>-0.71275887870101018</c:v>
                      </c:pt>
                      <c:pt idx="234">
                        <c:v>-0.77732591802092321</c:v>
                      </c:pt>
                      <c:pt idx="235">
                        <c:v>-0.88115319767755684</c:v>
                      </c:pt>
                      <c:pt idx="236">
                        <c:v>-0.92412042510709436</c:v>
                      </c:pt>
                      <c:pt idx="237">
                        <c:v>-0.80044728334801596</c:v>
                      </c:pt>
                      <c:pt idx="238">
                        <c:v>-0.47088468913802617</c:v>
                      </c:pt>
                    </c:numCache>
                  </c:numRef>
                </c:val>
                <c:smooth val="0"/>
                <c:extLst xmlns:c15="http://schemas.microsoft.com/office/drawing/2012/chart">
                  <c:ext xmlns:c16="http://schemas.microsoft.com/office/drawing/2014/chart" uri="{C3380CC4-5D6E-409C-BE32-E72D297353CC}">
                    <c16:uniqueId val="{00000012-E444-4F66-9F9A-9EBAD8B162C1}"/>
                  </c:ext>
                </c:extLst>
              </c15:ser>
            </c15:filteredLineSeries>
          </c:ext>
        </c:extLst>
      </c:lineChart>
      <c:catAx>
        <c:axId val="512767760"/>
        <c:scaling>
          <c:orientation val="minMax"/>
        </c:scaling>
        <c:delete val="1"/>
        <c:axPos val="b"/>
        <c:numFmt formatCode="General" sourceLinked="1"/>
        <c:majorTickMark val="none"/>
        <c:minorTickMark val="none"/>
        <c:tickLblPos val="nextTo"/>
        <c:crossAx val="512764240"/>
        <c:crosses val="autoZero"/>
        <c:auto val="1"/>
        <c:lblAlgn val="ctr"/>
        <c:lblOffset val="100"/>
        <c:noMultiLvlLbl val="0"/>
      </c:catAx>
      <c:valAx>
        <c:axId val="5127642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127677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946899AC-0CB3-4716-BCEF-8604BDF685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80</TotalTime>
  <Pages>4</Pages>
  <Words>689</Words>
  <Characters>3932</Characters>
  <Application>Microsoft Office Word</Application>
  <DocSecurity>0</DocSecurity>
  <Lines>32</Lines>
  <Paragraphs>9</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Introduction</vt:lpstr>
      <vt:lpstr>The Fourier Series</vt:lpstr>
    </vt:vector>
  </TitlesOfParts>
  <Company/>
  <LinksUpToDate>false</LinksUpToDate>
  <CharactersWithSpaces>4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 Chai</dc:creator>
  <cp:keywords/>
  <dc:description/>
  <cp:lastModifiedBy>Leo Chai</cp:lastModifiedBy>
  <cp:revision>7</cp:revision>
  <dcterms:created xsi:type="dcterms:W3CDTF">2020-02-03T17:21:00Z</dcterms:created>
  <dcterms:modified xsi:type="dcterms:W3CDTF">2020-02-07T07:29:00Z</dcterms:modified>
</cp:coreProperties>
</file>